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7D92D3" w14:textId="77777777" w:rsidR="005A35EB" w:rsidRPr="00710A5F" w:rsidRDefault="005A35EB" w:rsidP="005A35EB">
      <w:pPr>
        <w:adjustRightInd w:val="0"/>
        <w:snapToGrid w:val="0"/>
        <w:spacing w:beforeLines="100" w:before="360" w:afterLines="100" w:after="360" w:line="400" w:lineRule="exact"/>
        <w:jc w:val="center"/>
        <w:rPr>
          <w:rFonts w:ascii="標楷體" w:hAnsi="標楷體"/>
          <w:b/>
          <w:color w:val="000000" w:themeColor="text1"/>
          <w:sz w:val="40"/>
          <w:szCs w:val="40"/>
        </w:rPr>
      </w:pPr>
      <w:r w:rsidRPr="00105455">
        <w:rPr>
          <w:b/>
          <w:color w:val="000000" w:themeColor="text1"/>
          <w:sz w:val="40"/>
          <w:szCs w:val="40"/>
        </w:rPr>
        <w:t>114</w:t>
      </w:r>
      <w:r w:rsidRPr="00710A5F">
        <w:rPr>
          <w:rFonts w:ascii="標楷體" w:hAnsi="標楷體" w:hint="eastAsia"/>
          <w:b/>
          <w:color w:val="000000" w:themeColor="text1"/>
          <w:sz w:val="40"/>
          <w:szCs w:val="40"/>
        </w:rPr>
        <w:t>年學力檢測測驗題本</w:t>
      </w:r>
    </w:p>
    <w:p w14:paraId="3D765649" w14:textId="21610EDC" w:rsidR="005A35EB" w:rsidRPr="00710A5F" w:rsidRDefault="005A35EB" w:rsidP="000519F8">
      <w:pPr>
        <w:adjustRightInd w:val="0"/>
        <w:snapToGrid w:val="0"/>
        <w:spacing w:beforeLines="100" w:before="360" w:afterLines="100" w:after="360" w:line="400" w:lineRule="exact"/>
        <w:jc w:val="center"/>
        <w:rPr>
          <w:rFonts w:ascii="標楷體" w:hAnsi="標楷體"/>
          <w:b/>
          <w:color w:val="000000" w:themeColor="text1"/>
          <w:sz w:val="40"/>
          <w:szCs w:val="40"/>
        </w:rPr>
      </w:pPr>
      <w:r w:rsidRPr="00710A5F">
        <w:rPr>
          <w:rFonts w:ascii="標楷體" w:hAnsi="標楷體" w:hint="eastAsia"/>
          <w:b/>
          <w:color w:val="000000" w:themeColor="text1"/>
          <w:sz w:val="40"/>
          <w:szCs w:val="40"/>
        </w:rPr>
        <w:t>英語文</w:t>
      </w:r>
      <w:r>
        <w:rPr>
          <w:rFonts w:ascii="標楷體" w:hAnsi="標楷體" w:hint="eastAsia"/>
          <w:b/>
          <w:color w:val="000000" w:themeColor="text1"/>
          <w:sz w:val="40"/>
          <w:szCs w:val="40"/>
        </w:rPr>
        <w:t>六</w:t>
      </w:r>
      <w:r w:rsidRPr="00710A5F">
        <w:rPr>
          <w:rFonts w:ascii="標楷體" w:hAnsi="標楷體" w:hint="eastAsia"/>
          <w:b/>
          <w:color w:val="000000" w:themeColor="text1"/>
          <w:sz w:val="40"/>
          <w:szCs w:val="40"/>
        </w:rPr>
        <w:t>年級</w:t>
      </w:r>
    </w:p>
    <w:p w14:paraId="7FD8F9BE" w14:textId="77777777" w:rsidR="005A35EB" w:rsidRPr="001006C9" w:rsidRDefault="005A35EB" w:rsidP="005A35EB">
      <w:pPr>
        <w:adjustRightInd w:val="0"/>
        <w:snapToGrid w:val="0"/>
        <w:spacing w:afterLines="50" w:after="180" w:line="360" w:lineRule="exact"/>
        <w:rPr>
          <w:rFonts w:ascii="EngTRESS A" w:hAnsi="EngTRESS A"/>
          <w:color w:val="000000" w:themeColor="text1"/>
          <w:sz w:val="40"/>
          <w:szCs w:val="40"/>
        </w:rPr>
      </w:pPr>
      <w:r w:rsidRPr="001006C9">
        <w:rPr>
          <w:rFonts w:ascii="EngTRESS A" w:hAnsi="EngTRESS A"/>
          <w:color w:val="000000" w:themeColor="text1"/>
          <w:sz w:val="40"/>
          <w:szCs w:val="40"/>
        </w:rPr>
        <w:t>作答注意事項：</w:t>
      </w:r>
    </w:p>
    <w:p w14:paraId="41F1FC50" w14:textId="77777777" w:rsidR="005A35EB" w:rsidRPr="001006C9" w:rsidRDefault="005A35EB" w:rsidP="005A35EB">
      <w:pPr>
        <w:spacing w:afterLines="50" w:after="180" w:line="0" w:lineRule="atLeast"/>
        <w:jc w:val="center"/>
        <w:rPr>
          <w:rFonts w:ascii="EngTRESS A" w:hAnsi="EngTRESS A"/>
          <w:color w:val="000000" w:themeColor="text1"/>
          <w:szCs w:val="28"/>
        </w:rPr>
      </w:pPr>
      <w:r w:rsidRPr="001006C9">
        <w:rPr>
          <w:rFonts w:ascii="EngTRESS A" w:hAnsi="EngTRESS A"/>
          <w:noProof/>
          <w:color w:val="000000" w:themeColor="text1"/>
          <w:szCs w:val="28"/>
        </w:rPr>
        <mc:AlternateContent>
          <mc:Choice Requires="wps">
            <w:drawing>
              <wp:inline distT="0" distB="0" distL="0" distR="0" wp14:anchorId="0983EEDE" wp14:editId="3F984793">
                <wp:extent cx="5967095" cy="5391510"/>
                <wp:effectExtent l="0" t="0" r="14605" b="19050"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7095" cy="539151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46D6AB5" w14:textId="77777777" w:rsidR="005A35EB" w:rsidRPr="004A7719" w:rsidRDefault="005A35EB" w:rsidP="005A35EB">
                            <w:pPr>
                              <w:widowControl/>
                              <w:spacing w:afterLines="50" w:after="180" w:line="460" w:lineRule="exact"/>
                              <w:jc w:val="both"/>
                              <w:rPr>
                                <w:rFonts w:ascii="標楷體" w:hAnsi="標楷體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</w:pPr>
                            <w:bookmarkStart w:id="0" w:name="_Hlk2204590"/>
                            <w:bookmarkEnd w:id="0"/>
                            <w:r w:rsidRPr="004A7719">
                              <w:rPr>
                                <w:rFonts w:ascii="標楷體" w:hAnsi="標楷體" w:hint="eastAsia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各位同學：</w:t>
                            </w:r>
                          </w:p>
                          <w:p w14:paraId="24A3A52E" w14:textId="77777777" w:rsidR="005A35EB" w:rsidRPr="0041577B" w:rsidRDefault="005A35EB" w:rsidP="005A35EB">
                            <w:pPr>
                              <w:widowControl/>
                              <w:spacing w:afterLines="50" w:after="180" w:line="460" w:lineRule="exact"/>
                              <w:ind w:firstLineChars="196" w:firstLine="706"/>
                              <w:jc w:val="both"/>
                              <w:rPr>
                                <w:rFonts w:ascii="標楷體" w:hAnsi="標楷體"/>
                                <w:kern w:val="0"/>
                                <w:sz w:val="36"/>
                                <w:szCs w:val="36"/>
                              </w:rPr>
                            </w:pPr>
                            <w:r w:rsidRPr="0041577B">
                              <w:rPr>
                                <w:rFonts w:ascii="標楷體" w:hAnsi="標楷體" w:hint="eastAsia"/>
                                <w:kern w:val="0"/>
                                <w:sz w:val="36"/>
                                <w:szCs w:val="36"/>
                              </w:rPr>
                              <w:t>你們好。</w:t>
                            </w:r>
                          </w:p>
                          <w:p w14:paraId="3504A044" w14:textId="77777777" w:rsidR="005A35EB" w:rsidRPr="0041577B" w:rsidRDefault="005A35EB" w:rsidP="005A35EB">
                            <w:pPr>
                              <w:widowControl/>
                              <w:spacing w:afterLines="50" w:after="180" w:line="460" w:lineRule="exact"/>
                              <w:ind w:firstLineChars="196" w:firstLine="706"/>
                              <w:jc w:val="both"/>
                              <w:rPr>
                                <w:kern w:val="0"/>
                                <w:sz w:val="36"/>
                                <w:szCs w:val="36"/>
                              </w:rPr>
                            </w:pPr>
                            <w:r w:rsidRPr="0041577B">
                              <w:rPr>
                                <w:rFonts w:ascii="標楷體" w:hAnsi="標楷體" w:hint="eastAsia"/>
                                <w:kern w:val="0"/>
                                <w:sz w:val="36"/>
                                <w:szCs w:val="36"/>
                              </w:rPr>
                              <w:t>這是一份</w:t>
                            </w:r>
                            <w:r w:rsidRPr="0041577B">
                              <w:rPr>
                                <w:rFonts w:ascii="標楷體" w:hAnsi="標楷體" w:hint="eastAsia"/>
                                <w:sz w:val="36"/>
                                <w:szCs w:val="36"/>
                              </w:rPr>
                              <w:t>英語文</w:t>
                            </w:r>
                            <w:r w:rsidRPr="0041577B">
                              <w:rPr>
                                <w:rFonts w:ascii="標楷體" w:hAnsi="標楷體" w:hint="eastAsia"/>
                                <w:kern w:val="0"/>
                                <w:sz w:val="36"/>
                                <w:szCs w:val="36"/>
                              </w:rPr>
                              <w:t>的試題，總</w:t>
                            </w:r>
                            <w:r w:rsidRPr="0041577B">
                              <w:rPr>
                                <w:kern w:val="0"/>
                                <w:sz w:val="36"/>
                                <w:szCs w:val="36"/>
                              </w:rPr>
                              <w:t>共</w:t>
                            </w:r>
                            <w:r w:rsidRPr="0041577B">
                              <w:rPr>
                                <w:sz w:val="36"/>
                                <w:szCs w:val="36"/>
                              </w:rPr>
                              <w:t>35</w:t>
                            </w:r>
                            <w:r w:rsidRPr="0041577B">
                              <w:rPr>
                                <w:kern w:val="0"/>
                                <w:sz w:val="36"/>
                                <w:szCs w:val="36"/>
                              </w:rPr>
                              <w:t>題。</w:t>
                            </w:r>
                          </w:p>
                          <w:p w14:paraId="0D852048" w14:textId="77777777" w:rsidR="005A35EB" w:rsidRPr="0041577B" w:rsidRDefault="005A35EB" w:rsidP="005A35EB">
                            <w:pPr>
                              <w:widowControl/>
                              <w:spacing w:afterLines="50" w:after="180" w:line="460" w:lineRule="exact"/>
                              <w:ind w:firstLineChars="196" w:firstLine="706"/>
                              <w:jc w:val="both"/>
                              <w:rPr>
                                <w:kern w:val="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kern w:val="0"/>
                                <w:sz w:val="36"/>
                                <w:szCs w:val="36"/>
                              </w:rPr>
                              <w:t>第一個部</w:t>
                            </w:r>
                            <w:r>
                              <w:rPr>
                                <w:rFonts w:hint="eastAsia"/>
                                <w:kern w:val="0"/>
                                <w:sz w:val="36"/>
                                <w:szCs w:val="36"/>
                              </w:rPr>
                              <w:t>分</w:t>
                            </w:r>
                            <w:r w:rsidRPr="0041577B">
                              <w:rPr>
                                <w:kern w:val="0"/>
                                <w:sz w:val="36"/>
                                <w:szCs w:val="36"/>
                              </w:rPr>
                              <w:t>是</w:t>
                            </w:r>
                            <w:r>
                              <w:rPr>
                                <w:kern w:val="0"/>
                                <w:sz w:val="36"/>
                                <w:szCs w:val="36"/>
                              </w:rPr>
                              <w:t>15</w:t>
                            </w:r>
                            <w:r w:rsidRPr="0041577B">
                              <w:rPr>
                                <w:kern w:val="0"/>
                                <w:sz w:val="36"/>
                                <w:szCs w:val="36"/>
                              </w:rPr>
                              <w:t>題聽力</w:t>
                            </w:r>
                            <w:r>
                              <w:rPr>
                                <w:rFonts w:hint="eastAsia"/>
                                <w:kern w:val="0"/>
                                <w:sz w:val="36"/>
                                <w:szCs w:val="36"/>
                              </w:rPr>
                              <w:t>測驗</w:t>
                            </w:r>
                            <w:r w:rsidRPr="0041577B">
                              <w:rPr>
                                <w:kern w:val="0"/>
                                <w:sz w:val="36"/>
                                <w:szCs w:val="36"/>
                              </w:rPr>
                              <w:t>，</w:t>
                            </w:r>
                          </w:p>
                          <w:p w14:paraId="473419E3" w14:textId="77777777" w:rsidR="005A35EB" w:rsidRPr="0041577B" w:rsidRDefault="005A35EB" w:rsidP="005A35EB">
                            <w:pPr>
                              <w:widowControl/>
                              <w:spacing w:afterLines="50" w:after="180" w:line="460" w:lineRule="exact"/>
                              <w:ind w:firstLineChars="196" w:firstLine="706"/>
                              <w:jc w:val="both"/>
                              <w:rPr>
                                <w:kern w:val="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kern w:val="0"/>
                                <w:sz w:val="36"/>
                                <w:szCs w:val="36"/>
                              </w:rPr>
                              <w:t>第二</w:t>
                            </w:r>
                            <w:proofErr w:type="gramStart"/>
                            <w:r>
                              <w:rPr>
                                <w:kern w:val="0"/>
                                <w:sz w:val="36"/>
                                <w:szCs w:val="36"/>
                              </w:rPr>
                              <w:t>個</w:t>
                            </w:r>
                            <w:proofErr w:type="gramEnd"/>
                            <w:r>
                              <w:rPr>
                                <w:kern w:val="0"/>
                                <w:sz w:val="36"/>
                                <w:szCs w:val="36"/>
                              </w:rPr>
                              <w:t>部</w:t>
                            </w:r>
                            <w:r>
                              <w:rPr>
                                <w:rFonts w:hint="eastAsia"/>
                                <w:kern w:val="0"/>
                                <w:sz w:val="36"/>
                                <w:szCs w:val="36"/>
                              </w:rPr>
                              <w:t>分</w:t>
                            </w:r>
                            <w:r w:rsidRPr="0041577B">
                              <w:rPr>
                                <w:kern w:val="0"/>
                                <w:sz w:val="36"/>
                                <w:szCs w:val="36"/>
                              </w:rPr>
                              <w:t>是</w:t>
                            </w:r>
                            <w:r>
                              <w:rPr>
                                <w:kern w:val="0"/>
                                <w:sz w:val="36"/>
                                <w:szCs w:val="36"/>
                              </w:rPr>
                              <w:t>20</w:t>
                            </w:r>
                            <w:r w:rsidRPr="0041577B">
                              <w:rPr>
                                <w:kern w:val="0"/>
                                <w:sz w:val="36"/>
                                <w:szCs w:val="36"/>
                              </w:rPr>
                              <w:t>題閱讀</w:t>
                            </w:r>
                            <w:r>
                              <w:rPr>
                                <w:rFonts w:hint="eastAsia"/>
                                <w:kern w:val="0"/>
                                <w:sz w:val="36"/>
                                <w:szCs w:val="36"/>
                              </w:rPr>
                              <w:t>測驗</w:t>
                            </w:r>
                            <w:r w:rsidRPr="0041577B">
                              <w:rPr>
                                <w:kern w:val="0"/>
                                <w:sz w:val="36"/>
                                <w:szCs w:val="36"/>
                              </w:rPr>
                              <w:t>。</w:t>
                            </w:r>
                          </w:p>
                          <w:p w14:paraId="34D1E7FE" w14:textId="77777777" w:rsidR="005A35EB" w:rsidRPr="0041577B" w:rsidRDefault="005A35EB" w:rsidP="005A35EB">
                            <w:pPr>
                              <w:widowControl/>
                              <w:spacing w:afterLines="50" w:after="180" w:line="460" w:lineRule="exact"/>
                              <w:ind w:firstLineChars="196" w:firstLine="706"/>
                              <w:jc w:val="both"/>
                              <w:rPr>
                                <w:kern w:val="0"/>
                                <w:sz w:val="36"/>
                                <w:szCs w:val="36"/>
                              </w:rPr>
                            </w:pPr>
                            <w:r w:rsidRPr="0041577B">
                              <w:rPr>
                                <w:kern w:val="0"/>
                                <w:sz w:val="36"/>
                                <w:szCs w:val="36"/>
                              </w:rPr>
                              <w:t>測驗時間為</w:t>
                            </w:r>
                            <w:r w:rsidRPr="0041577B">
                              <w:rPr>
                                <w:kern w:val="0"/>
                                <w:sz w:val="36"/>
                                <w:szCs w:val="36"/>
                              </w:rPr>
                              <w:t>40</w:t>
                            </w:r>
                            <w:r w:rsidRPr="0041577B">
                              <w:rPr>
                                <w:kern w:val="0"/>
                                <w:sz w:val="36"/>
                                <w:szCs w:val="36"/>
                              </w:rPr>
                              <w:t>分鐘。</w:t>
                            </w:r>
                          </w:p>
                          <w:p w14:paraId="73BDBC88" w14:textId="77777777" w:rsidR="005A35EB" w:rsidRPr="004A7719" w:rsidRDefault="005A35EB" w:rsidP="005A35EB">
                            <w:pPr>
                              <w:widowControl/>
                              <w:spacing w:afterLines="50" w:after="180" w:line="460" w:lineRule="exact"/>
                              <w:ind w:firstLineChars="196" w:firstLine="706"/>
                              <w:jc w:val="both"/>
                              <w:rPr>
                                <w:rFonts w:ascii="標楷體" w:hAnsi="標楷體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</w:pPr>
                            <w:r w:rsidRPr="004A7719">
                              <w:rPr>
                                <w:rFonts w:ascii="標楷體" w:hAnsi="標楷體" w:hint="eastAsia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每一題請選出一個最合適的答案，並用</w:t>
                            </w:r>
                            <w:r w:rsidRPr="007B02FC">
                              <w:rPr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2B</w:t>
                            </w:r>
                            <w:r w:rsidRPr="007B02FC">
                              <w:rPr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鉛筆在</w:t>
                            </w:r>
                            <w:proofErr w:type="gramStart"/>
                            <w:r w:rsidRPr="007B02FC">
                              <w:rPr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答案卡畫記</w:t>
                            </w:r>
                            <w:proofErr w:type="gramEnd"/>
                            <w:r w:rsidRPr="007B02FC">
                              <w:rPr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，不可超出格線外，如果需要修改答案，</w:t>
                            </w:r>
                            <w:r w:rsidRPr="004A7719">
                              <w:rPr>
                                <w:rFonts w:ascii="標楷體" w:hAnsi="標楷體" w:hint="eastAsia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請使用橡皮擦擦拭乾淨，再重新畫記。</w:t>
                            </w:r>
                          </w:p>
                          <w:p w14:paraId="50F6B5A0" w14:textId="77777777" w:rsidR="005A35EB" w:rsidRPr="004A7719" w:rsidRDefault="005A35EB" w:rsidP="005A35EB">
                            <w:pPr>
                              <w:widowControl/>
                              <w:spacing w:line="460" w:lineRule="exact"/>
                              <w:jc w:val="both"/>
                              <w:rPr>
                                <w:rFonts w:ascii="標楷體" w:hAnsi="標楷體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</w:pPr>
                            <w:r w:rsidRPr="004A7719">
                              <w:rPr>
                                <w:rFonts w:ascii="標楷體" w:hAnsi="標楷體" w:hint="eastAsia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畫記說明：</w:t>
                            </w:r>
                          </w:p>
                          <w:p w14:paraId="23A29DA8" w14:textId="77777777" w:rsidR="005A35EB" w:rsidRPr="00710A5F" w:rsidRDefault="005A35EB" w:rsidP="005A35EB">
                            <w:pPr>
                              <w:widowControl/>
                              <w:snapToGrid w:val="0"/>
                              <w:spacing w:afterLines="50" w:after="180" w:line="460" w:lineRule="exact"/>
                              <w:ind w:firstLineChars="200" w:firstLine="720"/>
                              <w:jc w:val="both"/>
                              <w:rPr>
                                <w:rFonts w:ascii="標楷體" w:hAnsi="標楷體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</w:pPr>
                            <w:r w:rsidRPr="004A7719">
                              <w:rPr>
                                <w:rFonts w:ascii="標楷體" w:hAnsi="標楷體" w:hint="eastAsia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當你想選</w:t>
                            </w:r>
                            <w:r w:rsidRPr="00710A5F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sz w:val="36"/>
                                <w:szCs w:val="36"/>
                              </w:rPr>
                              <w:t>④</w:t>
                            </w:r>
                            <w:r w:rsidRPr="00710A5F">
                              <w:rPr>
                                <w:rFonts w:ascii="標楷體" w:hAnsi="標楷體" w:hint="eastAsia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時，請在「答案卡」該題題號後方把</w:t>
                            </w:r>
                            <w:r w:rsidRPr="00710A5F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sz w:val="36"/>
                                <w:szCs w:val="36"/>
                              </w:rPr>
                              <w:t>④</w:t>
                            </w:r>
                            <w:r w:rsidRPr="00710A5F">
                              <w:rPr>
                                <w:rFonts w:ascii="標楷體" w:hAnsi="標楷體" w:hint="eastAsia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的圓圈塗黑，如：</w:t>
                            </w:r>
                            <w:r w:rsidRPr="00710A5F">
                              <w:rPr>
                                <w:rFonts w:ascii="新細明體" w:eastAsia="新細明體" w:hAnsi="新細明體" w:cs="新細明體" w:hint="eastAsia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①</w:t>
                            </w:r>
                            <w:r w:rsidRPr="00710A5F">
                              <w:rPr>
                                <w:rFonts w:ascii="標楷體" w:hAnsi="標楷體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710A5F">
                              <w:rPr>
                                <w:rFonts w:ascii="新細明體" w:eastAsia="新細明體" w:hAnsi="新細明體" w:cs="新細明體" w:hint="eastAsia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②</w:t>
                            </w:r>
                            <w:r w:rsidRPr="00710A5F">
                              <w:rPr>
                                <w:rFonts w:ascii="標楷體" w:hAnsi="標楷體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710A5F">
                              <w:rPr>
                                <w:rFonts w:ascii="新細明體" w:eastAsia="新細明體" w:hAnsi="新細明體" w:cs="新細明體" w:hint="eastAsia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③</w:t>
                            </w:r>
                            <w:r w:rsidRPr="00710A5F">
                              <w:rPr>
                                <w:rFonts w:ascii="標楷體" w:hAnsi="標楷體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710A5F">
                              <w:rPr>
                                <w:rFonts w:ascii="標楷體" w:hAnsi="標楷體" w:hint="eastAsia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●</w:t>
                            </w:r>
                          </w:p>
                          <w:p w14:paraId="30870A67" w14:textId="77777777" w:rsidR="005A35EB" w:rsidRPr="004A7719" w:rsidRDefault="005A35EB" w:rsidP="005A35EB">
                            <w:pPr>
                              <w:widowControl/>
                              <w:spacing w:line="460" w:lineRule="exact"/>
                              <w:jc w:val="both"/>
                              <w:rPr>
                                <w:rFonts w:ascii="標楷體" w:hAnsi="標楷體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</w:pPr>
                            <w:r w:rsidRPr="004A7719">
                              <w:rPr>
                                <w:rFonts w:ascii="標楷體" w:hAnsi="標楷體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其他事項：</w:t>
                            </w:r>
                          </w:p>
                          <w:p w14:paraId="47A6D920" w14:textId="77777777" w:rsidR="005A35EB" w:rsidRPr="004A7719" w:rsidRDefault="005A35EB" w:rsidP="005A35EB">
                            <w:pPr>
                              <w:numPr>
                                <w:ilvl w:val="0"/>
                                <w:numId w:val="2"/>
                              </w:numPr>
                              <w:spacing w:line="460" w:lineRule="exact"/>
                              <w:ind w:left="812" w:hanging="812"/>
                              <w:rPr>
                                <w:rFonts w:ascii="標楷體" w:hAnsi="標楷體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</w:pPr>
                            <w:r w:rsidRPr="004A7719">
                              <w:rPr>
                                <w:rFonts w:ascii="標楷體" w:hAnsi="標楷體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每一題都要回答。</w:t>
                            </w:r>
                          </w:p>
                          <w:p w14:paraId="66E473F1" w14:textId="77777777" w:rsidR="005A35EB" w:rsidRPr="009654AF" w:rsidRDefault="005A35EB" w:rsidP="005A35EB">
                            <w:pPr>
                              <w:numPr>
                                <w:ilvl w:val="0"/>
                                <w:numId w:val="2"/>
                              </w:numPr>
                              <w:spacing w:line="460" w:lineRule="exact"/>
                              <w:ind w:left="812" w:hanging="812"/>
                              <w:rPr>
                                <w:rFonts w:ascii="標楷體" w:hAnsi="標楷體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</w:pPr>
                            <w:r w:rsidRPr="004A7719">
                              <w:rPr>
                                <w:rFonts w:ascii="標楷體" w:hAnsi="標楷體" w:hint="eastAsia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試題</w:t>
                            </w:r>
                            <w:r w:rsidRPr="004A7719">
                              <w:rPr>
                                <w:rFonts w:ascii="標楷體" w:hAnsi="標楷體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如有錯誤，請立即</w:t>
                            </w:r>
                            <w:r w:rsidRPr="004A7719">
                              <w:rPr>
                                <w:rFonts w:ascii="標楷體" w:hAnsi="標楷體" w:hint="eastAsia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告知</w:t>
                            </w:r>
                            <w:r w:rsidRPr="004A7719">
                              <w:rPr>
                                <w:rFonts w:ascii="標楷體" w:hAnsi="標楷體"/>
                                <w:color w:val="000000"/>
                                <w:kern w:val="0"/>
                                <w:sz w:val="36"/>
                                <w:szCs w:val="36"/>
                              </w:rPr>
                              <w:t>老師。</w:t>
                            </w:r>
                          </w:p>
                          <w:p w14:paraId="6540E427" w14:textId="77777777" w:rsidR="005A35EB" w:rsidRPr="00F4283F" w:rsidRDefault="005A35EB" w:rsidP="005A35EB">
                            <w:pPr>
                              <w:spacing w:line="540" w:lineRule="exact"/>
                              <w:rPr>
                                <w:color w:val="00000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983EED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9.85pt;height:424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" filled="f" strokeweight="1pt">
                <v:textbox>
                  <w:txbxContent>
                    <w:p w14:paraId="746D6AB5" w14:textId="77777777" w:rsidR="005A35EB" w:rsidRPr="004A7719" w:rsidRDefault="005A35EB" w:rsidP="005A35EB">
                      <w:pPr>
                        <w:widowControl/>
                        <w:spacing w:afterLines="50" w:after="180" w:line="460" w:lineRule="exact"/>
                        <w:jc w:val="both"/>
                        <w:rPr>
                          <w:rFonts w:ascii="標楷體" w:hAnsi="標楷體"/>
                          <w:color w:val="000000"/>
                          <w:kern w:val="0"/>
                          <w:sz w:val="36"/>
                          <w:szCs w:val="36"/>
                        </w:rPr>
                      </w:pPr>
                      <w:bookmarkStart w:id="1" w:name="_Hlk2204590"/>
                      <w:bookmarkEnd w:id="1"/>
                      <w:r w:rsidRPr="004A7719">
                        <w:rPr>
                          <w:rFonts w:ascii="標楷體" w:hAnsi="標楷體" w:hint="eastAsia"/>
                          <w:color w:val="000000"/>
                          <w:kern w:val="0"/>
                          <w:sz w:val="36"/>
                          <w:szCs w:val="36"/>
                        </w:rPr>
                        <w:t>各位同學：</w:t>
                      </w:r>
                    </w:p>
                    <w:p w14:paraId="24A3A52E" w14:textId="77777777" w:rsidR="005A35EB" w:rsidRPr="0041577B" w:rsidRDefault="005A35EB" w:rsidP="005A35EB">
                      <w:pPr>
                        <w:widowControl/>
                        <w:spacing w:afterLines="50" w:after="180" w:line="460" w:lineRule="exact"/>
                        <w:ind w:firstLineChars="196" w:firstLine="706"/>
                        <w:jc w:val="both"/>
                        <w:rPr>
                          <w:rFonts w:ascii="標楷體" w:hAnsi="標楷體"/>
                          <w:kern w:val="0"/>
                          <w:sz w:val="36"/>
                          <w:szCs w:val="36"/>
                        </w:rPr>
                      </w:pPr>
                      <w:r w:rsidRPr="0041577B">
                        <w:rPr>
                          <w:rFonts w:ascii="標楷體" w:hAnsi="標楷體" w:hint="eastAsia"/>
                          <w:kern w:val="0"/>
                          <w:sz w:val="36"/>
                          <w:szCs w:val="36"/>
                        </w:rPr>
                        <w:t>你們好。</w:t>
                      </w:r>
                    </w:p>
                    <w:p w14:paraId="3504A044" w14:textId="77777777" w:rsidR="005A35EB" w:rsidRPr="0041577B" w:rsidRDefault="005A35EB" w:rsidP="005A35EB">
                      <w:pPr>
                        <w:widowControl/>
                        <w:spacing w:afterLines="50" w:after="180" w:line="460" w:lineRule="exact"/>
                        <w:ind w:firstLineChars="196" w:firstLine="706"/>
                        <w:jc w:val="both"/>
                        <w:rPr>
                          <w:kern w:val="0"/>
                          <w:sz w:val="36"/>
                          <w:szCs w:val="36"/>
                        </w:rPr>
                      </w:pPr>
                      <w:r w:rsidRPr="0041577B">
                        <w:rPr>
                          <w:rFonts w:ascii="標楷體" w:hAnsi="標楷體" w:hint="eastAsia"/>
                          <w:kern w:val="0"/>
                          <w:sz w:val="36"/>
                          <w:szCs w:val="36"/>
                        </w:rPr>
                        <w:t>這是一份</w:t>
                      </w:r>
                      <w:r w:rsidRPr="0041577B">
                        <w:rPr>
                          <w:rFonts w:ascii="標楷體" w:hAnsi="標楷體" w:hint="eastAsia"/>
                          <w:sz w:val="36"/>
                          <w:szCs w:val="36"/>
                        </w:rPr>
                        <w:t>英語文</w:t>
                      </w:r>
                      <w:r w:rsidRPr="0041577B">
                        <w:rPr>
                          <w:rFonts w:ascii="標楷體" w:hAnsi="標楷體" w:hint="eastAsia"/>
                          <w:kern w:val="0"/>
                          <w:sz w:val="36"/>
                          <w:szCs w:val="36"/>
                        </w:rPr>
                        <w:t>的試題，總</w:t>
                      </w:r>
                      <w:r w:rsidRPr="0041577B">
                        <w:rPr>
                          <w:kern w:val="0"/>
                          <w:sz w:val="36"/>
                          <w:szCs w:val="36"/>
                        </w:rPr>
                        <w:t>共</w:t>
                      </w:r>
                      <w:r w:rsidRPr="0041577B">
                        <w:rPr>
                          <w:sz w:val="36"/>
                          <w:szCs w:val="36"/>
                        </w:rPr>
                        <w:t>35</w:t>
                      </w:r>
                      <w:r w:rsidRPr="0041577B">
                        <w:rPr>
                          <w:kern w:val="0"/>
                          <w:sz w:val="36"/>
                          <w:szCs w:val="36"/>
                        </w:rPr>
                        <w:t>題。</w:t>
                      </w:r>
                    </w:p>
                    <w:p w14:paraId="0D852048" w14:textId="77777777" w:rsidR="005A35EB" w:rsidRPr="0041577B" w:rsidRDefault="005A35EB" w:rsidP="005A35EB">
                      <w:pPr>
                        <w:widowControl/>
                        <w:spacing w:afterLines="50" w:after="180" w:line="460" w:lineRule="exact"/>
                        <w:ind w:firstLineChars="196" w:firstLine="706"/>
                        <w:jc w:val="both"/>
                        <w:rPr>
                          <w:kern w:val="0"/>
                          <w:sz w:val="36"/>
                          <w:szCs w:val="36"/>
                        </w:rPr>
                      </w:pPr>
                      <w:r>
                        <w:rPr>
                          <w:kern w:val="0"/>
                          <w:sz w:val="36"/>
                          <w:szCs w:val="36"/>
                        </w:rPr>
                        <w:t>第一個部</w:t>
                      </w:r>
                      <w:r>
                        <w:rPr>
                          <w:rFonts w:hint="eastAsia"/>
                          <w:kern w:val="0"/>
                          <w:sz w:val="36"/>
                          <w:szCs w:val="36"/>
                        </w:rPr>
                        <w:t>分</w:t>
                      </w:r>
                      <w:r w:rsidRPr="0041577B">
                        <w:rPr>
                          <w:kern w:val="0"/>
                          <w:sz w:val="36"/>
                          <w:szCs w:val="36"/>
                        </w:rPr>
                        <w:t>是</w:t>
                      </w:r>
                      <w:r>
                        <w:rPr>
                          <w:kern w:val="0"/>
                          <w:sz w:val="36"/>
                          <w:szCs w:val="36"/>
                        </w:rPr>
                        <w:t>15</w:t>
                      </w:r>
                      <w:r w:rsidRPr="0041577B">
                        <w:rPr>
                          <w:kern w:val="0"/>
                          <w:sz w:val="36"/>
                          <w:szCs w:val="36"/>
                        </w:rPr>
                        <w:t>題聽力</w:t>
                      </w:r>
                      <w:r>
                        <w:rPr>
                          <w:rFonts w:hint="eastAsia"/>
                          <w:kern w:val="0"/>
                          <w:sz w:val="36"/>
                          <w:szCs w:val="36"/>
                        </w:rPr>
                        <w:t>測驗</w:t>
                      </w:r>
                      <w:r w:rsidRPr="0041577B">
                        <w:rPr>
                          <w:kern w:val="0"/>
                          <w:sz w:val="36"/>
                          <w:szCs w:val="36"/>
                        </w:rPr>
                        <w:t>，</w:t>
                      </w:r>
                    </w:p>
                    <w:p w14:paraId="473419E3" w14:textId="77777777" w:rsidR="005A35EB" w:rsidRPr="0041577B" w:rsidRDefault="005A35EB" w:rsidP="005A35EB">
                      <w:pPr>
                        <w:widowControl/>
                        <w:spacing w:afterLines="50" w:after="180" w:line="460" w:lineRule="exact"/>
                        <w:ind w:firstLineChars="196" w:firstLine="706"/>
                        <w:jc w:val="both"/>
                        <w:rPr>
                          <w:kern w:val="0"/>
                          <w:sz w:val="36"/>
                          <w:szCs w:val="36"/>
                        </w:rPr>
                      </w:pPr>
                      <w:r>
                        <w:rPr>
                          <w:kern w:val="0"/>
                          <w:sz w:val="36"/>
                          <w:szCs w:val="36"/>
                        </w:rPr>
                        <w:t>第二</w:t>
                      </w:r>
                      <w:proofErr w:type="gramStart"/>
                      <w:r>
                        <w:rPr>
                          <w:kern w:val="0"/>
                          <w:sz w:val="36"/>
                          <w:szCs w:val="36"/>
                        </w:rPr>
                        <w:t>個</w:t>
                      </w:r>
                      <w:proofErr w:type="gramEnd"/>
                      <w:r>
                        <w:rPr>
                          <w:kern w:val="0"/>
                          <w:sz w:val="36"/>
                          <w:szCs w:val="36"/>
                        </w:rPr>
                        <w:t>部</w:t>
                      </w:r>
                      <w:r>
                        <w:rPr>
                          <w:rFonts w:hint="eastAsia"/>
                          <w:kern w:val="0"/>
                          <w:sz w:val="36"/>
                          <w:szCs w:val="36"/>
                        </w:rPr>
                        <w:t>分</w:t>
                      </w:r>
                      <w:r w:rsidRPr="0041577B">
                        <w:rPr>
                          <w:kern w:val="0"/>
                          <w:sz w:val="36"/>
                          <w:szCs w:val="36"/>
                        </w:rPr>
                        <w:t>是</w:t>
                      </w:r>
                      <w:r>
                        <w:rPr>
                          <w:kern w:val="0"/>
                          <w:sz w:val="36"/>
                          <w:szCs w:val="36"/>
                        </w:rPr>
                        <w:t>20</w:t>
                      </w:r>
                      <w:r w:rsidRPr="0041577B">
                        <w:rPr>
                          <w:kern w:val="0"/>
                          <w:sz w:val="36"/>
                          <w:szCs w:val="36"/>
                        </w:rPr>
                        <w:t>題閱讀</w:t>
                      </w:r>
                      <w:r>
                        <w:rPr>
                          <w:rFonts w:hint="eastAsia"/>
                          <w:kern w:val="0"/>
                          <w:sz w:val="36"/>
                          <w:szCs w:val="36"/>
                        </w:rPr>
                        <w:t>測驗</w:t>
                      </w:r>
                      <w:r w:rsidRPr="0041577B">
                        <w:rPr>
                          <w:kern w:val="0"/>
                          <w:sz w:val="36"/>
                          <w:szCs w:val="36"/>
                        </w:rPr>
                        <w:t>。</w:t>
                      </w:r>
                    </w:p>
                    <w:p w14:paraId="34D1E7FE" w14:textId="77777777" w:rsidR="005A35EB" w:rsidRPr="0041577B" w:rsidRDefault="005A35EB" w:rsidP="005A35EB">
                      <w:pPr>
                        <w:widowControl/>
                        <w:spacing w:afterLines="50" w:after="180" w:line="460" w:lineRule="exact"/>
                        <w:ind w:firstLineChars="196" w:firstLine="706"/>
                        <w:jc w:val="both"/>
                        <w:rPr>
                          <w:kern w:val="0"/>
                          <w:sz w:val="36"/>
                          <w:szCs w:val="36"/>
                        </w:rPr>
                      </w:pPr>
                      <w:r w:rsidRPr="0041577B">
                        <w:rPr>
                          <w:kern w:val="0"/>
                          <w:sz w:val="36"/>
                          <w:szCs w:val="36"/>
                        </w:rPr>
                        <w:t>測驗時間為</w:t>
                      </w:r>
                      <w:r w:rsidRPr="0041577B">
                        <w:rPr>
                          <w:kern w:val="0"/>
                          <w:sz w:val="36"/>
                          <w:szCs w:val="36"/>
                        </w:rPr>
                        <w:t>40</w:t>
                      </w:r>
                      <w:r w:rsidRPr="0041577B">
                        <w:rPr>
                          <w:kern w:val="0"/>
                          <w:sz w:val="36"/>
                          <w:szCs w:val="36"/>
                        </w:rPr>
                        <w:t>分鐘。</w:t>
                      </w:r>
                    </w:p>
                    <w:p w14:paraId="73BDBC88" w14:textId="77777777" w:rsidR="005A35EB" w:rsidRPr="004A7719" w:rsidRDefault="005A35EB" w:rsidP="005A35EB">
                      <w:pPr>
                        <w:widowControl/>
                        <w:spacing w:afterLines="50" w:after="180" w:line="460" w:lineRule="exact"/>
                        <w:ind w:firstLineChars="196" w:firstLine="706"/>
                        <w:jc w:val="both"/>
                        <w:rPr>
                          <w:rFonts w:ascii="標楷體" w:hAnsi="標楷體"/>
                          <w:color w:val="000000"/>
                          <w:kern w:val="0"/>
                          <w:sz w:val="36"/>
                          <w:szCs w:val="36"/>
                        </w:rPr>
                      </w:pPr>
                      <w:r w:rsidRPr="004A7719">
                        <w:rPr>
                          <w:rFonts w:ascii="標楷體" w:hAnsi="標楷體" w:hint="eastAsia"/>
                          <w:color w:val="000000"/>
                          <w:kern w:val="0"/>
                          <w:sz w:val="36"/>
                          <w:szCs w:val="36"/>
                        </w:rPr>
                        <w:t>每一題請選出一個最合適的答案，並用</w:t>
                      </w:r>
                      <w:r w:rsidRPr="007B02FC">
                        <w:rPr>
                          <w:color w:val="000000"/>
                          <w:kern w:val="0"/>
                          <w:sz w:val="36"/>
                          <w:szCs w:val="36"/>
                        </w:rPr>
                        <w:t>2B</w:t>
                      </w:r>
                      <w:r w:rsidRPr="007B02FC">
                        <w:rPr>
                          <w:color w:val="000000"/>
                          <w:kern w:val="0"/>
                          <w:sz w:val="36"/>
                          <w:szCs w:val="36"/>
                        </w:rPr>
                        <w:t>鉛筆在</w:t>
                      </w:r>
                      <w:proofErr w:type="gramStart"/>
                      <w:r w:rsidRPr="007B02FC">
                        <w:rPr>
                          <w:color w:val="000000"/>
                          <w:kern w:val="0"/>
                          <w:sz w:val="36"/>
                          <w:szCs w:val="36"/>
                        </w:rPr>
                        <w:t>答案卡畫記</w:t>
                      </w:r>
                      <w:proofErr w:type="gramEnd"/>
                      <w:r w:rsidRPr="007B02FC">
                        <w:rPr>
                          <w:color w:val="000000"/>
                          <w:kern w:val="0"/>
                          <w:sz w:val="36"/>
                          <w:szCs w:val="36"/>
                        </w:rPr>
                        <w:t>，不可超出格線外，如果需要修改答案，</w:t>
                      </w:r>
                      <w:r w:rsidRPr="004A7719">
                        <w:rPr>
                          <w:rFonts w:ascii="標楷體" w:hAnsi="標楷體" w:hint="eastAsia"/>
                          <w:color w:val="000000"/>
                          <w:kern w:val="0"/>
                          <w:sz w:val="36"/>
                          <w:szCs w:val="36"/>
                        </w:rPr>
                        <w:t>請使用橡皮擦擦拭乾淨，再重新畫記。</w:t>
                      </w:r>
                    </w:p>
                    <w:p w14:paraId="50F6B5A0" w14:textId="77777777" w:rsidR="005A35EB" w:rsidRPr="004A7719" w:rsidRDefault="005A35EB" w:rsidP="005A35EB">
                      <w:pPr>
                        <w:widowControl/>
                        <w:spacing w:line="460" w:lineRule="exact"/>
                        <w:jc w:val="both"/>
                        <w:rPr>
                          <w:rFonts w:ascii="標楷體" w:hAnsi="標楷體"/>
                          <w:color w:val="000000"/>
                          <w:kern w:val="0"/>
                          <w:sz w:val="36"/>
                          <w:szCs w:val="36"/>
                        </w:rPr>
                      </w:pPr>
                      <w:r w:rsidRPr="004A7719">
                        <w:rPr>
                          <w:rFonts w:ascii="標楷體" w:hAnsi="標楷體" w:hint="eastAsia"/>
                          <w:color w:val="000000"/>
                          <w:kern w:val="0"/>
                          <w:sz w:val="36"/>
                          <w:szCs w:val="36"/>
                        </w:rPr>
                        <w:t>畫記說明：</w:t>
                      </w:r>
                    </w:p>
                    <w:p w14:paraId="23A29DA8" w14:textId="77777777" w:rsidR="005A35EB" w:rsidRPr="00710A5F" w:rsidRDefault="005A35EB" w:rsidP="005A35EB">
                      <w:pPr>
                        <w:widowControl/>
                        <w:snapToGrid w:val="0"/>
                        <w:spacing w:afterLines="50" w:after="180" w:line="460" w:lineRule="exact"/>
                        <w:ind w:firstLineChars="200" w:firstLine="720"/>
                        <w:jc w:val="both"/>
                        <w:rPr>
                          <w:rFonts w:ascii="標楷體" w:hAnsi="標楷體"/>
                          <w:color w:val="000000"/>
                          <w:kern w:val="0"/>
                          <w:sz w:val="36"/>
                          <w:szCs w:val="36"/>
                        </w:rPr>
                      </w:pPr>
                      <w:r w:rsidRPr="004A7719">
                        <w:rPr>
                          <w:rFonts w:ascii="標楷體" w:hAnsi="標楷體" w:hint="eastAsia"/>
                          <w:color w:val="000000"/>
                          <w:kern w:val="0"/>
                          <w:sz w:val="36"/>
                          <w:szCs w:val="36"/>
                        </w:rPr>
                        <w:t>當你想選</w:t>
                      </w:r>
                      <w:r w:rsidRPr="00710A5F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sz w:val="36"/>
                          <w:szCs w:val="36"/>
                        </w:rPr>
                        <w:t>④</w:t>
                      </w:r>
                      <w:r w:rsidRPr="00710A5F">
                        <w:rPr>
                          <w:rFonts w:ascii="標楷體" w:hAnsi="標楷體" w:hint="eastAsia"/>
                          <w:color w:val="000000"/>
                          <w:kern w:val="0"/>
                          <w:sz w:val="36"/>
                          <w:szCs w:val="36"/>
                        </w:rPr>
                        <w:t>時，請在「答案卡」該題題號後方把</w:t>
                      </w:r>
                      <w:r w:rsidRPr="00710A5F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sz w:val="36"/>
                          <w:szCs w:val="36"/>
                        </w:rPr>
                        <w:t>④</w:t>
                      </w:r>
                      <w:r w:rsidRPr="00710A5F">
                        <w:rPr>
                          <w:rFonts w:ascii="標楷體" w:hAnsi="標楷體" w:hint="eastAsia"/>
                          <w:color w:val="000000"/>
                          <w:kern w:val="0"/>
                          <w:sz w:val="36"/>
                          <w:szCs w:val="36"/>
                        </w:rPr>
                        <w:t>的圓圈塗黑，如：</w:t>
                      </w:r>
                      <w:r w:rsidRPr="00710A5F">
                        <w:rPr>
                          <w:rFonts w:ascii="新細明體" w:eastAsia="新細明體" w:hAnsi="新細明體" w:cs="新細明體" w:hint="eastAsia"/>
                          <w:color w:val="000000"/>
                          <w:kern w:val="0"/>
                          <w:sz w:val="36"/>
                          <w:szCs w:val="36"/>
                        </w:rPr>
                        <w:t>①</w:t>
                      </w:r>
                      <w:r w:rsidRPr="00710A5F">
                        <w:rPr>
                          <w:rFonts w:ascii="標楷體" w:hAnsi="標楷體"/>
                          <w:color w:val="000000"/>
                          <w:kern w:val="0"/>
                          <w:sz w:val="36"/>
                          <w:szCs w:val="36"/>
                        </w:rPr>
                        <w:t xml:space="preserve"> </w:t>
                      </w:r>
                      <w:r w:rsidRPr="00710A5F">
                        <w:rPr>
                          <w:rFonts w:ascii="新細明體" w:eastAsia="新細明體" w:hAnsi="新細明體" w:cs="新細明體" w:hint="eastAsia"/>
                          <w:color w:val="000000"/>
                          <w:kern w:val="0"/>
                          <w:sz w:val="36"/>
                          <w:szCs w:val="36"/>
                        </w:rPr>
                        <w:t>②</w:t>
                      </w:r>
                      <w:r w:rsidRPr="00710A5F">
                        <w:rPr>
                          <w:rFonts w:ascii="標楷體" w:hAnsi="標楷體"/>
                          <w:color w:val="000000"/>
                          <w:kern w:val="0"/>
                          <w:sz w:val="36"/>
                          <w:szCs w:val="36"/>
                        </w:rPr>
                        <w:t xml:space="preserve"> </w:t>
                      </w:r>
                      <w:r w:rsidRPr="00710A5F">
                        <w:rPr>
                          <w:rFonts w:ascii="新細明體" w:eastAsia="新細明體" w:hAnsi="新細明體" w:cs="新細明體" w:hint="eastAsia"/>
                          <w:color w:val="000000"/>
                          <w:kern w:val="0"/>
                          <w:sz w:val="36"/>
                          <w:szCs w:val="36"/>
                        </w:rPr>
                        <w:t>③</w:t>
                      </w:r>
                      <w:r w:rsidRPr="00710A5F">
                        <w:rPr>
                          <w:rFonts w:ascii="標楷體" w:hAnsi="標楷體"/>
                          <w:color w:val="000000"/>
                          <w:kern w:val="0"/>
                          <w:sz w:val="36"/>
                          <w:szCs w:val="36"/>
                        </w:rPr>
                        <w:t xml:space="preserve"> </w:t>
                      </w:r>
                      <w:r w:rsidRPr="00710A5F">
                        <w:rPr>
                          <w:rFonts w:ascii="標楷體" w:hAnsi="標楷體" w:hint="eastAsia"/>
                          <w:color w:val="000000"/>
                          <w:kern w:val="0"/>
                          <w:sz w:val="36"/>
                          <w:szCs w:val="36"/>
                        </w:rPr>
                        <w:t>●</w:t>
                      </w:r>
                    </w:p>
                    <w:p w14:paraId="30870A67" w14:textId="77777777" w:rsidR="005A35EB" w:rsidRPr="004A7719" w:rsidRDefault="005A35EB" w:rsidP="005A35EB">
                      <w:pPr>
                        <w:widowControl/>
                        <w:spacing w:line="460" w:lineRule="exact"/>
                        <w:jc w:val="both"/>
                        <w:rPr>
                          <w:rFonts w:ascii="標楷體" w:hAnsi="標楷體"/>
                          <w:color w:val="000000"/>
                          <w:kern w:val="0"/>
                          <w:sz w:val="36"/>
                          <w:szCs w:val="36"/>
                        </w:rPr>
                      </w:pPr>
                      <w:r w:rsidRPr="004A7719">
                        <w:rPr>
                          <w:rFonts w:ascii="標楷體" w:hAnsi="標楷體"/>
                          <w:color w:val="000000"/>
                          <w:kern w:val="0"/>
                          <w:sz w:val="36"/>
                          <w:szCs w:val="36"/>
                        </w:rPr>
                        <w:t>其他事項：</w:t>
                      </w:r>
                    </w:p>
                    <w:p w14:paraId="47A6D920" w14:textId="77777777" w:rsidR="005A35EB" w:rsidRPr="004A7719" w:rsidRDefault="005A35EB" w:rsidP="005A35EB">
                      <w:pPr>
                        <w:numPr>
                          <w:ilvl w:val="0"/>
                          <w:numId w:val="2"/>
                        </w:numPr>
                        <w:spacing w:line="460" w:lineRule="exact"/>
                        <w:ind w:left="812" w:hanging="812"/>
                        <w:rPr>
                          <w:rFonts w:ascii="標楷體" w:hAnsi="標楷體"/>
                          <w:color w:val="000000"/>
                          <w:kern w:val="0"/>
                          <w:sz w:val="36"/>
                          <w:szCs w:val="36"/>
                        </w:rPr>
                      </w:pPr>
                      <w:r w:rsidRPr="004A7719">
                        <w:rPr>
                          <w:rFonts w:ascii="標楷體" w:hAnsi="標楷體"/>
                          <w:color w:val="000000"/>
                          <w:kern w:val="0"/>
                          <w:sz w:val="36"/>
                          <w:szCs w:val="36"/>
                        </w:rPr>
                        <w:t>每一題都要回答。</w:t>
                      </w:r>
                    </w:p>
                    <w:p w14:paraId="66E473F1" w14:textId="77777777" w:rsidR="005A35EB" w:rsidRPr="009654AF" w:rsidRDefault="005A35EB" w:rsidP="005A35EB">
                      <w:pPr>
                        <w:numPr>
                          <w:ilvl w:val="0"/>
                          <w:numId w:val="2"/>
                        </w:numPr>
                        <w:spacing w:line="460" w:lineRule="exact"/>
                        <w:ind w:left="812" w:hanging="812"/>
                        <w:rPr>
                          <w:rFonts w:ascii="標楷體" w:hAnsi="標楷體"/>
                          <w:color w:val="000000"/>
                          <w:kern w:val="0"/>
                          <w:sz w:val="36"/>
                          <w:szCs w:val="36"/>
                        </w:rPr>
                      </w:pPr>
                      <w:r w:rsidRPr="004A7719">
                        <w:rPr>
                          <w:rFonts w:ascii="標楷體" w:hAnsi="標楷體" w:hint="eastAsia"/>
                          <w:color w:val="000000"/>
                          <w:kern w:val="0"/>
                          <w:sz w:val="36"/>
                          <w:szCs w:val="36"/>
                        </w:rPr>
                        <w:t>試題</w:t>
                      </w:r>
                      <w:r w:rsidRPr="004A7719">
                        <w:rPr>
                          <w:rFonts w:ascii="標楷體" w:hAnsi="標楷體"/>
                          <w:color w:val="000000"/>
                          <w:kern w:val="0"/>
                          <w:sz w:val="36"/>
                          <w:szCs w:val="36"/>
                        </w:rPr>
                        <w:t>如有錯誤，請立即</w:t>
                      </w:r>
                      <w:r w:rsidRPr="004A7719">
                        <w:rPr>
                          <w:rFonts w:ascii="標楷體" w:hAnsi="標楷體" w:hint="eastAsia"/>
                          <w:color w:val="000000"/>
                          <w:kern w:val="0"/>
                          <w:sz w:val="36"/>
                          <w:szCs w:val="36"/>
                        </w:rPr>
                        <w:t>告知</w:t>
                      </w:r>
                      <w:r w:rsidRPr="004A7719">
                        <w:rPr>
                          <w:rFonts w:ascii="標楷體" w:hAnsi="標楷體"/>
                          <w:color w:val="000000"/>
                          <w:kern w:val="0"/>
                          <w:sz w:val="36"/>
                          <w:szCs w:val="36"/>
                        </w:rPr>
                        <w:t>老師。</w:t>
                      </w:r>
                    </w:p>
                    <w:p w14:paraId="6540E427" w14:textId="77777777" w:rsidR="005A35EB" w:rsidRPr="00F4283F" w:rsidRDefault="005A35EB" w:rsidP="005A35EB">
                      <w:pPr>
                        <w:spacing w:line="540" w:lineRule="exact"/>
                        <w:rPr>
                          <w:color w:val="000000"/>
                          <w:sz w:val="36"/>
                          <w:szCs w:val="36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54"/>
        <w:gridCol w:w="3502"/>
      </w:tblGrid>
      <w:tr w:rsidR="005A35EB" w:rsidRPr="001006C9" w14:paraId="0E2382E6" w14:textId="77777777" w:rsidTr="00D72D03">
        <w:trPr>
          <w:trHeight w:val="680"/>
          <w:jc w:val="center"/>
        </w:trPr>
        <w:tc>
          <w:tcPr>
            <w:tcW w:w="2654" w:type="dxa"/>
            <w:shd w:val="clear" w:color="auto" w:fill="auto"/>
            <w:vAlign w:val="center"/>
          </w:tcPr>
          <w:p w14:paraId="7B696080" w14:textId="77777777" w:rsidR="005A35EB" w:rsidRPr="00AF4D81" w:rsidRDefault="005A35EB" w:rsidP="00D72D03">
            <w:pPr>
              <w:spacing w:line="0" w:lineRule="atLeast"/>
              <w:jc w:val="center"/>
              <w:rPr>
                <w:rFonts w:ascii="EngTRESS A" w:hAnsi="EngTRESS A"/>
                <w:color w:val="000000" w:themeColor="text1"/>
                <w:sz w:val="36"/>
                <w:szCs w:val="36"/>
              </w:rPr>
            </w:pPr>
            <w:r w:rsidRPr="00AF4D81">
              <w:rPr>
                <w:rFonts w:ascii="EngTRESS A" w:hAnsi="EngTRESS A"/>
                <w:color w:val="000000" w:themeColor="text1"/>
                <w:sz w:val="36"/>
                <w:szCs w:val="36"/>
              </w:rPr>
              <w:t>學</w:t>
            </w:r>
            <w:r w:rsidRPr="00AF4D81">
              <w:rPr>
                <w:rFonts w:ascii="EngTRESS A" w:hAnsi="EngTRESS A"/>
                <w:color w:val="000000" w:themeColor="text1"/>
                <w:sz w:val="36"/>
                <w:szCs w:val="36"/>
              </w:rPr>
              <w:t xml:space="preserve">  </w:t>
            </w:r>
            <w:r w:rsidRPr="00AF4D81">
              <w:rPr>
                <w:rFonts w:ascii="EngTRESS A" w:hAnsi="EngTRESS A"/>
                <w:color w:val="000000" w:themeColor="text1"/>
                <w:sz w:val="36"/>
                <w:szCs w:val="36"/>
              </w:rPr>
              <w:t>校</w:t>
            </w:r>
          </w:p>
        </w:tc>
        <w:tc>
          <w:tcPr>
            <w:tcW w:w="3502" w:type="dxa"/>
            <w:shd w:val="clear" w:color="auto" w:fill="auto"/>
            <w:vAlign w:val="center"/>
          </w:tcPr>
          <w:p w14:paraId="14A80DBB" w14:textId="77777777" w:rsidR="005A35EB" w:rsidRPr="001006C9" w:rsidRDefault="005A35EB" w:rsidP="00D72D03">
            <w:pPr>
              <w:spacing w:line="0" w:lineRule="atLeast"/>
              <w:jc w:val="center"/>
              <w:rPr>
                <w:rFonts w:ascii="EngTRESS A" w:hAnsi="EngTRESS A"/>
                <w:color w:val="000000" w:themeColor="text1"/>
                <w:szCs w:val="28"/>
              </w:rPr>
            </w:pPr>
          </w:p>
        </w:tc>
      </w:tr>
      <w:tr w:rsidR="005A35EB" w:rsidRPr="001006C9" w14:paraId="5C606C42" w14:textId="77777777" w:rsidTr="00D72D03">
        <w:trPr>
          <w:trHeight w:val="680"/>
          <w:jc w:val="center"/>
        </w:trPr>
        <w:tc>
          <w:tcPr>
            <w:tcW w:w="2654" w:type="dxa"/>
            <w:shd w:val="clear" w:color="auto" w:fill="auto"/>
            <w:vAlign w:val="center"/>
          </w:tcPr>
          <w:p w14:paraId="03615B5E" w14:textId="77777777" w:rsidR="005A35EB" w:rsidRPr="00AF4D81" w:rsidRDefault="005A35EB" w:rsidP="00D72D03">
            <w:pPr>
              <w:spacing w:line="0" w:lineRule="atLeast"/>
              <w:jc w:val="center"/>
              <w:rPr>
                <w:rFonts w:ascii="EngTRESS A" w:hAnsi="EngTRESS A"/>
                <w:color w:val="000000" w:themeColor="text1"/>
                <w:sz w:val="36"/>
                <w:szCs w:val="36"/>
              </w:rPr>
            </w:pPr>
            <w:r w:rsidRPr="00AF4D81">
              <w:rPr>
                <w:rFonts w:ascii="EngTRESS A" w:hAnsi="EngTRESS A"/>
                <w:color w:val="000000" w:themeColor="text1"/>
                <w:sz w:val="36"/>
                <w:szCs w:val="36"/>
              </w:rPr>
              <w:t>班　級</w:t>
            </w:r>
          </w:p>
        </w:tc>
        <w:tc>
          <w:tcPr>
            <w:tcW w:w="3502" w:type="dxa"/>
            <w:shd w:val="clear" w:color="auto" w:fill="auto"/>
            <w:vAlign w:val="center"/>
          </w:tcPr>
          <w:p w14:paraId="48FAE643" w14:textId="77777777" w:rsidR="005A35EB" w:rsidRPr="001006C9" w:rsidRDefault="005A35EB" w:rsidP="00D72D03">
            <w:pPr>
              <w:spacing w:line="0" w:lineRule="atLeast"/>
              <w:jc w:val="center"/>
              <w:rPr>
                <w:rFonts w:ascii="EngTRESS A" w:hAnsi="EngTRESS A"/>
                <w:color w:val="000000" w:themeColor="text1"/>
                <w:szCs w:val="28"/>
              </w:rPr>
            </w:pPr>
          </w:p>
        </w:tc>
      </w:tr>
      <w:tr w:rsidR="005A35EB" w:rsidRPr="001006C9" w14:paraId="3CA0A6A1" w14:textId="77777777" w:rsidTr="00D72D03">
        <w:trPr>
          <w:trHeight w:val="680"/>
          <w:jc w:val="center"/>
        </w:trPr>
        <w:tc>
          <w:tcPr>
            <w:tcW w:w="2654" w:type="dxa"/>
            <w:shd w:val="clear" w:color="auto" w:fill="auto"/>
            <w:vAlign w:val="center"/>
          </w:tcPr>
          <w:p w14:paraId="7A260A99" w14:textId="77777777" w:rsidR="005A35EB" w:rsidRPr="00AF4D81" w:rsidRDefault="005A35EB" w:rsidP="00D72D03">
            <w:pPr>
              <w:spacing w:line="0" w:lineRule="atLeast"/>
              <w:jc w:val="center"/>
              <w:rPr>
                <w:rFonts w:ascii="EngTRESS A" w:hAnsi="EngTRESS A"/>
                <w:color w:val="000000" w:themeColor="text1"/>
                <w:sz w:val="36"/>
                <w:szCs w:val="36"/>
              </w:rPr>
            </w:pPr>
            <w:r w:rsidRPr="00AF4D81">
              <w:rPr>
                <w:rFonts w:ascii="EngTRESS A" w:hAnsi="EngTRESS A"/>
                <w:color w:val="000000" w:themeColor="text1"/>
                <w:sz w:val="36"/>
                <w:szCs w:val="36"/>
              </w:rPr>
              <w:t>座　號</w:t>
            </w:r>
          </w:p>
        </w:tc>
        <w:tc>
          <w:tcPr>
            <w:tcW w:w="3502" w:type="dxa"/>
            <w:shd w:val="clear" w:color="auto" w:fill="auto"/>
            <w:vAlign w:val="center"/>
          </w:tcPr>
          <w:p w14:paraId="20717BA2" w14:textId="77777777" w:rsidR="005A35EB" w:rsidRPr="001006C9" w:rsidRDefault="005A35EB" w:rsidP="00D72D03">
            <w:pPr>
              <w:spacing w:line="0" w:lineRule="atLeast"/>
              <w:jc w:val="center"/>
              <w:rPr>
                <w:rFonts w:ascii="EngTRESS A" w:hAnsi="EngTRESS A"/>
                <w:color w:val="000000" w:themeColor="text1"/>
                <w:szCs w:val="28"/>
              </w:rPr>
            </w:pPr>
          </w:p>
        </w:tc>
      </w:tr>
      <w:tr w:rsidR="005A35EB" w:rsidRPr="001006C9" w14:paraId="131AE305" w14:textId="77777777" w:rsidTr="00D72D03">
        <w:trPr>
          <w:trHeight w:val="680"/>
          <w:jc w:val="center"/>
        </w:trPr>
        <w:tc>
          <w:tcPr>
            <w:tcW w:w="2654" w:type="dxa"/>
            <w:shd w:val="clear" w:color="auto" w:fill="auto"/>
            <w:vAlign w:val="center"/>
          </w:tcPr>
          <w:p w14:paraId="7A2551D7" w14:textId="77777777" w:rsidR="005A35EB" w:rsidRPr="00AF4D81" w:rsidRDefault="005A35EB" w:rsidP="00D72D03">
            <w:pPr>
              <w:spacing w:line="0" w:lineRule="atLeast"/>
              <w:jc w:val="center"/>
              <w:rPr>
                <w:rFonts w:ascii="EngTRESS A" w:hAnsi="EngTRESS A"/>
                <w:color w:val="000000" w:themeColor="text1"/>
                <w:sz w:val="36"/>
                <w:szCs w:val="36"/>
              </w:rPr>
            </w:pPr>
            <w:r w:rsidRPr="00AF4D81">
              <w:rPr>
                <w:rFonts w:ascii="EngTRESS A" w:hAnsi="EngTRESS A"/>
                <w:color w:val="000000" w:themeColor="text1"/>
                <w:sz w:val="36"/>
                <w:szCs w:val="36"/>
              </w:rPr>
              <w:t>姓　名</w:t>
            </w:r>
          </w:p>
        </w:tc>
        <w:tc>
          <w:tcPr>
            <w:tcW w:w="3502" w:type="dxa"/>
            <w:shd w:val="clear" w:color="auto" w:fill="auto"/>
            <w:vAlign w:val="center"/>
          </w:tcPr>
          <w:p w14:paraId="04C19FC4" w14:textId="77777777" w:rsidR="005A35EB" w:rsidRPr="001006C9" w:rsidRDefault="005A35EB" w:rsidP="00D72D03">
            <w:pPr>
              <w:spacing w:line="0" w:lineRule="atLeast"/>
              <w:jc w:val="center"/>
              <w:rPr>
                <w:rFonts w:ascii="EngTRESS A" w:hAnsi="EngTRESS A"/>
                <w:color w:val="000000" w:themeColor="text1"/>
                <w:szCs w:val="28"/>
              </w:rPr>
            </w:pPr>
          </w:p>
        </w:tc>
      </w:tr>
    </w:tbl>
    <w:p w14:paraId="6513A122" w14:textId="77777777" w:rsidR="005A35EB" w:rsidRPr="00710A5F" w:rsidRDefault="005A35EB" w:rsidP="005A35EB">
      <w:pPr>
        <w:adjustRightInd w:val="0"/>
        <w:snapToGrid w:val="0"/>
        <w:spacing w:beforeLines="100" w:before="360" w:afterLines="100" w:after="360" w:line="400" w:lineRule="exact"/>
        <w:jc w:val="center"/>
        <w:rPr>
          <w:rFonts w:ascii="標楷體" w:hAnsi="標楷體"/>
          <w:b/>
          <w:color w:val="000000" w:themeColor="text1"/>
          <w:sz w:val="40"/>
          <w:szCs w:val="40"/>
        </w:rPr>
      </w:pPr>
      <w:r w:rsidRPr="002B4200">
        <w:rPr>
          <w:b/>
          <w:color w:val="000000" w:themeColor="text1"/>
          <w:sz w:val="40"/>
          <w:szCs w:val="40"/>
        </w:rPr>
        <w:lastRenderedPageBreak/>
        <w:t>114</w:t>
      </w:r>
      <w:r w:rsidRPr="00710A5F">
        <w:rPr>
          <w:rFonts w:ascii="標楷體" w:hAnsi="標楷體" w:hint="eastAsia"/>
          <w:b/>
          <w:color w:val="000000" w:themeColor="text1"/>
          <w:sz w:val="40"/>
          <w:szCs w:val="40"/>
        </w:rPr>
        <w:t>年學力檢測題本</w:t>
      </w:r>
    </w:p>
    <w:p w14:paraId="52C50615" w14:textId="777D94F4" w:rsidR="002A477B" w:rsidRDefault="005A35EB" w:rsidP="005A35EB">
      <w:pPr>
        <w:widowControl/>
        <w:spacing w:line="480" w:lineRule="auto"/>
        <w:jc w:val="center"/>
        <w:rPr>
          <w:rFonts w:ascii="EngTRESS A" w:hAnsi="EngTRESS A"/>
          <w:color w:val="000000" w:themeColor="text1"/>
          <w:kern w:val="0"/>
          <w:szCs w:val="28"/>
        </w:rPr>
      </w:pPr>
      <w:r w:rsidRPr="00710A5F">
        <w:rPr>
          <w:rFonts w:ascii="標楷體" w:hAnsi="標楷體" w:hint="eastAsia"/>
          <w:b/>
          <w:color w:val="000000" w:themeColor="text1"/>
          <w:sz w:val="40"/>
          <w:szCs w:val="40"/>
        </w:rPr>
        <w:t>英語文</w:t>
      </w:r>
      <w:r>
        <w:rPr>
          <w:rFonts w:ascii="標楷體" w:hAnsi="標楷體" w:hint="eastAsia"/>
          <w:b/>
          <w:color w:val="000000" w:themeColor="text1"/>
          <w:sz w:val="40"/>
          <w:szCs w:val="40"/>
        </w:rPr>
        <w:t>六</w:t>
      </w:r>
      <w:r w:rsidRPr="00710A5F">
        <w:rPr>
          <w:rFonts w:ascii="標楷體" w:hAnsi="標楷體" w:hint="eastAsia"/>
          <w:b/>
          <w:color w:val="000000" w:themeColor="text1"/>
          <w:sz w:val="40"/>
          <w:szCs w:val="40"/>
        </w:rPr>
        <w:t>年級</w:t>
      </w:r>
      <w:r>
        <w:rPr>
          <w:rFonts w:ascii="標楷體" w:hAnsi="標楷體" w:hint="eastAsia"/>
          <w:b/>
          <w:color w:val="000000" w:themeColor="text1"/>
          <w:sz w:val="40"/>
          <w:szCs w:val="40"/>
        </w:rPr>
        <w:t>聽力及閱讀測驗</w:t>
      </w:r>
    </w:p>
    <w:p w14:paraId="3DFECE36" w14:textId="77777777" w:rsidR="002A477B" w:rsidRDefault="002A477B" w:rsidP="001D0835">
      <w:pPr>
        <w:widowControl/>
        <w:spacing w:line="480" w:lineRule="auto"/>
        <w:rPr>
          <w:rFonts w:ascii="EngTRESS A" w:hAnsi="EngTRESS A"/>
          <w:color w:val="000000" w:themeColor="text1"/>
          <w:kern w:val="0"/>
          <w:szCs w:val="28"/>
        </w:rPr>
      </w:pPr>
    </w:p>
    <w:p w14:paraId="532EE6C7" w14:textId="6B873B67" w:rsidR="001D0835" w:rsidRPr="00376F7E" w:rsidRDefault="001D0835" w:rsidP="001D0835">
      <w:pPr>
        <w:widowControl/>
        <w:spacing w:line="480" w:lineRule="auto"/>
        <w:rPr>
          <w:rFonts w:ascii="EngTRESS A" w:hAnsi="EngTRESS A"/>
          <w:color w:val="000000" w:themeColor="text1"/>
          <w:kern w:val="0"/>
          <w:szCs w:val="28"/>
        </w:rPr>
      </w:pPr>
      <w:r w:rsidRPr="00376F7E">
        <w:rPr>
          <w:rFonts w:ascii="EngTRESS A" w:hAnsi="EngTRESS A"/>
          <w:color w:val="000000" w:themeColor="text1"/>
          <w:kern w:val="0"/>
          <w:szCs w:val="28"/>
        </w:rPr>
        <w:t>各位同學，我們將要進行英語的聽力及閱讀測驗。</w:t>
      </w:r>
    </w:p>
    <w:p w14:paraId="09DBBFEB" w14:textId="77777777" w:rsidR="001D0835" w:rsidRPr="00376F7E" w:rsidRDefault="001D0835" w:rsidP="001D0835">
      <w:pPr>
        <w:widowControl/>
        <w:spacing w:line="480" w:lineRule="auto"/>
        <w:rPr>
          <w:rFonts w:ascii="EngTRESS A" w:hAnsi="EngTRESS A"/>
          <w:color w:val="000000" w:themeColor="text1"/>
          <w:kern w:val="0"/>
          <w:szCs w:val="28"/>
        </w:rPr>
      </w:pPr>
    </w:p>
    <w:p w14:paraId="06651CB5" w14:textId="621D30F4" w:rsidR="001D0835" w:rsidRPr="00376F7E" w:rsidRDefault="001D0835" w:rsidP="001D0835">
      <w:pPr>
        <w:widowControl/>
        <w:spacing w:line="480" w:lineRule="auto"/>
        <w:rPr>
          <w:rFonts w:ascii="EngTRESS A" w:hAnsi="EngTRESS A"/>
          <w:color w:val="000000" w:themeColor="text1"/>
          <w:kern w:val="0"/>
          <w:szCs w:val="28"/>
        </w:rPr>
      </w:pPr>
      <w:r w:rsidRPr="00376F7E">
        <w:rPr>
          <w:rFonts w:ascii="EngTRESS A" w:hAnsi="EngTRESS A"/>
          <w:color w:val="000000" w:themeColor="text1"/>
          <w:kern w:val="0"/>
          <w:szCs w:val="28"/>
        </w:rPr>
        <w:t>第一部分是聽力測驗，每一大題都會先說明作答方式，請注意試題本上的例</w:t>
      </w:r>
      <w:r w:rsidR="002A477B">
        <w:rPr>
          <w:rFonts w:ascii="EngTRESS A" w:hAnsi="EngTRESS A" w:hint="eastAsia"/>
          <w:color w:val="000000" w:themeColor="text1"/>
          <w:kern w:val="0"/>
          <w:szCs w:val="28"/>
        </w:rPr>
        <w:t>題</w:t>
      </w:r>
      <w:r w:rsidRPr="00376F7E">
        <w:rPr>
          <w:rFonts w:ascii="EngTRESS A" w:hAnsi="EngTRESS A"/>
          <w:color w:val="000000" w:themeColor="text1"/>
          <w:kern w:val="0"/>
          <w:szCs w:val="28"/>
        </w:rPr>
        <w:t>，播音說明完才會開始播放考試題目。每題會播放兩次，題目不在試題本上，請依照聽到的內容，</w:t>
      </w:r>
      <w:proofErr w:type="gramStart"/>
      <w:r w:rsidRPr="00376F7E">
        <w:rPr>
          <w:rFonts w:ascii="EngTRESS A" w:hAnsi="EngTRESS A"/>
          <w:color w:val="000000" w:themeColor="text1"/>
          <w:kern w:val="0"/>
          <w:szCs w:val="28"/>
        </w:rPr>
        <w:t>從各題的</w:t>
      </w:r>
      <w:proofErr w:type="gramEnd"/>
      <w:r w:rsidRPr="00376F7E">
        <w:rPr>
          <w:rFonts w:ascii="EngTRESS A" w:hAnsi="EngTRESS A"/>
          <w:color w:val="000000" w:themeColor="text1"/>
          <w:kern w:val="0"/>
          <w:szCs w:val="28"/>
        </w:rPr>
        <w:t>四個選項中，選出一個正確或最佳的答案，並畫記在答案卡上。</w:t>
      </w:r>
    </w:p>
    <w:p w14:paraId="672A4AEC" w14:textId="77777777" w:rsidR="001D0835" w:rsidRPr="00376F7E" w:rsidRDefault="001D0835" w:rsidP="001D0835">
      <w:pPr>
        <w:widowControl/>
        <w:spacing w:line="480" w:lineRule="auto"/>
        <w:rPr>
          <w:rFonts w:ascii="EngTRESS A" w:hAnsi="EngTRESS A"/>
          <w:color w:val="000000" w:themeColor="text1"/>
          <w:kern w:val="0"/>
          <w:szCs w:val="28"/>
        </w:rPr>
      </w:pPr>
    </w:p>
    <w:p w14:paraId="7A7911E0" w14:textId="77777777" w:rsidR="001D0835" w:rsidRPr="00376F7E" w:rsidRDefault="001D0835" w:rsidP="001D0835">
      <w:pPr>
        <w:widowControl/>
        <w:spacing w:line="480" w:lineRule="auto"/>
        <w:rPr>
          <w:rFonts w:ascii="EngTRESS A" w:hAnsi="EngTRESS A"/>
          <w:color w:val="000000" w:themeColor="text1"/>
          <w:kern w:val="0"/>
          <w:szCs w:val="28"/>
        </w:rPr>
      </w:pPr>
      <w:r w:rsidRPr="00376F7E">
        <w:rPr>
          <w:rFonts w:ascii="EngTRESS A" w:hAnsi="EngTRESS A"/>
          <w:color w:val="000000" w:themeColor="text1"/>
          <w:kern w:val="0"/>
          <w:szCs w:val="28"/>
        </w:rPr>
        <w:t>播音</w:t>
      </w:r>
      <w:proofErr w:type="gramStart"/>
      <w:r w:rsidRPr="00376F7E">
        <w:rPr>
          <w:rFonts w:ascii="EngTRESS A" w:hAnsi="EngTRESS A"/>
          <w:color w:val="000000" w:themeColor="text1"/>
          <w:kern w:val="0"/>
          <w:szCs w:val="28"/>
        </w:rPr>
        <w:t>唸</w:t>
      </w:r>
      <w:proofErr w:type="gramEnd"/>
      <w:r w:rsidRPr="00376F7E">
        <w:rPr>
          <w:rFonts w:ascii="EngTRESS A" w:hAnsi="EngTRESS A"/>
          <w:color w:val="000000" w:themeColor="text1"/>
          <w:kern w:val="0"/>
          <w:szCs w:val="28"/>
        </w:rPr>
        <w:t>下一題</w:t>
      </w:r>
      <w:proofErr w:type="gramStart"/>
      <w:r w:rsidRPr="00376F7E">
        <w:rPr>
          <w:rFonts w:ascii="EngTRESS A" w:hAnsi="EngTRESS A"/>
          <w:color w:val="000000" w:themeColor="text1"/>
          <w:kern w:val="0"/>
          <w:szCs w:val="28"/>
        </w:rPr>
        <w:t>題</w:t>
      </w:r>
      <w:proofErr w:type="gramEnd"/>
      <w:r w:rsidRPr="00376F7E">
        <w:rPr>
          <w:rFonts w:ascii="EngTRESS A" w:hAnsi="EngTRESS A"/>
          <w:color w:val="000000" w:themeColor="text1"/>
          <w:kern w:val="0"/>
          <w:szCs w:val="28"/>
        </w:rPr>
        <w:t>號時，請跟著進行下一題的作答，播音會帶著你做完所有的聽力題目。開始</w:t>
      </w:r>
      <w:proofErr w:type="gramStart"/>
      <w:r w:rsidRPr="00376F7E">
        <w:rPr>
          <w:rFonts w:ascii="EngTRESS A" w:hAnsi="EngTRESS A"/>
          <w:color w:val="000000" w:themeColor="text1"/>
          <w:kern w:val="0"/>
          <w:szCs w:val="28"/>
        </w:rPr>
        <w:t>作答後</w:t>
      </w:r>
      <w:proofErr w:type="gramEnd"/>
      <w:r w:rsidRPr="00376F7E">
        <w:rPr>
          <w:rFonts w:ascii="EngTRESS A" w:hAnsi="EngTRESS A"/>
          <w:color w:val="000000" w:themeColor="text1"/>
          <w:kern w:val="0"/>
          <w:szCs w:val="28"/>
        </w:rPr>
        <w:t>，監考老師不會回答任何問題。但是如果你感覺身體不舒服，可以舉手向監考老師反應。聽力測驗播音完畢時，請自行完成第二部分閱讀測驗。</w:t>
      </w:r>
    </w:p>
    <w:p w14:paraId="62279EB6" w14:textId="77777777" w:rsidR="001D0835" w:rsidRPr="00376F7E" w:rsidRDefault="001D0835" w:rsidP="001D0835">
      <w:pPr>
        <w:widowControl/>
        <w:spacing w:line="480" w:lineRule="auto"/>
        <w:rPr>
          <w:rFonts w:ascii="EngTRESS A" w:hAnsi="EngTRESS A"/>
          <w:color w:val="000000" w:themeColor="text1"/>
          <w:kern w:val="0"/>
          <w:szCs w:val="28"/>
        </w:rPr>
      </w:pPr>
    </w:p>
    <w:p w14:paraId="10B37529" w14:textId="4A957147" w:rsidR="001D0835" w:rsidRPr="00376F7E" w:rsidRDefault="001D0835" w:rsidP="001D0835">
      <w:pPr>
        <w:widowControl/>
        <w:spacing w:line="480" w:lineRule="auto"/>
        <w:rPr>
          <w:rFonts w:ascii="EngTRESS A" w:hAnsi="EngTRESS A"/>
          <w:color w:val="000000" w:themeColor="text1"/>
          <w:kern w:val="0"/>
          <w:szCs w:val="28"/>
        </w:rPr>
      </w:pPr>
      <w:proofErr w:type="gramStart"/>
      <w:r w:rsidRPr="00376F7E">
        <w:rPr>
          <w:rFonts w:ascii="EngTRESS A" w:hAnsi="EngTRESS A"/>
          <w:color w:val="000000" w:themeColor="text1"/>
          <w:kern w:val="0"/>
          <w:szCs w:val="28"/>
        </w:rPr>
        <w:t>現在請翻頁</w:t>
      </w:r>
      <w:proofErr w:type="gramEnd"/>
      <w:r w:rsidRPr="00376F7E">
        <w:rPr>
          <w:rFonts w:ascii="EngTRESS A" w:hAnsi="EngTRESS A"/>
          <w:color w:val="000000" w:themeColor="text1"/>
          <w:kern w:val="0"/>
          <w:szCs w:val="28"/>
        </w:rPr>
        <w:t>。</w:t>
      </w:r>
    </w:p>
    <w:p w14:paraId="4CB4BF7D" w14:textId="032A816A" w:rsidR="006D6688" w:rsidRPr="00376F7E" w:rsidRDefault="001D0835" w:rsidP="001D0835">
      <w:pPr>
        <w:widowControl/>
        <w:spacing w:line="480" w:lineRule="auto"/>
        <w:rPr>
          <w:rFonts w:ascii="EngTRESS A" w:hAnsi="EngTRESS A"/>
          <w:color w:val="000000" w:themeColor="text1"/>
          <w:kern w:val="0"/>
          <w:szCs w:val="28"/>
        </w:rPr>
      </w:pPr>
      <w:r w:rsidRPr="00376F7E">
        <w:rPr>
          <w:rFonts w:ascii="EngTRESS A" w:hAnsi="EngTRESS A"/>
          <w:color w:val="000000" w:themeColor="text1"/>
          <w:kern w:val="0"/>
          <w:szCs w:val="28"/>
        </w:rPr>
        <w:t>聽力測驗即將開始，請安靜並專心作答。</w:t>
      </w:r>
    </w:p>
    <w:p w14:paraId="4D22F5B3" w14:textId="4209777D" w:rsidR="00956E58" w:rsidRPr="00376F7E" w:rsidRDefault="00956E58" w:rsidP="005C0BA0">
      <w:pPr>
        <w:widowControl/>
        <w:rPr>
          <w:rFonts w:ascii="EngTRESS A" w:hAnsi="EngTRESS A"/>
          <w:color w:val="000000" w:themeColor="text1"/>
          <w:szCs w:val="28"/>
        </w:rPr>
        <w:sectPr w:rsidR="00956E58" w:rsidRPr="00376F7E" w:rsidSect="005F3D2F">
          <w:footerReference w:type="even" r:id="rId8"/>
          <w:footerReference w:type="default" r:id="rId9"/>
          <w:type w:val="continuous"/>
          <w:pgSz w:w="11906" w:h="16838" w:code="9"/>
          <w:pgMar w:top="1418" w:right="1134" w:bottom="1418" w:left="1134" w:header="851" w:footer="992" w:gutter="0"/>
          <w:pgNumType w:start="1"/>
          <w:cols w:space="425"/>
          <w:docGrid w:type="linesAndChars" w:linePitch="360"/>
        </w:sectPr>
      </w:pPr>
    </w:p>
    <w:p w14:paraId="10991C46" w14:textId="5C215C1C" w:rsidR="00725BB7" w:rsidRPr="00376F7E" w:rsidRDefault="00421ED8" w:rsidP="00421ED8">
      <w:pPr>
        <w:spacing w:line="480" w:lineRule="exact"/>
        <w:rPr>
          <w:rFonts w:ascii="EngTRESS A" w:hAnsi="EngTRESS A"/>
          <w:b/>
          <w:color w:val="000000" w:themeColor="text1"/>
          <w:kern w:val="0"/>
          <w:szCs w:val="28"/>
        </w:rPr>
      </w:pPr>
      <w:r w:rsidRPr="00376F7E">
        <w:rPr>
          <w:rFonts w:ascii="EngTRESS A" w:hAnsi="EngTRESS A"/>
          <w:b/>
          <w:color w:val="000000" w:themeColor="text1"/>
          <w:szCs w:val="28"/>
        </w:rPr>
        <w:lastRenderedPageBreak/>
        <w:t>第一部分：聽力測驗，共二大題，</w:t>
      </w:r>
      <w:r w:rsidRPr="00376F7E">
        <w:rPr>
          <w:rFonts w:ascii="EngTRESS A" w:hAnsi="EngTRESS A"/>
          <w:b/>
          <w:color w:val="000000" w:themeColor="text1"/>
          <w:szCs w:val="28"/>
        </w:rPr>
        <w:t>15</w:t>
      </w:r>
      <w:proofErr w:type="gramStart"/>
      <w:r w:rsidRPr="00376F7E">
        <w:rPr>
          <w:rFonts w:ascii="EngTRESS A" w:hAnsi="EngTRESS A"/>
          <w:b/>
          <w:color w:val="000000" w:themeColor="text1"/>
          <w:szCs w:val="28"/>
        </w:rPr>
        <w:t>小題</w:t>
      </w:r>
      <w:proofErr w:type="gramEnd"/>
      <w:r w:rsidRPr="00376F7E">
        <w:rPr>
          <w:rFonts w:ascii="EngTRESS A" w:hAnsi="EngTRESS A"/>
          <w:b/>
          <w:color w:val="000000" w:themeColor="text1"/>
          <w:szCs w:val="28"/>
        </w:rPr>
        <w:t>。</w:t>
      </w:r>
      <w:r w:rsidR="004250FA" w:rsidRPr="00376F7E">
        <w:rPr>
          <w:rFonts w:ascii="EngTRESS A" w:hAnsi="EngTRESS A"/>
          <w:b/>
          <w:color w:val="000000" w:themeColor="text1"/>
          <w:kern w:val="0"/>
          <w:szCs w:val="28"/>
        </w:rPr>
        <w:t xml:space="preserve"> </w:t>
      </w:r>
    </w:p>
    <w:p w14:paraId="06D785CD" w14:textId="5374B1ED" w:rsidR="006670B6" w:rsidRPr="00376F7E" w:rsidRDefault="006670B6" w:rsidP="00421ED8">
      <w:pPr>
        <w:spacing w:line="480" w:lineRule="exact"/>
        <w:rPr>
          <w:rFonts w:ascii="EngTRESS A" w:hAnsi="EngTRESS A"/>
          <w:color w:val="000000" w:themeColor="text1"/>
          <w:szCs w:val="28"/>
        </w:rPr>
      </w:pP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第一大題：聽辨字音、辭彙和句子</w:t>
      </w:r>
    </w:p>
    <w:p w14:paraId="09F6A6D8" w14:textId="5562EC4C" w:rsidR="006D6688" w:rsidRPr="00376F7E" w:rsidRDefault="006D6688" w:rsidP="00725BB7">
      <w:pPr>
        <w:spacing w:line="480" w:lineRule="exact"/>
        <w:rPr>
          <w:rFonts w:ascii="EngTRESS A" w:hAnsi="EngTRESS A"/>
          <w:b/>
          <w:color w:val="000000" w:themeColor="text1"/>
          <w:szCs w:val="28"/>
        </w:rPr>
      </w:pPr>
      <w:r w:rsidRPr="00376F7E">
        <w:rPr>
          <w:rFonts w:ascii="EngTRESS A" w:hAnsi="EngTRESS A"/>
          <w:b/>
          <w:color w:val="000000" w:themeColor="text1"/>
          <w:szCs w:val="28"/>
        </w:rPr>
        <w:t>【</w:t>
      </w:r>
      <w:r w:rsidR="00A76500" w:rsidRPr="00376F7E">
        <w:rPr>
          <w:rFonts w:ascii="EngTRESS A" w:hAnsi="EngTRESS A"/>
          <w:b/>
          <w:color w:val="000000" w:themeColor="text1"/>
          <w:szCs w:val="28"/>
        </w:rPr>
        <w:t>作答</w:t>
      </w:r>
      <w:r w:rsidRPr="00376F7E">
        <w:rPr>
          <w:rFonts w:ascii="EngTRESS A" w:hAnsi="EngTRESS A"/>
          <w:b/>
          <w:color w:val="000000" w:themeColor="text1"/>
          <w:szCs w:val="28"/>
        </w:rPr>
        <w:t>說明】</w:t>
      </w:r>
    </w:p>
    <w:p w14:paraId="566B6DF4" w14:textId="52253109" w:rsidR="006D6688" w:rsidRPr="00376F7E" w:rsidRDefault="00F50A2A" w:rsidP="00BE3E87">
      <w:pPr>
        <w:spacing w:line="480" w:lineRule="exact"/>
        <w:rPr>
          <w:rFonts w:ascii="EngTRESS A" w:hAnsi="EngTRESS A"/>
          <w:b/>
          <w:color w:val="000000" w:themeColor="text1"/>
          <w:kern w:val="0"/>
          <w:szCs w:val="28"/>
        </w:rPr>
      </w:pPr>
      <w:bookmarkStart w:id="1" w:name="_Hlk31997091"/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請依據所聽到的辭彙、句子和</w:t>
      </w:r>
      <w:r w:rsidR="006D6688" w:rsidRPr="00376F7E">
        <w:rPr>
          <w:rFonts w:ascii="EngTRESS A" w:hAnsi="EngTRESS A"/>
          <w:b/>
          <w:color w:val="000000" w:themeColor="text1"/>
          <w:kern w:val="0"/>
          <w:szCs w:val="28"/>
        </w:rPr>
        <w:t>敘述，選出最適當</w:t>
      </w: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或相關的</w:t>
      </w:r>
      <w:r w:rsidR="006D6688" w:rsidRPr="00376F7E">
        <w:rPr>
          <w:rFonts w:ascii="EngTRESS A" w:hAnsi="EngTRESS A"/>
          <w:b/>
          <w:color w:val="000000" w:themeColor="text1"/>
          <w:kern w:val="0"/>
          <w:szCs w:val="28"/>
        </w:rPr>
        <w:t>答案</w:t>
      </w: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，</w:t>
      </w:r>
      <w:r w:rsidR="00725BB7" w:rsidRPr="00376F7E">
        <w:rPr>
          <w:rFonts w:ascii="EngTRESS A" w:hAnsi="EngTRESS A"/>
          <w:b/>
          <w:color w:val="000000" w:themeColor="text1"/>
          <w:kern w:val="0"/>
          <w:szCs w:val="28"/>
        </w:rPr>
        <w:t>將答案的號碼塗在答案卡上，</w:t>
      </w:r>
      <w:r w:rsidR="006D6688" w:rsidRPr="00376F7E">
        <w:rPr>
          <w:rFonts w:ascii="EngTRESS A" w:hAnsi="EngTRESS A"/>
          <w:b/>
          <w:color w:val="000000" w:themeColor="text1"/>
          <w:kern w:val="0"/>
          <w:szCs w:val="28"/>
        </w:rPr>
        <w:t>每一題會重複</w:t>
      </w:r>
      <w:proofErr w:type="gramStart"/>
      <w:r w:rsidR="006D6688" w:rsidRPr="00376F7E">
        <w:rPr>
          <w:rFonts w:ascii="EngTRESS A" w:hAnsi="EngTRESS A"/>
          <w:b/>
          <w:color w:val="000000" w:themeColor="text1"/>
          <w:kern w:val="0"/>
          <w:szCs w:val="28"/>
        </w:rPr>
        <w:t>唸</w:t>
      </w:r>
      <w:proofErr w:type="gramEnd"/>
      <w:r w:rsidR="006D6688" w:rsidRPr="00376F7E">
        <w:rPr>
          <w:rFonts w:ascii="EngTRESS A" w:hAnsi="EngTRESS A"/>
          <w:b/>
          <w:color w:val="000000" w:themeColor="text1"/>
          <w:kern w:val="0"/>
          <w:szCs w:val="28"/>
        </w:rPr>
        <w:t>兩次</w:t>
      </w:r>
      <w:bookmarkEnd w:id="1"/>
      <w:r w:rsidR="00725BB7" w:rsidRPr="00376F7E">
        <w:rPr>
          <w:rFonts w:ascii="EngTRESS A" w:hAnsi="EngTRESS A"/>
          <w:b/>
          <w:color w:val="000000" w:themeColor="text1"/>
          <w:kern w:val="0"/>
          <w:szCs w:val="28"/>
        </w:rPr>
        <w:t>。</w:t>
      </w:r>
    </w:p>
    <w:p w14:paraId="72662066" w14:textId="77777777" w:rsidR="006D6688" w:rsidRPr="00376F7E" w:rsidRDefault="006D6688" w:rsidP="00BE3E87">
      <w:pPr>
        <w:spacing w:line="480" w:lineRule="exact"/>
        <w:rPr>
          <w:rFonts w:ascii="EngTRESS A" w:hAnsi="EngTRESS A"/>
          <w:color w:val="000000" w:themeColor="text1"/>
          <w:szCs w:val="28"/>
        </w:rPr>
      </w:pPr>
    </w:p>
    <w:p w14:paraId="52F5E56F" w14:textId="77777777" w:rsidR="006D6688" w:rsidRPr="00376F7E" w:rsidRDefault="006D6688" w:rsidP="00BE3E87">
      <w:pPr>
        <w:spacing w:line="480" w:lineRule="exact"/>
        <w:rPr>
          <w:rFonts w:ascii="EngTRESS A" w:hAnsi="EngTRESS A"/>
          <w:color w:val="000000" w:themeColor="text1"/>
          <w:szCs w:val="28"/>
        </w:rPr>
      </w:pPr>
      <w:r w:rsidRPr="00376F7E">
        <w:rPr>
          <w:rFonts w:ascii="EngTRESS A" w:hAnsi="EngTRESS A"/>
          <w:b/>
          <w:color w:val="000000" w:themeColor="text1"/>
          <w:szCs w:val="28"/>
        </w:rPr>
        <w:t>【例題】</w:t>
      </w:r>
    </w:p>
    <w:p w14:paraId="3E6FC13F" w14:textId="71B3542B" w:rsidR="006D6688" w:rsidRPr="00376F7E" w:rsidRDefault="006D6688" w:rsidP="00BE3E87">
      <w:pPr>
        <w:spacing w:line="480" w:lineRule="exact"/>
        <w:rPr>
          <w:rFonts w:ascii="EngTRESS A" w:hAnsi="EngTRESS A"/>
          <w:b/>
          <w:color w:val="000000" w:themeColor="text1"/>
          <w:szCs w:val="28"/>
        </w:rPr>
      </w:pPr>
      <w:r w:rsidRPr="00376F7E">
        <w:rPr>
          <w:rFonts w:ascii="EngTRESS A" w:hAnsi="EngTRESS A"/>
          <w:b/>
          <w:color w:val="000000" w:themeColor="text1"/>
          <w:szCs w:val="28"/>
        </w:rPr>
        <w:t>聽到單字：</w:t>
      </w:r>
      <w:r w:rsidR="00716110" w:rsidRPr="00376F7E">
        <w:rPr>
          <w:rFonts w:ascii="EngTRESS A" w:hAnsi="EngTRESS A"/>
          <w:b/>
          <w:color w:val="000000" w:themeColor="text1"/>
          <w:sz w:val="32"/>
          <w:szCs w:val="32"/>
        </w:rPr>
        <w:t>rabbit</w:t>
      </w:r>
      <w:r w:rsidR="00077F2C" w:rsidRPr="00376F7E">
        <w:rPr>
          <w:rFonts w:ascii="EngTRESS A" w:hAnsi="EngTRESS A"/>
          <w:b/>
          <w:color w:val="000000" w:themeColor="text1"/>
          <w:sz w:val="32"/>
          <w:szCs w:val="32"/>
        </w:rPr>
        <w:t>s</w:t>
      </w:r>
      <w:r w:rsidRPr="00376F7E">
        <w:rPr>
          <w:rFonts w:ascii="EngTRESS A" w:hAnsi="EngTRESS A"/>
          <w:b/>
          <w:color w:val="000000" w:themeColor="text1"/>
          <w:sz w:val="32"/>
          <w:szCs w:val="32"/>
        </w:rPr>
        <w:t xml:space="preserve">, </w:t>
      </w:r>
      <w:r w:rsidR="00716110" w:rsidRPr="00376F7E">
        <w:rPr>
          <w:rFonts w:ascii="EngTRESS A" w:hAnsi="EngTRESS A"/>
          <w:b/>
          <w:color w:val="000000" w:themeColor="text1"/>
          <w:sz w:val="32"/>
          <w:szCs w:val="32"/>
        </w:rPr>
        <w:t>rabbit</w:t>
      </w:r>
      <w:r w:rsidR="00077F2C" w:rsidRPr="00376F7E">
        <w:rPr>
          <w:rFonts w:ascii="EngTRESS A" w:hAnsi="EngTRESS A"/>
          <w:b/>
          <w:color w:val="000000" w:themeColor="text1"/>
          <w:sz w:val="32"/>
          <w:szCs w:val="32"/>
        </w:rPr>
        <w:t>s</w:t>
      </w:r>
    </w:p>
    <w:p w14:paraId="60555345" w14:textId="24053A65" w:rsidR="006D6688" w:rsidRPr="00376F7E" w:rsidRDefault="006D6688" w:rsidP="00BE3E87">
      <w:pPr>
        <w:spacing w:line="480" w:lineRule="exact"/>
        <w:rPr>
          <w:rFonts w:ascii="EngTRESS A" w:hAnsi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/>
          <w:b/>
          <w:color w:val="000000" w:themeColor="text1"/>
          <w:szCs w:val="28"/>
        </w:rPr>
        <w:t>看到選項：</w:t>
      </w:r>
      <w:r w:rsidRPr="00376F7E">
        <w:rPr>
          <w:rFonts w:ascii="新細明體" w:eastAsia="新細明體" w:hAnsi="新細明體" w:cs="新細明體" w:hint="eastAsia"/>
          <w:b/>
          <w:color w:val="000000" w:themeColor="text1"/>
          <w:szCs w:val="28"/>
        </w:rPr>
        <w:t>①</w:t>
      </w:r>
      <w:r w:rsidRPr="00376F7E">
        <w:rPr>
          <w:rFonts w:ascii="EngTRESS A" w:hAnsi="EngTRESS A"/>
          <w:b/>
          <w:color w:val="000000" w:themeColor="text1"/>
          <w:szCs w:val="28"/>
        </w:rPr>
        <w:t xml:space="preserve"> </w:t>
      </w:r>
      <w:r w:rsidR="00716110" w:rsidRPr="00376F7E">
        <w:rPr>
          <w:rFonts w:ascii="EngTRESS A" w:hAnsi="EngTRESS A"/>
          <w:b/>
          <w:color w:val="000000" w:themeColor="text1"/>
          <w:sz w:val="32"/>
          <w:szCs w:val="32"/>
        </w:rPr>
        <w:t>snake</w:t>
      </w:r>
      <w:r w:rsidR="00077F2C" w:rsidRPr="00376F7E">
        <w:rPr>
          <w:rFonts w:ascii="EngTRESS A" w:hAnsi="EngTRESS A"/>
          <w:b/>
          <w:color w:val="000000" w:themeColor="text1"/>
          <w:sz w:val="32"/>
          <w:szCs w:val="32"/>
        </w:rPr>
        <w:t>s</w:t>
      </w:r>
      <w:r w:rsidRPr="00376F7E">
        <w:rPr>
          <w:rFonts w:ascii="EngTRESS A" w:hAnsi="EngTRESS A"/>
          <w:b/>
          <w:color w:val="000000" w:themeColor="text1"/>
          <w:szCs w:val="28"/>
        </w:rPr>
        <w:t xml:space="preserve">   </w:t>
      </w:r>
      <w:r w:rsidRPr="00376F7E">
        <w:rPr>
          <w:rFonts w:ascii="新細明體" w:eastAsia="新細明體" w:hAnsi="新細明體" w:cs="新細明體" w:hint="eastAsia"/>
          <w:b/>
          <w:color w:val="000000" w:themeColor="text1"/>
          <w:szCs w:val="28"/>
        </w:rPr>
        <w:t>②</w:t>
      </w:r>
      <w:r w:rsidRPr="00376F7E">
        <w:rPr>
          <w:rFonts w:ascii="EngTRESS A" w:hAnsi="EngTRESS A"/>
          <w:b/>
          <w:color w:val="000000" w:themeColor="text1"/>
          <w:szCs w:val="28"/>
        </w:rPr>
        <w:t xml:space="preserve"> </w:t>
      </w:r>
      <w:r w:rsidR="00716110" w:rsidRPr="00376F7E">
        <w:rPr>
          <w:rFonts w:ascii="EngTRESS A" w:hAnsi="EngTRESS A"/>
          <w:b/>
          <w:color w:val="000000" w:themeColor="text1"/>
          <w:sz w:val="32"/>
          <w:szCs w:val="32"/>
        </w:rPr>
        <w:t>dog</w:t>
      </w:r>
      <w:r w:rsidR="00077F2C" w:rsidRPr="00376F7E">
        <w:rPr>
          <w:rFonts w:ascii="EngTRESS A" w:hAnsi="EngTRESS A"/>
          <w:b/>
          <w:color w:val="000000" w:themeColor="text1"/>
          <w:sz w:val="32"/>
          <w:szCs w:val="32"/>
        </w:rPr>
        <w:t>s</w:t>
      </w:r>
      <w:r w:rsidRPr="00376F7E">
        <w:rPr>
          <w:rFonts w:ascii="EngTRESS A" w:hAnsi="EngTRESS A"/>
          <w:b/>
          <w:color w:val="000000" w:themeColor="text1"/>
          <w:szCs w:val="28"/>
        </w:rPr>
        <w:t xml:space="preserve">   </w:t>
      </w:r>
      <w:r w:rsidRPr="00376F7E">
        <w:rPr>
          <w:rFonts w:ascii="新細明體" w:eastAsia="新細明體" w:hAnsi="新細明體" w:cs="新細明體" w:hint="eastAsia"/>
          <w:b/>
          <w:color w:val="000000" w:themeColor="text1"/>
          <w:szCs w:val="28"/>
        </w:rPr>
        <w:t>③</w:t>
      </w:r>
      <w:r w:rsidRPr="00376F7E">
        <w:rPr>
          <w:rFonts w:ascii="EngTRESS A" w:hAnsi="EngTRESS A"/>
          <w:b/>
          <w:color w:val="000000" w:themeColor="text1"/>
          <w:szCs w:val="28"/>
        </w:rPr>
        <w:t xml:space="preserve"> </w:t>
      </w:r>
      <w:r w:rsidR="00716110" w:rsidRPr="00376F7E">
        <w:rPr>
          <w:rFonts w:ascii="EngTRESS A" w:hAnsi="EngTRESS A"/>
          <w:b/>
          <w:color w:val="000000" w:themeColor="text1"/>
          <w:sz w:val="32"/>
          <w:szCs w:val="32"/>
        </w:rPr>
        <w:t>cat</w:t>
      </w:r>
      <w:r w:rsidR="00077F2C" w:rsidRPr="00376F7E">
        <w:rPr>
          <w:rFonts w:ascii="EngTRESS A" w:hAnsi="EngTRESS A"/>
          <w:b/>
          <w:color w:val="000000" w:themeColor="text1"/>
          <w:sz w:val="32"/>
          <w:szCs w:val="32"/>
        </w:rPr>
        <w:t>s</w:t>
      </w:r>
      <w:r w:rsidRPr="00376F7E">
        <w:rPr>
          <w:rFonts w:ascii="EngTRESS A" w:hAnsi="EngTRESS A"/>
          <w:b/>
          <w:color w:val="000000" w:themeColor="text1"/>
          <w:szCs w:val="28"/>
        </w:rPr>
        <w:t xml:space="preserve">   </w:t>
      </w:r>
      <w:r w:rsidRPr="00376F7E">
        <w:rPr>
          <w:rFonts w:ascii="新細明體" w:eastAsia="新細明體" w:hAnsi="新細明體" w:cs="新細明體" w:hint="eastAsia"/>
          <w:b/>
          <w:color w:val="000000" w:themeColor="text1"/>
          <w:szCs w:val="28"/>
        </w:rPr>
        <w:t>④</w:t>
      </w:r>
      <w:r w:rsidRPr="00376F7E">
        <w:rPr>
          <w:rFonts w:ascii="EngTRESS A" w:hAnsi="EngTRESS A"/>
          <w:b/>
          <w:color w:val="000000" w:themeColor="text1"/>
          <w:szCs w:val="28"/>
        </w:rPr>
        <w:t xml:space="preserve"> </w:t>
      </w:r>
      <w:r w:rsidR="00716110" w:rsidRPr="00376F7E">
        <w:rPr>
          <w:rFonts w:ascii="EngTRESS A" w:hAnsi="EngTRESS A"/>
          <w:b/>
          <w:color w:val="000000" w:themeColor="text1"/>
          <w:sz w:val="32"/>
          <w:szCs w:val="32"/>
        </w:rPr>
        <w:t>rabbit</w:t>
      </w:r>
      <w:r w:rsidR="00077F2C" w:rsidRPr="00376F7E">
        <w:rPr>
          <w:rFonts w:ascii="EngTRESS A" w:hAnsi="EngTRESS A"/>
          <w:b/>
          <w:color w:val="000000" w:themeColor="text1"/>
          <w:sz w:val="32"/>
          <w:szCs w:val="32"/>
        </w:rPr>
        <w:t>s</w:t>
      </w:r>
    </w:p>
    <w:p w14:paraId="44685F8C" w14:textId="77777777" w:rsidR="006D6688" w:rsidRPr="00376F7E" w:rsidRDefault="006D6688" w:rsidP="00BE3E87">
      <w:pPr>
        <w:spacing w:line="480" w:lineRule="exact"/>
        <w:rPr>
          <w:rFonts w:ascii="EngTRESS A" w:hAnsi="EngTRESS A"/>
          <w:b/>
          <w:color w:val="000000" w:themeColor="text1"/>
          <w:szCs w:val="28"/>
        </w:rPr>
      </w:pPr>
      <w:r w:rsidRPr="00376F7E">
        <w:rPr>
          <w:rFonts w:ascii="EngTRESS A" w:hAnsi="EngTRESS A"/>
          <w:b/>
          <w:color w:val="000000" w:themeColor="text1"/>
          <w:szCs w:val="28"/>
        </w:rPr>
        <w:t>選出正確答案：</w:t>
      </w:r>
      <w:r w:rsidRPr="00376F7E">
        <w:rPr>
          <w:rFonts w:ascii="新細明體" w:eastAsia="新細明體" w:hAnsi="新細明體" w:cs="新細明體" w:hint="eastAsia"/>
          <w:b/>
          <w:color w:val="000000" w:themeColor="text1"/>
          <w:szCs w:val="28"/>
        </w:rPr>
        <w:t>④</w:t>
      </w:r>
    </w:p>
    <w:p w14:paraId="732663C2" w14:textId="77777777" w:rsidR="006D6688" w:rsidRPr="002B7199" w:rsidRDefault="006D6688" w:rsidP="002B7199">
      <w:pPr>
        <w:adjustRightInd w:val="0"/>
        <w:snapToGrid w:val="0"/>
        <w:spacing w:line="480" w:lineRule="exact"/>
        <w:rPr>
          <w:rFonts w:ascii="EngTRESS A" w:hAnsi="EngTRESS A"/>
          <w:b/>
          <w:color w:val="000000" w:themeColor="text1"/>
          <w:sz w:val="16"/>
          <w:szCs w:val="16"/>
        </w:rPr>
      </w:pPr>
    </w:p>
    <w:p w14:paraId="22CE0AE1" w14:textId="6DE8A558" w:rsidR="006D6688" w:rsidRPr="00376F7E" w:rsidRDefault="006D6688" w:rsidP="002B7199">
      <w:pPr>
        <w:adjustRightInd w:val="0"/>
        <w:snapToGrid w:val="0"/>
        <w:spacing w:line="240" w:lineRule="exact"/>
        <w:rPr>
          <w:rFonts w:ascii="EngTRESS A" w:hAnsi="EngTRESS A"/>
          <w:b/>
          <w:color w:val="000000" w:themeColor="text1"/>
          <w:szCs w:val="28"/>
        </w:rPr>
      </w:pPr>
      <w:r w:rsidRPr="00376F7E">
        <w:rPr>
          <w:rFonts w:ascii="EngTRESS A" w:hAnsi="EngTRESS A"/>
          <w:b/>
          <w:color w:val="000000" w:themeColor="text1"/>
          <w:szCs w:val="28"/>
        </w:rPr>
        <w:t>現在</w:t>
      </w:r>
      <w:r w:rsidR="00D86CBE" w:rsidRPr="00376F7E">
        <w:rPr>
          <w:rFonts w:ascii="EngTRESS A" w:hAnsi="EngTRESS A"/>
          <w:b/>
          <w:color w:val="000000" w:themeColor="text1"/>
          <w:szCs w:val="28"/>
        </w:rPr>
        <w:t>開始播放試題</w:t>
      </w:r>
      <w:r w:rsidRPr="00376F7E">
        <w:rPr>
          <w:rFonts w:ascii="EngTRESS A" w:hAnsi="EngTRESS A"/>
          <w:b/>
          <w:color w:val="000000" w:themeColor="text1"/>
          <w:szCs w:val="28"/>
        </w:rPr>
        <w:t>。</w:t>
      </w:r>
    </w:p>
    <w:tbl>
      <w:tblPr>
        <w:tblStyle w:val="aa"/>
        <w:tblW w:w="95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"/>
        <w:gridCol w:w="2249"/>
        <w:gridCol w:w="2249"/>
        <w:gridCol w:w="2249"/>
        <w:gridCol w:w="2249"/>
      </w:tblGrid>
      <w:tr w:rsidR="00CE2BDC" w:rsidRPr="00376F7E" w14:paraId="2FD63EC6" w14:textId="77777777" w:rsidTr="00376F7E">
        <w:trPr>
          <w:trHeight w:val="1089"/>
        </w:trPr>
        <w:tc>
          <w:tcPr>
            <w:tcW w:w="528" w:type="dxa"/>
            <w:vAlign w:val="center"/>
          </w:tcPr>
          <w:p w14:paraId="63B5A9CA" w14:textId="77777777" w:rsidR="00CE2BDC" w:rsidRPr="00376F7E" w:rsidRDefault="00CE2BDC" w:rsidP="00CE2BDC">
            <w:pPr>
              <w:pStyle w:val="af"/>
              <w:widowControl/>
              <w:numPr>
                <w:ilvl w:val="0"/>
                <w:numId w:val="3"/>
              </w:numPr>
              <w:spacing w:line="480" w:lineRule="exact"/>
              <w:ind w:leftChars="0"/>
              <w:jc w:val="both"/>
              <w:rPr>
                <w:rFonts w:ascii="EngTRESS A" w:hAnsi="EngTRESS A" w:cs="EngTRESS A"/>
                <w:color w:val="000000" w:themeColor="text1"/>
                <w:kern w:val="0"/>
                <w:sz w:val="32"/>
                <w:szCs w:val="32"/>
              </w:rPr>
            </w:pPr>
          </w:p>
        </w:tc>
        <w:tc>
          <w:tcPr>
            <w:tcW w:w="2249" w:type="dxa"/>
            <w:vAlign w:val="center"/>
          </w:tcPr>
          <w:p w14:paraId="623B6849" w14:textId="35ED9021" w:rsidR="00CE2BDC" w:rsidRPr="00BF3A02" w:rsidRDefault="00CE2BDC" w:rsidP="00CE2BDC">
            <w:pPr>
              <w:spacing w:line="480" w:lineRule="exact"/>
              <w:jc w:val="both"/>
              <w:rPr>
                <w:rFonts w:ascii="EngTRESS A" w:hAnsi="EngTRESS A" w:cs="EngTRESS A"/>
                <w:color w:val="000000" w:themeColor="text1"/>
                <w:kern w:val="0"/>
                <w:sz w:val="32"/>
                <w:szCs w:val="32"/>
              </w:rPr>
            </w:pPr>
            <w:r w:rsidRPr="00BF3A02">
              <w:rPr>
                <w:rFonts w:ascii="新細明體" w:eastAsia="新細明體" w:hAnsi="新細明體" w:cs="新細明體" w:hint="eastAsia"/>
                <w:sz w:val="32"/>
                <w:szCs w:val="32"/>
              </w:rPr>
              <w:t>①</w:t>
            </w:r>
            <w:r w:rsidRPr="00BF3A02">
              <w:rPr>
                <w:rFonts w:ascii="EngTRESS A" w:hAnsi="EngTRESS A" w:cs="新細明體"/>
                <w:sz w:val="32"/>
                <w:szCs w:val="32"/>
              </w:rPr>
              <w:t xml:space="preserve"> </w:t>
            </w:r>
            <w:r w:rsidR="00464CD1" w:rsidRPr="00BF3A02">
              <w:rPr>
                <w:rFonts w:ascii="EngTRESS A" w:hAnsi="EngTRESS A" w:cs="新細明體"/>
                <w:sz w:val="32"/>
                <w:szCs w:val="32"/>
              </w:rPr>
              <w:t>fuel</w:t>
            </w:r>
          </w:p>
        </w:tc>
        <w:tc>
          <w:tcPr>
            <w:tcW w:w="2249" w:type="dxa"/>
            <w:vAlign w:val="center"/>
          </w:tcPr>
          <w:p w14:paraId="1C1CACBC" w14:textId="0FED5E75" w:rsidR="00CE2BDC" w:rsidRPr="00BF3A02" w:rsidRDefault="00CE2BDC" w:rsidP="00464CD1">
            <w:pPr>
              <w:autoSpaceDE w:val="0"/>
              <w:autoSpaceDN w:val="0"/>
              <w:adjustRightInd w:val="0"/>
              <w:spacing w:line="480" w:lineRule="exact"/>
              <w:jc w:val="both"/>
              <w:rPr>
                <w:rFonts w:ascii="EngTRESS A" w:hAnsi="EngTRESS A" w:cs="EngTRESS A"/>
                <w:color w:val="000000" w:themeColor="text1"/>
                <w:kern w:val="0"/>
                <w:sz w:val="32"/>
                <w:szCs w:val="32"/>
              </w:rPr>
            </w:pPr>
            <w:r w:rsidRPr="00BF3A02">
              <w:rPr>
                <w:rFonts w:ascii="新細明體" w:eastAsia="新細明體" w:hAnsi="新細明體" w:cs="新細明體" w:hint="eastAsia"/>
                <w:sz w:val="32"/>
                <w:szCs w:val="32"/>
              </w:rPr>
              <w:t>②</w:t>
            </w:r>
            <w:r w:rsidRPr="00BF3A02">
              <w:rPr>
                <w:rFonts w:ascii="EngTRESS A" w:hAnsi="EngTRESS A" w:cs="新細明體"/>
                <w:sz w:val="32"/>
                <w:szCs w:val="32"/>
              </w:rPr>
              <w:t xml:space="preserve"> </w:t>
            </w:r>
            <w:r w:rsidR="00464CD1" w:rsidRPr="00BF3A02">
              <w:rPr>
                <w:rFonts w:ascii="EngTRESS A" w:hAnsi="EngTRESS A"/>
                <w:sz w:val="32"/>
                <w:szCs w:val="32"/>
              </w:rPr>
              <w:t>feel</w:t>
            </w:r>
          </w:p>
        </w:tc>
        <w:tc>
          <w:tcPr>
            <w:tcW w:w="2249" w:type="dxa"/>
            <w:vAlign w:val="center"/>
          </w:tcPr>
          <w:p w14:paraId="131B7793" w14:textId="17E03756" w:rsidR="00CE2BDC" w:rsidRPr="00376F7E" w:rsidRDefault="00CE2BDC" w:rsidP="00CE2BDC">
            <w:pPr>
              <w:autoSpaceDE w:val="0"/>
              <w:autoSpaceDN w:val="0"/>
              <w:adjustRightInd w:val="0"/>
              <w:spacing w:line="480" w:lineRule="exact"/>
              <w:jc w:val="both"/>
              <w:rPr>
                <w:rFonts w:ascii="EngTRESS A" w:hAnsi="EngTRESS A" w:cs="EngTRESS A"/>
                <w:color w:val="000000" w:themeColor="text1"/>
                <w:kern w:val="0"/>
                <w:sz w:val="32"/>
                <w:szCs w:val="32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③</w:t>
            </w:r>
            <w:r w:rsidRPr="006C3129">
              <w:rPr>
                <w:rFonts w:ascii="EngTRESS A" w:hAnsi="EngTRESS A" w:cs="新細明體"/>
                <w:sz w:val="32"/>
                <w:szCs w:val="32"/>
              </w:rPr>
              <w:t xml:space="preserve"> </w:t>
            </w:r>
            <w:r w:rsidRPr="006C3129">
              <w:rPr>
                <w:rFonts w:ascii="EngTRESS A" w:hAnsi="EngTRESS A"/>
                <w:sz w:val="32"/>
                <w:szCs w:val="32"/>
              </w:rPr>
              <w:t>file</w:t>
            </w:r>
          </w:p>
        </w:tc>
        <w:tc>
          <w:tcPr>
            <w:tcW w:w="2249" w:type="dxa"/>
            <w:shd w:val="clear" w:color="auto" w:fill="auto"/>
            <w:vAlign w:val="center"/>
          </w:tcPr>
          <w:p w14:paraId="1FC6FCA0" w14:textId="10978EEF" w:rsidR="00CE2BDC" w:rsidRPr="00376F7E" w:rsidRDefault="00CE2BDC" w:rsidP="00CE2BDC">
            <w:pPr>
              <w:autoSpaceDE w:val="0"/>
              <w:autoSpaceDN w:val="0"/>
              <w:adjustRightInd w:val="0"/>
              <w:spacing w:line="480" w:lineRule="exact"/>
              <w:jc w:val="both"/>
              <w:rPr>
                <w:rFonts w:ascii="EngTRESS A" w:hAnsi="EngTRESS A" w:cs="EngTRESS A"/>
                <w:color w:val="000000" w:themeColor="text1"/>
                <w:kern w:val="0"/>
                <w:sz w:val="32"/>
                <w:szCs w:val="32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④</w:t>
            </w:r>
            <w:r w:rsidRPr="006C3129">
              <w:rPr>
                <w:rFonts w:ascii="EngTRESS A" w:hAnsi="EngTRESS A"/>
                <w:sz w:val="32"/>
                <w:szCs w:val="32"/>
              </w:rPr>
              <w:t xml:space="preserve"> fell</w:t>
            </w:r>
          </w:p>
        </w:tc>
      </w:tr>
      <w:tr w:rsidR="00376F7E" w:rsidRPr="00376F7E" w14:paraId="163D5A50" w14:textId="77777777" w:rsidTr="00376F7E">
        <w:trPr>
          <w:trHeight w:val="1089"/>
        </w:trPr>
        <w:tc>
          <w:tcPr>
            <w:tcW w:w="528" w:type="dxa"/>
            <w:vAlign w:val="center"/>
          </w:tcPr>
          <w:p w14:paraId="5508D90F" w14:textId="77777777" w:rsidR="00853FBA" w:rsidRPr="00376F7E" w:rsidRDefault="00853FBA" w:rsidP="00853FBA">
            <w:pPr>
              <w:pStyle w:val="af"/>
              <w:widowControl/>
              <w:numPr>
                <w:ilvl w:val="0"/>
                <w:numId w:val="3"/>
              </w:numPr>
              <w:spacing w:line="480" w:lineRule="exact"/>
              <w:ind w:leftChars="0"/>
              <w:jc w:val="both"/>
              <w:rPr>
                <w:rFonts w:ascii="EngTRESS A" w:hAnsi="EngTRESS A" w:cs="EngTRESS A"/>
                <w:color w:val="000000" w:themeColor="text1"/>
                <w:kern w:val="0"/>
                <w:sz w:val="32"/>
                <w:szCs w:val="32"/>
              </w:rPr>
            </w:pPr>
          </w:p>
        </w:tc>
        <w:tc>
          <w:tcPr>
            <w:tcW w:w="2249" w:type="dxa"/>
            <w:vAlign w:val="center"/>
          </w:tcPr>
          <w:p w14:paraId="4F7BF39C" w14:textId="27F82A6F" w:rsidR="00853FBA" w:rsidRPr="00376F7E" w:rsidRDefault="00853FBA" w:rsidP="00853FBA">
            <w:pPr>
              <w:spacing w:line="480" w:lineRule="exact"/>
              <w:jc w:val="both"/>
              <w:rPr>
                <w:rFonts w:ascii="EngTRESS A" w:hAnsi="EngTRESS A" w:cs="EngTRESS A"/>
                <w:color w:val="000000" w:themeColor="text1"/>
                <w:sz w:val="32"/>
                <w:szCs w:val="32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①</w:t>
            </w:r>
            <w:r w:rsidRPr="00376F7E"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  <w:t xml:space="preserve"> </w:t>
            </w:r>
            <w:r w:rsidRPr="00376F7E">
              <w:rPr>
                <w:rFonts w:ascii="EngTRESS A" w:hAnsi="EngTRESS A"/>
                <w:color w:val="000000" w:themeColor="text1"/>
                <w:sz w:val="32"/>
                <w:szCs w:val="32"/>
              </w:rPr>
              <w:t>f</w:t>
            </w:r>
            <w:r w:rsidR="009064B2" w:rsidRPr="00376F7E">
              <w:rPr>
                <w:rFonts w:ascii="EngTRESS A" w:hAnsi="EngTRESS A" w:hint="eastAsia"/>
                <w:color w:val="000000" w:themeColor="text1"/>
                <w:sz w:val="32"/>
                <w:szCs w:val="32"/>
              </w:rPr>
              <w:t>l</w:t>
            </w:r>
            <w:r w:rsidR="009064B2" w:rsidRPr="00376F7E">
              <w:rPr>
                <w:rFonts w:ascii="EngTRESS A" w:hAnsi="EngTRESS A"/>
                <w:color w:val="000000" w:themeColor="text1"/>
                <w:sz w:val="32"/>
                <w:szCs w:val="32"/>
              </w:rPr>
              <w:t>ame</w:t>
            </w:r>
          </w:p>
        </w:tc>
        <w:tc>
          <w:tcPr>
            <w:tcW w:w="2249" w:type="dxa"/>
            <w:vAlign w:val="center"/>
          </w:tcPr>
          <w:p w14:paraId="613D755F" w14:textId="050EE464" w:rsidR="00853FBA" w:rsidRPr="00376F7E" w:rsidRDefault="00853FBA" w:rsidP="008A756B">
            <w:pPr>
              <w:autoSpaceDE w:val="0"/>
              <w:autoSpaceDN w:val="0"/>
              <w:adjustRightInd w:val="0"/>
              <w:spacing w:line="480" w:lineRule="exact"/>
              <w:jc w:val="both"/>
              <w:rPr>
                <w:rFonts w:ascii="EngTRESS A" w:hAnsi="EngTRESS A" w:cs="EngTRESS A"/>
                <w:color w:val="000000" w:themeColor="text1"/>
                <w:sz w:val="32"/>
                <w:szCs w:val="32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②</w:t>
            </w:r>
            <w:r w:rsidR="008A756B" w:rsidRPr="00376F7E"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  <w:t xml:space="preserve"> </w:t>
            </w:r>
            <w:r w:rsidR="008A756B" w:rsidRPr="00376F7E">
              <w:rPr>
                <w:rFonts w:ascii="EngTRESS A" w:eastAsia="EngTRESS A" w:hAnsi="EngTRESS A" w:cs="EngTRESS A"/>
                <w:color w:val="000000" w:themeColor="text1"/>
                <w:sz w:val="32"/>
                <w:szCs w:val="32"/>
              </w:rPr>
              <w:t>flee</w:t>
            </w:r>
          </w:p>
        </w:tc>
        <w:tc>
          <w:tcPr>
            <w:tcW w:w="2249" w:type="dxa"/>
            <w:vAlign w:val="center"/>
          </w:tcPr>
          <w:p w14:paraId="0DCCA537" w14:textId="5B409DB6" w:rsidR="00853FBA" w:rsidRPr="00376F7E" w:rsidRDefault="00853FBA" w:rsidP="008A756B">
            <w:pPr>
              <w:autoSpaceDE w:val="0"/>
              <w:autoSpaceDN w:val="0"/>
              <w:adjustRightInd w:val="0"/>
              <w:spacing w:line="480" w:lineRule="exact"/>
              <w:jc w:val="both"/>
              <w:rPr>
                <w:rFonts w:ascii="EngTRESS A" w:hAnsi="EngTRESS A" w:cs="EngTRESS A"/>
                <w:color w:val="000000" w:themeColor="text1"/>
                <w:sz w:val="32"/>
                <w:szCs w:val="32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③</w:t>
            </w:r>
            <w:r w:rsidRPr="00376F7E"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  <w:t xml:space="preserve"> </w:t>
            </w:r>
            <w:r w:rsidR="008A756B" w:rsidRPr="00376F7E">
              <w:rPr>
                <w:rFonts w:ascii="EngTRESS A" w:eastAsia="EngTRESS A" w:hAnsi="EngTRESS A" w:cs="EngTRESS A"/>
                <w:color w:val="000000" w:themeColor="text1"/>
                <w:sz w:val="32"/>
                <w:szCs w:val="32"/>
              </w:rPr>
              <w:t>fly</w:t>
            </w:r>
          </w:p>
        </w:tc>
        <w:tc>
          <w:tcPr>
            <w:tcW w:w="2249" w:type="dxa"/>
            <w:vAlign w:val="center"/>
          </w:tcPr>
          <w:p w14:paraId="7EEAF170" w14:textId="5D2D3FF8" w:rsidR="00853FBA" w:rsidRPr="00376F7E" w:rsidRDefault="00853FBA" w:rsidP="008A756B">
            <w:pPr>
              <w:autoSpaceDE w:val="0"/>
              <w:autoSpaceDN w:val="0"/>
              <w:adjustRightInd w:val="0"/>
              <w:spacing w:line="480" w:lineRule="exact"/>
              <w:jc w:val="both"/>
              <w:rPr>
                <w:rFonts w:ascii="EngTRESS A" w:hAnsi="EngTRESS A" w:cs="EngTRESS A"/>
                <w:color w:val="000000" w:themeColor="text1"/>
                <w:sz w:val="32"/>
                <w:szCs w:val="32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④</w:t>
            </w:r>
            <w:r w:rsidR="008A756B" w:rsidRPr="00376F7E">
              <w:rPr>
                <w:rFonts w:ascii="EngTRESS A" w:eastAsia="EngTRESS A" w:hAnsi="EngTRESS A" w:cs="EngTRESS A"/>
                <w:color w:val="000000" w:themeColor="text1"/>
                <w:sz w:val="32"/>
                <w:szCs w:val="32"/>
              </w:rPr>
              <w:t xml:space="preserve"> float</w:t>
            </w:r>
          </w:p>
        </w:tc>
      </w:tr>
    </w:tbl>
    <w:p w14:paraId="1FB35F2A" w14:textId="60B3E274" w:rsidR="00853FBA" w:rsidRPr="00376F7E" w:rsidRDefault="00853FBA" w:rsidP="00853FBA">
      <w:pPr>
        <w:widowControl/>
        <w:rPr>
          <w:rFonts w:ascii="EngTRESS A" w:hAnsi="EngTRESS A" w:cs="新細明體"/>
          <w:color w:val="000000" w:themeColor="text1"/>
          <w:szCs w:val="28"/>
        </w:rPr>
      </w:pPr>
    </w:p>
    <w:tbl>
      <w:tblPr>
        <w:tblStyle w:val="aa"/>
        <w:tblW w:w="964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9"/>
        <w:gridCol w:w="4486"/>
        <w:gridCol w:w="4599"/>
      </w:tblGrid>
      <w:tr w:rsidR="00145D98" w:rsidRPr="006C3129" w14:paraId="74BBE4EA" w14:textId="77777777" w:rsidTr="001572CD">
        <w:trPr>
          <w:trHeight w:val="405"/>
        </w:trPr>
        <w:tc>
          <w:tcPr>
            <w:tcW w:w="559" w:type="dxa"/>
          </w:tcPr>
          <w:p w14:paraId="3E0943AA" w14:textId="06B5D4E4" w:rsidR="00145D98" w:rsidRPr="00145D98" w:rsidRDefault="00145D98" w:rsidP="00145D98">
            <w:pPr>
              <w:adjustRightInd w:val="0"/>
              <w:snapToGrid w:val="0"/>
              <w:rPr>
                <w:rFonts w:ascii="EngTRESS A" w:hAnsi="EngTRESS A" w:cs="EngTRESS A"/>
                <w:b/>
                <w:bCs/>
                <w:kern w:val="0"/>
                <w:sz w:val="32"/>
                <w:szCs w:val="32"/>
              </w:rPr>
            </w:pPr>
            <w:r w:rsidRPr="00145D98">
              <w:rPr>
                <w:rFonts w:ascii="EngTRESS A" w:hAnsi="EngTRESS A" w:cs="EngTRESS A" w:hint="eastAsia"/>
                <w:b/>
                <w:bCs/>
                <w:kern w:val="0"/>
                <w:sz w:val="32"/>
                <w:szCs w:val="32"/>
              </w:rPr>
              <w:t>3</w:t>
            </w:r>
            <w:r w:rsidRPr="00145D98">
              <w:rPr>
                <w:rFonts w:ascii="EngTRESS A" w:hAnsi="EngTRESS A" w:cs="EngTRESS A"/>
                <w:b/>
                <w:bCs/>
                <w:kern w:val="0"/>
                <w:sz w:val="32"/>
                <w:szCs w:val="32"/>
              </w:rPr>
              <w:t>.</w:t>
            </w:r>
          </w:p>
        </w:tc>
        <w:tc>
          <w:tcPr>
            <w:tcW w:w="4486" w:type="dxa"/>
            <w:shd w:val="clear" w:color="auto" w:fill="auto"/>
            <w:vAlign w:val="center"/>
          </w:tcPr>
          <w:p w14:paraId="04759DA3" w14:textId="77777777" w:rsidR="00145D98" w:rsidRPr="006C3129" w:rsidRDefault="00145D98" w:rsidP="00145D98">
            <w:pPr>
              <w:adjustRightInd w:val="0"/>
              <w:snapToGrid w:val="0"/>
              <w:jc w:val="both"/>
              <w:rPr>
                <w:rFonts w:ascii="EngTRESS A" w:hAnsi="EngTRESS A" w:cs="新細明體"/>
                <w:sz w:val="32"/>
                <w:szCs w:val="32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①</w:t>
            </w:r>
          </w:p>
        </w:tc>
        <w:tc>
          <w:tcPr>
            <w:tcW w:w="4599" w:type="dxa"/>
            <w:shd w:val="clear" w:color="auto" w:fill="auto"/>
            <w:vAlign w:val="center"/>
          </w:tcPr>
          <w:p w14:paraId="2F2D37A1" w14:textId="63A5A5DA" w:rsidR="00145D98" w:rsidRPr="006C3129" w:rsidRDefault="00145D98" w:rsidP="00145D98">
            <w:pPr>
              <w:adjustRightInd w:val="0"/>
              <w:snapToGrid w:val="0"/>
              <w:rPr>
                <w:rFonts w:ascii="EngTRESS A" w:hAnsi="EngTRESS A"/>
                <w:b/>
                <w:bCs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②</w:t>
            </w:r>
          </w:p>
        </w:tc>
      </w:tr>
      <w:tr w:rsidR="00145D98" w:rsidRPr="006C3129" w14:paraId="04AA905C" w14:textId="77777777" w:rsidTr="001572CD">
        <w:trPr>
          <w:trHeight w:val="1679"/>
        </w:trPr>
        <w:tc>
          <w:tcPr>
            <w:tcW w:w="559" w:type="dxa"/>
          </w:tcPr>
          <w:p w14:paraId="6749E582" w14:textId="60C84BEF" w:rsidR="00145D98" w:rsidRPr="006C3129" w:rsidRDefault="00145D98" w:rsidP="0097600F">
            <w:pPr>
              <w:pStyle w:val="af"/>
              <w:ind w:leftChars="0"/>
              <w:rPr>
                <w:rFonts w:ascii="EngTRESS A" w:hAnsi="EngTRESS A" w:cs="EngTRESS A"/>
                <w:kern w:val="0"/>
              </w:rPr>
            </w:pPr>
          </w:p>
        </w:tc>
        <w:tc>
          <w:tcPr>
            <w:tcW w:w="4486" w:type="dxa"/>
            <w:shd w:val="clear" w:color="auto" w:fill="auto"/>
            <w:vAlign w:val="center"/>
          </w:tcPr>
          <w:p w14:paraId="18F699D9" w14:textId="51B4C51F" w:rsidR="00145D98" w:rsidRPr="006C3129" w:rsidRDefault="002B7199" w:rsidP="0097600F">
            <w:pPr>
              <w:autoSpaceDE w:val="0"/>
              <w:autoSpaceDN w:val="0"/>
              <w:adjustRightInd w:val="0"/>
              <w:rPr>
                <w:rFonts w:ascii="EngTRESS A" w:hAnsi="EngTRESS A" w:cs="EngTRESS A"/>
                <w:kern w:val="0"/>
              </w:rPr>
            </w:pPr>
            <w:r>
              <w:rPr>
                <w:rFonts w:ascii="EngTRESS A" w:hAnsi="EngTRESS A" w:cs="EngTRESS A"/>
                <w:noProof/>
                <w:kern w:val="0"/>
              </w:rPr>
              <w:drawing>
                <wp:anchor distT="0" distB="0" distL="114300" distR="114300" simplePos="0" relativeHeight="251800576" behindDoc="0" locked="0" layoutInCell="1" allowOverlap="1" wp14:anchorId="1EFB0E4E" wp14:editId="74A08668">
                  <wp:simplePos x="0" y="0"/>
                  <wp:positionH relativeFrom="column">
                    <wp:posOffset>111760</wp:posOffset>
                  </wp:positionH>
                  <wp:positionV relativeFrom="paragraph">
                    <wp:posOffset>-1340485</wp:posOffset>
                  </wp:positionV>
                  <wp:extent cx="2477135" cy="1276350"/>
                  <wp:effectExtent l="0" t="0" r="0" b="0"/>
                  <wp:wrapSquare wrapText="bothSides"/>
                  <wp:docPr id="44" name="圖片 44" descr="C:\Users\USER\AppData\Local\Microsoft\Windows\INetCache\Content.Word\投影片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" descr="C:\Users\USER\AppData\Local\Microsoft\Windows\INetCache\Content.Word\投影片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7135" cy="1276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99" w:type="dxa"/>
            <w:shd w:val="clear" w:color="auto" w:fill="auto"/>
            <w:vAlign w:val="center"/>
          </w:tcPr>
          <w:p w14:paraId="4778E9B5" w14:textId="5FB03E62" w:rsidR="00145D98" w:rsidRPr="006C3129" w:rsidRDefault="002B7199" w:rsidP="002B7199">
            <w:pPr>
              <w:autoSpaceDE w:val="0"/>
              <w:autoSpaceDN w:val="0"/>
              <w:adjustRightInd w:val="0"/>
              <w:rPr>
                <w:rFonts w:ascii="EngTRESS A" w:hAnsi="EngTRESS A" w:cs="EngTRESS A"/>
                <w:kern w:val="0"/>
              </w:rPr>
            </w:pPr>
            <w:r>
              <w:rPr>
                <w:rFonts w:ascii="EngTRESS A" w:hAnsi="EngTRESS A" w:cs="EngTRESS A" w:hint="eastAsia"/>
                <w:noProof/>
                <w:kern w:val="0"/>
              </w:rPr>
              <w:drawing>
                <wp:anchor distT="0" distB="0" distL="114300" distR="114300" simplePos="0" relativeHeight="251808768" behindDoc="0" locked="0" layoutInCell="1" allowOverlap="1" wp14:anchorId="07562001" wp14:editId="7E4F6B3D">
                  <wp:simplePos x="0" y="0"/>
                  <wp:positionH relativeFrom="column">
                    <wp:posOffset>102235</wp:posOffset>
                  </wp:positionH>
                  <wp:positionV relativeFrom="paragraph">
                    <wp:posOffset>-1301115</wp:posOffset>
                  </wp:positionV>
                  <wp:extent cx="2477135" cy="1295400"/>
                  <wp:effectExtent l="0" t="0" r="0" b="0"/>
                  <wp:wrapSquare wrapText="bothSides"/>
                  <wp:docPr id="46" name="圖片 46" descr="C:\Users\USER\AppData\Local\Microsoft\Windows\INetCache\Content.Word\投影片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 descr="C:\Users\USER\AppData\Local\Microsoft\Windows\INetCache\Content.Word\投影片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7135" cy="1295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45D98" w:rsidRPr="006C3129" w14:paraId="090F18B0" w14:textId="77777777" w:rsidTr="001572CD">
        <w:trPr>
          <w:trHeight w:val="58"/>
        </w:trPr>
        <w:tc>
          <w:tcPr>
            <w:tcW w:w="559" w:type="dxa"/>
          </w:tcPr>
          <w:p w14:paraId="1E70D777" w14:textId="77777777" w:rsidR="00145D98" w:rsidRPr="006C3129" w:rsidRDefault="00145D98" w:rsidP="0097600F">
            <w:pPr>
              <w:pStyle w:val="af"/>
              <w:ind w:leftChars="0"/>
              <w:rPr>
                <w:rFonts w:ascii="EngTRESS A" w:hAnsi="EngTRESS A" w:cs="EngTRESS A"/>
                <w:kern w:val="0"/>
              </w:rPr>
            </w:pPr>
          </w:p>
        </w:tc>
        <w:tc>
          <w:tcPr>
            <w:tcW w:w="4486" w:type="dxa"/>
            <w:shd w:val="clear" w:color="auto" w:fill="auto"/>
            <w:vAlign w:val="center"/>
          </w:tcPr>
          <w:p w14:paraId="6A06B2FD" w14:textId="77777777" w:rsidR="00145D98" w:rsidRPr="006C3129" w:rsidRDefault="00145D98" w:rsidP="0097600F">
            <w:pPr>
              <w:pStyle w:val="af"/>
              <w:adjustRightInd w:val="0"/>
              <w:snapToGrid w:val="0"/>
              <w:ind w:leftChars="0" w:left="0"/>
              <w:rPr>
                <w:rFonts w:ascii="EngTRESS A" w:hAnsi="EngTRESS A" w:cs="EngTRESS A"/>
                <w:noProof/>
                <w:kern w:val="0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③</w:t>
            </w:r>
            <w:r w:rsidRPr="006C3129">
              <w:rPr>
                <w:rFonts w:ascii="EngTRESS A" w:hAnsi="EngTRESS A" w:cs="EngTRESS A"/>
                <w:sz w:val="32"/>
                <w:szCs w:val="32"/>
              </w:rPr>
              <w:t xml:space="preserve"> </w:t>
            </w:r>
          </w:p>
        </w:tc>
        <w:tc>
          <w:tcPr>
            <w:tcW w:w="4599" w:type="dxa"/>
            <w:shd w:val="clear" w:color="auto" w:fill="auto"/>
            <w:vAlign w:val="center"/>
          </w:tcPr>
          <w:p w14:paraId="1E0D8E0C" w14:textId="178CD249" w:rsidR="00145D98" w:rsidRPr="006C3129" w:rsidRDefault="00145D98" w:rsidP="0097600F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④</w:t>
            </w:r>
            <w:r w:rsidRPr="006C3129">
              <w:rPr>
                <w:rFonts w:ascii="EngTRESS A" w:hAnsi="EngTRESS A" w:cs="EngTRESS A"/>
                <w:sz w:val="32"/>
                <w:szCs w:val="32"/>
              </w:rPr>
              <w:t xml:space="preserve"> </w:t>
            </w:r>
          </w:p>
        </w:tc>
      </w:tr>
      <w:tr w:rsidR="00145D98" w:rsidRPr="006C3129" w14:paraId="490E3495" w14:textId="77777777" w:rsidTr="001572CD">
        <w:trPr>
          <w:trHeight w:val="1661"/>
        </w:trPr>
        <w:tc>
          <w:tcPr>
            <w:tcW w:w="559" w:type="dxa"/>
          </w:tcPr>
          <w:p w14:paraId="2332BF80" w14:textId="0EC62C61" w:rsidR="00145D98" w:rsidRPr="006C3129" w:rsidRDefault="00145D98" w:rsidP="0097600F">
            <w:pPr>
              <w:pStyle w:val="af"/>
              <w:spacing w:line="480" w:lineRule="exact"/>
              <w:ind w:leftChars="0"/>
              <w:rPr>
                <w:rFonts w:ascii="EngTRESS A" w:hAnsi="EngTRESS A" w:cs="EngTRESS A"/>
                <w:kern w:val="0"/>
              </w:rPr>
            </w:pPr>
          </w:p>
        </w:tc>
        <w:tc>
          <w:tcPr>
            <w:tcW w:w="4486" w:type="dxa"/>
            <w:shd w:val="clear" w:color="auto" w:fill="auto"/>
            <w:vAlign w:val="center"/>
          </w:tcPr>
          <w:p w14:paraId="6CE967BD" w14:textId="776AD1BE" w:rsidR="00145D98" w:rsidRPr="006C3129" w:rsidRDefault="002B7199" w:rsidP="002B7199">
            <w:pPr>
              <w:autoSpaceDE w:val="0"/>
              <w:autoSpaceDN w:val="0"/>
              <w:adjustRightInd w:val="0"/>
              <w:ind w:leftChars="17" w:left="48"/>
              <w:rPr>
                <w:rFonts w:ascii="EngTRESS A" w:hAnsi="EngTRESS A" w:cs="EngTRESS A"/>
                <w:noProof/>
                <w:kern w:val="0"/>
              </w:rPr>
            </w:pPr>
            <w:r>
              <w:rPr>
                <w:rFonts w:ascii="EngTRESS A" w:hAnsi="EngTRESS A" w:cs="EngTRESS A"/>
                <w:noProof/>
                <w:kern w:val="0"/>
              </w:rPr>
              <w:drawing>
                <wp:anchor distT="0" distB="0" distL="114300" distR="114300" simplePos="0" relativeHeight="251812864" behindDoc="0" locked="0" layoutInCell="1" allowOverlap="1" wp14:anchorId="57FD4CE6" wp14:editId="73614EC7">
                  <wp:simplePos x="0" y="0"/>
                  <wp:positionH relativeFrom="column">
                    <wp:posOffset>111760</wp:posOffset>
                  </wp:positionH>
                  <wp:positionV relativeFrom="paragraph">
                    <wp:posOffset>-1301115</wp:posOffset>
                  </wp:positionV>
                  <wp:extent cx="2447290" cy="1285875"/>
                  <wp:effectExtent l="0" t="0" r="0" b="9525"/>
                  <wp:wrapSquare wrapText="bothSides"/>
                  <wp:docPr id="48" name="圖片 48" descr="C:\Users\USER\AppData\Local\Microsoft\Windows\INetCache\Content.Word\投影片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 descr="C:\Users\USER\AppData\Local\Microsoft\Windows\INetCache\Content.Word\投影片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7290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99" w:type="dxa"/>
            <w:shd w:val="clear" w:color="auto" w:fill="auto"/>
            <w:vAlign w:val="center"/>
          </w:tcPr>
          <w:p w14:paraId="513DC07C" w14:textId="48208544" w:rsidR="00145D98" w:rsidRPr="006C3129" w:rsidRDefault="002B7199" w:rsidP="0097600F">
            <w:pPr>
              <w:widowControl/>
              <w:ind w:leftChars="60" w:left="168"/>
              <w:rPr>
                <w:rFonts w:ascii="EngTRESS A" w:hAnsi="EngTRESS A" w:cs="EngTRESS A"/>
              </w:rPr>
            </w:pPr>
            <w:r>
              <w:rPr>
                <w:rFonts w:ascii="EngTRESS A" w:hAnsi="EngTRESS A" w:cs="EngTRESS A"/>
                <w:noProof/>
              </w:rPr>
              <w:drawing>
                <wp:anchor distT="0" distB="0" distL="114300" distR="114300" simplePos="0" relativeHeight="251810816" behindDoc="0" locked="0" layoutInCell="1" allowOverlap="1" wp14:anchorId="22A55374" wp14:editId="1059314D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-944880</wp:posOffset>
                  </wp:positionV>
                  <wp:extent cx="2303780" cy="1295400"/>
                  <wp:effectExtent l="0" t="0" r="1270" b="0"/>
                  <wp:wrapSquare wrapText="bothSides"/>
                  <wp:docPr id="47" name="圖片 47" descr="C:\Users\USER\AppData\Local\Microsoft\Windows\INetCache\Content.Word\投影片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C:\Users\USER\AppData\Local\Microsoft\Windows\INetCache\Content.Word\投影片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3780" cy="1295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E2BDC" w:rsidRPr="006C3129" w14:paraId="15539A6B" w14:textId="77777777" w:rsidTr="001572CD">
        <w:trPr>
          <w:trHeight w:val="405"/>
        </w:trPr>
        <w:tc>
          <w:tcPr>
            <w:tcW w:w="559" w:type="dxa"/>
          </w:tcPr>
          <w:p w14:paraId="28E8B363" w14:textId="3B656ACF" w:rsidR="00CE2BDC" w:rsidRPr="00145D98" w:rsidRDefault="00CE2BDC" w:rsidP="00145D98">
            <w:pPr>
              <w:adjustRightInd w:val="0"/>
              <w:snapToGrid w:val="0"/>
              <w:rPr>
                <w:rFonts w:ascii="EngTRESS A" w:hAnsi="EngTRESS A" w:cs="EngTRESS A"/>
                <w:b/>
                <w:bCs/>
                <w:kern w:val="0"/>
                <w:sz w:val="32"/>
                <w:szCs w:val="32"/>
              </w:rPr>
            </w:pPr>
            <w:r w:rsidRPr="00E20D22">
              <w:rPr>
                <w:rFonts w:ascii="EngTRESS A" w:hAnsi="EngTRESS A" w:cs="EngTRESS A"/>
                <w:b/>
                <w:bCs/>
                <w:color w:val="000000" w:themeColor="text1"/>
                <w:kern w:val="0"/>
                <w:sz w:val="32"/>
                <w:szCs w:val="32"/>
              </w:rPr>
              <w:lastRenderedPageBreak/>
              <w:t>4.</w:t>
            </w:r>
          </w:p>
        </w:tc>
        <w:tc>
          <w:tcPr>
            <w:tcW w:w="4486" w:type="dxa"/>
          </w:tcPr>
          <w:p w14:paraId="02369B89" w14:textId="77777777" w:rsidR="00CE2BDC" w:rsidRPr="006C3129" w:rsidRDefault="00CE2BDC" w:rsidP="00145D98">
            <w:pPr>
              <w:adjustRightInd w:val="0"/>
              <w:snapToGrid w:val="0"/>
              <w:jc w:val="both"/>
              <w:rPr>
                <w:rFonts w:ascii="EngTRESS A" w:hAnsi="EngTRESS A" w:cs="新細明體"/>
                <w:sz w:val="32"/>
                <w:szCs w:val="32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①</w:t>
            </w:r>
          </w:p>
        </w:tc>
        <w:tc>
          <w:tcPr>
            <w:tcW w:w="4599" w:type="dxa"/>
          </w:tcPr>
          <w:p w14:paraId="03F97D96" w14:textId="77777777" w:rsidR="00CE2BDC" w:rsidRPr="006C3129" w:rsidRDefault="00CE2BDC" w:rsidP="00145D98">
            <w:pPr>
              <w:adjustRightInd w:val="0"/>
              <w:snapToGrid w:val="0"/>
              <w:rPr>
                <w:rFonts w:ascii="EngTRESS A" w:hAnsi="EngTRESS A"/>
                <w:b/>
                <w:bCs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②</w:t>
            </w:r>
          </w:p>
        </w:tc>
      </w:tr>
      <w:tr w:rsidR="00CE2BDC" w:rsidRPr="006C3129" w14:paraId="291BEB8A" w14:textId="77777777" w:rsidTr="001572CD">
        <w:trPr>
          <w:trHeight w:val="1679"/>
        </w:trPr>
        <w:tc>
          <w:tcPr>
            <w:tcW w:w="559" w:type="dxa"/>
          </w:tcPr>
          <w:p w14:paraId="4357CACF" w14:textId="77777777" w:rsidR="00CE2BDC" w:rsidRPr="006C3129" w:rsidRDefault="00CE2BDC" w:rsidP="00145D98">
            <w:pPr>
              <w:pStyle w:val="af"/>
              <w:adjustRightInd w:val="0"/>
              <w:snapToGrid w:val="0"/>
              <w:ind w:leftChars="0"/>
              <w:rPr>
                <w:rFonts w:ascii="EngTRESS A" w:hAnsi="EngTRESS A" w:cs="EngTRESS A"/>
                <w:kern w:val="0"/>
              </w:rPr>
            </w:pPr>
          </w:p>
        </w:tc>
        <w:tc>
          <w:tcPr>
            <w:tcW w:w="4486" w:type="dxa"/>
          </w:tcPr>
          <w:p w14:paraId="1A0C50E3" w14:textId="6D393D5E" w:rsidR="00CE2BDC" w:rsidRPr="006C3129" w:rsidRDefault="00CE2BDC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  <w:kern w:val="0"/>
              </w:rPr>
            </w:pPr>
            <w:r>
              <w:rPr>
                <w:rFonts w:ascii="EngTRESS A" w:hAnsi="EngTRESS A" w:cs="EngTRESS A"/>
                <w:noProof/>
                <w:kern w:val="0"/>
              </w:rPr>
              <w:drawing>
                <wp:inline distT="0" distB="0" distL="0" distR="0" wp14:anchorId="18784CCE" wp14:editId="5BF1707F">
                  <wp:extent cx="1531453" cy="1558800"/>
                  <wp:effectExtent l="0" t="0" r="0" b="3810"/>
                  <wp:docPr id="12" name="圖片 12" descr="6A-Q4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 descr="6A-Q4-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811" t="9537" r="10812" b="116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1453" cy="15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99" w:type="dxa"/>
          </w:tcPr>
          <w:p w14:paraId="6587E2FD" w14:textId="41D5F276" w:rsidR="00CE2BDC" w:rsidRPr="006C3129" w:rsidRDefault="00CE2BDC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  <w:kern w:val="0"/>
              </w:rPr>
            </w:pPr>
            <w:r>
              <w:rPr>
                <w:rFonts w:ascii="EngTRESS A" w:hAnsi="EngTRESS A" w:cs="EngTRESS A"/>
                <w:noProof/>
                <w:kern w:val="0"/>
              </w:rPr>
              <w:drawing>
                <wp:inline distT="0" distB="0" distL="0" distR="0" wp14:anchorId="5A27344E" wp14:editId="79F60F44">
                  <wp:extent cx="1640842" cy="1558800"/>
                  <wp:effectExtent l="0" t="0" r="0" b="3810"/>
                  <wp:docPr id="11" name="圖片 11" descr="6A-Q4-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6A-Q4-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58" t="11690" r="6482" b="15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0842" cy="15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BDC" w:rsidRPr="006C3129" w14:paraId="41E76458" w14:textId="77777777" w:rsidTr="001572CD">
        <w:trPr>
          <w:trHeight w:val="58"/>
        </w:trPr>
        <w:tc>
          <w:tcPr>
            <w:tcW w:w="559" w:type="dxa"/>
          </w:tcPr>
          <w:p w14:paraId="2F27C8A1" w14:textId="77777777" w:rsidR="00CE2BDC" w:rsidRPr="006C3129" w:rsidRDefault="00CE2BDC" w:rsidP="00145D98">
            <w:pPr>
              <w:pStyle w:val="af"/>
              <w:adjustRightInd w:val="0"/>
              <w:snapToGrid w:val="0"/>
              <w:ind w:leftChars="0"/>
              <w:rPr>
                <w:rFonts w:ascii="EngTRESS A" w:hAnsi="EngTRESS A" w:cs="EngTRESS A"/>
                <w:kern w:val="0"/>
              </w:rPr>
            </w:pPr>
          </w:p>
        </w:tc>
        <w:tc>
          <w:tcPr>
            <w:tcW w:w="4486" w:type="dxa"/>
          </w:tcPr>
          <w:p w14:paraId="24488482" w14:textId="77777777" w:rsidR="00CE2BDC" w:rsidRPr="006C3129" w:rsidRDefault="00CE2BDC" w:rsidP="00145D98">
            <w:pPr>
              <w:pStyle w:val="af"/>
              <w:adjustRightInd w:val="0"/>
              <w:snapToGrid w:val="0"/>
              <w:ind w:leftChars="0" w:left="0"/>
              <w:rPr>
                <w:rFonts w:ascii="EngTRESS A" w:hAnsi="EngTRESS A" w:cs="EngTRESS A"/>
                <w:noProof/>
                <w:kern w:val="0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③</w:t>
            </w:r>
            <w:r w:rsidRPr="006C3129">
              <w:rPr>
                <w:rFonts w:ascii="EngTRESS A" w:hAnsi="EngTRESS A" w:cs="EngTRESS A"/>
                <w:sz w:val="32"/>
                <w:szCs w:val="32"/>
              </w:rPr>
              <w:t xml:space="preserve"> </w:t>
            </w:r>
          </w:p>
        </w:tc>
        <w:tc>
          <w:tcPr>
            <w:tcW w:w="4599" w:type="dxa"/>
          </w:tcPr>
          <w:p w14:paraId="0D1035AA" w14:textId="77777777" w:rsidR="00CE2BDC" w:rsidRPr="006C3129" w:rsidRDefault="00CE2BDC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④</w:t>
            </w:r>
            <w:r w:rsidRPr="006C3129">
              <w:rPr>
                <w:rFonts w:ascii="EngTRESS A" w:hAnsi="EngTRESS A" w:cs="EngTRESS A"/>
                <w:sz w:val="32"/>
                <w:szCs w:val="32"/>
              </w:rPr>
              <w:t xml:space="preserve"> </w:t>
            </w:r>
          </w:p>
        </w:tc>
      </w:tr>
      <w:tr w:rsidR="00CE2BDC" w:rsidRPr="006C3129" w14:paraId="263064FA" w14:textId="77777777" w:rsidTr="001572CD">
        <w:trPr>
          <w:trHeight w:val="2649"/>
        </w:trPr>
        <w:tc>
          <w:tcPr>
            <w:tcW w:w="559" w:type="dxa"/>
          </w:tcPr>
          <w:p w14:paraId="6501568A" w14:textId="77777777" w:rsidR="00CE2BDC" w:rsidRPr="006C3129" w:rsidRDefault="00CE2BDC" w:rsidP="00145D98">
            <w:pPr>
              <w:pStyle w:val="af"/>
              <w:adjustRightInd w:val="0"/>
              <w:snapToGrid w:val="0"/>
              <w:spacing w:line="480" w:lineRule="exact"/>
              <w:ind w:leftChars="0"/>
              <w:rPr>
                <w:rFonts w:ascii="EngTRESS A" w:hAnsi="EngTRESS A" w:cs="EngTRESS A"/>
                <w:kern w:val="0"/>
              </w:rPr>
            </w:pPr>
          </w:p>
        </w:tc>
        <w:tc>
          <w:tcPr>
            <w:tcW w:w="4486" w:type="dxa"/>
          </w:tcPr>
          <w:p w14:paraId="7F61CC6A" w14:textId="32DFC686" w:rsidR="00CE2BDC" w:rsidRPr="006C3129" w:rsidRDefault="00CE2BDC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  <w:noProof/>
                <w:kern w:val="0"/>
              </w:rPr>
            </w:pPr>
            <w:r>
              <w:rPr>
                <w:rFonts w:ascii="EngTRESS A" w:hAnsi="EngTRESS A" w:cs="EngTRESS A"/>
                <w:noProof/>
                <w:kern w:val="0"/>
              </w:rPr>
              <w:drawing>
                <wp:inline distT="0" distB="0" distL="0" distR="0" wp14:anchorId="2D0E7A64" wp14:editId="11823041">
                  <wp:extent cx="1558800" cy="1635305"/>
                  <wp:effectExtent l="0" t="0" r="3810" b="3175"/>
                  <wp:docPr id="10" name="圖片 10" descr="6A-Q4-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6A-Q4-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908" t="12987" r="18172" b="95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8800" cy="1635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99" w:type="dxa"/>
          </w:tcPr>
          <w:p w14:paraId="65EBE801" w14:textId="72026479" w:rsidR="00CE2BDC" w:rsidRPr="006C3129" w:rsidRDefault="00CE2BDC" w:rsidP="00145D98">
            <w:pPr>
              <w:widowControl/>
              <w:adjustRightInd w:val="0"/>
              <w:snapToGrid w:val="0"/>
              <w:rPr>
                <w:rFonts w:ascii="EngTRESS A" w:hAnsi="EngTRESS A" w:cs="EngTRESS A"/>
              </w:rPr>
            </w:pPr>
            <w:r>
              <w:rPr>
                <w:rFonts w:ascii="EngTRESS A" w:hAnsi="EngTRESS A" w:cs="EngTRESS A"/>
                <w:noProof/>
              </w:rPr>
              <w:drawing>
                <wp:inline distT="0" distB="0" distL="0" distR="0" wp14:anchorId="1F7A10F1" wp14:editId="0D76897F">
                  <wp:extent cx="1596589" cy="1558800"/>
                  <wp:effectExtent l="0" t="0" r="3810" b="3810"/>
                  <wp:docPr id="9" name="圖片 9" descr="6A-Q4-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6A-Q4-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426" t="9953" r="12546" b="25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6589" cy="15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ADBB78" w14:textId="740163D6" w:rsidR="00853FBA" w:rsidRDefault="00853FBA" w:rsidP="00D027FB">
      <w:pPr>
        <w:rPr>
          <w:rFonts w:ascii="EngTRESS A" w:hAnsi="EngTRESS A"/>
          <w:color w:val="000000" w:themeColor="text1"/>
        </w:rPr>
      </w:pPr>
    </w:p>
    <w:tbl>
      <w:tblPr>
        <w:tblStyle w:val="aa"/>
        <w:tblW w:w="963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9"/>
        <w:gridCol w:w="4540"/>
        <w:gridCol w:w="4540"/>
      </w:tblGrid>
      <w:tr w:rsidR="00145D98" w:rsidRPr="00376F7E" w14:paraId="3D5313AE" w14:textId="77777777" w:rsidTr="00145D98">
        <w:trPr>
          <w:trHeight w:val="405"/>
        </w:trPr>
        <w:tc>
          <w:tcPr>
            <w:tcW w:w="559" w:type="dxa"/>
            <w:vAlign w:val="center"/>
          </w:tcPr>
          <w:p w14:paraId="79E79598" w14:textId="77777777" w:rsidR="00145D98" w:rsidRPr="00376F7E" w:rsidRDefault="00145D98" w:rsidP="00145D98">
            <w:pPr>
              <w:adjustRightInd w:val="0"/>
              <w:snapToGrid w:val="0"/>
              <w:jc w:val="both"/>
              <w:rPr>
                <w:rFonts w:ascii="EngTRESS A" w:hAnsi="EngTRESS A" w:cs="EngTRESS A"/>
                <w:b/>
                <w:bCs/>
                <w:color w:val="000000" w:themeColor="text1"/>
                <w:kern w:val="0"/>
                <w:sz w:val="32"/>
                <w:szCs w:val="32"/>
              </w:rPr>
            </w:pPr>
            <w:r w:rsidRPr="00376F7E">
              <w:rPr>
                <w:rFonts w:ascii="EngTRESS A" w:hAnsi="EngTRESS A" w:cs="EngTRESS A"/>
                <w:b/>
                <w:bCs/>
                <w:color w:val="000000" w:themeColor="text1"/>
                <w:kern w:val="0"/>
                <w:sz w:val="32"/>
                <w:szCs w:val="32"/>
              </w:rPr>
              <w:t>5.</w:t>
            </w:r>
          </w:p>
        </w:tc>
        <w:tc>
          <w:tcPr>
            <w:tcW w:w="4540" w:type="dxa"/>
            <w:shd w:val="clear" w:color="auto" w:fill="auto"/>
            <w:vAlign w:val="center"/>
          </w:tcPr>
          <w:p w14:paraId="4462DAB6" w14:textId="77777777" w:rsidR="00145D98" w:rsidRPr="00376F7E" w:rsidRDefault="00145D98" w:rsidP="00145D98">
            <w:pPr>
              <w:adjustRightInd w:val="0"/>
              <w:snapToGrid w:val="0"/>
              <w:jc w:val="both"/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①</w:t>
            </w:r>
          </w:p>
        </w:tc>
        <w:tc>
          <w:tcPr>
            <w:tcW w:w="4540" w:type="dxa"/>
            <w:shd w:val="clear" w:color="auto" w:fill="auto"/>
            <w:vAlign w:val="center"/>
          </w:tcPr>
          <w:p w14:paraId="1F6D4093" w14:textId="77777777" w:rsidR="00145D98" w:rsidRPr="00376F7E" w:rsidRDefault="00145D98" w:rsidP="00145D98">
            <w:pPr>
              <w:adjustRightInd w:val="0"/>
              <w:snapToGrid w:val="0"/>
              <w:jc w:val="both"/>
              <w:rPr>
                <w:rFonts w:ascii="EngTRESS A" w:hAnsi="EngTRESS A"/>
                <w:b/>
                <w:bCs/>
                <w:color w:val="000000" w:themeColor="text1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②</w:t>
            </w:r>
          </w:p>
        </w:tc>
      </w:tr>
      <w:tr w:rsidR="00145D98" w:rsidRPr="00376F7E" w14:paraId="0A9A1E88" w14:textId="77777777" w:rsidTr="00145D98">
        <w:trPr>
          <w:trHeight w:val="1679"/>
        </w:trPr>
        <w:tc>
          <w:tcPr>
            <w:tcW w:w="559" w:type="dxa"/>
          </w:tcPr>
          <w:p w14:paraId="3726D09B" w14:textId="77777777" w:rsidR="00145D98" w:rsidRPr="00376F7E" w:rsidRDefault="00145D98" w:rsidP="00145D98">
            <w:pPr>
              <w:pStyle w:val="af"/>
              <w:adjustRightInd w:val="0"/>
              <w:snapToGrid w:val="0"/>
              <w:ind w:leftChars="0"/>
              <w:rPr>
                <w:rFonts w:ascii="EngTRESS A" w:hAnsi="EngTRESS A" w:cs="EngTRESS A"/>
                <w:color w:val="000000" w:themeColor="text1"/>
                <w:kern w:val="0"/>
              </w:rPr>
            </w:pPr>
          </w:p>
        </w:tc>
        <w:tc>
          <w:tcPr>
            <w:tcW w:w="4540" w:type="dxa"/>
            <w:shd w:val="clear" w:color="auto" w:fill="auto"/>
            <w:vAlign w:val="center"/>
          </w:tcPr>
          <w:p w14:paraId="671D8E57" w14:textId="77777777" w:rsidR="00145D98" w:rsidRPr="00376F7E" w:rsidRDefault="00145D98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  <w:color w:val="000000" w:themeColor="text1"/>
                <w:kern w:val="0"/>
              </w:rPr>
            </w:pPr>
            <w:r>
              <w:rPr>
                <w:rFonts w:ascii="EngTRESS A" w:hAnsi="EngTRESS A" w:cs="EngTRESS A"/>
                <w:noProof/>
                <w:color w:val="000000" w:themeColor="text1"/>
                <w:kern w:val="0"/>
              </w:rPr>
              <w:drawing>
                <wp:inline distT="0" distB="0" distL="0" distR="0" wp14:anchorId="0F0EE477" wp14:editId="5AE092A8">
                  <wp:extent cx="1686772" cy="2088000"/>
                  <wp:effectExtent l="0" t="0" r="8890" b="7620"/>
                  <wp:docPr id="5" name="圖片 5" descr="C:\Users\USER\AppData\Local\Microsoft\Windows\INetCache\Content.Word\6B-Q5-1調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USER\AppData\Local\Microsoft\Windows\INetCache\Content.Word\6B-Q5-1調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825" t="2598" r="21645" b="4762"/>
                          <a:stretch/>
                        </pic:blipFill>
                        <pic:spPr bwMode="auto">
                          <a:xfrm>
                            <a:off x="0" y="0"/>
                            <a:ext cx="1686772" cy="208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40" w:type="dxa"/>
            <w:shd w:val="clear" w:color="auto" w:fill="auto"/>
            <w:vAlign w:val="center"/>
          </w:tcPr>
          <w:p w14:paraId="73EA9D1C" w14:textId="78A5A557" w:rsidR="00145D98" w:rsidRPr="00376F7E" w:rsidRDefault="00145D98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  <w:color w:val="000000" w:themeColor="text1"/>
                <w:kern w:val="0"/>
              </w:rPr>
            </w:pPr>
            <w:r>
              <w:rPr>
                <w:noProof/>
                <w:color w:val="000000" w:themeColor="text1"/>
              </w:rPr>
              <w:drawing>
                <wp:anchor distT="0" distB="0" distL="114300" distR="114300" simplePos="0" relativeHeight="251779072" behindDoc="1" locked="0" layoutInCell="1" allowOverlap="1" wp14:anchorId="24236429" wp14:editId="299A192C">
                  <wp:simplePos x="0" y="0"/>
                  <wp:positionH relativeFrom="column">
                    <wp:posOffset>226060</wp:posOffset>
                  </wp:positionH>
                  <wp:positionV relativeFrom="paragraph">
                    <wp:posOffset>686435</wp:posOffset>
                  </wp:positionV>
                  <wp:extent cx="1733334" cy="1260000"/>
                  <wp:effectExtent l="0" t="0" r="635" b="0"/>
                  <wp:wrapTight wrapText="bothSides">
                    <wp:wrapPolygon edited="0">
                      <wp:start x="0" y="0"/>
                      <wp:lineTo x="0" y="21230"/>
                      <wp:lineTo x="21370" y="21230"/>
                      <wp:lineTo x="21370" y="0"/>
                      <wp:lineTo x="0" y="0"/>
                    </wp:wrapPolygon>
                  </wp:wrapTight>
                  <wp:docPr id="33" name="圖片 33" descr="簡報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 descr="簡報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334" cy="12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45D98" w:rsidRPr="00376F7E" w14:paraId="00D7236B" w14:textId="77777777" w:rsidTr="00145D98">
        <w:trPr>
          <w:trHeight w:val="58"/>
        </w:trPr>
        <w:tc>
          <w:tcPr>
            <w:tcW w:w="559" w:type="dxa"/>
          </w:tcPr>
          <w:p w14:paraId="5591F57C" w14:textId="77777777" w:rsidR="00145D98" w:rsidRPr="00376F7E" w:rsidRDefault="00145D98" w:rsidP="00145D98">
            <w:pPr>
              <w:pStyle w:val="af"/>
              <w:adjustRightInd w:val="0"/>
              <w:snapToGrid w:val="0"/>
              <w:ind w:leftChars="0"/>
              <w:rPr>
                <w:rFonts w:ascii="EngTRESS A" w:hAnsi="EngTRESS A" w:cs="EngTRESS A"/>
                <w:color w:val="000000" w:themeColor="text1"/>
                <w:kern w:val="0"/>
              </w:rPr>
            </w:pPr>
          </w:p>
        </w:tc>
        <w:tc>
          <w:tcPr>
            <w:tcW w:w="4540" w:type="dxa"/>
            <w:shd w:val="clear" w:color="auto" w:fill="auto"/>
            <w:vAlign w:val="center"/>
          </w:tcPr>
          <w:p w14:paraId="5B838B15" w14:textId="77777777" w:rsidR="00145D98" w:rsidRPr="00376F7E" w:rsidRDefault="00145D98" w:rsidP="00145D98">
            <w:pPr>
              <w:pStyle w:val="af"/>
              <w:adjustRightInd w:val="0"/>
              <w:snapToGrid w:val="0"/>
              <w:ind w:leftChars="0" w:left="0"/>
              <w:rPr>
                <w:rFonts w:ascii="EngTRESS A" w:hAnsi="EngTRESS A" w:cs="EngTRESS A"/>
                <w:noProof/>
                <w:color w:val="000000" w:themeColor="text1"/>
                <w:kern w:val="0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③</w:t>
            </w:r>
            <w:r w:rsidRPr="00376F7E">
              <w:rPr>
                <w:rFonts w:ascii="EngTRESS A" w:hAnsi="EngTRESS A" w:cs="EngTRESS A"/>
                <w:color w:val="000000" w:themeColor="text1"/>
                <w:sz w:val="32"/>
                <w:szCs w:val="32"/>
              </w:rPr>
              <w:t xml:space="preserve"> </w:t>
            </w:r>
          </w:p>
        </w:tc>
        <w:tc>
          <w:tcPr>
            <w:tcW w:w="4540" w:type="dxa"/>
            <w:shd w:val="clear" w:color="auto" w:fill="auto"/>
            <w:vAlign w:val="center"/>
          </w:tcPr>
          <w:p w14:paraId="607B9A31" w14:textId="77777777" w:rsidR="00145D98" w:rsidRPr="00376F7E" w:rsidRDefault="00145D98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  <w:color w:val="000000" w:themeColor="text1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④</w:t>
            </w:r>
            <w:r w:rsidRPr="00376F7E">
              <w:rPr>
                <w:rFonts w:ascii="EngTRESS A" w:hAnsi="EngTRESS A" w:cs="EngTRESS A"/>
                <w:color w:val="000000" w:themeColor="text1"/>
                <w:sz w:val="32"/>
                <w:szCs w:val="32"/>
              </w:rPr>
              <w:t xml:space="preserve"> </w:t>
            </w:r>
          </w:p>
        </w:tc>
      </w:tr>
      <w:tr w:rsidR="00145D98" w:rsidRPr="00376F7E" w14:paraId="73A4A9B1" w14:textId="77777777" w:rsidTr="00145D98">
        <w:trPr>
          <w:trHeight w:val="1661"/>
        </w:trPr>
        <w:tc>
          <w:tcPr>
            <w:tcW w:w="559" w:type="dxa"/>
          </w:tcPr>
          <w:p w14:paraId="58767CA3" w14:textId="77777777" w:rsidR="00145D98" w:rsidRPr="00376F7E" w:rsidRDefault="00145D98" w:rsidP="00145D98">
            <w:pPr>
              <w:pStyle w:val="af"/>
              <w:adjustRightInd w:val="0"/>
              <w:snapToGrid w:val="0"/>
              <w:spacing w:line="480" w:lineRule="exact"/>
              <w:ind w:leftChars="0"/>
              <w:rPr>
                <w:rFonts w:ascii="EngTRESS A" w:hAnsi="EngTRESS A" w:cs="EngTRESS A"/>
                <w:color w:val="000000" w:themeColor="text1"/>
                <w:kern w:val="0"/>
              </w:rPr>
            </w:pPr>
          </w:p>
        </w:tc>
        <w:tc>
          <w:tcPr>
            <w:tcW w:w="4540" w:type="dxa"/>
            <w:shd w:val="clear" w:color="auto" w:fill="auto"/>
            <w:vAlign w:val="center"/>
          </w:tcPr>
          <w:p w14:paraId="54985EF8" w14:textId="42AF156F" w:rsidR="00145D98" w:rsidRPr="00376F7E" w:rsidRDefault="00DB14F4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  <w:noProof/>
                <w:color w:val="000000" w:themeColor="text1"/>
                <w:kern w:val="0"/>
              </w:rPr>
            </w:pPr>
            <w:r>
              <w:rPr>
                <w:rFonts w:ascii="EngTRESS A" w:hAnsi="EngTRESS A" w:cs="EngTRESS A"/>
                <w:noProof/>
                <w:color w:val="000000" w:themeColor="text1"/>
                <w:kern w:val="0"/>
              </w:rPr>
              <w:pict w14:anchorId="51D62AF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135" type="#_x0000_t75" style="position:absolute;margin-left:-173.75pt;margin-top:3.75pt;width:164.4pt;height:159.05pt;z-index:251782144;mso-position-horizontal-relative:text;mso-position-vertical-relative:text">
                  <v:imagedata r:id="rId20" o:title="6B-Q5-3"/>
                  <w10:wrap type="square"/>
                </v:shape>
              </w:pict>
            </w:r>
          </w:p>
        </w:tc>
        <w:tc>
          <w:tcPr>
            <w:tcW w:w="4540" w:type="dxa"/>
            <w:shd w:val="clear" w:color="auto" w:fill="auto"/>
            <w:vAlign w:val="center"/>
          </w:tcPr>
          <w:p w14:paraId="748028A8" w14:textId="25445ABD" w:rsidR="00145D98" w:rsidRPr="00376F7E" w:rsidRDefault="00145D98" w:rsidP="00145D98">
            <w:pPr>
              <w:widowControl/>
              <w:adjustRightInd w:val="0"/>
              <w:snapToGrid w:val="0"/>
              <w:rPr>
                <w:rFonts w:ascii="EngTRESS A" w:hAnsi="EngTRESS A" w:cs="EngTRESS A"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anchor distT="0" distB="0" distL="114300" distR="114300" simplePos="0" relativeHeight="251780096" behindDoc="1" locked="0" layoutInCell="1" allowOverlap="1" wp14:anchorId="7CC64192" wp14:editId="142AD5CF">
                  <wp:simplePos x="0" y="0"/>
                  <wp:positionH relativeFrom="column">
                    <wp:posOffset>287020</wp:posOffset>
                  </wp:positionH>
                  <wp:positionV relativeFrom="paragraph">
                    <wp:posOffset>433705</wp:posOffset>
                  </wp:positionV>
                  <wp:extent cx="1868170" cy="1440180"/>
                  <wp:effectExtent l="0" t="0" r="0" b="7620"/>
                  <wp:wrapTight wrapText="bothSides">
                    <wp:wrapPolygon edited="0">
                      <wp:start x="0" y="0"/>
                      <wp:lineTo x="0" y="21429"/>
                      <wp:lineTo x="21365" y="21429"/>
                      <wp:lineTo x="21365" y="0"/>
                      <wp:lineTo x="0" y="0"/>
                    </wp:wrapPolygon>
                  </wp:wrapTight>
                  <wp:docPr id="26" name="圖片 26" descr="簡報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 descr="簡報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8170" cy="14401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45D98" w:rsidRPr="006C3129" w14:paraId="77DF61A7" w14:textId="77777777" w:rsidTr="00145D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5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</w:tcPr>
          <w:p w14:paraId="1A4CA482" w14:textId="44D69DEB" w:rsidR="00145D98" w:rsidRPr="002C67F8" w:rsidRDefault="00145D98" w:rsidP="00145D98">
            <w:pPr>
              <w:adjustRightInd w:val="0"/>
              <w:snapToGrid w:val="0"/>
              <w:rPr>
                <w:rFonts w:ascii="EngTRESS A" w:hAnsi="EngTRESS A" w:cs="EngTRESS A"/>
                <w:b/>
                <w:bCs/>
                <w:kern w:val="0"/>
                <w:sz w:val="32"/>
                <w:szCs w:val="32"/>
              </w:rPr>
            </w:pPr>
            <w:r w:rsidRPr="00E20D22">
              <w:rPr>
                <w:rFonts w:ascii="EngTRESS A" w:hAnsi="EngTRESS A" w:cs="EngTRESS A"/>
                <w:b/>
                <w:bCs/>
                <w:color w:val="000000" w:themeColor="text1"/>
                <w:kern w:val="0"/>
                <w:sz w:val="32"/>
                <w:szCs w:val="32"/>
              </w:rPr>
              <w:lastRenderedPageBreak/>
              <w:t>6.</w:t>
            </w:r>
          </w:p>
        </w:tc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</w:tcPr>
          <w:p w14:paraId="094FC315" w14:textId="6216643B" w:rsidR="00145D98" w:rsidRPr="006C3129" w:rsidRDefault="00145D98" w:rsidP="00E20D22">
            <w:pPr>
              <w:adjustRightInd w:val="0"/>
              <w:snapToGrid w:val="0"/>
              <w:jc w:val="both"/>
              <w:rPr>
                <w:rFonts w:ascii="EngTRESS A" w:hAnsi="EngTRESS A" w:cs="新細明體"/>
                <w:sz w:val="32"/>
                <w:szCs w:val="32"/>
              </w:rPr>
            </w:pPr>
            <w:r w:rsidRPr="00E20D22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①</w:t>
            </w:r>
          </w:p>
        </w:tc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</w:tcPr>
          <w:p w14:paraId="53FBA46A" w14:textId="77777777" w:rsidR="00145D98" w:rsidRPr="006C3129" w:rsidRDefault="00145D98" w:rsidP="00145D98">
            <w:pPr>
              <w:adjustRightInd w:val="0"/>
              <w:snapToGrid w:val="0"/>
              <w:rPr>
                <w:rFonts w:ascii="EngTRESS A" w:hAnsi="EngTRESS A"/>
                <w:b/>
                <w:bCs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②</w:t>
            </w:r>
          </w:p>
        </w:tc>
      </w:tr>
      <w:tr w:rsidR="00145D98" w:rsidRPr="006C3129" w14:paraId="5001767C" w14:textId="77777777" w:rsidTr="00E20D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247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</w:tcPr>
          <w:p w14:paraId="4FB23A21" w14:textId="77777777" w:rsidR="00145D98" w:rsidRPr="006C3129" w:rsidRDefault="00145D98" w:rsidP="00145D98">
            <w:pPr>
              <w:pStyle w:val="af"/>
              <w:adjustRightInd w:val="0"/>
              <w:snapToGrid w:val="0"/>
              <w:ind w:leftChars="0"/>
              <w:rPr>
                <w:rFonts w:ascii="EngTRESS A" w:hAnsi="EngTRESS A" w:cs="EngTRESS A"/>
                <w:kern w:val="0"/>
              </w:rPr>
            </w:pPr>
          </w:p>
        </w:tc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</w:tcPr>
          <w:p w14:paraId="036CE493" w14:textId="74ADB23C" w:rsidR="00145D98" w:rsidRPr="006C3129" w:rsidRDefault="00E20D22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  <w:kern w:val="0"/>
              </w:rPr>
            </w:pPr>
            <w:r>
              <w:rPr>
                <w:rFonts w:ascii="EngTRESS A" w:hAnsi="EngTRESS A" w:cs="EngTRESS A"/>
                <w:noProof/>
                <w:kern w:val="0"/>
              </w:rPr>
              <w:drawing>
                <wp:anchor distT="0" distB="0" distL="114300" distR="114300" simplePos="0" relativeHeight="251781120" behindDoc="0" locked="0" layoutInCell="1" allowOverlap="1" wp14:anchorId="7B640DA1" wp14:editId="3D031A57">
                  <wp:simplePos x="0" y="0"/>
                  <wp:positionH relativeFrom="column">
                    <wp:posOffset>-57529</wp:posOffset>
                  </wp:positionH>
                  <wp:positionV relativeFrom="paragraph">
                    <wp:posOffset>445</wp:posOffset>
                  </wp:positionV>
                  <wp:extent cx="1979930" cy="1878330"/>
                  <wp:effectExtent l="0" t="0" r="1270" b="7620"/>
                  <wp:wrapSquare wrapText="bothSides"/>
                  <wp:docPr id="19" name="圖片 19" descr="C:\Users\USER\AppData\Local\Microsoft\Windows\INetCache\Content.Word\6A-Q7-1改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 descr="C:\Users\USER\AppData\Local\Microsoft\Windows\INetCache\Content.Word\6A-Q7-1改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1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9930" cy="1878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</w:tcPr>
          <w:p w14:paraId="0389940D" w14:textId="30153537" w:rsidR="00145D98" w:rsidRPr="006C3129" w:rsidRDefault="00145D98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  <w:kern w:val="0"/>
              </w:rPr>
            </w:pPr>
            <w:r>
              <w:rPr>
                <w:rFonts w:ascii="EngTRESS A" w:hAnsi="EngTRESS A" w:cs="EngTRESS A"/>
                <w:noProof/>
                <w:kern w:val="0"/>
              </w:rPr>
              <w:drawing>
                <wp:inline distT="0" distB="0" distL="0" distR="0" wp14:anchorId="30A5A7AA" wp14:editId="7E4E5A10">
                  <wp:extent cx="1886585" cy="1878330"/>
                  <wp:effectExtent l="0" t="0" r="0" b="7620"/>
                  <wp:docPr id="36" name="圖片 36" descr="6A-Q7-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6A-Q7-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50" r="32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7042" cy="1878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5D98" w:rsidRPr="006C3129" w14:paraId="6A207FD9" w14:textId="77777777" w:rsidTr="00145D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8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</w:tcPr>
          <w:p w14:paraId="632B62FD" w14:textId="77777777" w:rsidR="00145D98" w:rsidRPr="006C3129" w:rsidRDefault="00145D98" w:rsidP="00145D98">
            <w:pPr>
              <w:pStyle w:val="af"/>
              <w:adjustRightInd w:val="0"/>
              <w:snapToGrid w:val="0"/>
              <w:ind w:leftChars="0"/>
              <w:rPr>
                <w:rFonts w:ascii="EngTRESS A" w:hAnsi="EngTRESS A" w:cs="EngTRESS A"/>
                <w:kern w:val="0"/>
              </w:rPr>
            </w:pPr>
          </w:p>
        </w:tc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</w:tcPr>
          <w:p w14:paraId="12816BFD" w14:textId="77777777" w:rsidR="00145D98" w:rsidRPr="006C3129" w:rsidRDefault="00145D98" w:rsidP="00145D98">
            <w:pPr>
              <w:pStyle w:val="af"/>
              <w:adjustRightInd w:val="0"/>
              <w:snapToGrid w:val="0"/>
              <w:ind w:leftChars="0" w:left="0"/>
              <w:rPr>
                <w:rFonts w:ascii="EngTRESS A" w:hAnsi="EngTRESS A" w:cs="EngTRESS A"/>
                <w:noProof/>
                <w:kern w:val="0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③</w:t>
            </w:r>
            <w:r w:rsidRPr="006C3129">
              <w:rPr>
                <w:rFonts w:ascii="EngTRESS A" w:hAnsi="EngTRESS A" w:cs="EngTRESS A"/>
                <w:sz w:val="32"/>
                <w:szCs w:val="32"/>
              </w:rPr>
              <w:t xml:space="preserve"> </w:t>
            </w:r>
          </w:p>
        </w:tc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</w:tcPr>
          <w:p w14:paraId="0A1887DB" w14:textId="77777777" w:rsidR="00145D98" w:rsidRPr="006C3129" w:rsidRDefault="00145D98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④</w:t>
            </w:r>
            <w:r w:rsidRPr="006C3129">
              <w:rPr>
                <w:rFonts w:ascii="EngTRESS A" w:hAnsi="EngTRESS A" w:cs="EngTRESS A"/>
                <w:sz w:val="32"/>
                <w:szCs w:val="32"/>
              </w:rPr>
              <w:t xml:space="preserve"> </w:t>
            </w:r>
          </w:p>
        </w:tc>
      </w:tr>
      <w:tr w:rsidR="00145D98" w:rsidRPr="006C3129" w14:paraId="24CAAD37" w14:textId="77777777" w:rsidTr="00145D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80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</w:tcPr>
          <w:p w14:paraId="7BD596DF" w14:textId="77777777" w:rsidR="00145D98" w:rsidRPr="006C3129" w:rsidRDefault="00145D98" w:rsidP="00145D98">
            <w:pPr>
              <w:pStyle w:val="af"/>
              <w:adjustRightInd w:val="0"/>
              <w:snapToGrid w:val="0"/>
              <w:spacing w:line="480" w:lineRule="exact"/>
              <w:ind w:leftChars="0"/>
              <w:rPr>
                <w:rFonts w:ascii="EngTRESS A" w:hAnsi="EngTRESS A" w:cs="EngTRESS A"/>
                <w:kern w:val="0"/>
              </w:rPr>
            </w:pPr>
          </w:p>
        </w:tc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</w:tcPr>
          <w:p w14:paraId="4C09F08E" w14:textId="7A01116D" w:rsidR="00145D98" w:rsidRPr="006C3129" w:rsidRDefault="00145D98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  <w:noProof/>
                <w:kern w:val="0"/>
              </w:rPr>
            </w:pPr>
            <w:r>
              <w:rPr>
                <w:rFonts w:ascii="EngTRESS A" w:hAnsi="EngTRESS A" w:cs="EngTRESS A"/>
                <w:noProof/>
              </w:rPr>
              <w:drawing>
                <wp:inline distT="0" distB="0" distL="0" distR="0" wp14:anchorId="1606874C" wp14:editId="004D1E34">
                  <wp:extent cx="1776414" cy="1908000"/>
                  <wp:effectExtent l="0" t="0" r="0" b="0"/>
                  <wp:docPr id="34" name="圖片 34" descr="6A-Q7-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6A-Q7-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05" t="11690" r="4306" b="125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6414" cy="19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</w:tcPr>
          <w:p w14:paraId="345E680E" w14:textId="63CC85CD" w:rsidR="00145D98" w:rsidRPr="006C3129" w:rsidRDefault="00145D98" w:rsidP="00145D98">
            <w:pPr>
              <w:widowControl/>
              <w:adjustRightInd w:val="0"/>
              <w:snapToGrid w:val="0"/>
              <w:rPr>
                <w:rFonts w:ascii="EngTRESS A" w:hAnsi="EngTRESS A" w:cs="EngTRESS A"/>
              </w:rPr>
            </w:pPr>
            <w:r>
              <w:rPr>
                <w:rFonts w:ascii="EngTRESS A" w:hAnsi="EngTRESS A" w:cs="EngTRESS A"/>
                <w:noProof/>
                <w:kern w:val="0"/>
              </w:rPr>
              <w:drawing>
                <wp:inline distT="0" distB="0" distL="0" distR="0" wp14:anchorId="3835FFB6" wp14:editId="5D68191B">
                  <wp:extent cx="1776414" cy="1908000"/>
                  <wp:effectExtent l="0" t="0" r="0" b="0"/>
                  <wp:docPr id="35" name="圖片 35" descr="6A-Q7-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6A-Q7-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50" t="12129" r="6065" b="90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6414" cy="19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BF3572" w14:textId="3E309DF4" w:rsidR="00376F7E" w:rsidRDefault="00376F7E"/>
    <w:p w14:paraId="6A287FC4" w14:textId="77777777" w:rsidR="00145D98" w:rsidRDefault="00145D98"/>
    <w:tbl>
      <w:tblPr>
        <w:tblStyle w:val="aa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9"/>
        <w:gridCol w:w="4530"/>
        <w:gridCol w:w="77"/>
        <w:gridCol w:w="4460"/>
      </w:tblGrid>
      <w:tr w:rsidR="00376F7E" w:rsidRPr="00376F7E" w14:paraId="2811521E" w14:textId="77777777" w:rsidTr="008D2593">
        <w:trPr>
          <w:trHeight w:val="405"/>
        </w:trPr>
        <w:tc>
          <w:tcPr>
            <w:tcW w:w="558" w:type="dxa"/>
          </w:tcPr>
          <w:p w14:paraId="0C02235D" w14:textId="6DD2F262" w:rsidR="00AA1AB0" w:rsidRPr="00376F7E" w:rsidRDefault="00981CA7" w:rsidP="00145D98">
            <w:pPr>
              <w:adjustRightInd w:val="0"/>
              <w:snapToGrid w:val="0"/>
              <w:rPr>
                <w:rFonts w:ascii="EngTRESS A" w:hAnsi="EngTRESS A" w:cs="EngTRESS A"/>
                <w:b/>
                <w:bCs/>
                <w:color w:val="000000" w:themeColor="text1"/>
                <w:kern w:val="0"/>
                <w:sz w:val="32"/>
                <w:szCs w:val="32"/>
              </w:rPr>
            </w:pPr>
            <w:r w:rsidRPr="00376F7E">
              <w:rPr>
                <w:rFonts w:ascii="EngTRESS A" w:hAnsi="EngTRESS A" w:cs="EngTRESS A"/>
                <w:b/>
                <w:bCs/>
                <w:color w:val="000000" w:themeColor="text1"/>
                <w:kern w:val="0"/>
                <w:sz w:val="32"/>
                <w:szCs w:val="32"/>
              </w:rPr>
              <w:t>7</w:t>
            </w:r>
            <w:r w:rsidR="0031CE38" w:rsidRPr="00376F7E">
              <w:rPr>
                <w:rFonts w:ascii="EngTRESS A" w:hAnsi="EngTRESS A" w:cs="EngTRESS A"/>
                <w:b/>
                <w:bCs/>
                <w:color w:val="000000" w:themeColor="text1"/>
                <w:kern w:val="0"/>
                <w:sz w:val="32"/>
                <w:szCs w:val="32"/>
              </w:rPr>
              <w:t>.</w:t>
            </w:r>
          </w:p>
        </w:tc>
        <w:tc>
          <w:tcPr>
            <w:tcW w:w="4539" w:type="dxa"/>
            <w:gridSpan w:val="2"/>
            <w:shd w:val="clear" w:color="auto" w:fill="auto"/>
            <w:vAlign w:val="center"/>
          </w:tcPr>
          <w:p w14:paraId="49137070" w14:textId="632FD695" w:rsidR="00AA1AB0" w:rsidRPr="00376F7E" w:rsidRDefault="4DA9A8F0" w:rsidP="00145D98">
            <w:pPr>
              <w:adjustRightInd w:val="0"/>
              <w:snapToGrid w:val="0"/>
              <w:jc w:val="both"/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①</w:t>
            </w:r>
          </w:p>
        </w:tc>
        <w:tc>
          <w:tcPr>
            <w:tcW w:w="4537" w:type="dxa"/>
            <w:gridSpan w:val="2"/>
            <w:shd w:val="clear" w:color="auto" w:fill="auto"/>
            <w:vAlign w:val="center"/>
          </w:tcPr>
          <w:p w14:paraId="09CD67BC" w14:textId="0CD8DB0D" w:rsidR="00AA1AB0" w:rsidRPr="00376F7E" w:rsidRDefault="4DA9A8F0" w:rsidP="00145D98">
            <w:pPr>
              <w:adjustRightInd w:val="0"/>
              <w:snapToGrid w:val="0"/>
              <w:rPr>
                <w:rFonts w:ascii="EngTRESS A" w:hAnsi="EngTRESS A"/>
                <w:b/>
                <w:bCs/>
                <w:color w:val="000000" w:themeColor="text1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②</w:t>
            </w:r>
          </w:p>
        </w:tc>
      </w:tr>
      <w:tr w:rsidR="00376F7E" w:rsidRPr="00376F7E" w14:paraId="20DA76A9" w14:textId="77777777" w:rsidTr="008D2593">
        <w:trPr>
          <w:trHeight w:val="1679"/>
        </w:trPr>
        <w:tc>
          <w:tcPr>
            <w:tcW w:w="558" w:type="dxa"/>
          </w:tcPr>
          <w:p w14:paraId="3B8812EE" w14:textId="026F7765" w:rsidR="00F92D3E" w:rsidRPr="00376F7E" w:rsidRDefault="00F92D3E" w:rsidP="00145D98">
            <w:pPr>
              <w:pStyle w:val="af"/>
              <w:adjustRightInd w:val="0"/>
              <w:snapToGrid w:val="0"/>
              <w:ind w:leftChars="0"/>
              <w:rPr>
                <w:rFonts w:ascii="EngTRESS A" w:hAnsi="EngTRESS A" w:cs="EngTRESS A"/>
                <w:color w:val="000000" w:themeColor="text1"/>
                <w:kern w:val="0"/>
              </w:rPr>
            </w:pPr>
          </w:p>
        </w:tc>
        <w:tc>
          <w:tcPr>
            <w:tcW w:w="4539" w:type="dxa"/>
            <w:gridSpan w:val="2"/>
            <w:shd w:val="clear" w:color="auto" w:fill="auto"/>
          </w:tcPr>
          <w:p w14:paraId="6E4AF99E" w14:textId="1B13E300" w:rsidR="00F92D3E" w:rsidRPr="00376F7E" w:rsidRDefault="008D2593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  <w:color w:val="000000" w:themeColor="text1"/>
                <w:kern w:val="0"/>
              </w:rPr>
            </w:pPr>
            <w:r>
              <w:rPr>
                <w:rFonts w:ascii="EngTRESS A" w:hAnsi="EngTRESS A" w:cs="EngTRESS A"/>
                <w:noProof/>
                <w:color w:val="000000" w:themeColor="text1"/>
                <w:kern w:val="0"/>
              </w:rPr>
              <w:drawing>
                <wp:anchor distT="0" distB="0" distL="114300" distR="114300" simplePos="0" relativeHeight="251784192" behindDoc="0" locked="0" layoutInCell="1" allowOverlap="1" wp14:anchorId="64F832B7" wp14:editId="65A4EF69">
                  <wp:simplePos x="0" y="0"/>
                  <wp:positionH relativeFrom="column">
                    <wp:posOffset>5080</wp:posOffset>
                  </wp:positionH>
                  <wp:positionV relativeFrom="paragraph">
                    <wp:posOffset>10795</wp:posOffset>
                  </wp:positionV>
                  <wp:extent cx="1981200" cy="1619885"/>
                  <wp:effectExtent l="0" t="0" r="0" b="0"/>
                  <wp:wrapSquare wrapText="bothSides"/>
                  <wp:docPr id="20" name="圖片 20" descr="C:\Users\USER\AppData\Local\Microsoft\Windows\INetCache\Content.Word\6B-Q7-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 descr="C:\Users\USER\AppData\Local\Microsoft\Windows\INetCache\Content.Word\6B-Q7-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161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37" w:type="dxa"/>
            <w:gridSpan w:val="2"/>
            <w:shd w:val="clear" w:color="auto" w:fill="auto"/>
          </w:tcPr>
          <w:p w14:paraId="4D571557" w14:textId="6D6AFE6F" w:rsidR="00F92D3E" w:rsidRPr="00376F7E" w:rsidRDefault="008D2593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  <w:color w:val="000000" w:themeColor="text1"/>
                <w:kern w:val="0"/>
              </w:rPr>
            </w:pPr>
            <w:r>
              <w:rPr>
                <w:rFonts w:ascii="EngTRESS A" w:hAnsi="EngTRESS A" w:cs="EngTRESS A"/>
                <w:noProof/>
                <w:color w:val="000000" w:themeColor="text1"/>
                <w:kern w:val="0"/>
              </w:rPr>
              <w:drawing>
                <wp:anchor distT="0" distB="0" distL="114300" distR="114300" simplePos="0" relativeHeight="251786240" behindDoc="0" locked="0" layoutInCell="1" allowOverlap="1" wp14:anchorId="3CAFE71A" wp14:editId="59961CFB">
                  <wp:simplePos x="0" y="0"/>
                  <wp:positionH relativeFrom="column">
                    <wp:posOffset>49530</wp:posOffset>
                  </wp:positionH>
                  <wp:positionV relativeFrom="paragraph">
                    <wp:posOffset>8890</wp:posOffset>
                  </wp:positionV>
                  <wp:extent cx="1963420" cy="1619885"/>
                  <wp:effectExtent l="0" t="0" r="0" b="0"/>
                  <wp:wrapSquare wrapText="bothSides"/>
                  <wp:docPr id="21" name="圖片 21" descr="C:\Users\USER\AppData\Local\Microsoft\Windows\INetCache\Content.Word\6B-Q7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C:\Users\USER\AppData\Local\Microsoft\Windows\INetCache\Content.Word\6B-Q7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3420" cy="161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76F7E" w:rsidRPr="00376F7E" w14:paraId="11AC61BF" w14:textId="77777777" w:rsidTr="008D2593">
        <w:trPr>
          <w:trHeight w:val="58"/>
        </w:trPr>
        <w:tc>
          <w:tcPr>
            <w:tcW w:w="558" w:type="dxa"/>
          </w:tcPr>
          <w:p w14:paraId="7806F2E1" w14:textId="77777777" w:rsidR="00F92D3E" w:rsidRPr="00376F7E" w:rsidRDefault="00F92D3E" w:rsidP="00145D98">
            <w:pPr>
              <w:pStyle w:val="af"/>
              <w:adjustRightInd w:val="0"/>
              <w:snapToGrid w:val="0"/>
              <w:ind w:leftChars="0"/>
              <w:rPr>
                <w:rFonts w:ascii="EngTRESS A" w:hAnsi="EngTRESS A" w:cs="EngTRESS A"/>
                <w:color w:val="000000" w:themeColor="text1"/>
                <w:kern w:val="0"/>
              </w:rPr>
            </w:pPr>
          </w:p>
        </w:tc>
        <w:tc>
          <w:tcPr>
            <w:tcW w:w="4539" w:type="dxa"/>
            <w:gridSpan w:val="2"/>
            <w:shd w:val="clear" w:color="auto" w:fill="auto"/>
            <w:vAlign w:val="center"/>
          </w:tcPr>
          <w:p w14:paraId="3DA09880" w14:textId="77777777" w:rsidR="00F92D3E" w:rsidRPr="00376F7E" w:rsidRDefault="00F92D3E" w:rsidP="00145D98">
            <w:pPr>
              <w:pStyle w:val="af"/>
              <w:adjustRightInd w:val="0"/>
              <w:snapToGrid w:val="0"/>
              <w:ind w:leftChars="0" w:left="0"/>
              <w:rPr>
                <w:rFonts w:ascii="EngTRESS A" w:hAnsi="EngTRESS A" w:cs="EngTRESS A"/>
                <w:noProof/>
                <w:color w:val="000000" w:themeColor="text1"/>
                <w:kern w:val="0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③</w:t>
            </w:r>
            <w:r w:rsidRPr="00376F7E">
              <w:rPr>
                <w:rFonts w:ascii="EngTRESS A" w:hAnsi="EngTRESS A" w:cs="EngTRESS A"/>
                <w:color w:val="000000" w:themeColor="text1"/>
                <w:sz w:val="32"/>
                <w:szCs w:val="32"/>
              </w:rPr>
              <w:t xml:space="preserve"> </w:t>
            </w:r>
          </w:p>
        </w:tc>
        <w:tc>
          <w:tcPr>
            <w:tcW w:w="4537" w:type="dxa"/>
            <w:gridSpan w:val="2"/>
            <w:shd w:val="clear" w:color="auto" w:fill="auto"/>
            <w:vAlign w:val="center"/>
          </w:tcPr>
          <w:p w14:paraId="55073C97" w14:textId="77777777" w:rsidR="00F92D3E" w:rsidRPr="00376F7E" w:rsidRDefault="00F92D3E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  <w:color w:val="000000" w:themeColor="text1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④</w:t>
            </w:r>
            <w:r w:rsidRPr="00376F7E">
              <w:rPr>
                <w:rFonts w:ascii="EngTRESS A" w:hAnsi="EngTRESS A" w:cs="EngTRESS A"/>
                <w:color w:val="000000" w:themeColor="text1"/>
                <w:sz w:val="32"/>
                <w:szCs w:val="32"/>
              </w:rPr>
              <w:t xml:space="preserve"> </w:t>
            </w:r>
          </w:p>
        </w:tc>
      </w:tr>
      <w:tr w:rsidR="00376F7E" w:rsidRPr="00376F7E" w14:paraId="167B583A" w14:textId="77777777" w:rsidTr="008D2593">
        <w:trPr>
          <w:trHeight w:val="1661"/>
        </w:trPr>
        <w:tc>
          <w:tcPr>
            <w:tcW w:w="558" w:type="dxa"/>
          </w:tcPr>
          <w:p w14:paraId="1D2E9DA7" w14:textId="77777777" w:rsidR="00F92D3E" w:rsidRPr="00376F7E" w:rsidRDefault="00F92D3E" w:rsidP="00145D98">
            <w:pPr>
              <w:pStyle w:val="af"/>
              <w:adjustRightInd w:val="0"/>
              <w:snapToGrid w:val="0"/>
              <w:spacing w:line="480" w:lineRule="exact"/>
              <w:ind w:leftChars="0"/>
              <w:rPr>
                <w:rFonts w:ascii="EngTRESS A" w:hAnsi="EngTRESS A" w:cs="EngTRESS A"/>
                <w:color w:val="000000" w:themeColor="text1"/>
                <w:kern w:val="0"/>
              </w:rPr>
            </w:pPr>
          </w:p>
        </w:tc>
        <w:tc>
          <w:tcPr>
            <w:tcW w:w="4539" w:type="dxa"/>
            <w:gridSpan w:val="2"/>
            <w:shd w:val="clear" w:color="auto" w:fill="auto"/>
          </w:tcPr>
          <w:p w14:paraId="2062CB2A" w14:textId="43B5F49F" w:rsidR="00F92D3E" w:rsidRPr="00376F7E" w:rsidRDefault="00DB14F4" w:rsidP="00145D9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EngTRESS A"/>
                <w:noProof/>
                <w:color w:val="000000" w:themeColor="text1"/>
                <w:kern w:val="0"/>
              </w:rPr>
            </w:pPr>
            <w:r>
              <w:rPr>
                <w:rFonts w:ascii="EngTRESS A" w:hAnsi="EngTRESS A" w:cs="EngTRESS A"/>
                <w:noProof/>
                <w:color w:val="000000" w:themeColor="text1"/>
              </w:rPr>
              <w:pict w14:anchorId="08649DAF">
                <v:shape id="_x0000_s1140" type="#_x0000_t75" style="position:absolute;margin-left:3.2pt;margin-top:6.85pt;width:156.2pt;height:120.7pt;z-index:251787264;mso-position-horizontal-relative:text;mso-position-vertical-relative:text">
                  <v:imagedata r:id="rId28" o:title="6B-Q7-3"/>
                  <w10:wrap type="square"/>
                </v:shape>
              </w:pict>
            </w:r>
          </w:p>
        </w:tc>
        <w:tc>
          <w:tcPr>
            <w:tcW w:w="4537" w:type="dxa"/>
            <w:gridSpan w:val="2"/>
            <w:shd w:val="clear" w:color="auto" w:fill="auto"/>
          </w:tcPr>
          <w:p w14:paraId="0918C647" w14:textId="076F5D69" w:rsidR="00F92D3E" w:rsidRPr="00376F7E" w:rsidRDefault="008D2593" w:rsidP="00145D98">
            <w:pPr>
              <w:widowControl/>
              <w:adjustRightInd w:val="0"/>
              <w:snapToGrid w:val="0"/>
              <w:rPr>
                <w:rFonts w:ascii="EngTRESS A" w:hAnsi="EngTRESS A" w:cs="EngTRESS A"/>
                <w:color w:val="000000" w:themeColor="text1"/>
              </w:rPr>
            </w:pPr>
            <w:r>
              <w:rPr>
                <w:rFonts w:ascii="EngTRESS A" w:hAnsi="EngTRESS A" w:cs="EngTRESS A"/>
                <w:noProof/>
                <w:color w:val="000000" w:themeColor="text1"/>
              </w:rPr>
              <w:drawing>
                <wp:anchor distT="0" distB="0" distL="114300" distR="114300" simplePos="0" relativeHeight="251789312" behindDoc="0" locked="0" layoutInCell="1" allowOverlap="1" wp14:anchorId="565F497A" wp14:editId="32925FD9">
                  <wp:simplePos x="0" y="0"/>
                  <wp:positionH relativeFrom="column">
                    <wp:posOffset>46355</wp:posOffset>
                  </wp:positionH>
                  <wp:positionV relativeFrom="paragraph">
                    <wp:posOffset>39370</wp:posOffset>
                  </wp:positionV>
                  <wp:extent cx="2047875" cy="1619885"/>
                  <wp:effectExtent l="0" t="0" r="9525" b="0"/>
                  <wp:wrapSquare wrapText="bothSides"/>
                  <wp:docPr id="27" name="圖片 27" descr="C:\Users\USER\AppData\Local\Microsoft\Windows\INetCache\Content.Word\6B-Q7-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 descr="C:\Users\USER\AppData\Local\Microsoft\Windows\INetCache\Content.Word\6B-Q7-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7875" cy="161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D2593" w:rsidRPr="00376F7E" w14:paraId="23B6CB3D" w14:textId="77777777" w:rsidTr="008D2593">
        <w:trPr>
          <w:trHeight w:val="375"/>
        </w:trPr>
        <w:tc>
          <w:tcPr>
            <w:tcW w:w="567" w:type="dxa"/>
            <w:gridSpan w:val="2"/>
          </w:tcPr>
          <w:p w14:paraId="5F674D97" w14:textId="77777777" w:rsidR="008D2593" w:rsidRPr="00145D98" w:rsidRDefault="008D2593" w:rsidP="00411D0C">
            <w:pPr>
              <w:spacing w:line="480" w:lineRule="exact"/>
              <w:rPr>
                <w:rFonts w:ascii="EngTRESS A" w:hAnsi="EngTRESS A"/>
                <w:b/>
                <w:bCs/>
                <w:color w:val="000000" w:themeColor="text1"/>
                <w:kern w:val="0"/>
                <w:sz w:val="32"/>
                <w:szCs w:val="32"/>
              </w:rPr>
            </w:pPr>
            <w:r w:rsidRPr="00145D98">
              <w:rPr>
                <w:rFonts w:ascii="EngTRESS A" w:hAnsi="EngTRESS A"/>
                <w:b/>
                <w:bCs/>
                <w:color w:val="000000" w:themeColor="text1"/>
                <w:kern w:val="0"/>
                <w:sz w:val="32"/>
                <w:szCs w:val="32"/>
              </w:rPr>
              <w:lastRenderedPageBreak/>
              <w:t>8.</w:t>
            </w:r>
          </w:p>
        </w:tc>
        <w:tc>
          <w:tcPr>
            <w:tcW w:w="4607" w:type="dxa"/>
            <w:gridSpan w:val="2"/>
            <w:shd w:val="clear" w:color="auto" w:fill="auto"/>
            <w:vAlign w:val="center"/>
          </w:tcPr>
          <w:p w14:paraId="19188887" w14:textId="77777777" w:rsidR="008D2593" w:rsidRPr="00376F7E" w:rsidRDefault="008D2593" w:rsidP="00411D0C">
            <w:pPr>
              <w:adjustRightInd w:val="0"/>
              <w:snapToGrid w:val="0"/>
              <w:jc w:val="both"/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①</w:t>
            </w:r>
          </w:p>
        </w:tc>
        <w:tc>
          <w:tcPr>
            <w:tcW w:w="4460" w:type="dxa"/>
            <w:vAlign w:val="center"/>
          </w:tcPr>
          <w:p w14:paraId="5D3A6162" w14:textId="77777777" w:rsidR="008D2593" w:rsidRPr="00376F7E" w:rsidRDefault="008D2593" w:rsidP="00411D0C">
            <w:pPr>
              <w:adjustRightInd w:val="0"/>
              <w:snapToGrid w:val="0"/>
              <w:rPr>
                <w:rFonts w:ascii="EngTRESS A" w:hAnsi="EngTRESS A"/>
                <w:color w:val="000000" w:themeColor="text1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②</w:t>
            </w:r>
          </w:p>
        </w:tc>
      </w:tr>
      <w:tr w:rsidR="008D2593" w:rsidRPr="00376F7E" w14:paraId="19399F92" w14:textId="77777777" w:rsidTr="008D2593">
        <w:trPr>
          <w:trHeight w:val="80"/>
        </w:trPr>
        <w:tc>
          <w:tcPr>
            <w:tcW w:w="567" w:type="dxa"/>
            <w:gridSpan w:val="2"/>
          </w:tcPr>
          <w:p w14:paraId="369FA672" w14:textId="77777777" w:rsidR="008D2593" w:rsidRPr="00376F7E" w:rsidRDefault="008D2593" w:rsidP="00411D0C">
            <w:pPr>
              <w:pStyle w:val="af"/>
              <w:spacing w:line="480" w:lineRule="exact"/>
              <w:ind w:leftChars="0"/>
              <w:rPr>
                <w:rFonts w:ascii="EngTRESS A" w:hAnsi="EngTRESS A"/>
                <w:color w:val="000000" w:themeColor="text1"/>
                <w:kern w:val="0"/>
              </w:rPr>
            </w:pPr>
          </w:p>
        </w:tc>
        <w:tc>
          <w:tcPr>
            <w:tcW w:w="4607" w:type="dxa"/>
            <w:gridSpan w:val="2"/>
            <w:shd w:val="clear" w:color="auto" w:fill="auto"/>
          </w:tcPr>
          <w:p w14:paraId="25C1419A" w14:textId="1894E249" w:rsidR="008D2593" w:rsidRPr="00376F7E" w:rsidRDefault="008D2593" w:rsidP="00411D0C">
            <w:pPr>
              <w:tabs>
                <w:tab w:val="left" w:pos="3640"/>
              </w:tabs>
              <w:autoSpaceDE w:val="0"/>
              <w:autoSpaceDN w:val="0"/>
              <w:adjustRightInd w:val="0"/>
              <w:rPr>
                <w:rFonts w:ascii="EngTRESS A" w:hAnsi="EngTRESS A"/>
                <w:color w:val="000000" w:themeColor="text1"/>
              </w:rPr>
            </w:pPr>
            <w:r>
              <w:rPr>
                <w:rFonts w:ascii="EngTRESS A" w:hAnsi="EngTRESS A"/>
                <w:noProof/>
                <w:color w:val="000000" w:themeColor="text1"/>
              </w:rPr>
              <w:drawing>
                <wp:inline distT="0" distB="0" distL="0" distR="0" wp14:anchorId="19FBE01A" wp14:editId="340AACD3">
                  <wp:extent cx="1628775" cy="1628775"/>
                  <wp:effectExtent l="0" t="0" r="9525" b="9525"/>
                  <wp:docPr id="31" name="圖片 31" descr="6B-Q8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6B-Q8-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8775" cy="162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60" w:type="dxa"/>
          </w:tcPr>
          <w:p w14:paraId="01FE70CA" w14:textId="77B7D42A" w:rsidR="008D2593" w:rsidRPr="00376F7E" w:rsidRDefault="008D2593" w:rsidP="00411D0C">
            <w:pPr>
              <w:autoSpaceDE w:val="0"/>
              <w:autoSpaceDN w:val="0"/>
              <w:adjustRightInd w:val="0"/>
              <w:rPr>
                <w:rFonts w:ascii="EngTRESS A" w:hAnsi="EngTRESS A"/>
                <w:color w:val="000000" w:themeColor="text1"/>
              </w:rPr>
            </w:pPr>
            <w:r>
              <w:rPr>
                <w:rFonts w:ascii="EngTRESS A" w:hAnsi="EngTRESS A"/>
                <w:noProof/>
                <w:color w:val="000000" w:themeColor="text1"/>
              </w:rPr>
              <w:drawing>
                <wp:inline distT="0" distB="0" distL="0" distR="0" wp14:anchorId="6ED106C8" wp14:editId="013F62A4">
                  <wp:extent cx="1628775" cy="1628775"/>
                  <wp:effectExtent l="0" t="0" r="9525" b="9525"/>
                  <wp:docPr id="30" name="圖片 30" descr="6B-Q8-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6B-Q8-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8775" cy="162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2593" w:rsidRPr="00376F7E" w14:paraId="1D6058FD" w14:textId="77777777" w:rsidTr="008D2593">
        <w:trPr>
          <w:trHeight w:val="273"/>
        </w:trPr>
        <w:tc>
          <w:tcPr>
            <w:tcW w:w="567" w:type="dxa"/>
            <w:gridSpan w:val="2"/>
          </w:tcPr>
          <w:p w14:paraId="52AB61A2" w14:textId="77777777" w:rsidR="008D2593" w:rsidRPr="00376F7E" w:rsidRDefault="008D2593" w:rsidP="00411D0C">
            <w:pPr>
              <w:pStyle w:val="af"/>
              <w:spacing w:line="480" w:lineRule="exact"/>
              <w:ind w:leftChars="0"/>
              <w:rPr>
                <w:rFonts w:ascii="EngTRESS A" w:hAnsi="EngTRESS A"/>
                <w:color w:val="000000" w:themeColor="text1"/>
                <w:kern w:val="0"/>
              </w:rPr>
            </w:pPr>
          </w:p>
        </w:tc>
        <w:tc>
          <w:tcPr>
            <w:tcW w:w="4607" w:type="dxa"/>
            <w:gridSpan w:val="2"/>
            <w:shd w:val="clear" w:color="auto" w:fill="auto"/>
            <w:vAlign w:val="center"/>
          </w:tcPr>
          <w:p w14:paraId="13CD5A2C" w14:textId="77777777" w:rsidR="008D2593" w:rsidRPr="00376F7E" w:rsidRDefault="008D2593" w:rsidP="00411D0C">
            <w:pPr>
              <w:pStyle w:val="af"/>
              <w:adjustRightInd w:val="0"/>
              <w:snapToGrid w:val="0"/>
              <w:ind w:leftChars="0" w:left="0"/>
              <w:jc w:val="both"/>
              <w:rPr>
                <w:rFonts w:ascii="EngTRESS A" w:hAnsi="EngTRESS A"/>
                <w:noProof/>
                <w:color w:val="000000" w:themeColor="text1"/>
                <w:kern w:val="0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③</w:t>
            </w:r>
            <w:r w:rsidRPr="00376F7E"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  <w:t xml:space="preserve"> </w:t>
            </w:r>
          </w:p>
        </w:tc>
        <w:tc>
          <w:tcPr>
            <w:tcW w:w="4460" w:type="dxa"/>
            <w:shd w:val="clear" w:color="auto" w:fill="auto"/>
            <w:vAlign w:val="center"/>
          </w:tcPr>
          <w:p w14:paraId="4809070D" w14:textId="77777777" w:rsidR="008D2593" w:rsidRPr="00376F7E" w:rsidRDefault="008D2593" w:rsidP="00411D0C">
            <w:pPr>
              <w:autoSpaceDE w:val="0"/>
              <w:autoSpaceDN w:val="0"/>
              <w:adjustRightInd w:val="0"/>
              <w:snapToGrid w:val="0"/>
              <w:jc w:val="both"/>
              <w:rPr>
                <w:rFonts w:ascii="EngTRESS A" w:hAnsi="EngTRESS A"/>
                <w:color w:val="000000" w:themeColor="text1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④</w:t>
            </w:r>
            <w:r w:rsidRPr="00376F7E"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  <w:t xml:space="preserve"> </w:t>
            </w:r>
          </w:p>
        </w:tc>
      </w:tr>
      <w:tr w:rsidR="008D2593" w:rsidRPr="00376F7E" w14:paraId="1726B746" w14:textId="77777777" w:rsidTr="008D2593">
        <w:trPr>
          <w:trHeight w:val="568"/>
        </w:trPr>
        <w:tc>
          <w:tcPr>
            <w:tcW w:w="567" w:type="dxa"/>
            <w:gridSpan w:val="2"/>
          </w:tcPr>
          <w:p w14:paraId="14429E88" w14:textId="77777777" w:rsidR="008D2593" w:rsidRPr="00376F7E" w:rsidRDefault="008D2593" w:rsidP="00411D0C">
            <w:pPr>
              <w:pStyle w:val="af"/>
              <w:spacing w:line="480" w:lineRule="exact"/>
              <w:ind w:leftChars="0"/>
              <w:rPr>
                <w:rFonts w:ascii="EngTRESS A" w:hAnsi="EngTRESS A"/>
                <w:color w:val="000000" w:themeColor="text1"/>
                <w:kern w:val="0"/>
              </w:rPr>
            </w:pPr>
          </w:p>
        </w:tc>
        <w:tc>
          <w:tcPr>
            <w:tcW w:w="4607" w:type="dxa"/>
            <w:gridSpan w:val="2"/>
            <w:shd w:val="clear" w:color="auto" w:fill="auto"/>
          </w:tcPr>
          <w:p w14:paraId="5AC878DC" w14:textId="1CA45680" w:rsidR="008D2593" w:rsidRPr="00376F7E" w:rsidRDefault="008D2593" w:rsidP="00411D0C">
            <w:pPr>
              <w:autoSpaceDE w:val="0"/>
              <w:autoSpaceDN w:val="0"/>
              <w:adjustRightInd w:val="0"/>
              <w:rPr>
                <w:rFonts w:ascii="EngTRESS A" w:hAnsi="EngTRESS A"/>
                <w:color w:val="000000" w:themeColor="text1"/>
              </w:rPr>
            </w:pPr>
            <w:r>
              <w:rPr>
                <w:rFonts w:ascii="EngTRESS A" w:hAnsi="EngTRESS A"/>
                <w:noProof/>
                <w:color w:val="000000" w:themeColor="text1"/>
              </w:rPr>
              <w:drawing>
                <wp:inline distT="0" distB="0" distL="0" distR="0" wp14:anchorId="63FE0F7B" wp14:editId="29AAE873">
                  <wp:extent cx="1628775" cy="1628775"/>
                  <wp:effectExtent l="0" t="0" r="9525" b="9525"/>
                  <wp:docPr id="29" name="圖片 29" descr="6B-Q8-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6B-Q8-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8775" cy="162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60" w:type="dxa"/>
            <w:shd w:val="clear" w:color="auto" w:fill="auto"/>
          </w:tcPr>
          <w:p w14:paraId="57D16544" w14:textId="62A6C305" w:rsidR="008D2593" w:rsidRPr="00376F7E" w:rsidRDefault="008D2593" w:rsidP="00411D0C">
            <w:pPr>
              <w:widowControl/>
              <w:rPr>
                <w:rFonts w:ascii="EngTRESS A" w:hAnsi="EngTRESS A"/>
                <w:color w:val="000000" w:themeColor="text1"/>
              </w:rPr>
            </w:pPr>
            <w:r>
              <w:rPr>
                <w:rFonts w:ascii="EngTRESS A" w:hAnsi="EngTRESS A"/>
                <w:noProof/>
                <w:color w:val="000000" w:themeColor="text1"/>
              </w:rPr>
              <w:drawing>
                <wp:inline distT="0" distB="0" distL="0" distR="0" wp14:anchorId="24A4C005" wp14:editId="61786425">
                  <wp:extent cx="1628775" cy="1628775"/>
                  <wp:effectExtent l="0" t="0" r="9525" b="9525"/>
                  <wp:docPr id="28" name="圖片 28" descr="6B-Q8-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6B-Q8-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8775" cy="162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7254CF" w14:textId="6543ED76" w:rsidR="008D2593" w:rsidRDefault="008D2593" w:rsidP="1B271A6D">
      <w:pPr>
        <w:rPr>
          <w:rFonts w:ascii="EngTRESS A" w:hAnsi="EngTRESS A"/>
          <w:color w:val="000000" w:themeColor="text1"/>
        </w:rPr>
      </w:pPr>
    </w:p>
    <w:p w14:paraId="79F9C658" w14:textId="77777777" w:rsidR="008D2593" w:rsidRPr="00376F7E" w:rsidRDefault="008D2593" w:rsidP="1B271A6D">
      <w:pPr>
        <w:rPr>
          <w:rFonts w:ascii="EngTRESS A" w:hAnsi="EngTRESS A"/>
          <w:color w:val="000000" w:themeColor="text1"/>
        </w:rPr>
      </w:pPr>
    </w:p>
    <w:tbl>
      <w:tblPr>
        <w:tblStyle w:val="aa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7"/>
        <w:gridCol w:w="4399"/>
        <w:gridCol w:w="4390"/>
      </w:tblGrid>
      <w:tr w:rsidR="00376F7E" w:rsidRPr="00376F7E" w14:paraId="555AFD45" w14:textId="77777777" w:rsidTr="00145D98">
        <w:trPr>
          <w:trHeight w:val="375"/>
        </w:trPr>
        <w:tc>
          <w:tcPr>
            <w:tcW w:w="567" w:type="dxa"/>
          </w:tcPr>
          <w:p w14:paraId="63216D3F" w14:textId="54933041" w:rsidR="009153D0" w:rsidRPr="00376F7E" w:rsidRDefault="00981CA7" w:rsidP="1B271A6D">
            <w:pPr>
              <w:spacing w:line="480" w:lineRule="exact"/>
              <w:rPr>
                <w:rFonts w:ascii="EngTRESS A" w:hAnsi="EngTRESS A"/>
                <w:b/>
                <w:bCs/>
                <w:color w:val="000000" w:themeColor="text1"/>
                <w:kern w:val="0"/>
                <w:sz w:val="32"/>
                <w:szCs w:val="32"/>
              </w:rPr>
            </w:pPr>
            <w:r w:rsidRPr="00376F7E">
              <w:rPr>
                <w:rFonts w:ascii="EngTRESS A" w:hAnsi="EngTRESS A"/>
                <w:b/>
                <w:bCs/>
                <w:color w:val="000000" w:themeColor="text1"/>
                <w:kern w:val="0"/>
                <w:sz w:val="32"/>
                <w:szCs w:val="32"/>
              </w:rPr>
              <w:t>9</w:t>
            </w:r>
            <w:r w:rsidR="3C15170B" w:rsidRPr="00376F7E">
              <w:rPr>
                <w:rFonts w:ascii="EngTRESS A" w:hAnsi="EngTRESS A"/>
                <w:b/>
                <w:bCs/>
                <w:color w:val="000000" w:themeColor="text1"/>
                <w:kern w:val="0"/>
                <w:sz w:val="32"/>
                <w:szCs w:val="32"/>
              </w:rPr>
              <w:t>.</w:t>
            </w:r>
            <w:r w:rsidR="009153D0" w:rsidRPr="00376F7E">
              <w:rPr>
                <w:rFonts w:ascii="EngTRESS A" w:hAnsi="EngTRESS A"/>
                <w:b/>
                <w:bCs/>
                <w:color w:val="000000" w:themeColor="text1"/>
                <w:kern w:val="0"/>
                <w:sz w:val="32"/>
                <w:szCs w:val="32"/>
              </w:rPr>
              <w:t xml:space="preserve"> </w:t>
            </w:r>
          </w:p>
        </w:tc>
        <w:tc>
          <w:tcPr>
            <w:tcW w:w="4536" w:type="dxa"/>
            <w:gridSpan w:val="2"/>
            <w:shd w:val="clear" w:color="auto" w:fill="auto"/>
            <w:vAlign w:val="center"/>
          </w:tcPr>
          <w:p w14:paraId="146900F3" w14:textId="77777777" w:rsidR="009153D0" w:rsidRPr="00376F7E" w:rsidRDefault="009153D0" w:rsidP="1B271A6D">
            <w:pPr>
              <w:adjustRightInd w:val="0"/>
              <w:snapToGrid w:val="0"/>
              <w:jc w:val="both"/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①</w:t>
            </w:r>
          </w:p>
        </w:tc>
        <w:tc>
          <w:tcPr>
            <w:tcW w:w="4390" w:type="dxa"/>
            <w:shd w:val="clear" w:color="auto" w:fill="auto"/>
            <w:vAlign w:val="center"/>
          </w:tcPr>
          <w:p w14:paraId="1B5635CF" w14:textId="77777777" w:rsidR="009153D0" w:rsidRPr="00376F7E" w:rsidRDefault="009153D0" w:rsidP="1B271A6D">
            <w:pPr>
              <w:adjustRightInd w:val="0"/>
              <w:snapToGrid w:val="0"/>
              <w:rPr>
                <w:rFonts w:ascii="EngTRESS A" w:hAnsi="EngTRESS A"/>
                <w:b/>
                <w:bCs/>
                <w:color w:val="000000" w:themeColor="text1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②</w:t>
            </w:r>
          </w:p>
        </w:tc>
      </w:tr>
      <w:tr w:rsidR="00376F7E" w:rsidRPr="00376F7E" w14:paraId="0D08AC4E" w14:textId="77777777" w:rsidTr="00145D98">
        <w:trPr>
          <w:trHeight w:val="80"/>
        </w:trPr>
        <w:tc>
          <w:tcPr>
            <w:tcW w:w="567" w:type="dxa"/>
          </w:tcPr>
          <w:p w14:paraId="1EB32D50" w14:textId="47C0A7A1" w:rsidR="00137478" w:rsidRPr="00376F7E" w:rsidRDefault="00137478" w:rsidP="00137478">
            <w:pPr>
              <w:pStyle w:val="af"/>
              <w:spacing w:line="480" w:lineRule="exact"/>
              <w:ind w:leftChars="0"/>
              <w:rPr>
                <w:rFonts w:ascii="EngTRESS A" w:hAnsi="EngTRESS A"/>
                <w:color w:val="000000" w:themeColor="text1"/>
                <w:kern w:val="0"/>
              </w:rPr>
            </w:pPr>
          </w:p>
        </w:tc>
        <w:tc>
          <w:tcPr>
            <w:tcW w:w="4536" w:type="dxa"/>
            <w:gridSpan w:val="2"/>
            <w:shd w:val="clear" w:color="auto" w:fill="auto"/>
          </w:tcPr>
          <w:p w14:paraId="6C5721A5" w14:textId="6DC9713D" w:rsidR="00137478" w:rsidRPr="00376F7E" w:rsidRDefault="00744DE0" w:rsidP="00137478">
            <w:pPr>
              <w:adjustRightInd w:val="0"/>
              <w:snapToGrid w:val="0"/>
              <w:rPr>
                <w:rFonts w:ascii="EngTRESS A" w:hAnsi="EngTRESS A"/>
                <w:color w:val="000000" w:themeColor="text1"/>
              </w:rPr>
            </w:pPr>
            <w:r>
              <w:rPr>
                <w:rFonts w:ascii="EngTRESS A" w:hAnsi="EngTRESS A"/>
                <w:noProof/>
                <w:color w:val="000000" w:themeColor="text1"/>
              </w:rPr>
              <w:drawing>
                <wp:anchor distT="0" distB="0" distL="114300" distR="114300" simplePos="0" relativeHeight="251791360" behindDoc="0" locked="0" layoutInCell="1" allowOverlap="1" wp14:anchorId="640A1B68" wp14:editId="09EE170A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57785</wp:posOffset>
                  </wp:positionV>
                  <wp:extent cx="2257425" cy="1600200"/>
                  <wp:effectExtent l="0" t="0" r="9525" b="0"/>
                  <wp:wrapSquare wrapText="bothSides"/>
                  <wp:docPr id="32" name="圖片 32" descr="C:\Users\USER\AppData\Local\Microsoft\Windows\INetCache\Content.Word\6B-Q9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 descr="C:\Users\USER\AppData\Local\Microsoft\Windows\INetCache\Content.Word\6B-Q9-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62" t="19577" r="4762" b="18519"/>
                          <a:stretch/>
                        </pic:blipFill>
                        <pic:spPr bwMode="auto">
                          <a:xfrm>
                            <a:off x="0" y="0"/>
                            <a:ext cx="2257425" cy="160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90" w:type="dxa"/>
            <w:shd w:val="clear" w:color="auto" w:fill="auto"/>
          </w:tcPr>
          <w:p w14:paraId="0BE937A7" w14:textId="2C059F8F" w:rsidR="00137478" w:rsidRPr="00376F7E" w:rsidRDefault="00105455" w:rsidP="006B5FCC">
            <w:pPr>
              <w:adjustRightInd w:val="0"/>
              <w:snapToGrid w:val="0"/>
              <w:ind w:leftChars="114" w:left="319"/>
              <w:rPr>
                <w:rFonts w:ascii="EngTRESS A" w:hAnsi="EngTRESS A"/>
                <w:color w:val="000000" w:themeColor="text1"/>
              </w:rPr>
            </w:pPr>
            <w:r>
              <w:rPr>
                <w:rFonts w:ascii="EngTRESS A" w:hAnsi="EngTRESS A"/>
                <w:color w:val="000000" w:themeColor="text1"/>
              </w:rPr>
              <w:pict w14:anchorId="6566AD2E">
                <v:shape id="_x0000_i1025" type="#_x0000_t75" style="width:77.25pt;height:143.25pt">
                  <v:imagedata r:id="rId35" o:title="6B-Q9-2" cropleft="18720f" cropright="18736f"/>
                </v:shape>
              </w:pict>
            </w:r>
          </w:p>
        </w:tc>
      </w:tr>
      <w:tr w:rsidR="00376F7E" w:rsidRPr="00376F7E" w14:paraId="664ECF5D" w14:textId="77777777" w:rsidTr="00145D98">
        <w:trPr>
          <w:trHeight w:val="58"/>
        </w:trPr>
        <w:tc>
          <w:tcPr>
            <w:tcW w:w="567" w:type="dxa"/>
          </w:tcPr>
          <w:p w14:paraId="20C6ED60" w14:textId="77777777" w:rsidR="00137478" w:rsidRPr="00376F7E" w:rsidRDefault="00137478" w:rsidP="00137478">
            <w:pPr>
              <w:pStyle w:val="af"/>
              <w:spacing w:line="480" w:lineRule="exact"/>
              <w:ind w:leftChars="0"/>
              <w:rPr>
                <w:rFonts w:ascii="EngTRESS A" w:hAnsi="EngTRESS A"/>
                <w:color w:val="000000" w:themeColor="text1"/>
                <w:kern w:val="0"/>
              </w:rPr>
            </w:pPr>
          </w:p>
        </w:tc>
        <w:tc>
          <w:tcPr>
            <w:tcW w:w="4536" w:type="dxa"/>
            <w:gridSpan w:val="2"/>
            <w:shd w:val="clear" w:color="auto" w:fill="auto"/>
            <w:vAlign w:val="center"/>
          </w:tcPr>
          <w:p w14:paraId="0A8D48D4" w14:textId="77777777" w:rsidR="00137478" w:rsidRPr="00376F7E" w:rsidRDefault="00137478" w:rsidP="00137478">
            <w:pPr>
              <w:pStyle w:val="af"/>
              <w:adjustRightInd w:val="0"/>
              <w:snapToGrid w:val="0"/>
              <w:ind w:leftChars="0" w:left="0"/>
              <w:rPr>
                <w:rFonts w:ascii="EngTRESS A" w:hAnsi="EngTRESS A"/>
                <w:noProof/>
                <w:color w:val="000000" w:themeColor="text1"/>
                <w:kern w:val="0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③</w:t>
            </w:r>
            <w:r w:rsidRPr="00376F7E"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  <w:t xml:space="preserve"> </w:t>
            </w:r>
          </w:p>
        </w:tc>
        <w:tc>
          <w:tcPr>
            <w:tcW w:w="4390" w:type="dxa"/>
            <w:shd w:val="clear" w:color="auto" w:fill="auto"/>
            <w:vAlign w:val="center"/>
          </w:tcPr>
          <w:p w14:paraId="692FB565" w14:textId="77777777" w:rsidR="00137478" w:rsidRPr="00376F7E" w:rsidRDefault="00137478" w:rsidP="00137478">
            <w:pPr>
              <w:autoSpaceDE w:val="0"/>
              <w:autoSpaceDN w:val="0"/>
              <w:adjustRightInd w:val="0"/>
              <w:snapToGrid w:val="0"/>
              <w:rPr>
                <w:rFonts w:ascii="EngTRESS A" w:hAnsi="EngTRESS A"/>
                <w:color w:val="000000" w:themeColor="text1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④</w:t>
            </w:r>
            <w:r w:rsidRPr="00376F7E"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  <w:t xml:space="preserve"> </w:t>
            </w:r>
          </w:p>
        </w:tc>
      </w:tr>
      <w:tr w:rsidR="00376F7E" w:rsidRPr="00376F7E" w14:paraId="6988C500" w14:textId="77777777" w:rsidTr="00145D98">
        <w:trPr>
          <w:trHeight w:val="712"/>
        </w:trPr>
        <w:tc>
          <w:tcPr>
            <w:tcW w:w="567" w:type="dxa"/>
          </w:tcPr>
          <w:p w14:paraId="7875FD4C" w14:textId="78A3A7A7" w:rsidR="00137478" w:rsidRPr="00376F7E" w:rsidRDefault="00137478" w:rsidP="00137478">
            <w:pPr>
              <w:pStyle w:val="af"/>
              <w:spacing w:line="480" w:lineRule="exact"/>
              <w:ind w:leftChars="0"/>
              <w:rPr>
                <w:rFonts w:ascii="EngTRESS A" w:hAnsi="EngTRESS A"/>
                <w:color w:val="000000" w:themeColor="text1"/>
                <w:kern w:val="0"/>
              </w:rPr>
            </w:pPr>
          </w:p>
        </w:tc>
        <w:tc>
          <w:tcPr>
            <w:tcW w:w="4536" w:type="dxa"/>
            <w:gridSpan w:val="2"/>
            <w:shd w:val="clear" w:color="auto" w:fill="auto"/>
          </w:tcPr>
          <w:p w14:paraId="01D3BF98" w14:textId="0FA461A9" w:rsidR="00137478" w:rsidRPr="00376F7E" w:rsidRDefault="00744DE0" w:rsidP="00137478">
            <w:pPr>
              <w:autoSpaceDE w:val="0"/>
              <w:autoSpaceDN w:val="0"/>
              <w:adjustRightInd w:val="0"/>
              <w:snapToGrid w:val="0"/>
              <w:rPr>
                <w:rFonts w:ascii="EngTRESS A" w:hAnsi="EngTRESS A" w:cs="新細明體"/>
                <w:b/>
                <w:bCs/>
                <w:noProof/>
                <w:color w:val="000000" w:themeColor="text1"/>
                <w:kern w:val="0"/>
              </w:rPr>
            </w:pPr>
            <w:r>
              <w:rPr>
                <w:rFonts w:ascii="EngTRESS A" w:hAnsi="EngTRESS A"/>
                <w:noProof/>
                <w:color w:val="000000" w:themeColor="text1"/>
                <w:kern w:val="0"/>
              </w:rPr>
              <w:drawing>
                <wp:anchor distT="0" distB="0" distL="114300" distR="114300" simplePos="0" relativeHeight="251793408" behindDoc="0" locked="0" layoutInCell="1" allowOverlap="1" wp14:anchorId="304337E2" wp14:editId="2C1E50B9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13335</wp:posOffset>
                  </wp:positionV>
                  <wp:extent cx="1495425" cy="1800225"/>
                  <wp:effectExtent l="0" t="0" r="9525" b="9525"/>
                  <wp:wrapSquare wrapText="bothSides"/>
                  <wp:docPr id="37" name="圖片 37" descr="C:\Users\USER\AppData\Local\Microsoft\Windows\INetCache\Content.Word\6B-Q9-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C:\Users\USER\AppData\Local\Microsoft\Windows\INetCache\Content.Word\6B-Q9-3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931"/>
                          <a:stretch/>
                        </pic:blipFill>
                        <pic:spPr bwMode="auto">
                          <a:xfrm>
                            <a:off x="0" y="0"/>
                            <a:ext cx="1495425" cy="1800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90" w:type="dxa"/>
            <w:shd w:val="clear" w:color="auto" w:fill="auto"/>
          </w:tcPr>
          <w:p w14:paraId="6BC1167E" w14:textId="570D5811" w:rsidR="00137478" w:rsidRPr="00376F7E" w:rsidRDefault="00105455" w:rsidP="00137478">
            <w:pPr>
              <w:autoSpaceDE w:val="0"/>
              <w:autoSpaceDN w:val="0"/>
              <w:adjustRightInd w:val="0"/>
              <w:snapToGrid w:val="0"/>
              <w:rPr>
                <w:rFonts w:ascii="EngTRESS A" w:hAnsi="EngTRESS A"/>
                <w:color w:val="000000" w:themeColor="text1"/>
              </w:rPr>
            </w:pPr>
            <w:r>
              <w:rPr>
                <w:rFonts w:ascii="EngTRESS A" w:hAnsi="EngTRESS A"/>
                <w:color w:val="000000" w:themeColor="text1"/>
              </w:rPr>
              <w:pict w14:anchorId="59D6CA0C">
                <v:shape id="_x0000_i1026" type="#_x0000_t75" style="width:114.75pt;height:143.25pt">
                  <v:imagedata r:id="rId37" o:title="6B-Q9-4"/>
                </v:shape>
              </w:pict>
            </w:r>
          </w:p>
        </w:tc>
      </w:tr>
      <w:tr w:rsidR="00145D98" w:rsidRPr="006C3129" w14:paraId="1CB5AE48" w14:textId="77777777" w:rsidTr="00145D98">
        <w:trPr>
          <w:trHeight w:val="375"/>
        </w:trPr>
        <w:tc>
          <w:tcPr>
            <w:tcW w:w="704" w:type="dxa"/>
            <w:gridSpan w:val="2"/>
          </w:tcPr>
          <w:p w14:paraId="3A08F604" w14:textId="77777777" w:rsidR="00145D98" w:rsidRPr="00145D98" w:rsidRDefault="00145D98" w:rsidP="0097600F">
            <w:pPr>
              <w:spacing w:line="480" w:lineRule="exact"/>
              <w:rPr>
                <w:rFonts w:ascii="EngTRESS A" w:hAnsi="EngTRESS A"/>
                <w:b/>
                <w:bCs/>
                <w:kern w:val="0"/>
                <w:sz w:val="32"/>
                <w:szCs w:val="32"/>
              </w:rPr>
            </w:pPr>
            <w:r w:rsidRPr="00145D98">
              <w:rPr>
                <w:rFonts w:ascii="EngTRESS A" w:hAnsi="EngTRESS A"/>
                <w:b/>
                <w:bCs/>
                <w:kern w:val="0"/>
                <w:sz w:val="32"/>
                <w:szCs w:val="32"/>
              </w:rPr>
              <w:lastRenderedPageBreak/>
              <w:t>10.</w:t>
            </w:r>
          </w:p>
        </w:tc>
        <w:tc>
          <w:tcPr>
            <w:tcW w:w="4399" w:type="dxa"/>
          </w:tcPr>
          <w:p w14:paraId="04D2D92A" w14:textId="77777777" w:rsidR="00145D98" w:rsidRPr="006C3129" w:rsidRDefault="00145D98" w:rsidP="0097600F">
            <w:pPr>
              <w:adjustRightInd w:val="0"/>
              <w:snapToGrid w:val="0"/>
              <w:jc w:val="both"/>
              <w:rPr>
                <w:rFonts w:ascii="EngTRESS A" w:hAnsi="EngTRESS A" w:cs="新細明體"/>
                <w:sz w:val="32"/>
                <w:szCs w:val="32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①</w:t>
            </w:r>
          </w:p>
        </w:tc>
        <w:tc>
          <w:tcPr>
            <w:tcW w:w="4390" w:type="dxa"/>
          </w:tcPr>
          <w:p w14:paraId="27E1CE57" w14:textId="77777777" w:rsidR="00145D98" w:rsidRPr="006C3129" w:rsidRDefault="00145D98" w:rsidP="0097600F">
            <w:pPr>
              <w:adjustRightInd w:val="0"/>
              <w:snapToGrid w:val="0"/>
              <w:rPr>
                <w:rFonts w:ascii="EngTRESS A" w:hAnsi="EngTRESS A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②</w:t>
            </w:r>
          </w:p>
        </w:tc>
      </w:tr>
      <w:tr w:rsidR="00145D98" w:rsidRPr="006C3129" w14:paraId="69F04466" w14:textId="77777777" w:rsidTr="00145D98">
        <w:trPr>
          <w:trHeight w:val="2599"/>
        </w:trPr>
        <w:tc>
          <w:tcPr>
            <w:tcW w:w="704" w:type="dxa"/>
            <w:gridSpan w:val="2"/>
          </w:tcPr>
          <w:p w14:paraId="00EBCF5C" w14:textId="77777777" w:rsidR="00145D98" w:rsidRPr="006C3129" w:rsidRDefault="00145D98" w:rsidP="0097600F">
            <w:pPr>
              <w:pStyle w:val="af"/>
              <w:spacing w:line="480" w:lineRule="exact"/>
              <w:ind w:leftChars="0"/>
              <w:rPr>
                <w:rFonts w:ascii="EngTRESS A" w:hAnsi="EngTRESS A"/>
                <w:kern w:val="0"/>
              </w:rPr>
            </w:pPr>
          </w:p>
        </w:tc>
        <w:tc>
          <w:tcPr>
            <w:tcW w:w="4399" w:type="dxa"/>
          </w:tcPr>
          <w:p w14:paraId="717EAFAC" w14:textId="77777777" w:rsidR="00145D98" w:rsidRPr="006C3129" w:rsidRDefault="00145D98" w:rsidP="0097600F">
            <w:pPr>
              <w:tabs>
                <w:tab w:val="left" w:pos="3640"/>
              </w:tabs>
              <w:autoSpaceDE w:val="0"/>
              <w:autoSpaceDN w:val="0"/>
              <w:adjustRightInd w:val="0"/>
              <w:rPr>
                <w:rFonts w:ascii="EngTRESS A" w:hAnsi="EngTRESS A"/>
              </w:rPr>
            </w:pPr>
            <w:r>
              <w:rPr>
                <w:rFonts w:ascii="EngTRESS A" w:hAnsi="EngTRESS A"/>
                <w:noProof/>
              </w:rPr>
              <w:drawing>
                <wp:inline distT="0" distB="0" distL="0" distR="0" wp14:anchorId="79ED9B70" wp14:editId="2B70FDE4">
                  <wp:extent cx="2047875" cy="1752600"/>
                  <wp:effectExtent l="0" t="0" r="9525" b="0"/>
                  <wp:docPr id="41" name="圖片 41" descr="6A-Q8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6A-Q8-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848" t="18565" r="12566" b="174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7875" cy="175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0" w:type="dxa"/>
          </w:tcPr>
          <w:p w14:paraId="24263C9E" w14:textId="77777777" w:rsidR="00145D98" w:rsidRPr="006C3129" w:rsidRDefault="00145D98" w:rsidP="0097600F">
            <w:pPr>
              <w:autoSpaceDE w:val="0"/>
              <w:autoSpaceDN w:val="0"/>
              <w:adjustRightInd w:val="0"/>
              <w:ind w:leftChars="60" w:left="168"/>
              <w:rPr>
                <w:rFonts w:ascii="EngTRESS A" w:hAnsi="EngTRESS A"/>
              </w:rPr>
            </w:pPr>
            <w:r>
              <w:rPr>
                <w:rFonts w:ascii="EngTRESS A" w:hAnsi="EngTRESS A"/>
                <w:noProof/>
              </w:rPr>
              <w:drawing>
                <wp:inline distT="0" distB="0" distL="0" distR="0" wp14:anchorId="28C8E461" wp14:editId="3DEE1AD4">
                  <wp:extent cx="1590675" cy="1800225"/>
                  <wp:effectExtent l="0" t="0" r="9525" b="9525"/>
                  <wp:docPr id="40" name="圖片 40" descr="6A-Q8-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6A-Q8-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t="13512" r="28830" b="116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0675" cy="1800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5D98" w:rsidRPr="006C3129" w14:paraId="6CBF3B96" w14:textId="77777777" w:rsidTr="00145D98">
        <w:trPr>
          <w:trHeight w:val="273"/>
        </w:trPr>
        <w:tc>
          <w:tcPr>
            <w:tcW w:w="704" w:type="dxa"/>
            <w:gridSpan w:val="2"/>
          </w:tcPr>
          <w:p w14:paraId="417CF670" w14:textId="77777777" w:rsidR="00145D98" w:rsidRPr="006C3129" w:rsidRDefault="00145D98" w:rsidP="0097600F">
            <w:pPr>
              <w:pStyle w:val="af"/>
              <w:spacing w:line="480" w:lineRule="exact"/>
              <w:ind w:leftChars="0"/>
              <w:rPr>
                <w:rFonts w:ascii="EngTRESS A" w:hAnsi="EngTRESS A"/>
                <w:kern w:val="0"/>
              </w:rPr>
            </w:pPr>
          </w:p>
        </w:tc>
        <w:tc>
          <w:tcPr>
            <w:tcW w:w="4399" w:type="dxa"/>
          </w:tcPr>
          <w:p w14:paraId="72070A6A" w14:textId="77777777" w:rsidR="00145D98" w:rsidRPr="006C3129" w:rsidRDefault="00145D98" w:rsidP="0097600F">
            <w:pPr>
              <w:pStyle w:val="af"/>
              <w:adjustRightInd w:val="0"/>
              <w:snapToGrid w:val="0"/>
              <w:ind w:leftChars="0" w:left="0"/>
              <w:jc w:val="both"/>
              <w:rPr>
                <w:rFonts w:ascii="EngTRESS A" w:hAnsi="EngTRESS A"/>
                <w:noProof/>
                <w:kern w:val="0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③</w:t>
            </w:r>
            <w:r w:rsidRPr="006C3129">
              <w:rPr>
                <w:rFonts w:ascii="EngTRESS A" w:hAnsi="EngTRESS A" w:cs="新細明體"/>
                <w:sz w:val="32"/>
                <w:szCs w:val="32"/>
              </w:rPr>
              <w:t xml:space="preserve"> </w:t>
            </w:r>
          </w:p>
        </w:tc>
        <w:tc>
          <w:tcPr>
            <w:tcW w:w="4390" w:type="dxa"/>
          </w:tcPr>
          <w:p w14:paraId="13277BA6" w14:textId="77777777" w:rsidR="00145D98" w:rsidRPr="006C3129" w:rsidRDefault="00145D98" w:rsidP="0097600F">
            <w:pPr>
              <w:autoSpaceDE w:val="0"/>
              <w:autoSpaceDN w:val="0"/>
              <w:adjustRightInd w:val="0"/>
              <w:snapToGrid w:val="0"/>
              <w:jc w:val="both"/>
              <w:rPr>
                <w:rFonts w:ascii="EngTRESS A" w:hAnsi="EngTRESS A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④</w:t>
            </w:r>
            <w:r w:rsidRPr="006C3129">
              <w:rPr>
                <w:rFonts w:ascii="EngTRESS A" w:hAnsi="EngTRESS A" w:cs="新細明體"/>
                <w:sz w:val="32"/>
                <w:szCs w:val="32"/>
              </w:rPr>
              <w:t xml:space="preserve"> </w:t>
            </w:r>
          </w:p>
        </w:tc>
      </w:tr>
      <w:tr w:rsidR="00145D98" w:rsidRPr="006C3129" w14:paraId="39973C35" w14:textId="77777777" w:rsidTr="00145D98">
        <w:trPr>
          <w:trHeight w:val="568"/>
        </w:trPr>
        <w:tc>
          <w:tcPr>
            <w:tcW w:w="704" w:type="dxa"/>
            <w:gridSpan w:val="2"/>
          </w:tcPr>
          <w:p w14:paraId="7F5DD0BD" w14:textId="77777777" w:rsidR="00145D98" w:rsidRPr="006C3129" w:rsidRDefault="00145D98" w:rsidP="0097600F">
            <w:pPr>
              <w:pStyle w:val="af"/>
              <w:spacing w:line="480" w:lineRule="exact"/>
              <w:ind w:leftChars="0"/>
              <w:rPr>
                <w:rFonts w:ascii="EngTRESS A" w:hAnsi="EngTRESS A"/>
                <w:kern w:val="0"/>
              </w:rPr>
            </w:pPr>
          </w:p>
        </w:tc>
        <w:tc>
          <w:tcPr>
            <w:tcW w:w="4399" w:type="dxa"/>
          </w:tcPr>
          <w:p w14:paraId="4D1DEE8D" w14:textId="77777777" w:rsidR="00145D98" w:rsidRPr="006C3129" w:rsidRDefault="00145D98" w:rsidP="0097600F">
            <w:pPr>
              <w:autoSpaceDE w:val="0"/>
              <w:autoSpaceDN w:val="0"/>
              <w:adjustRightInd w:val="0"/>
              <w:rPr>
                <w:rFonts w:ascii="EngTRESS A" w:hAnsi="EngTRESS A"/>
              </w:rPr>
            </w:pPr>
            <w:r>
              <w:rPr>
                <w:rFonts w:ascii="EngTRESS A" w:hAnsi="EngTRESS A"/>
                <w:noProof/>
              </w:rPr>
              <w:drawing>
                <wp:inline distT="0" distB="0" distL="0" distR="0" wp14:anchorId="72881CB1" wp14:editId="6AC19ECB">
                  <wp:extent cx="1981200" cy="1647825"/>
                  <wp:effectExtent l="0" t="0" r="0" b="9525"/>
                  <wp:docPr id="39" name="圖片 39" descr="6A-Q8-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6A-Q8-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73" t="15579" r="6487" b="12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1647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0" w:type="dxa"/>
          </w:tcPr>
          <w:p w14:paraId="105575DC" w14:textId="77777777" w:rsidR="00145D98" w:rsidRPr="006C3129" w:rsidRDefault="00145D98" w:rsidP="0097600F">
            <w:pPr>
              <w:widowControl/>
              <w:rPr>
                <w:rFonts w:ascii="EngTRESS A" w:hAnsi="EngTRESS A"/>
              </w:rPr>
            </w:pPr>
            <w:r>
              <w:rPr>
                <w:rFonts w:ascii="EngTRESS A" w:hAnsi="EngTRESS A"/>
                <w:noProof/>
              </w:rPr>
              <w:drawing>
                <wp:inline distT="0" distB="0" distL="0" distR="0" wp14:anchorId="20F5D28D" wp14:editId="119B27EB">
                  <wp:extent cx="1819275" cy="1571625"/>
                  <wp:effectExtent l="0" t="0" r="9525" b="9525"/>
                  <wp:docPr id="38" name="圖片 38" descr="6A-Q8-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6A-Q8-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712" r="25658" b="153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9275" cy="1571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1A94B7" w14:textId="06C44200" w:rsidR="00145D98" w:rsidRDefault="00145D98" w:rsidP="1B271A6D">
      <w:pPr>
        <w:widowControl/>
        <w:spacing w:line="480" w:lineRule="exact"/>
        <w:rPr>
          <w:rFonts w:ascii="EngTRESS A" w:hAnsi="EngTRESS A"/>
          <w:color w:val="000000" w:themeColor="text1"/>
        </w:rPr>
      </w:pPr>
    </w:p>
    <w:p w14:paraId="3224B44C" w14:textId="77777777" w:rsidR="00145D98" w:rsidRPr="00376F7E" w:rsidRDefault="00145D98" w:rsidP="1B271A6D">
      <w:pPr>
        <w:widowControl/>
        <w:spacing w:line="480" w:lineRule="exact"/>
        <w:rPr>
          <w:rFonts w:ascii="EngTRESS A" w:hAnsi="EngTRESS A"/>
          <w:color w:val="000000" w:themeColor="text1"/>
        </w:rPr>
      </w:pPr>
    </w:p>
    <w:p w14:paraId="6A71C885" w14:textId="77777777" w:rsidR="00981CA7" w:rsidRPr="00376F7E" w:rsidRDefault="00981CA7" w:rsidP="00981CA7">
      <w:pPr>
        <w:spacing w:line="480" w:lineRule="exact"/>
        <w:rPr>
          <w:rFonts w:ascii="EngTRESS A" w:hAnsi="EngTRESS A"/>
          <w:color w:val="000000" w:themeColor="text1"/>
          <w:szCs w:val="28"/>
        </w:rPr>
      </w:pP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第二大題：生活辭句回應</w:t>
      </w:r>
    </w:p>
    <w:p w14:paraId="2A26988B" w14:textId="77777777" w:rsidR="00981CA7" w:rsidRPr="00376F7E" w:rsidRDefault="00981CA7" w:rsidP="00981CA7">
      <w:pPr>
        <w:spacing w:line="480" w:lineRule="exact"/>
        <w:rPr>
          <w:rFonts w:ascii="EngTRESS A" w:hAnsi="EngTRESS A"/>
          <w:b/>
          <w:color w:val="000000" w:themeColor="text1"/>
          <w:szCs w:val="28"/>
        </w:rPr>
      </w:pPr>
      <w:r w:rsidRPr="00376F7E">
        <w:rPr>
          <w:rFonts w:ascii="EngTRESS A" w:hAnsi="EngTRESS A"/>
          <w:b/>
          <w:color w:val="000000" w:themeColor="text1"/>
          <w:szCs w:val="28"/>
        </w:rPr>
        <w:t>【作答說明】</w:t>
      </w:r>
    </w:p>
    <w:p w14:paraId="25B6DA80" w14:textId="77777777" w:rsidR="00981CA7" w:rsidRPr="00376F7E" w:rsidRDefault="00981CA7" w:rsidP="00981CA7">
      <w:pPr>
        <w:spacing w:line="480" w:lineRule="exact"/>
        <w:rPr>
          <w:rFonts w:ascii="EngTRESS A" w:hAnsi="EngTRESS A"/>
          <w:b/>
          <w:color w:val="000000" w:themeColor="text1"/>
          <w:kern w:val="0"/>
          <w:szCs w:val="28"/>
        </w:rPr>
      </w:pP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請依據所聽到的句子或問句，選出最適當的回應，並將答案的號碼塗在答案卡上，每一題會重複</w:t>
      </w:r>
      <w:proofErr w:type="gramStart"/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唸</w:t>
      </w:r>
      <w:proofErr w:type="gramEnd"/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兩次。</w:t>
      </w:r>
    </w:p>
    <w:p w14:paraId="72E91758" w14:textId="77777777" w:rsidR="00981CA7" w:rsidRPr="00376F7E" w:rsidRDefault="00981CA7" w:rsidP="00981CA7">
      <w:pPr>
        <w:rPr>
          <w:rFonts w:ascii="EngTRESS A" w:hAnsi="EngTRESS A"/>
          <w:color w:val="000000" w:themeColor="text1"/>
        </w:rPr>
      </w:pPr>
    </w:p>
    <w:p w14:paraId="75806E71" w14:textId="20F71CC5" w:rsidR="00981CA7" w:rsidRPr="00376F7E" w:rsidRDefault="00F961CC" w:rsidP="006D6B32">
      <w:pPr>
        <w:adjustRightInd w:val="0"/>
        <w:snapToGrid w:val="0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>1</w:t>
      </w:r>
      <w:r w:rsidR="00981CA7"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 xml:space="preserve">1. </w:t>
      </w:r>
    </w:p>
    <w:p w14:paraId="7914898B" w14:textId="77777777" w:rsidR="00981CA7" w:rsidRPr="00376F7E" w:rsidRDefault="00981CA7" w:rsidP="006D6B32">
      <w:pPr>
        <w:pStyle w:val="af"/>
        <w:numPr>
          <w:ilvl w:val="0"/>
          <w:numId w:val="11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It is flying.</w:t>
      </w:r>
    </w:p>
    <w:p w14:paraId="23ED9548" w14:textId="77777777" w:rsidR="00981CA7" w:rsidRPr="00376F7E" w:rsidRDefault="00981CA7" w:rsidP="00167731">
      <w:pPr>
        <w:pStyle w:val="af"/>
        <w:numPr>
          <w:ilvl w:val="0"/>
          <w:numId w:val="11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It can jump.</w:t>
      </w:r>
    </w:p>
    <w:p w14:paraId="6C84A154" w14:textId="77777777" w:rsidR="00981CA7" w:rsidRPr="00376F7E" w:rsidRDefault="00981CA7" w:rsidP="00167731">
      <w:pPr>
        <w:pStyle w:val="af"/>
        <w:numPr>
          <w:ilvl w:val="0"/>
          <w:numId w:val="11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Yes, it is good at swimming.</w:t>
      </w:r>
    </w:p>
    <w:p w14:paraId="10589A2B" w14:textId="372DF9DE" w:rsidR="00981CA7" w:rsidRPr="00376F7E" w:rsidRDefault="00981CA7" w:rsidP="00167731">
      <w:pPr>
        <w:pStyle w:val="af"/>
        <w:numPr>
          <w:ilvl w:val="0"/>
          <w:numId w:val="11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No, it can’t climb a tree.</w:t>
      </w:r>
    </w:p>
    <w:p w14:paraId="1075C347" w14:textId="7F494EE1" w:rsidR="00610947" w:rsidRDefault="00610947" w:rsidP="1B271A6D">
      <w:pPr>
        <w:widowControl/>
        <w:spacing w:line="480" w:lineRule="exact"/>
        <w:rPr>
          <w:rFonts w:ascii="EngTRESS A" w:hAnsi="EngTRESS A"/>
          <w:color w:val="000000" w:themeColor="text1"/>
        </w:rPr>
      </w:pPr>
    </w:p>
    <w:p w14:paraId="3A63FF41" w14:textId="77777777" w:rsidR="00376F7E" w:rsidRPr="00376F7E" w:rsidRDefault="00376F7E" w:rsidP="1B271A6D">
      <w:pPr>
        <w:widowControl/>
        <w:spacing w:line="480" w:lineRule="exact"/>
        <w:rPr>
          <w:rFonts w:ascii="EngTRESS A" w:hAnsi="EngTRESS A"/>
          <w:color w:val="000000" w:themeColor="text1"/>
        </w:rPr>
      </w:pPr>
    </w:p>
    <w:p w14:paraId="39FA6BD6" w14:textId="77777777" w:rsidR="006D6B32" w:rsidRDefault="006D6B32">
      <w:pPr>
        <w:widowControl/>
        <w:rPr>
          <w:rFonts w:ascii="EngTRESS A" w:hAnsi="EngTRESS A" w:cs="EngTRESS A"/>
          <w:b/>
          <w:color w:val="000000" w:themeColor="text1"/>
          <w:sz w:val="32"/>
          <w:szCs w:val="32"/>
        </w:rPr>
      </w:pPr>
      <w:r>
        <w:rPr>
          <w:rFonts w:ascii="EngTRESS A" w:hAnsi="EngTRESS A" w:cs="EngTRESS A"/>
          <w:b/>
          <w:color w:val="000000" w:themeColor="text1"/>
          <w:sz w:val="32"/>
          <w:szCs w:val="32"/>
        </w:rPr>
        <w:br w:type="page"/>
      </w:r>
    </w:p>
    <w:p w14:paraId="2C8619E4" w14:textId="627EEA96" w:rsidR="00981CA7" w:rsidRPr="00376F7E" w:rsidRDefault="00981CA7" w:rsidP="006D6B32">
      <w:pPr>
        <w:adjustRightInd w:val="0"/>
        <w:snapToGrid w:val="0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lastRenderedPageBreak/>
        <w:t xml:space="preserve">12. </w:t>
      </w:r>
    </w:p>
    <w:p w14:paraId="1CDB8014" w14:textId="77777777" w:rsidR="00B85535" w:rsidRPr="00376F7E" w:rsidRDefault="00B85535" w:rsidP="006D6B32">
      <w:pPr>
        <w:pStyle w:val="af"/>
        <w:numPr>
          <w:ilvl w:val="0"/>
          <w:numId w:val="12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Yes, it is. It’s a tiger.</w:t>
      </w:r>
    </w:p>
    <w:p w14:paraId="2BCD52AA" w14:textId="25F6B06A" w:rsidR="00B85535" w:rsidRPr="00376F7E" w:rsidRDefault="00B85535" w:rsidP="00167731">
      <w:pPr>
        <w:pStyle w:val="af"/>
        <w:numPr>
          <w:ilvl w:val="0"/>
          <w:numId w:val="12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No, it’s not a lion. It’s a tiger.</w:t>
      </w:r>
    </w:p>
    <w:p w14:paraId="7EE8FD99" w14:textId="4447D529" w:rsidR="00B85535" w:rsidRPr="00376F7E" w:rsidRDefault="00B85535" w:rsidP="00167731">
      <w:pPr>
        <w:pStyle w:val="af"/>
        <w:numPr>
          <w:ilvl w:val="0"/>
          <w:numId w:val="12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Thank you! The box is heavy.</w:t>
      </w:r>
    </w:p>
    <w:p w14:paraId="5D05D0FF" w14:textId="0503011D" w:rsidR="00981CA7" w:rsidRPr="00376F7E" w:rsidRDefault="00B85535" w:rsidP="00167731">
      <w:pPr>
        <w:pStyle w:val="af"/>
        <w:numPr>
          <w:ilvl w:val="0"/>
          <w:numId w:val="12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Thank you. It’s Tuesday.</w:t>
      </w:r>
    </w:p>
    <w:p w14:paraId="4ED6C94E" w14:textId="756EE519" w:rsidR="00376F7E" w:rsidRDefault="00376F7E" w:rsidP="1B271A6D">
      <w:pPr>
        <w:widowControl/>
        <w:rPr>
          <w:rFonts w:ascii="EngTRESS A" w:hAnsi="EngTRESS A"/>
          <w:b/>
          <w:bCs/>
          <w:color w:val="000000" w:themeColor="text1"/>
        </w:rPr>
      </w:pPr>
    </w:p>
    <w:p w14:paraId="3A57F262" w14:textId="77777777" w:rsidR="002C77A6" w:rsidRPr="00376F7E" w:rsidRDefault="002C77A6" w:rsidP="1B271A6D">
      <w:pPr>
        <w:widowControl/>
        <w:rPr>
          <w:rFonts w:ascii="EngTRESS A" w:hAnsi="EngTRESS A"/>
          <w:b/>
          <w:bCs/>
          <w:color w:val="000000" w:themeColor="text1"/>
        </w:rPr>
      </w:pPr>
    </w:p>
    <w:p w14:paraId="7E4FE83C" w14:textId="741020ED" w:rsidR="000F2E4F" w:rsidRPr="00376F7E" w:rsidRDefault="000F2E4F" w:rsidP="000F2E4F">
      <w:pPr>
        <w:adjustRightInd w:val="0"/>
        <w:snapToGrid w:val="0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 xml:space="preserve">13. </w:t>
      </w:r>
    </w:p>
    <w:p w14:paraId="2AA27A4D" w14:textId="7D95CAA0" w:rsidR="001C0EFC" w:rsidRPr="00376F7E" w:rsidRDefault="001C0EFC" w:rsidP="00167731">
      <w:pPr>
        <w:pStyle w:val="af"/>
        <w:numPr>
          <w:ilvl w:val="0"/>
          <w:numId w:val="13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Jim is playing soccer now.</w:t>
      </w:r>
    </w:p>
    <w:p w14:paraId="363AAFD1" w14:textId="2462ACD3" w:rsidR="001C0EFC" w:rsidRPr="00376F7E" w:rsidRDefault="001C0EFC" w:rsidP="00167731">
      <w:pPr>
        <w:pStyle w:val="af"/>
        <w:numPr>
          <w:ilvl w:val="0"/>
          <w:numId w:val="13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 xml:space="preserve">Jim </w:t>
      </w:r>
      <w:r w:rsidR="00D07085">
        <w:rPr>
          <w:rFonts w:ascii="EngTRESS A" w:hAnsi="EngTRESS A" w:cs="新細明體" w:hint="eastAsia"/>
          <w:color w:val="000000" w:themeColor="text1"/>
          <w:sz w:val="32"/>
          <w:szCs w:val="32"/>
        </w:rPr>
        <w:t>d</w:t>
      </w:r>
      <w:r w:rsidR="00D07085">
        <w:rPr>
          <w:rFonts w:ascii="EngTRESS A" w:hAnsi="EngTRESS A" w:cs="新細明體"/>
          <w:color w:val="000000" w:themeColor="text1"/>
          <w:sz w:val="32"/>
          <w:szCs w:val="32"/>
        </w:rPr>
        <w:t>oesn’t have his</w:t>
      </w: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 xml:space="preserve"> cap.</w:t>
      </w:r>
    </w:p>
    <w:p w14:paraId="0477C896" w14:textId="73165708" w:rsidR="001C0EFC" w:rsidRPr="00376F7E" w:rsidRDefault="001C0EFC" w:rsidP="00167731">
      <w:pPr>
        <w:pStyle w:val="af"/>
        <w:numPr>
          <w:ilvl w:val="0"/>
          <w:numId w:val="13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Pam is playing soccer now.</w:t>
      </w:r>
    </w:p>
    <w:p w14:paraId="6E3A8048" w14:textId="486F7CA0" w:rsidR="000F2E4F" w:rsidRPr="00376F7E" w:rsidRDefault="001C0EFC" w:rsidP="00167731">
      <w:pPr>
        <w:pStyle w:val="af"/>
        <w:numPr>
          <w:ilvl w:val="0"/>
          <w:numId w:val="13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 xml:space="preserve">Pam </w:t>
      </w:r>
      <w:r w:rsidR="00D37AB4">
        <w:rPr>
          <w:rFonts w:ascii="EngTRESS A" w:hAnsi="EngTRESS A" w:cs="新細明體"/>
          <w:color w:val="000000" w:themeColor="text1"/>
          <w:sz w:val="32"/>
          <w:szCs w:val="32"/>
        </w:rPr>
        <w:t>has her</w:t>
      </w: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 xml:space="preserve"> cap</w:t>
      </w:r>
      <w:r w:rsidR="00BC714B">
        <w:rPr>
          <w:rFonts w:ascii="EngTRESS A" w:hAnsi="EngTRESS A" w:cs="新細明體"/>
          <w:color w:val="000000" w:themeColor="text1"/>
          <w:sz w:val="32"/>
          <w:szCs w:val="32"/>
        </w:rPr>
        <w:t xml:space="preserve"> now</w:t>
      </w: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.</w:t>
      </w:r>
    </w:p>
    <w:p w14:paraId="1AE0C021" w14:textId="0EB9597D" w:rsidR="000F2E4F" w:rsidRDefault="000F2E4F" w:rsidP="002C77A6">
      <w:pPr>
        <w:widowControl/>
        <w:rPr>
          <w:rFonts w:ascii="EngTRESS A" w:hAnsi="EngTRESS A"/>
          <w:b/>
          <w:bCs/>
          <w:color w:val="000000" w:themeColor="text1"/>
        </w:rPr>
      </w:pPr>
    </w:p>
    <w:p w14:paraId="77AAC768" w14:textId="77777777" w:rsidR="002C77A6" w:rsidRPr="002C77A6" w:rsidRDefault="002C77A6" w:rsidP="002C77A6">
      <w:pPr>
        <w:widowControl/>
        <w:rPr>
          <w:rFonts w:ascii="EngTRESS A" w:hAnsi="EngTRESS A"/>
          <w:b/>
          <w:bCs/>
          <w:color w:val="000000" w:themeColor="text1"/>
        </w:rPr>
      </w:pPr>
    </w:p>
    <w:p w14:paraId="28CEE9D4" w14:textId="7A41F1E3" w:rsidR="00414B44" w:rsidRPr="00376F7E" w:rsidRDefault="00414B44" w:rsidP="002C77A6">
      <w:pPr>
        <w:widowControl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2C77A6">
        <w:rPr>
          <w:rFonts w:ascii="EngTRESS A" w:hAnsi="EngTRESS A"/>
          <w:b/>
          <w:bCs/>
          <w:color w:val="000000" w:themeColor="text1"/>
        </w:rPr>
        <w:t>14.</w:t>
      </w: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 xml:space="preserve"> </w:t>
      </w:r>
    </w:p>
    <w:p w14:paraId="574D7C47" w14:textId="3ED3A32A" w:rsidR="00592DCF" w:rsidRPr="00376F7E" w:rsidRDefault="00592DCF" w:rsidP="00167731">
      <w:pPr>
        <w:pStyle w:val="af"/>
        <w:numPr>
          <w:ilvl w:val="0"/>
          <w:numId w:val="14"/>
        </w:numPr>
        <w:adjustRightInd w:val="0"/>
        <w:snapToGrid w:val="0"/>
        <w:spacing w:line="276" w:lineRule="auto"/>
        <w:ind w:leftChars="0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It’s Monday.</w:t>
      </w:r>
    </w:p>
    <w:p w14:paraId="52A585E2" w14:textId="1DFF3BC7" w:rsidR="00592DCF" w:rsidRPr="00376F7E" w:rsidRDefault="00592DCF" w:rsidP="00167731">
      <w:pPr>
        <w:pStyle w:val="af"/>
        <w:numPr>
          <w:ilvl w:val="0"/>
          <w:numId w:val="14"/>
        </w:numPr>
        <w:adjustRightInd w:val="0"/>
        <w:snapToGrid w:val="0"/>
        <w:spacing w:line="276" w:lineRule="auto"/>
        <w:ind w:leftChars="0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Kevin is Andy’s classmate.</w:t>
      </w:r>
    </w:p>
    <w:p w14:paraId="330E23FE" w14:textId="54F29409" w:rsidR="00592DCF" w:rsidRPr="00376F7E" w:rsidRDefault="005916FD" w:rsidP="00167731">
      <w:pPr>
        <w:pStyle w:val="af"/>
        <w:numPr>
          <w:ilvl w:val="0"/>
          <w:numId w:val="14"/>
        </w:numPr>
        <w:adjustRightInd w:val="0"/>
        <w:snapToGrid w:val="0"/>
        <w:spacing w:line="276" w:lineRule="auto"/>
        <w:ind w:leftChars="0"/>
        <w:rPr>
          <w:rFonts w:ascii="EngTRESS A" w:hAnsi="EngTRESS A"/>
          <w:color w:val="000000" w:themeColor="text1"/>
          <w:sz w:val="32"/>
          <w:szCs w:val="32"/>
        </w:rPr>
      </w:pPr>
      <w:r>
        <w:rPr>
          <w:rFonts w:ascii="EngTRESS A" w:hAnsi="EngTRESS A"/>
          <w:color w:val="000000" w:themeColor="text1"/>
          <w:sz w:val="32"/>
          <w:szCs w:val="32"/>
        </w:rPr>
        <w:t>They</w:t>
      </w:r>
      <w:r w:rsidR="00592DCF" w:rsidRPr="00376F7E">
        <w:rPr>
          <w:rFonts w:ascii="EngTRESS A" w:hAnsi="EngTRESS A"/>
          <w:color w:val="000000" w:themeColor="text1"/>
          <w:sz w:val="32"/>
          <w:szCs w:val="32"/>
        </w:rPr>
        <w:t xml:space="preserve"> need </w:t>
      </w:r>
      <w:r w:rsidR="009505F8">
        <w:rPr>
          <w:rFonts w:ascii="EngTRESS A" w:hAnsi="EngTRESS A"/>
          <w:color w:val="000000" w:themeColor="text1"/>
          <w:sz w:val="32"/>
          <w:szCs w:val="32"/>
        </w:rPr>
        <w:t>pencil</w:t>
      </w:r>
      <w:r w:rsidR="00592DCF" w:rsidRPr="00376F7E">
        <w:rPr>
          <w:rFonts w:ascii="EngTRESS A" w:hAnsi="EngTRESS A"/>
          <w:color w:val="000000" w:themeColor="text1"/>
          <w:sz w:val="32"/>
          <w:szCs w:val="32"/>
        </w:rPr>
        <w:t>s for the art class.</w:t>
      </w:r>
    </w:p>
    <w:p w14:paraId="19671EC5" w14:textId="0B11A5D9" w:rsidR="00414B44" w:rsidRPr="00376F7E" w:rsidRDefault="00592DCF" w:rsidP="00167731">
      <w:pPr>
        <w:pStyle w:val="af"/>
        <w:numPr>
          <w:ilvl w:val="0"/>
          <w:numId w:val="14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Angela, Kevin, and Michael.</w:t>
      </w:r>
    </w:p>
    <w:p w14:paraId="4F738F7A" w14:textId="6D04A916" w:rsidR="00E03BA7" w:rsidRDefault="00E03BA7" w:rsidP="002C77A6">
      <w:pPr>
        <w:widowControl/>
        <w:rPr>
          <w:rFonts w:ascii="EngTRESS A" w:hAnsi="EngTRESS A"/>
          <w:b/>
          <w:bCs/>
          <w:color w:val="000000" w:themeColor="text1"/>
        </w:rPr>
      </w:pPr>
    </w:p>
    <w:p w14:paraId="66D79D7C" w14:textId="77777777" w:rsidR="002C77A6" w:rsidRPr="002C77A6" w:rsidRDefault="002C77A6" w:rsidP="002C77A6">
      <w:pPr>
        <w:widowControl/>
        <w:rPr>
          <w:rFonts w:ascii="EngTRESS A" w:hAnsi="EngTRESS A"/>
          <w:b/>
          <w:bCs/>
          <w:color w:val="000000" w:themeColor="text1"/>
        </w:rPr>
      </w:pPr>
    </w:p>
    <w:p w14:paraId="0E857C74" w14:textId="0C94E179" w:rsidR="00B97E78" w:rsidRPr="00E20D22" w:rsidRDefault="00B97E78" w:rsidP="002C77A6">
      <w:pPr>
        <w:widowControl/>
        <w:rPr>
          <w:rFonts w:ascii="EngTRESS A" w:hAnsi="EngTRESS A"/>
          <w:b/>
          <w:bCs/>
          <w:color w:val="000000" w:themeColor="text1"/>
        </w:rPr>
      </w:pPr>
      <w:r w:rsidRPr="00E20D22">
        <w:rPr>
          <w:rFonts w:ascii="EngTRESS A" w:hAnsi="EngTRESS A"/>
          <w:b/>
          <w:bCs/>
          <w:color w:val="000000" w:themeColor="text1"/>
        </w:rPr>
        <w:t xml:space="preserve">15. </w:t>
      </w:r>
    </w:p>
    <w:p w14:paraId="32043938" w14:textId="2C23154A" w:rsidR="00B97E78" w:rsidRPr="006C3129" w:rsidRDefault="00A12C55" w:rsidP="00A12C55">
      <w:pPr>
        <w:pStyle w:val="af"/>
        <w:numPr>
          <w:ilvl w:val="0"/>
          <w:numId w:val="15"/>
        </w:numPr>
        <w:adjustRightInd w:val="0"/>
        <w:snapToGrid w:val="0"/>
        <w:spacing w:line="480" w:lineRule="exact"/>
        <w:ind w:leftChars="0"/>
        <w:rPr>
          <w:rFonts w:ascii="EngTRESS A" w:hAnsi="EngTRESS A" w:cs="新細明體"/>
          <w:sz w:val="32"/>
          <w:szCs w:val="32"/>
        </w:rPr>
      </w:pPr>
      <w:r w:rsidRPr="00A12C55">
        <w:rPr>
          <w:rFonts w:ascii="EngTRESS A" w:hAnsi="EngTRESS A" w:cs="新細明體"/>
          <w:sz w:val="32"/>
          <w:szCs w:val="32"/>
        </w:rPr>
        <w:t>Wendy should</w:t>
      </w:r>
      <w:r w:rsidR="00214F51">
        <w:rPr>
          <w:rFonts w:ascii="EngTRESS A" w:hAnsi="EngTRESS A" w:cs="新細明體" w:hint="eastAsia"/>
          <w:sz w:val="32"/>
          <w:szCs w:val="32"/>
        </w:rPr>
        <w:t xml:space="preserve"> </w:t>
      </w:r>
      <w:r w:rsidR="002E5402">
        <w:rPr>
          <w:rFonts w:ascii="EngTRESS A" w:hAnsi="EngTRESS A" w:cs="新細明體" w:hint="eastAsia"/>
          <w:sz w:val="32"/>
          <w:szCs w:val="32"/>
        </w:rPr>
        <w:t>(</w:t>
      </w:r>
      <w:r w:rsidR="002E5402">
        <w:rPr>
          <w:rFonts w:ascii="EngTRESS A" w:hAnsi="EngTRESS A" w:cs="新細明體" w:hint="eastAsia"/>
          <w:sz w:val="32"/>
          <w:szCs w:val="32"/>
        </w:rPr>
        <w:t>應該</w:t>
      </w:r>
      <w:r w:rsidR="002E5402">
        <w:rPr>
          <w:rFonts w:ascii="EngTRESS A" w:hAnsi="EngTRESS A" w:cs="新細明體" w:hint="eastAsia"/>
          <w:sz w:val="32"/>
          <w:szCs w:val="32"/>
        </w:rPr>
        <w:t>)</w:t>
      </w:r>
      <w:r w:rsidRPr="00A12C55">
        <w:rPr>
          <w:rFonts w:ascii="EngTRESS A" w:hAnsi="EngTRESS A" w:cs="新細明體"/>
          <w:sz w:val="32"/>
          <w:szCs w:val="32"/>
        </w:rPr>
        <w:t xml:space="preserve"> hide under the desk.</w:t>
      </w:r>
    </w:p>
    <w:p w14:paraId="6713F355" w14:textId="634611E0" w:rsidR="00B97E78" w:rsidRPr="006C3129" w:rsidRDefault="00B97E78" w:rsidP="00B97E78">
      <w:pPr>
        <w:pStyle w:val="af"/>
        <w:numPr>
          <w:ilvl w:val="0"/>
          <w:numId w:val="15"/>
        </w:numPr>
        <w:adjustRightInd w:val="0"/>
        <w:snapToGrid w:val="0"/>
        <w:spacing w:line="480" w:lineRule="exact"/>
        <w:ind w:leftChars="0" w:left="1049" w:hanging="482"/>
        <w:rPr>
          <w:rFonts w:ascii="EngTRESS A" w:hAnsi="EngTRESS A" w:cs="新細明體"/>
          <w:sz w:val="32"/>
          <w:szCs w:val="32"/>
        </w:rPr>
      </w:pPr>
      <w:r w:rsidRPr="006C3129">
        <w:rPr>
          <w:rFonts w:ascii="EngTRESS A" w:hAnsi="EngTRESS A" w:cs="新細明體"/>
          <w:sz w:val="32"/>
          <w:szCs w:val="32"/>
        </w:rPr>
        <w:t>Wendy should</w:t>
      </w:r>
      <w:r w:rsidR="00214F51">
        <w:rPr>
          <w:rFonts w:ascii="EngTRESS A" w:hAnsi="EngTRESS A" w:cs="新細明體" w:hint="eastAsia"/>
          <w:sz w:val="32"/>
          <w:szCs w:val="32"/>
        </w:rPr>
        <w:t xml:space="preserve"> </w:t>
      </w:r>
      <w:r w:rsidR="002E5402">
        <w:rPr>
          <w:rFonts w:ascii="EngTRESS A" w:hAnsi="EngTRESS A" w:cs="新細明體" w:hint="eastAsia"/>
          <w:sz w:val="32"/>
          <w:szCs w:val="32"/>
        </w:rPr>
        <w:t>(</w:t>
      </w:r>
      <w:r w:rsidR="002E5402">
        <w:rPr>
          <w:rFonts w:ascii="EngTRESS A" w:hAnsi="EngTRESS A" w:cs="新細明體" w:hint="eastAsia"/>
          <w:sz w:val="32"/>
          <w:szCs w:val="32"/>
        </w:rPr>
        <w:t>應該</w:t>
      </w:r>
      <w:r w:rsidR="002E5402">
        <w:rPr>
          <w:rFonts w:ascii="EngTRESS A" w:hAnsi="EngTRESS A" w:cs="新細明體" w:hint="eastAsia"/>
          <w:sz w:val="32"/>
          <w:szCs w:val="32"/>
        </w:rPr>
        <w:t>)</w:t>
      </w:r>
      <w:r w:rsidRPr="006C3129">
        <w:rPr>
          <w:rFonts w:ascii="EngTRESS A" w:hAnsi="EngTRESS A" w:cs="新細明體"/>
          <w:sz w:val="32"/>
          <w:szCs w:val="32"/>
        </w:rPr>
        <w:t xml:space="preserve"> make a handmade gift.</w:t>
      </w:r>
    </w:p>
    <w:p w14:paraId="036AE37E" w14:textId="40722018" w:rsidR="00B97E78" w:rsidRPr="006C3129" w:rsidRDefault="00B97E78" w:rsidP="00B97E78">
      <w:pPr>
        <w:pStyle w:val="af"/>
        <w:numPr>
          <w:ilvl w:val="0"/>
          <w:numId w:val="15"/>
        </w:numPr>
        <w:adjustRightInd w:val="0"/>
        <w:snapToGrid w:val="0"/>
        <w:spacing w:line="480" w:lineRule="exact"/>
        <w:ind w:leftChars="0" w:left="1049" w:hanging="482"/>
        <w:rPr>
          <w:rFonts w:ascii="EngTRESS A" w:hAnsi="EngTRESS A" w:cs="新細明體"/>
          <w:sz w:val="32"/>
          <w:szCs w:val="32"/>
        </w:rPr>
      </w:pPr>
      <w:r w:rsidRPr="006C3129">
        <w:rPr>
          <w:rFonts w:ascii="EngTRESS A" w:hAnsi="EngTRESS A" w:cs="新細明體"/>
          <w:sz w:val="32"/>
          <w:szCs w:val="32"/>
        </w:rPr>
        <w:t>Wendy should</w:t>
      </w:r>
      <w:r w:rsidR="00214F51">
        <w:rPr>
          <w:rFonts w:ascii="EngTRESS A" w:hAnsi="EngTRESS A" w:cs="新細明體" w:hint="eastAsia"/>
          <w:sz w:val="32"/>
          <w:szCs w:val="32"/>
        </w:rPr>
        <w:t xml:space="preserve"> </w:t>
      </w:r>
      <w:r w:rsidR="002E5402">
        <w:rPr>
          <w:rFonts w:ascii="EngTRESS A" w:hAnsi="EngTRESS A" w:cs="新細明體" w:hint="eastAsia"/>
          <w:sz w:val="32"/>
          <w:szCs w:val="32"/>
        </w:rPr>
        <w:t>(</w:t>
      </w:r>
      <w:r w:rsidR="002E5402">
        <w:rPr>
          <w:rFonts w:ascii="EngTRESS A" w:hAnsi="EngTRESS A" w:cs="新細明體" w:hint="eastAsia"/>
          <w:sz w:val="32"/>
          <w:szCs w:val="32"/>
        </w:rPr>
        <w:t>應該</w:t>
      </w:r>
      <w:r w:rsidR="002E5402">
        <w:rPr>
          <w:rFonts w:ascii="EngTRESS A" w:hAnsi="EngTRESS A" w:cs="新細明體" w:hint="eastAsia"/>
          <w:sz w:val="32"/>
          <w:szCs w:val="32"/>
        </w:rPr>
        <w:t>)</w:t>
      </w:r>
      <w:r w:rsidRPr="006C3129">
        <w:rPr>
          <w:rFonts w:ascii="EngTRESS A" w:hAnsi="EngTRESS A" w:cs="新細明體"/>
          <w:sz w:val="32"/>
          <w:szCs w:val="32"/>
        </w:rPr>
        <w:t xml:space="preserve"> help carry the presents.</w:t>
      </w:r>
    </w:p>
    <w:p w14:paraId="36A6038F" w14:textId="7BD436BC" w:rsidR="00B97E78" w:rsidRPr="006C3129" w:rsidRDefault="00A12C55" w:rsidP="00A12C55">
      <w:pPr>
        <w:pStyle w:val="af"/>
        <w:numPr>
          <w:ilvl w:val="0"/>
          <w:numId w:val="15"/>
        </w:numPr>
        <w:adjustRightInd w:val="0"/>
        <w:snapToGrid w:val="0"/>
        <w:spacing w:line="480" w:lineRule="exact"/>
        <w:ind w:leftChars="0"/>
        <w:rPr>
          <w:rFonts w:ascii="EngTRESS A" w:hAnsi="EngTRESS A" w:cs="新細明體"/>
          <w:sz w:val="32"/>
          <w:szCs w:val="32"/>
        </w:rPr>
      </w:pPr>
      <w:r w:rsidRPr="00E20D22">
        <w:rPr>
          <w:rFonts w:ascii="EngTRESS A" w:hAnsi="EngTRESS A" w:cs="新細明體"/>
          <w:sz w:val="32"/>
          <w:szCs w:val="32"/>
        </w:rPr>
        <w:t>Wendy should</w:t>
      </w:r>
      <w:r w:rsidR="00214F51">
        <w:rPr>
          <w:rFonts w:ascii="EngTRESS A" w:hAnsi="EngTRESS A" w:cs="新細明體" w:hint="eastAsia"/>
          <w:sz w:val="32"/>
          <w:szCs w:val="32"/>
        </w:rPr>
        <w:t xml:space="preserve"> </w:t>
      </w:r>
      <w:r w:rsidR="002E5402">
        <w:rPr>
          <w:rFonts w:ascii="EngTRESS A" w:hAnsi="EngTRESS A" w:cs="新細明體" w:hint="eastAsia"/>
          <w:sz w:val="32"/>
          <w:szCs w:val="32"/>
        </w:rPr>
        <w:t>(</w:t>
      </w:r>
      <w:r w:rsidR="002E5402">
        <w:rPr>
          <w:rFonts w:ascii="EngTRESS A" w:hAnsi="EngTRESS A" w:cs="新細明體" w:hint="eastAsia"/>
          <w:sz w:val="32"/>
          <w:szCs w:val="32"/>
        </w:rPr>
        <w:t>應該</w:t>
      </w:r>
      <w:r w:rsidR="002E5402">
        <w:rPr>
          <w:rFonts w:ascii="EngTRESS A" w:hAnsi="EngTRESS A" w:cs="新細明體" w:hint="eastAsia"/>
          <w:sz w:val="32"/>
          <w:szCs w:val="32"/>
        </w:rPr>
        <w:t>)</w:t>
      </w:r>
      <w:r w:rsidRPr="00E20D22">
        <w:rPr>
          <w:rFonts w:ascii="EngTRESS A" w:hAnsi="EngTRESS A" w:cs="新細明體"/>
          <w:sz w:val="32"/>
          <w:szCs w:val="32"/>
        </w:rPr>
        <w:t xml:space="preserve"> do her homework.</w:t>
      </w:r>
    </w:p>
    <w:p w14:paraId="516019DA" w14:textId="77777777" w:rsidR="000F2E4F" w:rsidRPr="00376F7E" w:rsidRDefault="000F2E4F" w:rsidP="1B271A6D">
      <w:pPr>
        <w:widowControl/>
        <w:rPr>
          <w:rFonts w:ascii="EngTRESS A" w:hAnsi="EngTRESS A"/>
          <w:b/>
          <w:bCs/>
          <w:color w:val="000000" w:themeColor="text1"/>
        </w:rPr>
      </w:pPr>
    </w:p>
    <w:p w14:paraId="54D4F5BC" w14:textId="77777777" w:rsidR="00452745" w:rsidRDefault="00452745" w:rsidP="00D86CBE">
      <w:pPr>
        <w:widowControl/>
        <w:jc w:val="right"/>
        <w:rPr>
          <w:rFonts w:ascii="EngTRESS A" w:hAnsi="EngTRESS A"/>
          <w:b/>
          <w:color w:val="000000" w:themeColor="text1"/>
          <w:kern w:val="0"/>
          <w:szCs w:val="28"/>
        </w:rPr>
      </w:pPr>
    </w:p>
    <w:p w14:paraId="19AD02B8" w14:textId="77777777" w:rsidR="00452745" w:rsidRDefault="00452745" w:rsidP="00D86CBE">
      <w:pPr>
        <w:widowControl/>
        <w:jc w:val="right"/>
        <w:rPr>
          <w:rFonts w:ascii="EngTRESS A" w:hAnsi="EngTRESS A"/>
          <w:b/>
          <w:color w:val="000000" w:themeColor="text1"/>
          <w:kern w:val="0"/>
          <w:szCs w:val="28"/>
        </w:rPr>
      </w:pPr>
    </w:p>
    <w:p w14:paraId="678B9202" w14:textId="0EB6E648" w:rsidR="00D86CBE" w:rsidRPr="00376F7E" w:rsidRDefault="00D86CBE" w:rsidP="00D86CBE">
      <w:pPr>
        <w:widowControl/>
        <w:jc w:val="right"/>
        <w:rPr>
          <w:rFonts w:ascii="EngTRESS A" w:hAnsi="EngTRESS A"/>
          <w:b/>
          <w:color w:val="000000" w:themeColor="text1"/>
          <w:kern w:val="0"/>
          <w:szCs w:val="28"/>
        </w:rPr>
      </w:pP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各位同學，聽力試題已播音完畢，下一大題開始為閱讀測驗。</w:t>
      </w:r>
    </w:p>
    <w:p w14:paraId="48A57A3A" w14:textId="65CC3EA1" w:rsidR="00456EA5" w:rsidRPr="00376F7E" w:rsidRDefault="00D86CBE" w:rsidP="00D86CBE">
      <w:pPr>
        <w:widowControl/>
        <w:jc w:val="right"/>
        <w:rPr>
          <w:rFonts w:ascii="EngTRESS A" w:hAnsi="EngTRESS A"/>
          <w:color w:val="000000" w:themeColor="text1"/>
          <w:kern w:val="0"/>
          <w:szCs w:val="28"/>
        </w:rPr>
      </w:pPr>
      <w:proofErr w:type="gramStart"/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現在請翻到</w:t>
      </w:r>
      <w:proofErr w:type="gramEnd"/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下一頁繼續完成作答。</w:t>
      </w:r>
      <w:r w:rsidR="00456EA5" w:rsidRPr="00376F7E">
        <w:rPr>
          <w:rFonts w:ascii="EngTRESS A" w:hAnsi="EngTRESS A"/>
          <w:color w:val="000000" w:themeColor="text1"/>
          <w:kern w:val="0"/>
          <w:szCs w:val="28"/>
        </w:rPr>
        <w:br w:type="page"/>
      </w:r>
    </w:p>
    <w:p w14:paraId="0F4EE4C8" w14:textId="06769F5D" w:rsidR="00456EA5" w:rsidRPr="00376F7E" w:rsidRDefault="00456EA5" w:rsidP="00F673D7">
      <w:pPr>
        <w:adjustRightInd w:val="0"/>
        <w:snapToGrid w:val="0"/>
        <w:spacing w:afterLines="30" w:after="114" w:line="460" w:lineRule="exact"/>
        <w:ind w:left="561" w:hangingChars="200" w:hanging="561"/>
        <w:rPr>
          <w:rFonts w:ascii="EngTRESS A" w:hAnsi="EngTRESS A"/>
          <w:b/>
          <w:color w:val="000000" w:themeColor="text1"/>
          <w:kern w:val="0"/>
          <w:szCs w:val="28"/>
        </w:rPr>
      </w:pPr>
      <w:r w:rsidRPr="00376F7E">
        <w:rPr>
          <w:rFonts w:ascii="EngTRESS A" w:hAnsi="EngTRESS A"/>
          <w:b/>
          <w:color w:val="000000" w:themeColor="text1"/>
          <w:kern w:val="0"/>
          <w:szCs w:val="28"/>
        </w:rPr>
        <w:lastRenderedPageBreak/>
        <w:t>第二部分：閱讀</w:t>
      </w:r>
      <w:r w:rsidR="00DE51D0" w:rsidRPr="00376F7E">
        <w:rPr>
          <w:rFonts w:ascii="EngTRESS A" w:hAnsi="EngTRESS A"/>
          <w:b/>
          <w:color w:val="000000" w:themeColor="text1"/>
          <w:kern w:val="0"/>
          <w:szCs w:val="28"/>
        </w:rPr>
        <w:t>測驗</w:t>
      </w: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，</w:t>
      </w:r>
      <w:r w:rsidR="00894558" w:rsidRPr="00376F7E">
        <w:rPr>
          <w:rFonts w:ascii="EngTRESS A" w:hAnsi="EngTRESS A"/>
          <w:b/>
          <w:color w:val="000000" w:themeColor="text1"/>
          <w:kern w:val="0"/>
          <w:szCs w:val="28"/>
        </w:rPr>
        <w:t>共</w:t>
      </w:r>
      <w:r w:rsidR="00E572AF" w:rsidRPr="00376F7E">
        <w:rPr>
          <w:rFonts w:ascii="EngTRESS A" w:hAnsi="EngTRESS A"/>
          <w:b/>
          <w:color w:val="000000" w:themeColor="text1"/>
          <w:kern w:val="0"/>
          <w:szCs w:val="28"/>
        </w:rPr>
        <w:t>20</w:t>
      </w:r>
      <w:proofErr w:type="gramStart"/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小題</w:t>
      </w:r>
      <w:proofErr w:type="gramEnd"/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。</w:t>
      </w:r>
    </w:p>
    <w:p w14:paraId="6889FC76" w14:textId="4686E4C9" w:rsidR="007A3FCB" w:rsidRPr="00376F7E" w:rsidRDefault="00894558" w:rsidP="00DE51D0">
      <w:pPr>
        <w:adjustRightInd w:val="0"/>
        <w:snapToGrid w:val="0"/>
        <w:spacing w:before="240" w:afterLines="30" w:after="114" w:line="460" w:lineRule="exact"/>
        <w:ind w:left="561" w:hangingChars="200" w:hanging="561"/>
        <w:rPr>
          <w:rFonts w:ascii="EngTRESS A" w:hAnsi="EngTRESS A"/>
          <w:b/>
          <w:color w:val="000000" w:themeColor="text1"/>
          <w:kern w:val="0"/>
          <w:szCs w:val="28"/>
        </w:rPr>
      </w:pP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【</w:t>
      </w:r>
      <w:r w:rsidR="00DE51D0" w:rsidRPr="00376F7E">
        <w:rPr>
          <w:rFonts w:ascii="EngTRESS A" w:hAnsi="EngTRESS A"/>
          <w:b/>
          <w:color w:val="000000" w:themeColor="text1"/>
          <w:kern w:val="0"/>
          <w:szCs w:val="28"/>
        </w:rPr>
        <w:t>作答</w:t>
      </w: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說明】</w:t>
      </w:r>
    </w:p>
    <w:p w14:paraId="10A71E4D" w14:textId="2B12F76B" w:rsidR="007A3FCB" w:rsidRPr="00376F7E" w:rsidRDefault="007A3FCB" w:rsidP="00AB264F">
      <w:pPr>
        <w:adjustRightInd w:val="0"/>
        <w:snapToGrid w:val="0"/>
        <w:spacing w:afterLines="30" w:after="114"/>
        <w:ind w:left="561" w:hangingChars="200" w:hanging="561"/>
        <w:rPr>
          <w:rFonts w:ascii="EngTRESS A" w:hAnsi="EngTRESS A"/>
          <w:b/>
          <w:color w:val="000000" w:themeColor="text1"/>
          <w:kern w:val="0"/>
          <w:szCs w:val="28"/>
        </w:rPr>
      </w:pP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請依單字或圖片選出相對應的答案，並將其號碼塗在答案卡上。</w:t>
      </w:r>
    </w:p>
    <w:p w14:paraId="764224DE" w14:textId="77777777" w:rsidR="007A3FCB" w:rsidRPr="00376F7E" w:rsidRDefault="007A3FCB" w:rsidP="00AB264F">
      <w:pPr>
        <w:adjustRightInd w:val="0"/>
        <w:snapToGrid w:val="0"/>
        <w:spacing w:before="240" w:afterLines="30" w:after="114"/>
        <w:ind w:left="561" w:hangingChars="200" w:hanging="561"/>
        <w:rPr>
          <w:rFonts w:ascii="EngTRESS A" w:hAnsi="EngTRESS A"/>
          <w:b/>
          <w:color w:val="000000" w:themeColor="text1"/>
          <w:kern w:val="0"/>
          <w:szCs w:val="28"/>
        </w:rPr>
      </w:pP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【例題】</w:t>
      </w:r>
    </w:p>
    <w:p w14:paraId="518B0F64" w14:textId="478F599A" w:rsidR="002E3C8A" w:rsidRPr="00376F7E" w:rsidRDefault="007A3FCB" w:rsidP="00AB264F">
      <w:pPr>
        <w:adjustRightInd w:val="0"/>
        <w:snapToGrid w:val="0"/>
        <w:spacing w:afterLines="30" w:after="114"/>
        <w:ind w:left="561" w:hangingChars="200" w:hanging="561"/>
        <w:rPr>
          <w:rFonts w:ascii="EngTRESS A" w:hAnsi="EngTRESS A"/>
          <w:b/>
          <w:color w:val="000000" w:themeColor="text1"/>
          <w:kern w:val="0"/>
          <w:szCs w:val="28"/>
        </w:rPr>
      </w:pP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看到題目：</w:t>
      </w:r>
    </w:p>
    <w:p w14:paraId="2B9F9892" w14:textId="27E11B8A" w:rsidR="007A3FCB" w:rsidRPr="00376F7E" w:rsidRDefault="007A3FCB" w:rsidP="007A3FCB">
      <w:pPr>
        <w:rPr>
          <w:rFonts w:ascii="EngTRESS A" w:hAnsi="EngTRESS A"/>
          <w:b/>
          <w:color w:val="000000" w:themeColor="text1"/>
          <w:kern w:val="0"/>
          <w:szCs w:val="28"/>
        </w:rPr>
      </w:pP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看到選項：</w:t>
      </w: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 xml:space="preserve">  </w:t>
      </w:r>
      <w:r w:rsidR="006E65F8" w:rsidRPr="00376F7E">
        <w:rPr>
          <w:rFonts w:ascii="EngTRESS A" w:hAnsi="EngTRESS A"/>
          <w:b/>
          <w:noProof/>
          <w:color w:val="000000" w:themeColor="text1"/>
          <w:kern w:val="0"/>
          <w:szCs w:val="28"/>
        </w:rPr>
        <w:drawing>
          <wp:inline distT="0" distB="0" distL="0" distR="0" wp14:anchorId="01EA3DA6" wp14:editId="19AA0CB4">
            <wp:extent cx="1254642" cy="1316598"/>
            <wp:effectExtent l="0" t="0" r="3175" b="0"/>
            <wp:docPr id="61" name="圖片 61" descr="L:\共用雲端硬碟\110年國小英語科學力檢測相關資料\4-6題本圖檔\學力4_Jay\例題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L:\共用雲端硬碟\110年國小英語科學力檢測相關資料\4-6題本圖檔\學力4_Jay\例題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50" t="4233" r="7937" b="5820"/>
                    <a:stretch/>
                  </pic:blipFill>
                  <pic:spPr bwMode="auto">
                    <a:xfrm>
                      <a:off x="0" y="0"/>
                      <a:ext cx="1259853" cy="1322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CEA7D" w14:textId="2AFC4E87" w:rsidR="007A3FCB" w:rsidRPr="00376F7E" w:rsidRDefault="007A3FCB" w:rsidP="006B750F">
      <w:pPr>
        <w:pStyle w:val="af"/>
        <w:spacing w:line="480" w:lineRule="exact"/>
        <w:ind w:leftChars="0" w:left="1418"/>
        <w:rPr>
          <w:rFonts w:ascii="EngTRESS A" w:hAnsi="EngTRESS A"/>
          <w:b/>
          <w:color w:val="000000" w:themeColor="text1"/>
          <w:sz w:val="32"/>
          <w:szCs w:val="32"/>
        </w:rPr>
      </w:pPr>
      <w:r w:rsidRPr="00376F7E">
        <w:rPr>
          <w:rFonts w:ascii="新細明體" w:eastAsia="新細明體" w:hAnsi="新細明體" w:cs="新細明體" w:hint="eastAsia"/>
          <w:b/>
          <w:color w:val="000000" w:themeColor="text1"/>
          <w:sz w:val="32"/>
          <w:szCs w:val="32"/>
        </w:rPr>
        <w:t>①</w:t>
      </w:r>
      <w:r w:rsidRPr="00376F7E">
        <w:rPr>
          <w:rFonts w:ascii="EngTRESS A" w:hAnsi="EngTRESS A"/>
          <w:b/>
          <w:color w:val="000000" w:themeColor="text1"/>
          <w:sz w:val="32"/>
          <w:szCs w:val="32"/>
        </w:rPr>
        <w:t xml:space="preserve"> </w:t>
      </w:r>
      <w:r w:rsidR="0029158F" w:rsidRPr="00376F7E">
        <w:rPr>
          <w:rFonts w:ascii="EngTRESS A" w:hAnsi="EngTRESS A"/>
          <w:b/>
          <w:color w:val="000000" w:themeColor="text1"/>
          <w:sz w:val="32"/>
          <w:szCs w:val="32"/>
        </w:rPr>
        <w:t>read</w:t>
      </w:r>
      <w:r w:rsidRPr="00376F7E">
        <w:rPr>
          <w:rFonts w:ascii="EngTRESS A" w:hAnsi="EngTRESS A"/>
          <w:b/>
          <w:color w:val="000000" w:themeColor="text1"/>
          <w:sz w:val="32"/>
          <w:szCs w:val="32"/>
        </w:rPr>
        <w:t xml:space="preserve">   </w:t>
      </w:r>
      <w:r w:rsidRPr="00376F7E">
        <w:rPr>
          <w:rFonts w:ascii="新細明體" w:eastAsia="新細明體" w:hAnsi="新細明體" w:cs="新細明體" w:hint="eastAsia"/>
          <w:b/>
          <w:color w:val="000000" w:themeColor="text1"/>
          <w:sz w:val="32"/>
          <w:szCs w:val="32"/>
        </w:rPr>
        <w:t>②</w:t>
      </w:r>
      <w:r w:rsidRPr="00376F7E">
        <w:rPr>
          <w:rFonts w:ascii="EngTRESS A" w:hAnsi="EngTRESS A"/>
          <w:b/>
          <w:color w:val="000000" w:themeColor="text1"/>
          <w:sz w:val="32"/>
          <w:szCs w:val="32"/>
        </w:rPr>
        <w:t xml:space="preserve"> </w:t>
      </w:r>
      <w:r w:rsidR="0029158F" w:rsidRPr="00376F7E">
        <w:rPr>
          <w:rFonts w:ascii="EngTRESS A" w:hAnsi="EngTRESS A"/>
          <w:b/>
          <w:color w:val="000000" w:themeColor="text1"/>
          <w:sz w:val="32"/>
          <w:szCs w:val="32"/>
        </w:rPr>
        <w:t>write</w:t>
      </w:r>
      <w:r w:rsidRPr="00376F7E">
        <w:rPr>
          <w:rFonts w:ascii="EngTRESS A" w:hAnsi="EngTRESS A"/>
          <w:b/>
          <w:color w:val="000000" w:themeColor="text1"/>
          <w:sz w:val="32"/>
          <w:szCs w:val="32"/>
        </w:rPr>
        <w:t xml:space="preserve">   </w:t>
      </w:r>
      <w:r w:rsidRPr="00376F7E">
        <w:rPr>
          <w:rFonts w:ascii="新細明體" w:eastAsia="新細明體" w:hAnsi="新細明體" w:cs="新細明體" w:hint="eastAsia"/>
          <w:b/>
          <w:color w:val="000000" w:themeColor="text1"/>
          <w:sz w:val="32"/>
          <w:szCs w:val="32"/>
        </w:rPr>
        <w:t>③</w:t>
      </w:r>
      <w:r w:rsidRPr="00376F7E">
        <w:rPr>
          <w:rFonts w:ascii="EngTRESS A" w:hAnsi="EngTRESS A"/>
          <w:b/>
          <w:color w:val="000000" w:themeColor="text1"/>
          <w:sz w:val="32"/>
          <w:szCs w:val="32"/>
        </w:rPr>
        <w:t xml:space="preserve"> </w:t>
      </w:r>
      <w:r w:rsidR="0029158F" w:rsidRPr="00376F7E">
        <w:rPr>
          <w:rFonts w:ascii="EngTRESS A" w:hAnsi="EngTRESS A"/>
          <w:b/>
          <w:color w:val="000000" w:themeColor="text1"/>
          <w:sz w:val="32"/>
          <w:szCs w:val="32"/>
        </w:rPr>
        <w:t>dance</w:t>
      </w:r>
      <w:r w:rsidRPr="00376F7E">
        <w:rPr>
          <w:rFonts w:ascii="EngTRESS A" w:hAnsi="EngTRESS A"/>
          <w:b/>
          <w:color w:val="000000" w:themeColor="text1"/>
          <w:sz w:val="32"/>
          <w:szCs w:val="32"/>
        </w:rPr>
        <w:t xml:space="preserve">   </w:t>
      </w:r>
      <w:r w:rsidRPr="00376F7E">
        <w:rPr>
          <w:rFonts w:ascii="新細明體" w:eastAsia="新細明體" w:hAnsi="新細明體" w:cs="新細明體" w:hint="eastAsia"/>
          <w:b/>
          <w:color w:val="000000" w:themeColor="text1"/>
          <w:sz w:val="32"/>
          <w:szCs w:val="32"/>
        </w:rPr>
        <w:t>④</w:t>
      </w:r>
      <w:r w:rsidRPr="00376F7E">
        <w:rPr>
          <w:rFonts w:ascii="EngTRESS A" w:hAnsi="EngTRESS A"/>
          <w:b/>
          <w:color w:val="000000" w:themeColor="text1"/>
          <w:sz w:val="32"/>
          <w:szCs w:val="32"/>
        </w:rPr>
        <w:t xml:space="preserve"> </w:t>
      </w:r>
      <w:r w:rsidR="0029158F" w:rsidRPr="00376F7E">
        <w:rPr>
          <w:rFonts w:ascii="EngTRESS A" w:hAnsi="EngTRESS A"/>
          <w:b/>
          <w:color w:val="000000" w:themeColor="text1"/>
          <w:sz w:val="32"/>
          <w:szCs w:val="32"/>
        </w:rPr>
        <w:t>sing</w:t>
      </w:r>
    </w:p>
    <w:p w14:paraId="18AC81E6" w14:textId="77777777" w:rsidR="007A3FCB" w:rsidRPr="00376F7E" w:rsidRDefault="007A3FCB" w:rsidP="006E65F8">
      <w:pPr>
        <w:widowControl/>
        <w:spacing w:line="480" w:lineRule="exact"/>
        <w:rPr>
          <w:rFonts w:ascii="EngTRESS A" w:hAnsi="EngTRESS A"/>
          <w:b/>
          <w:color w:val="000000" w:themeColor="text1"/>
          <w:szCs w:val="28"/>
        </w:rPr>
      </w:pPr>
      <w:r w:rsidRPr="00376F7E">
        <w:rPr>
          <w:rFonts w:ascii="EngTRESS A" w:hAnsi="EngTRESS A"/>
          <w:b/>
          <w:color w:val="000000" w:themeColor="text1"/>
          <w:szCs w:val="28"/>
        </w:rPr>
        <w:t xml:space="preserve">              </w:t>
      </w:r>
    </w:p>
    <w:p w14:paraId="2D0008C8" w14:textId="77777777" w:rsidR="007A3FCB" w:rsidRPr="00376F7E" w:rsidRDefault="007A3FCB" w:rsidP="00BE3E87">
      <w:pPr>
        <w:widowControl/>
        <w:spacing w:line="480" w:lineRule="exact"/>
        <w:rPr>
          <w:rFonts w:ascii="EngTRESS A" w:hAnsi="EngTRESS A"/>
          <w:b/>
          <w:color w:val="000000" w:themeColor="text1"/>
          <w:szCs w:val="28"/>
        </w:rPr>
      </w:pP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選出正確答案：</w:t>
      </w:r>
      <w:r w:rsidRPr="00376F7E">
        <w:rPr>
          <w:rFonts w:ascii="新細明體" w:eastAsia="新細明體" w:hAnsi="新細明體" w:cs="新細明體" w:hint="eastAsia"/>
          <w:b/>
          <w:color w:val="000000" w:themeColor="text1"/>
          <w:szCs w:val="28"/>
        </w:rPr>
        <w:t>①</w:t>
      </w:r>
    </w:p>
    <w:p w14:paraId="2580E610" w14:textId="54B6574E" w:rsidR="007A3FCB" w:rsidRPr="00376F7E" w:rsidRDefault="007A3FCB" w:rsidP="007A3FCB">
      <w:pPr>
        <w:rPr>
          <w:rFonts w:ascii="EngTRESS A" w:hAnsi="EngTRESS A"/>
          <w:color w:val="000000" w:themeColor="text1"/>
          <w:szCs w:val="28"/>
        </w:rPr>
      </w:pPr>
      <w:r w:rsidRPr="00376F7E">
        <w:rPr>
          <w:rFonts w:ascii="EngTRESS A" w:hAnsi="EngTRESS A"/>
          <w:b/>
          <w:color w:val="000000" w:themeColor="text1"/>
          <w:kern w:val="0"/>
          <w:szCs w:val="28"/>
        </w:rPr>
        <w:t>現在請開始作答。</w:t>
      </w:r>
    </w:p>
    <w:p w14:paraId="14C9C111" w14:textId="6FE8CD34" w:rsidR="002C77A6" w:rsidRPr="006C3129" w:rsidRDefault="002C77A6" w:rsidP="002C77A6">
      <w:pPr>
        <w:rPr>
          <w:rFonts w:ascii="EngTRESS A" w:hAnsi="EngTRESS A"/>
          <w:b/>
          <w:bCs/>
          <w:sz w:val="32"/>
          <w:szCs w:val="32"/>
        </w:rPr>
      </w:pPr>
      <w:r w:rsidRPr="006C3129">
        <w:rPr>
          <w:rFonts w:ascii="EngTRESS A" w:hAnsi="EngTRESS A"/>
          <w:b/>
          <w:bCs/>
          <w:sz w:val="32"/>
          <w:szCs w:val="32"/>
        </w:rPr>
        <w:t>1</w:t>
      </w:r>
      <w:r>
        <w:rPr>
          <w:rFonts w:ascii="EngTRESS A" w:hAnsi="EngTRESS A" w:hint="eastAsia"/>
          <w:b/>
          <w:bCs/>
          <w:sz w:val="32"/>
          <w:szCs w:val="32"/>
        </w:rPr>
        <w:t>6</w:t>
      </w:r>
      <w:r w:rsidRPr="006C3129">
        <w:rPr>
          <w:rFonts w:ascii="EngTRESS A" w:hAnsi="EngTRESS A"/>
          <w:b/>
          <w:bCs/>
          <w:sz w:val="32"/>
          <w:szCs w:val="32"/>
        </w:rPr>
        <w:t xml:space="preserve">. </w:t>
      </w:r>
      <w:r>
        <w:rPr>
          <w:rFonts w:ascii="EngTRESS A" w:hAnsi="EngTRESS A" w:hint="eastAsia"/>
          <w:b/>
          <w:bCs/>
          <w:sz w:val="32"/>
          <w:szCs w:val="32"/>
        </w:rPr>
        <w:t>My</w:t>
      </w:r>
      <w:r>
        <w:rPr>
          <w:rFonts w:ascii="EngTRESS A" w:hAnsi="EngTRESS A"/>
          <w:b/>
          <w:bCs/>
          <w:sz w:val="32"/>
          <w:szCs w:val="32"/>
        </w:rPr>
        <w:t xml:space="preserve"> bag is under the desk.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463"/>
      </w:tblGrid>
      <w:tr w:rsidR="002C77A6" w:rsidRPr="006C3129" w14:paraId="72110906" w14:textId="77777777" w:rsidTr="0035583B">
        <w:trPr>
          <w:trHeight w:val="375"/>
        </w:trPr>
        <w:tc>
          <w:tcPr>
            <w:tcW w:w="4320" w:type="dxa"/>
            <w:shd w:val="clear" w:color="auto" w:fill="auto"/>
            <w:vAlign w:val="center"/>
          </w:tcPr>
          <w:p w14:paraId="1B005E01" w14:textId="77777777" w:rsidR="002C77A6" w:rsidRPr="006C3129" w:rsidRDefault="002C77A6" w:rsidP="0035583B">
            <w:pPr>
              <w:adjustRightInd w:val="0"/>
              <w:snapToGrid w:val="0"/>
              <w:jc w:val="both"/>
              <w:rPr>
                <w:rFonts w:ascii="EngTRESS A" w:hAnsi="EngTRESS A" w:cs="新細明體"/>
                <w:sz w:val="32"/>
                <w:szCs w:val="32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①</w:t>
            </w:r>
          </w:p>
        </w:tc>
        <w:tc>
          <w:tcPr>
            <w:tcW w:w="4463" w:type="dxa"/>
            <w:shd w:val="clear" w:color="auto" w:fill="auto"/>
            <w:vAlign w:val="center"/>
          </w:tcPr>
          <w:p w14:paraId="78230202" w14:textId="77777777" w:rsidR="002C77A6" w:rsidRPr="006C3129" w:rsidRDefault="002C77A6" w:rsidP="0035583B">
            <w:pPr>
              <w:adjustRightInd w:val="0"/>
              <w:snapToGrid w:val="0"/>
              <w:rPr>
                <w:rFonts w:ascii="EngTRESS A" w:hAnsi="EngTRESS A"/>
                <w:b/>
                <w:bCs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②</w:t>
            </w:r>
          </w:p>
        </w:tc>
      </w:tr>
      <w:tr w:rsidR="002C77A6" w:rsidRPr="006C3129" w14:paraId="06B85DB1" w14:textId="77777777" w:rsidTr="0035583B">
        <w:trPr>
          <w:trHeight w:val="80"/>
        </w:trPr>
        <w:tc>
          <w:tcPr>
            <w:tcW w:w="4320" w:type="dxa"/>
            <w:shd w:val="clear" w:color="auto" w:fill="auto"/>
          </w:tcPr>
          <w:p w14:paraId="12942697" w14:textId="584316BF" w:rsidR="002C77A6" w:rsidRPr="006C3129" w:rsidRDefault="002C77A6" w:rsidP="0035583B">
            <w:pPr>
              <w:adjustRightInd w:val="0"/>
              <w:snapToGrid w:val="0"/>
              <w:rPr>
                <w:rFonts w:ascii="EngTRESS A" w:hAnsi="EngTRESS A"/>
              </w:rPr>
            </w:pPr>
            <w:r>
              <w:rPr>
                <w:rFonts w:ascii="EngTRESS A" w:hAnsi="EngTRESS A"/>
                <w:noProof/>
              </w:rPr>
              <w:drawing>
                <wp:inline distT="0" distB="0" distL="0" distR="0" wp14:anchorId="761AA318" wp14:editId="6D7A19EF">
                  <wp:extent cx="1747158" cy="1548000"/>
                  <wp:effectExtent l="0" t="0" r="5715" b="0"/>
                  <wp:docPr id="17" name="圖片 17" descr="6A-Q17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6A-Q17-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10" t="27057" r="19131" b="50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7158" cy="15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63" w:type="dxa"/>
            <w:shd w:val="clear" w:color="auto" w:fill="auto"/>
          </w:tcPr>
          <w:p w14:paraId="589928A0" w14:textId="5B82531B" w:rsidR="002C77A6" w:rsidRPr="006C3129" w:rsidRDefault="000F1059" w:rsidP="0035583B">
            <w:pPr>
              <w:adjustRightInd w:val="0"/>
              <w:snapToGrid w:val="0"/>
              <w:ind w:leftChars="87" w:left="244"/>
              <w:rPr>
                <w:rFonts w:ascii="EngTRESS A" w:hAnsi="EngTRESS A"/>
              </w:rPr>
            </w:pPr>
            <w:r>
              <w:rPr>
                <w:rFonts w:ascii="EngTRESS A" w:hAnsi="EngTRESS A"/>
                <w:noProof/>
              </w:rPr>
              <w:drawing>
                <wp:inline distT="0" distB="0" distL="0" distR="0" wp14:anchorId="31BB1B1C" wp14:editId="720BD504">
                  <wp:extent cx="1955368" cy="1548000"/>
                  <wp:effectExtent l="0" t="0" r="6985" b="0"/>
                  <wp:docPr id="15" name="圖片 15" descr="6A-Q17-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6A-Q17-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397" b="137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5368" cy="15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77A6" w:rsidRPr="006C3129" w14:paraId="2C103417" w14:textId="77777777" w:rsidTr="0035583B">
        <w:trPr>
          <w:trHeight w:val="74"/>
        </w:trPr>
        <w:tc>
          <w:tcPr>
            <w:tcW w:w="4320" w:type="dxa"/>
            <w:shd w:val="clear" w:color="auto" w:fill="auto"/>
            <w:vAlign w:val="center"/>
          </w:tcPr>
          <w:p w14:paraId="69EF016D" w14:textId="77777777" w:rsidR="002C77A6" w:rsidRPr="006C3129" w:rsidRDefault="002C77A6" w:rsidP="0035583B">
            <w:pPr>
              <w:pStyle w:val="af"/>
              <w:adjustRightInd w:val="0"/>
              <w:snapToGrid w:val="0"/>
              <w:ind w:leftChars="0" w:left="0"/>
              <w:rPr>
                <w:rFonts w:ascii="EngTRESS A" w:hAnsi="EngTRESS A"/>
                <w:noProof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③</w:t>
            </w:r>
            <w:r w:rsidRPr="006C3129">
              <w:rPr>
                <w:rFonts w:ascii="EngTRESS A" w:hAnsi="EngTRESS A" w:cs="新細明體"/>
                <w:sz w:val="32"/>
                <w:szCs w:val="32"/>
              </w:rPr>
              <w:t xml:space="preserve"> </w:t>
            </w:r>
          </w:p>
        </w:tc>
        <w:tc>
          <w:tcPr>
            <w:tcW w:w="4463" w:type="dxa"/>
            <w:shd w:val="clear" w:color="auto" w:fill="auto"/>
            <w:vAlign w:val="center"/>
          </w:tcPr>
          <w:p w14:paraId="1116A04C" w14:textId="58A87988" w:rsidR="002C77A6" w:rsidRPr="006C3129" w:rsidRDefault="002C77A6" w:rsidP="009C521D">
            <w:pPr>
              <w:adjustRightInd w:val="0"/>
              <w:snapToGrid w:val="0"/>
              <w:rPr>
                <w:rFonts w:ascii="EngTRESS A" w:hAnsi="EngTRESS A"/>
              </w:rPr>
            </w:pPr>
            <w:r w:rsidRPr="006C3129">
              <w:rPr>
                <w:rFonts w:ascii="新細明體" w:eastAsia="新細明體" w:hAnsi="新細明體" w:cs="新細明體" w:hint="eastAsia"/>
                <w:sz w:val="32"/>
                <w:szCs w:val="32"/>
              </w:rPr>
              <w:t>④</w:t>
            </w:r>
            <w:r w:rsidRPr="006C3129">
              <w:rPr>
                <w:rFonts w:ascii="EngTRESS A" w:hAnsi="EngTRESS A" w:cs="新細明體"/>
                <w:sz w:val="32"/>
                <w:szCs w:val="32"/>
              </w:rPr>
              <w:t xml:space="preserve"> </w:t>
            </w:r>
          </w:p>
        </w:tc>
      </w:tr>
      <w:tr w:rsidR="002C77A6" w:rsidRPr="006C3129" w14:paraId="48BCF6EB" w14:textId="77777777" w:rsidTr="0035583B">
        <w:trPr>
          <w:trHeight w:val="712"/>
        </w:trPr>
        <w:tc>
          <w:tcPr>
            <w:tcW w:w="4320" w:type="dxa"/>
            <w:shd w:val="clear" w:color="auto" w:fill="auto"/>
          </w:tcPr>
          <w:p w14:paraId="04AB1DD7" w14:textId="7170B820" w:rsidR="002C77A6" w:rsidRPr="006C3129" w:rsidRDefault="000F1059" w:rsidP="0035583B">
            <w:pPr>
              <w:adjustRightInd w:val="0"/>
              <w:snapToGrid w:val="0"/>
              <w:rPr>
                <w:rFonts w:ascii="EngTRESS A" w:hAnsi="EngTRESS A"/>
              </w:rPr>
            </w:pPr>
            <w:r>
              <w:rPr>
                <w:rFonts w:ascii="EngTRESS A" w:hAnsi="EngTRESS A"/>
                <w:noProof/>
              </w:rPr>
              <w:drawing>
                <wp:inline distT="0" distB="0" distL="0" distR="0" wp14:anchorId="0C549119" wp14:editId="234F2E19">
                  <wp:extent cx="1548000" cy="1548000"/>
                  <wp:effectExtent l="0" t="0" r="0" b="0"/>
                  <wp:docPr id="16" name="圖片 16" descr="6A-Q17-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6A-Q17-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79" t="14603" r="19577" b="121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8000" cy="15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63" w:type="dxa"/>
            <w:shd w:val="clear" w:color="auto" w:fill="auto"/>
          </w:tcPr>
          <w:p w14:paraId="3F7AE341" w14:textId="66AAC89B" w:rsidR="009C521D" w:rsidRDefault="009C521D" w:rsidP="0035583B">
            <w:pPr>
              <w:adjustRightInd w:val="0"/>
              <w:snapToGrid w:val="0"/>
              <w:ind w:leftChars="87" w:left="244"/>
              <w:rPr>
                <w:rFonts w:ascii="EngTRESS A" w:hAnsi="EngTRESS A"/>
                <w:noProof/>
              </w:rPr>
            </w:pPr>
            <w:r>
              <w:rPr>
                <w:rFonts w:ascii="EngTRESS A" w:hAnsi="EngTRESS A"/>
                <w:noProof/>
              </w:rPr>
              <w:drawing>
                <wp:anchor distT="0" distB="0" distL="114300" distR="114300" simplePos="0" relativeHeight="251815936" behindDoc="0" locked="0" layoutInCell="1" allowOverlap="1" wp14:anchorId="40DEC477" wp14:editId="600CD7B7">
                  <wp:simplePos x="0" y="0"/>
                  <wp:positionH relativeFrom="column">
                    <wp:posOffset>53975</wp:posOffset>
                  </wp:positionH>
                  <wp:positionV relativeFrom="paragraph">
                    <wp:posOffset>55880</wp:posOffset>
                  </wp:positionV>
                  <wp:extent cx="1962150" cy="1494790"/>
                  <wp:effectExtent l="0" t="0" r="0" b="0"/>
                  <wp:wrapSquare wrapText="bothSides"/>
                  <wp:docPr id="1" name="圖片 1" descr="C:\Users\USER\AppData\Local\Microsoft\Windows\INetCache\Content.Word\6A-Q17-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 descr="C:\Users\USER\AppData\Local\Microsoft\Windows\INetCache\Content.Word\6A-Q17-4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426" b="6384"/>
                          <a:stretch/>
                        </pic:blipFill>
                        <pic:spPr bwMode="auto">
                          <a:xfrm>
                            <a:off x="0" y="0"/>
                            <a:ext cx="1962150" cy="1494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3A47F86" w14:textId="3A6DC9A3" w:rsidR="002C77A6" w:rsidRPr="006C3129" w:rsidRDefault="002C77A6" w:rsidP="009C521D">
            <w:pPr>
              <w:adjustRightInd w:val="0"/>
              <w:snapToGrid w:val="0"/>
              <w:rPr>
                <w:rFonts w:ascii="EngTRESS A" w:hAnsi="EngTRESS A"/>
              </w:rPr>
            </w:pPr>
          </w:p>
        </w:tc>
      </w:tr>
    </w:tbl>
    <w:p w14:paraId="1903F08A" w14:textId="3675AF54" w:rsidR="00D12C50" w:rsidRPr="00376F7E" w:rsidRDefault="00D12C50" w:rsidP="00D12C50">
      <w:pPr>
        <w:rPr>
          <w:rFonts w:ascii="EngTRESS A" w:hAnsi="EngTRESS A"/>
          <w:b/>
          <w:bCs/>
          <w:color w:val="000000" w:themeColor="text1"/>
          <w:sz w:val="32"/>
          <w:szCs w:val="32"/>
        </w:rPr>
      </w:pP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lastRenderedPageBreak/>
        <w:t>17</w:t>
      </w:r>
      <w:r w:rsidR="007767BA"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t xml:space="preserve">. </w:t>
      </w:r>
      <w:r w:rsidR="00AF5F2B"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t>The library is next to the bus station.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463"/>
      </w:tblGrid>
      <w:tr w:rsidR="00376F7E" w:rsidRPr="00376F7E" w14:paraId="3545E71C" w14:textId="77777777" w:rsidTr="00376F7E">
        <w:trPr>
          <w:trHeight w:val="375"/>
        </w:trPr>
        <w:tc>
          <w:tcPr>
            <w:tcW w:w="4320" w:type="dxa"/>
            <w:shd w:val="clear" w:color="auto" w:fill="auto"/>
            <w:vAlign w:val="center"/>
          </w:tcPr>
          <w:p w14:paraId="472F9534" w14:textId="77777777" w:rsidR="00D12C50" w:rsidRPr="00376F7E" w:rsidRDefault="00D12C50" w:rsidP="00657DD8">
            <w:pPr>
              <w:adjustRightInd w:val="0"/>
              <w:snapToGrid w:val="0"/>
              <w:jc w:val="both"/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①</w:t>
            </w:r>
          </w:p>
        </w:tc>
        <w:tc>
          <w:tcPr>
            <w:tcW w:w="4463" w:type="dxa"/>
            <w:shd w:val="clear" w:color="auto" w:fill="auto"/>
            <w:vAlign w:val="center"/>
          </w:tcPr>
          <w:p w14:paraId="077BD924" w14:textId="77777777" w:rsidR="00D12C50" w:rsidRPr="00376F7E" w:rsidRDefault="00D12C50" w:rsidP="00657DD8">
            <w:pPr>
              <w:adjustRightInd w:val="0"/>
              <w:snapToGrid w:val="0"/>
              <w:rPr>
                <w:rFonts w:ascii="EngTRESS A" w:hAnsi="EngTRESS A"/>
                <w:b/>
                <w:bCs/>
                <w:color w:val="000000" w:themeColor="text1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②</w:t>
            </w:r>
          </w:p>
        </w:tc>
      </w:tr>
      <w:tr w:rsidR="00376F7E" w:rsidRPr="00376F7E" w14:paraId="5A88DDEF" w14:textId="77777777" w:rsidTr="00082FF8">
        <w:trPr>
          <w:trHeight w:val="2223"/>
        </w:trPr>
        <w:tc>
          <w:tcPr>
            <w:tcW w:w="4320" w:type="dxa"/>
            <w:shd w:val="clear" w:color="auto" w:fill="auto"/>
          </w:tcPr>
          <w:p w14:paraId="55BFFD61" w14:textId="5C43177F" w:rsidR="00AF5F2B" w:rsidRPr="00376F7E" w:rsidRDefault="00105455" w:rsidP="00AF5F2B">
            <w:pPr>
              <w:adjustRightInd w:val="0"/>
              <w:snapToGrid w:val="0"/>
              <w:rPr>
                <w:rFonts w:ascii="EngTRESS A" w:hAnsi="EngTRESS A"/>
                <w:color w:val="000000" w:themeColor="text1"/>
              </w:rPr>
            </w:pPr>
            <w:r>
              <w:rPr>
                <w:rFonts w:ascii="EngTRESS A" w:hAnsi="EngTRESS A"/>
                <w:color w:val="000000" w:themeColor="text1"/>
              </w:rPr>
              <w:pict w14:anchorId="4F6DDDC5">
                <v:shape id="_x0000_i1027" type="#_x0000_t75" style="width:170.25pt;height:90.75pt">
                  <v:imagedata r:id="rId47" o:title="6B-Q17-1" croptop="14822f" cropbottom="16338f"/>
                </v:shape>
              </w:pict>
            </w:r>
          </w:p>
        </w:tc>
        <w:tc>
          <w:tcPr>
            <w:tcW w:w="4463" w:type="dxa"/>
            <w:shd w:val="clear" w:color="auto" w:fill="auto"/>
          </w:tcPr>
          <w:p w14:paraId="416854C5" w14:textId="79EA3C47" w:rsidR="00AF5F2B" w:rsidRPr="00376F7E" w:rsidRDefault="00DB14F4" w:rsidP="00AF5F2B">
            <w:pPr>
              <w:adjustRightInd w:val="0"/>
              <w:snapToGrid w:val="0"/>
              <w:rPr>
                <w:rFonts w:ascii="EngTRESS A" w:hAnsi="EngTRESS A"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pict w14:anchorId="4A069761">
                <v:shape id="_x0000_s1035" type="#_x0000_t75" style="position:absolute;margin-left:.25pt;margin-top:9.35pt;width:170.2pt;height:76.7pt;z-index:-251561984;mso-position-horizontal-relative:text;mso-position-vertical-relative:text;mso-width-relative:page;mso-height-relative:page" wrapcoords="-95 0 -95 21388 21600 21388 21600 0 -95 0">
                  <v:imagedata r:id="rId48" o:title="6B-Q17-2" croptop="17635f" cropbottom="18374f"/>
                  <w10:wrap type="tight"/>
                </v:shape>
              </w:pict>
            </w:r>
          </w:p>
        </w:tc>
      </w:tr>
      <w:tr w:rsidR="00376F7E" w:rsidRPr="00376F7E" w14:paraId="6A780DD4" w14:textId="77777777" w:rsidTr="00376F7E">
        <w:trPr>
          <w:trHeight w:val="74"/>
        </w:trPr>
        <w:tc>
          <w:tcPr>
            <w:tcW w:w="4320" w:type="dxa"/>
            <w:shd w:val="clear" w:color="auto" w:fill="auto"/>
            <w:vAlign w:val="center"/>
          </w:tcPr>
          <w:p w14:paraId="4FB707E5" w14:textId="04DEECC4" w:rsidR="00D12C50" w:rsidRPr="00376F7E" w:rsidRDefault="00D12C50" w:rsidP="00D12C50">
            <w:pPr>
              <w:pStyle w:val="af"/>
              <w:adjustRightInd w:val="0"/>
              <w:snapToGrid w:val="0"/>
              <w:ind w:leftChars="0" w:left="0"/>
              <w:rPr>
                <w:rFonts w:ascii="EngTRESS A" w:hAnsi="EngTRESS A"/>
                <w:noProof/>
                <w:color w:val="000000" w:themeColor="text1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③</w:t>
            </w:r>
            <w:r w:rsidRPr="00376F7E"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  <w:t xml:space="preserve"> </w:t>
            </w:r>
          </w:p>
        </w:tc>
        <w:tc>
          <w:tcPr>
            <w:tcW w:w="4463" w:type="dxa"/>
            <w:shd w:val="clear" w:color="auto" w:fill="auto"/>
            <w:vAlign w:val="center"/>
          </w:tcPr>
          <w:p w14:paraId="3BB6AF83" w14:textId="77777777" w:rsidR="00D12C50" w:rsidRPr="00376F7E" w:rsidRDefault="00D12C50" w:rsidP="00D12C50">
            <w:pPr>
              <w:adjustRightInd w:val="0"/>
              <w:snapToGrid w:val="0"/>
              <w:rPr>
                <w:rFonts w:ascii="EngTRESS A" w:hAnsi="EngTRESS A"/>
                <w:color w:val="000000" w:themeColor="text1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④</w:t>
            </w:r>
            <w:r w:rsidRPr="00376F7E"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  <w:t xml:space="preserve"> </w:t>
            </w:r>
          </w:p>
        </w:tc>
      </w:tr>
      <w:tr w:rsidR="00376F7E" w:rsidRPr="00376F7E" w14:paraId="2812F221" w14:textId="77777777" w:rsidTr="00376F7E">
        <w:trPr>
          <w:trHeight w:val="712"/>
        </w:trPr>
        <w:tc>
          <w:tcPr>
            <w:tcW w:w="4320" w:type="dxa"/>
            <w:shd w:val="clear" w:color="auto" w:fill="auto"/>
          </w:tcPr>
          <w:p w14:paraId="1AB764AC" w14:textId="39CD48EB" w:rsidR="00AF5F2B" w:rsidRPr="00376F7E" w:rsidRDefault="00DB14F4" w:rsidP="00AF5F2B">
            <w:pPr>
              <w:adjustRightInd w:val="0"/>
              <w:snapToGrid w:val="0"/>
              <w:rPr>
                <w:rFonts w:ascii="EngTRESS A" w:hAnsi="EngTRESS A"/>
                <w:color w:val="000000" w:themeColor="text1"/>
              </w:rPr>
            </w:pPr>
            <w:r>
              <w:rPr>
                <w:rFonts w:ascii="EngTRESS A" w:hAnsi="EngTRESS A"/>
                <w:noProof/>
                <w:color w:val="000000" w:themeColor="text1"/>
              </w:rPr>
              <w:pict w14:anchorId="1373316C">
                <v:shape id="_x0000_s1147" type="#_x0000_t75" style="position:absolute;margin-left:-5pt;margin-top:8.15pt;width:185.9pt;height:90.7pt;z-index:251794432;mso-position-horizontal-relative:text;mso-position-vertical-relative:text">
                  <v:imagedata r:id="rId49" o:title="6B-Q17-3" croptop="16185f" cropbottom="17378f"/>
                  <w10:wrap type="square"/>
                </v:shape>
              </w:pict>
            </w:r>
          </w:p>
        </w:tc>
        <w:tc>
          <w:tcPr>
            <w:tcW w:w="4463" w:type="dxa"/>
            <w:shd w:val="clear" w:color="auto" w:fill="auto"/>
          </w:tcPr>
          <w:p w14:paraId="089DC81F" w14:textId="2B117AA2" w:rsidR="00AF5F2B" w:rsidRPr="00376F7E" w:rsidRDefault="00132A1E" w:rsidP="00AF5F2B">
            <w:pPr>
              <w:adjustRightInd w:val="0"/>
              <w:snapToGrid w:val="0"/>
              <w:rPr>
                <w:rFonts w:ascii="EngTRESS A" w:hAnsi="EngTRESS A"/>
                <w:color w:val="000000" w:themeColor="text1"/>
              </w:rPr>
            </w:pPr>
            <w:r>
              <w:rPr>
                <w:rFonts w:ascii="EngTRESS A" w:hAnsi="EngTRESS A"/>
                <w:noProof/>
                <w:color w:val="000000" w:themeColor="text1"/>
              </w:rPr>
              <w:drawing>
                <wp:anchor distT="0" distB="0" distL="114300" distR="114300" simplePos="0" relativeHeight="251796480" behindDoc="0" locked="0" layoutInCell="1" allowOverlap="1" wp14:anchorId="589A5EFC" wp14:editId="531698E6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113030</wp:posOffset>
                  </wp:positionV>
                  <wp:extent cx="2190750" cy="1151255"/>
                  <wp:effectExtent l="0" t="0" r="0" b="0"/>
                  <wp:wrapSquare wrapText="bothSides"/>
                  <wp:docPr id="42" name="圖片 42" descr="C:\Users\USER\AppData\Local\Microsoft\Windows\INetCache\Content.Word\6B-Q17-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" descr="C:\Users\USER\AppData\Local\Microsoft\Windows\INetCache\Content.Word\6B-Q17-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4574" b="265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0" cy="1151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5A32B93E" w14:textId="7EE883BE" w:rsidR="00AB264F" w:rsidRPr="00376F7E" w:rsidRDefault="00AB264F" w:rsidP="00AB264F">
      <w:pPr>
        <w:widowControl/>
        <w:rPr>
          <w:rFonts w:ascii="EngTRESS A" w:hAnsi="EngTRESS A"/>
          <w:color w:val="000000" w:themeColor="text1"/>
          <w:szCs w:val="28"/>
        </w:rPr>
      </w:pPr>
    </w:p>
    <w:p w14:paraId="27E80893" w14:textId="3C884456" w:rsidR="00AB264F" w:rsidRPr="00376F7E" w:rsidRDefault="00AB264F" w:rsidP="00AB264F">
      <w:pPr>
        <w:widowControl/>
        <w:rPr>
          <w:rFonts w:ascii="EngTRESS A" w:hAnsi="EngTRESS A"/>
          <w:color w:val="000000" w:themeColor="text1"/>
          <w:szCs w:val="28"/>
        </w:rPr>
      </w:pPr>
    </w:p>
    <w:p w14:paraId="36842964" w14:textId="7E8F1E47" w:rsidR="00D12C50" w:rsidRPr="00376F7E" w:rsidRDefault="00D12C50" w:rsidP="00D12C50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b/>
          <w:bCs/>
          <w:color w:val="000000" w:themeColor="text1"/>
          <w:sz w:val="32"/>
          <w:szCs w:val="32"/>
        </w:rPr>
        <w:t>18.</w:t>
      </w:r>
    </w:p>
    <w:p w14:paraId="0734BB8C" w14:textId="53899383" w:rsidR="00D12C50" w:rsidRPr="00376F7E" w:rsidRDefault="0091412C" w:rsidP="00D12C50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755520" behindDoc="0" locked="0" layoutInCell="1" allowOverlap="1" wp14:anchorId="71F6C968" wp14:editId="5427564C">
            <wp:simplePos x="0" y="0"/>
            <wp:positionH relativeFrom="column">
              <wp:posOffset>8890</wp:posOffset>
            </wp:positionH>
            <wp:positionV relativeFrom="paragraph">
              <wp:posOffset>64135</wp:posOffset>
            </wp:positionV>
            <wp:extent cx="2030095" cy="2030095"/>
            <wp:effectExtent l="0" t="0" r="8255" b="8255"/>
            <wp:wrapSquare wrapText="bothSides"/>
            <wp:docPr id="2" name="圖片 2" descr="C:\Users\USER\AppData\Local\Microsoft\Windows\INetCache\Content.Word\6B-Q18-題目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USER\AppData\Local\Microsoft\Windows\INetCache\Content.Word\6B-Q18-題目.jpg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203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0B91A6" w14:textId="30D5AC19" w:rsidR="00D12C50" w:rsidRPr="00376F7E" w:rsidRDefault="00D12C50" w:rsidP="00D12C50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</w:p>
    <w:p w14:paraId="0FDF5218" w14:textId="17017AF0" w:rsidR="00D12C50" w:rsidRPr="00376F7E" w:rsidRDefault="00D12C50" w:rsidP="00D12C50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</w:p>
    <w:p w14:paraId="055D0C75" w14:textId="3889DCC4" w:rsidR="00D12C50" w:rsidRPr="00376F7E" w:rsidRDefault="00D12C50" w:rsidP="00D12C50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</w:p>
    <w:p w14:paraId="1BE7263E" w14:textId="1E5FE230" w:rsidR="00D12C50" w:rsidRPr="00376F7E" w:rsidRDefault="00D12C50" w:rsidP="00D12C50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</w:p>
    <w:p w14:paraId="5F751DB5" w14:textId="77349C40" w:rsidR="00D12C50" w:rsidRPr="00376F7E" w:rsidRDefault="00D12C50" w:rsidP="00D12C50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</w:p>
    <w:p w14:paraId="385B4AF2" w14:textId="77777777" w:rsidR="00D12C50" w:rsidRPr="00376F7E" w:rsidRDefault="00D12C50" w:rsidP="00D12C50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</w:p>
    <w:p w14:paraId="2359CC17" w14:textId="77777777" w:rsidR="002C2959" w:rsidRPr="00376F7E" w:rsidRDefault="002C2959" w:rsidP="00167731">
      <w:pPr>
        <w:pStyle w:val="af"/>
        <w:numPr>
          <w:ilvl w:val="0"/>
          <w:numId w:val="16"/>
        </w:numPr>
        <w:autoSpaceDE w:val="0"/>
        <w:autoSpaceDN w:val="0"/>
        <w:adjustRightInd w:val="0"/>
        <w:snapToGrid w:val="0"/>
        <w:spacing w:line="276" w:lineRule="auto"/>
        <w:ind w:leftChars="0" w:left="851" w:hanging="425"/>
        <w:rPr>
          <w:rFonts w:ascii="EngTRESS A" w:hAnsi="EngTRESS A" w:cs="EngTRESS A"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color w:val="000000" w:themeColor="text1"/>
          <w:sz w:val="32"/>
          <w:szCs w:val="32"/>
        </w:rPr>
        <w:t>She’s a nurse.</w:t>
      </w:r>
    </w:p>
    <w:p w14:paraId="46F75876" w14:textId="77777777" w:rsidR="002C2959" w:rsidRPr="00376F7E" w:rsidRDefault="002C2959" w:rsidP="00167731">
      <w:pPr>
        <w:pStyle w:val="af"/>
        <w:numPr>
          <w:ilvl w:val="0"/>
          <w:numId w:val="16"/>
        </w:numPr>
        <w:autoSpaceDE w:val="0"/>
        <w:autoSpaceDN w:val="0"/>
        <w:adjustRightInd w:val="0"/>
        <w:snapToGrid w:val="0"/>
        <w:spacing w:line="276" w:lineRule="auto"/>
        <w:ind w:leftChars="0" w:left="851" w:hanging="425"/>
        <w:rPr>
          <w:rFonts w:ascii="EngTRESS A" w:hAnsi="EngTRESS A" w:cs="EngTRESS A"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color w:val="000000" w:themeColor="text1"/>
          <w:sz w:val="32"/>
          <w:szCs w:val="32"/>
        </w:rPr>
        <w:t>She’s a doctor.</w:t>
      </w:r>
    </w:p>
    <w:p w14:paraId="1A0972FF" w14:textId="77777777" w:rsidR="002C2959" w:rsidRPr="00376F7E" w:rsidRDefault="002C2959" w:rsidP="00167731">
      <w:pPr>
        <w:pStyle w:val="af"/>
        <w:numPr>
          <w:ilvl w:val="0"/>
          <w:numId w:val="16"/>
        </w:numPr>
        <w:autoSpaceDE w:val="0"/>
        <w:autoSpaceDN w:val="0"/>
        <w:adjustRightInd w:val="0"/>
        <w:snapToGrid w:val="0"/>
        <w:spacing w:line="276" w:lineRule="auto"/>
        <w:ind w:leftChars="0" w:left="851" w:hanging="425"/>
        <w:rPr>
          <w:rFonts w:ascii="EngTRESS A" w:hAnsi="EngTRESS A" w:cs="EngTRESS A"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color w:val="000000" w:themeColor="text1"/>
          <w:sz w:val="32"/>
          <w:szCs w:val="32"/>
        </w:rPr>
        <w:t>She’s a teacher.</w:t>
      </w:r>
    </w:p>
    <w:p w14:paraId="26D42D8D" w14:textId="778D6917" w:rsidR="00D12C50" w:rsidRPr="00376F7E" w:rsidRDefault="002C2959" w:rsidP="00167731">
      <w:pPr>
        <w:pStyle w:val="af"/>
        <w:numPr>
          <w:ilvl w:val="0"/>
          <w:numId w:val="16"/>
        </w:numPr>
        <w:autoSpaceDE w:val="0"/>
        <w:autoSpaceDN w:val="0"/>
        <w:adjustRightInd w:val="0"/>
        <w:snapToGrid w:val="0"/>
        <w:spacing w:line="276" w:lineRule="auto"/>
        <w:ind w:leftChars="0" w:left="851" w:hanging="425"/>
        <w:rPr>
          <w:rFonts w:ascii="EngTRESS A" w:hAnsi="EngTRESS A" w:cs="EngTRESS A"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color w:val="000000" w:themeColor="text1"/>
          <w:sz w:val="32"/>
          <w:szCs w:val="32"/>
        </w:rPr>
        <w:t>She’s a student.</w:t>
      </w:r>
    </w:p>
    <w:p w14:paraId="6632C0AB" w14:textId="083C32FF" w:rsidR="00D12C50" w:rsidRPr="00376F7E" w:rsidRDefault="00D12C50" w:rsidP="00AB264F">
      <w:pPr>
        <w:widowControl/>
        <w:rPr>
          <w:rFonts w:ascii="EngTRESS A" w:hAnsi="EngTRESS A"/>
          <w:color w:val="000000" w:themeColor="text1"/>
          <w:szCs w:val="28"/>
        </w:rPr>
      </w:pPr>
    </w:p>
    <w:p w14:paraId="49BBB7AE" w14:textId="77777777" w:rsidR="00376F7E" w:rsidRDefault="00376F7E">
      <w:pPr>
        <w:widowControl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  <w:r>
        <w:rPr>
          <w:rFonts w:ascii="EngTRESS A" w:hAnsi="EngTRESS A" w:cs="EngTRESS A"/>
          <w:b/>
          <w:bCs/>
          <w:color w:val="000000" w:themeColor="text1"/>
          <w:sz w:val="32"/>
          <w:szCs w:val="32"/>
        </w:rPr>
        <w:br w:type="page"/>
      </w:r>
    </w:p>
    <w:p w14:paraId="4B23257F" w14:textId="41D6CE3B" w:rsidR="00AB264F" w:rsidRPr="00376F7E" w:rsidRDefault="00AB264F" w:rsidP="00AB264F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b/>
          <w:bCs/>
          <w:color w:val="000000" w:themeColor="text1"/>
          <w:sz w:val="32"/>
          <w:szCs w:val="32"/>
        </w:rPr>
        <w:lastRenderedPageBreak/>
        <w:t>19.</w:t>
      </w:r>
    </w:p>
    <w:p w14:paraId="7DB31A51" w14:textId="68B271EB" w:rsidR="0091412C" w:rsidRPr="00376F7E" w:rsidRDefault="00DB14F4" w:rsidP="00AB264F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  <w:r>
        <w:rPr>
          <w:noProof/>
        </w:rPr>
        <w:pict w14:anchorId="36504675">
          <v:shape id="_x0000_s1093" type="#_x0000_t75" style="position:absolute;margin-left:23.45pt;margin-top:3.3pt;width:207.3pt;height:185.15pt;z-index:251770880;mso-position-horizontal-relative:text;mso-position-vertical-relative:text;mso-width-relative:page;mso-height-relative:page">
            <v:imagedata r:id="rId52" o:title="6B-Q19-題目" croptop="2443f" cropbottom="4560f"/>
            <w10:wrap type="square"/>
          </v:shape>
        </w:pict>
      </w:r>
    </w:p>
    <w:p w14:paraId="25DB86A1" w14:textId="3E5C66CE" w:rsidR="0091412C" w:rsidRPr="00376F7E" w:rsidRDefault="0091412C" w:rsidP="00AB264F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</w:p>
    <w:p w14:paraId="2430FDD6" w14:textId="77777777" w:rsidR="0091412C" w:rsidRPr="00376F7E" w:rsidRDefault="0091412C" w:rsidP="00AB264F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</w:p>
    <w:p w14:paraId="601C793F" w14:textId="77777777" w:rsidR="0091412C" w:rsidRPr="00376F7E" w:rsidRDefault="0091412C" w:rsidP="00AB264F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</w:p>
    <w:p w14:paraId="776B0C05" w14:textId="11FBF41B" w:rsidR="00A53417" w:rsidRPr="00376F7E" w:rsidRDefault="00A53417" w:rsidP="00AB264F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</w:p>
    <w:p w14:paraId="431EC51D" w14:textId="77777777" w:rsidR="0091412C" w:rsidRPr="00376F7E" w:rsidRDefault="0091412C" w:rsidP="0091412C">
      <w:pPr>
        <w:pStyle w:val="af"/>
        <w:adjustRightInd w:val="0"/>
        <w:snapToGrid w:val="0"/>
        <w:spacing w:line="276" w:lineRule="auto"/>
        <w:ind w:leftChars="0" w:left="1046"/>
        <w:rPr>
          <w:rFonts w:ascii="EngTRESS A" w:hAnsi="EngTRESS A" w:cs="新細明體"/>
          <w:color w:val="000000" w:themeColor="text1"/>
          <w:sz w:val="32"/>
          <w:szCs w:val="32"/>
        </w:rPr>
      </w:pPr>
    </w:p>
    <w:p w14:paraId="70E64F48" w14:textId="77777777" w:rsidR="0091412C" w:rsidRPr="00376F7E" w:rsidRDefault="0091412C" w:rsidP="0091412C">
      <w:pPr>
        <w:pStyle w:val="af"/>
        <w:adjustRightInd w:val="0"/>
        <w:snapToGrid w:val="0"/>
        <w:spacing w:line="276" w:lineRule="auto"/>
        <w:ind w:leftChars="0" w:left="1046"/>
        <w:rPr>
          <w:rFonts w:ascii="EngTRESS A" w:hAnsi="EngTRESS A" w:cs="新細明體"/>
          <w:color w:val="000000" w:themeColor="text1"/>
          <w:sz w:val="32"/>
          <w:szCs w:val="32"/>
        </w:rPr>
      </w:pPr>
    </w:p>
    <w:p w14:paraId="355D3E1F" w14:textId="612C49AB" w:rsidR="0091412C" w:rsidRPr="00376F7E" w:rsidRDefault="0091412C" w:rsidP="00376F7E">
      <w:pPr>
        <w:adjustRightInd w:val="0"/>
        <w:snapToGrid w:val="0"/>
        <w:spacing w:line="276" w:lineRule="auto"/>
        <w:rPr>
          <w:rFonts w:ascii="EngTRESS A" w:hAnsi="EngTRESS A" w:cs="新細明體"/>
          <w:color w:val="000000" w:themeColor="text1"/>
          <w:sz w:val="32"/>
          <w:szCs w:val="32"/>
        </w:rPr>
      </w:pPr>
    </w:p>
    <w:p w14:paraId="6E8AF3D3" w14:textId="47A8E4C5" w:rsidR="00D942AC" w:rsidRPr="00376F7E" w:rsidRDefault="00D942AC" w:rsidP="00167731">
      <w:pPr>
        <w:pStyle w:val="af"/>
        <w:numPr>
          <w:ilvl w:val="0"/>
          <w:numId w:val="9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There are two cats and three turtles.</w:t>
      </w:r>
    </w:p>
    <w:p w14:paraId="63B8DFA2" w14:textId="77777777" w:rsidR="00D942AC" w:rsidRPr="00376F7E" w:rsidRDefault="00D942AC" w:rsidP="00167731">
      <w:pPr>
        <w:pStyle w:val="af"/>
        <w:numPr>
          <w:ilvl w:val="0"/>
          <w:numId w:val="9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There are two dogs and a bird.</w:t>
      </w:r>
    </w:p>
    <w:p w14:paraId="46683EF7" w14:textId="77777777" w:rsidR="00D942AC" w:rsidRPr="00376F7E" w:rsidRDefault="00D942AC" w:rsidP="00167731">
      <w:pPr>
        <w:pStyle w:val="af"/>
        <w:numPr>
          <w:ilvl w:val="0"/>
          <w:numId w:val="9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There are five cats and two fish.</w:t>
      </w:r>
    </w:p>
    <w:p w14:paraId="69732886" w14:textId="28445FE6" w:rsidR="00A53417" w:rsidRPr="00376F7E" w:rsidRDefault="00D942AC" w:rsidP="00167731">
      <w:pPr>
        <w:pStyle w:val="af"/>
        <w:numPr>
          <w:ilvl w:val="0"/>
          <w:numId w:val="9"/>
        </w:numPr>
        <w:adjustRightInd w:val="0"/>
        <w:snapToGrid w:val="0"/>
        <w:spacing w:line="276" w:lineRule="auto"/>
        <w:ind w:leftChars="0"/>
        <w:rPr>
          <w:rFonts w:ascii="EngTRESS A" w:hAnsi="EngTRESS A"/>
          <w:color w:val="000000" w:themeColor="text1"/>
          <w:kern w:val="0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There are t</w:t>
      </w:r>
      <w:r w:rsidRPr="00376F7E">
        <w:rPr>
          <w:rFonts w:ascii="EngTRESS A" w:eastAsia="EngTRESS A" w:hAnsi="EngTRESS A" w:cs="EngTRESS A"/>
          <w:color w:val="000000" w:themeColor="text1"/>
          <w:sz w:val="32"/>
          <w:szCs w:val="32"/>
        </w:rPr>
        <w:t>hree dogs and five fish.</w:t>
      </w:r>
    </w:p>
    <w:p w14:paraId="75D5BC5D" w14:textId="4EC6A762" w:rsidR="00EA65EF" w:rsidRDefault="00EA65EF" w:rsidP="00376F7E">
      <w:pPr>
        <w:adjustRightInd w:val="0"/>
        <w:snapToGrid w:val="0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36103E42" w14:textId="77777777" w:rsidR="002C77A6" w:rsidRPr="00376F7E" w:rsidRDefault="002C77A6" w:rsidP="00376F7E">
      <w:pPr>
        <w:adjustRightInd w:val="0"/>
        <w:snapToGrid w:val="0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6759BC4D" w14:textId="5AD8E7EE" w:rsidR="002C77A6" w:rsidRPr="006C3129" w:rsidRDefault="002C77A6" w:rsidP="002C77A6">
      <w:pPr>
        <w:adjustRightInd w:val="0"/>
        <w:snapToGrid w:val="0"/>
        <w:rPr>
          <w:rFonts w:ascii="EngTRESS A" w:hAnsi="EngTRESS A"/>
          <w:noProof/>
        </w:rPr>
      </w:pPr>
      <w:r w:rsidRPr="006C3129">
        <w:rPr>
          <w:rFonts w:ascii="EngTRESS A" w:hAnsi="EngTRESS A" w:cs="EngTRESS A"/>
          <w:b/>
          <w:bCs/>
          <w:sz w:val="32"/>
          <w:szCs w:val="32"/>
        </w:rPr>
        <w:t>2</w:t>
      </w:r>
      <w:r>
        <w:rPr>
          <w:rFonts w:ascii="EngTRESS A" w:hAnsi="EngTRESS A" w:cs="EngTRESS A"/>
          <w:b/>
          <w:bCs/>
          <w:sz w:val="32"/>
          <w:szCs w:val="32"/>
        </w:rPr>
        <w:t>0</w:t>
      </w:r>
      <w:r w:rsidRPr="006C3129">
        <w:rPr>
          <w:rFonts w:ascii="EngTRESS A" w:hAnsi="EngTRESS A" w:cs="EngTRESS A"/>
          <w:b/>
          <w:bCs/>
          <w:sz w:val="32"/>
          <w:szCs w:val="32"/>
        </w:rPr>
        <w:t>.</w:t>
      </w:r>
    </w:p>
    <w:p w14:paraId="7899BE45" w14:textId="6F21D721" w:rsidR="002C77A6" w:rsidRPr="006C3129" w:rsidRDefault="002C77A6" w:rsidP="002C77A6">
      <w:pPr>
        <w:adjustRightInd w:val="0"/>
        <w:snapToGrid w:val="0"/>
        <w:ind w:leftChars="152" w:left="426"/>
        <w:rPr>
          <w:rFonts w:ascii="EngTRESS A" w:hAnsi="EngTRESS A" w:cs="EngTRESS A"/>
          <w:sz w:val="32"/>
          <w:szCs w:val="32"/>
        </w:rPr>
      </w:pPr>
      <w:r>
        <w:rPr>
          <w:rFonts w:ascii="EngTRESS A" w:hAnsi="EngTRESS A" w:cs="EngTRESS A"/>
          <w:noProof/>
          <w:sz w:val="32"/>
          <w:szCs w:val="32"/>
        </w:rPr>
        <w:drawing>
          <wp:inline distT="0" distB="0" distL="0" distR="0" wp14:anchorId="2C44D2DA" wp14:editId="200DD7DE">
            <wp:extent cx="2327563" cy="2327563"/>
            <wp:effectExtent l="0" t="0" r="0" b="0"/>
            <wp:docPr id="18" name="圖片 18" descr="6A-Q22-題目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6A-Q22-題目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350" cy="233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55746" w14:textId="77777777" w:rsidR="002C77A6" w:rsidRPr="006C3129" w:rsidRDefault="002C77A6" w:rsidP="002C77A6">
      <w:pPr>
        <w:pStyle w:val="af"/>
        <w:numPr>
          <w:ilvl w:val="0"/>
          <w:numId w:val="7"/>
        </w:numPr>
        <w:autoSpaceDE w:val="0"/>
        <w:autoSpaceDN w:val="0"/>
        <w:adjustRightInd w:val="0"/>
        <w:snapToGrid w:val="0"/>
        <w:spacing w:line="480" w:lineRule="exact"/>
        <w:ind w:leftChars="0" w:left="1066" w:hanging="499"/>
        <w:rPr>
          <w:rFonts w:ascii="EngTRESS A" w:hAnsi="EngTRESS A" w:cs="EngTRESS A"/>
          <w:sz w:val="32"/>
          <w:szCs w:val="32"/>
        </w:rPr>
      </w:pPr>
      <w:r w:rsidRPr="006C3129">
        <w:rPr>
          <w:rFonts w:ascii="EngTRESS A" w:hAnsi="EngTRESS A" w:cs="EngTRESS A"/>
          <w:sz w:val="32"/>
          <w:szCs w:val="32"/>
        </w:rPr>
        <w:t>I am thirsty.</w:t>
      </w:r>
    </w:p>
    <w:p w14:paraId="5C91FC28" w14:textId="77777777" w:rsidR="002C77A6" w:rsidRPr="006C3129" w:rsidRDefault="002C77A6" w:rsidP="002C77A6">
      <w:pPr>
        <w:pStyle w:val="af"/>
        <w:numPr>
          <w:ilvl w:val="0"/>
          <w:numId w:val="7"/>
        </w:numPr>
        <w:autoSpaceDE w:val="0"/>
        <w:autoSpaceDN w:val="0"/>
        <w:adjustRightInd w:val="0"/>
        <w:snapToGrid w:val="0"/>
        <w:spacing w:line="480" w:lineRule="exact"/>
        <w:ind w:leftChars="0" w:left="1066" w:hanging="499"/>
        <w:rPr>
          <w:rFonts w:ascii="EngTRESS A" w:hAnsi="EngTRESS A" w:cs="EngTRESS A"/>
          <w:sz w:val="32"/>
          <w:szCs w:val="32"/>
        </w:rPr>
      </w:pPr>
      <w:r w:rsidRPr="006C3129">
        <w:rPr>
          <w:rFonts w:ascii="EngTRESS A" w:hAnsi="EngTRESS A" w:cs="EngTRESS A"/>
          <w:sz w:val="32"/>
          <w:szCs w:val="32"/>
        </w:rPr>
        <w:t>It is seven thirty now.</w:t>
      </w:r>
    </w:p>
    <w:p w14:paraId="678381AA" w14:textId="77777777" w:rsidR="002C77A6" w:rsidRPr="006C3129" w:rsidRDefault="002C77A6" w:rsidP="002C77A6">
      <w:pPr>
        <w:pStyle w:val="af"/>
        <w:numPr>
          <w:ilvl w:val="0"/>
          <w:numId w:val="7"/>
        </w:numPr>
        <w:autoSpaceDE w:val="0"/>
        <w:autoSpaceDN w:val="0"/>
        <w:adjustRightInd w:val="0"/>
        <w:snapToGrid w:val="0"/>
        <w:spacing w:line="480" w:lineRule="exact"/>
        <w:ind w:leftChars="0" w:left="1066" w:hanging="499"/>
        <w:rPr>
          <w:rFonts w:ascii="EngTRESS A" w:hAnsi="EngTRESS A" w:cs="EngTRESS A"/>
          <w:sz w:val="32"/>
          <w:szCs w:val="32"/>
        </w:rPr>
      </w:pPr>
      <w:r w:rsidRPr="006C3129">
        <w:rPr>
          <w:rFonts w:ascii="EngTRESS A" w:hAnsi="EngTRESS A" w:cs="EngTRESS A"/>
          <w:sz w:val="32"/>
          <w:szCs w:val="32"/>
        </w:rPr>
        <w:t>That is Nancy’s water bottle.</w:t>
      </w:r>
    </w:p>
    <w:p w14:paraId="3B124F9E" w14:textId="77777777" w:rsidR="002C77A6" w:rsidRPr="006C3129" w:rsidRDefault="002C77A6" w:rsidP="002C77A6">
      <w:pPr>
        <w:pStyle w:val="af"/>
        <w:numPr>
          <w:ilvl w:val="0"/>
          <w:numId w:val="7"/>
        </w:numPr>
        <w:autoSpaceDE w:val="0"/>
        <w:autoSpaceDN w:val="0"/>
        <w:adjustRightInd w:val="0"/>
        <w:snapToGrid w:val="0"/>
        <w:spacing w:line="480" w:lineRule="exact"/>
        <w:ind w:leftChars="0" w:left="1066" w:hanging="499"/>
        <w:rPr>
          <w:rFonts w:ascii="EngTRESS A" w:hAnsi="EngTRESS A" w:cs="EngTRESS A"/>
          <w:sz w:val="32"/>
          <w:szCs w:val="32"/>
        </w:rPr>
      </w:pPr>
      <w:r w:rsidRPr="006C3129">
        <w:rPr>
          <w:rFonts w:ascii="EngTRESS A" w:hAnsi="EngTRESS A" w:cs="EngTRESS A"/>
          <w:sz w:val="32"/>
          <w:szCs w:val="32"/>
        </w:rPr>
        <w:t>Let’s find it together.</w:t>
      </w:r>
    </w:p>
    <w:p w14:paraId="488539B6" w14:textId="77777777" w:rsidR="002C77A6" w:rsidRPr="006C3129" w:rsidRDefault="002C77A6" w:rsidP="002C77A6">
      <w:pPr>
        <w:rPr>
          <w:rFonts w:ascii="EngTRESS A" w:hAnsi="EngTRESS A"/>
          <w:b/>
          <w:bCs/>
          <w:sz w:val="32"/>
          <w:szCs w:val="32"/>
        </w:rPr>
      </w:pPr>
    </w:p>
    <w:p w14:paraId="5AED2CED" w14:textId="16141A06" w:rsidR="000B6F93" w:rsidRPr="00376F7E" w:rsidRDefault="000B6F93" w:rsidP="00376F7E">
      <w:pPr>
        <w:adjustRightInd w:val="0"/>
        <w:snapToGrid w:val="0"/>
        <w:spacing w:line="360" w:lineRule="auto"/>
        <w:jc w:val="both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lastRenderedPageBreak/>
        <w:t xml:space="preserve">21. </w:t>
      </w: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 xml:space="preserve">A: How can I get to the zoo? </w:t>
      </w:r>
    </w:p>
    <w:p w14:paraId="57E169E5" w14:textId="3CE20765" w:rsidR="000B6F93" w:rsidRPr="00376F7E" w:rsidRDefault="000B6F93" w:rsidP="00376F7E">
      <w:pPr>
        <w:adjustRightInd w:val="0"/>
        <w:snapToGrid w:val="0"/>
        <w:spacing w:line="360" w:lineRule="auto"/>
        <w:ind w:leftChars="175" w:left="490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>B: _____________________________________________</w:t>
      </w:r>
    </w:p>
    <w:p w14:paraId="50C18AD2" w14:textId="77777777" w:rsidR="00C402E2" w:rsidRPr="00376F7E" w:rsidRDefault="00C402E2" w:rsidP="00167731">
      <w:pPr>
        <w:pStyle w:val="af"/>
        <w:numPr>
          <w:ilvl w:val="0"/>
          <w:numId w:val="17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You can go there after school.</w:t>
      </w:r>
    </w:p>
    <w:p w14:paraId="2BF77A46" w14:textId="77777777" w:rsidR="00C402E2" w:rsidRPr="00376F7E" w:rsidRDefault="00C402E2" w:rsidP="00167731">
      <w:pPr>
        <w:pStyle w:val="af"/>
        <w:numPr>
          <w:ilvl w:val="0"/>
          <w:numId w:val="17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You can take the MRT.</w:t>
      </w:r>
    </w:p>
    <w:p w14:paraId="501A9D0E" w14:textId="77777777" w:rsidR="00C402E2" w:rsidRPr="00376F7E" w:rsidRDefault="00C402E2" w:rsidP="00167731">
      <w:pPr>
        <w:pStyle w:val="af"/>
        <w:numPr>
          <w:ilvl w:val="0"/>
          <w:numId w:val="17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You can get some money.</w:t>
      </w:r>
    </w:p>
    <w:p w14:paraId="17F36EC0" w14:textId="280802D2" w:rsidR="000B6F93" w:rsidRPr="00376F7E" w:rsidRDefault="00C402E2" w:rsidP="00167731">
      <w:pPr>
        <w:pStyle w:val="af"/>
        <w:numPr>
          <w:ilvl w:val="0"/>
          <w:numId w:val="17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color w:val="000000" w:themeColor="text1"/>
          <w:sz w:val="32"/>
          <w:szCs w:val="32"/>
        </w:rPr>
      </w:pPr>
      <w:r w:rsidRPr="00376F7E">
        <w:rPr>
          <w:rFonts w:ascii="EngTRESS A" w:hAnsi="EngTRESS A" w:cs="新細明體"/>
          <w:color w:val="000000" w:themeColor="text1"/>
          <w:sz w:val="32"/>
          <w:szCs w:val="32"/>
        </w:rPr>
        <w:t>You can see animals.</w:t>
      </w:r>
    </w:p>
    <w:p w14:paraId="4BF01549" w14:textId="77777777" w:rsidR="002C77A6" w:rsidRDefault="002C77A6" w:rsidP="00376F7E">
      <w:pPr>
        <w:adjustRightInd w:val="0"/>
        <w:snapToGrid w:val="0"/>
        <w:spacing w:line="360" w:lineRule="auto"/>
        <w:jc w:val="both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5E2ACBB2" w14:textId="0B54B6A9" w:rsidR="00411152" w:rsidRPr="00376F7E" w:rsidRDefault="00411152" w:rsidP="00376F7E">
      <w:pPr>
        <w:adjustRightInd w:val="0"/>
        <w:snapToGrid w:val="0"/>
        <w:spacing w:line="360" w:lineRule="auto"/>
        <w:jc w:val="both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t>2</w:t>
      </w:r>
      <w:r w:rsidRPr="00376F7E">
        <w:rPr>
          <w:rFonts w:ascii="EngTRESS A" w:hAnsi="EngTRESS A" w:hint="eastAsia"/>
          <w:b/>
          <w:bCs/>
          <w:color w:val="000000" w:themeColor="text1"/>
          <w:sz w:val="32"/>
          <w:szCs w:val="32"/>
        </w:rPr>
        <w:t>2</w:t>
      </w: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t xml:space="preserve">. </w:t>
      </w:r>
      <w:r w:rsidR="004534A5" w:rsidRPr="00376F7E">
        <w:rPr>
          <w:rFonts w:ascii="EngTRESS A" w:eastAsia="EngTRESS A" w:hAnsi="EngTRESS A" w:cs="EngTRESS A"/>
          <w:b/>
          <w:color w:val="000000" w:themeColor="text1"/>
          <w:sz w:val="32"/>
          <w:szCs w:val="32"/>
        </w:rPr>
        <w:t>Angela: Where are you going?</w:t>
      </w: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 xml:space="preserve"> </w:t>
      </w:r>
    </w:p>
    <w:p w14:paraId="2AD55816" w14:textId="55D4353D" w:rsidR="00411152" w:rsidRPr="00376F7E" w:rsidRDefault="004534A5" w:rsidP="00376F7E">
      <w:pPr>
        <w:adjustRightInd w:val="0"/>
        <w:snapToGrid w:val="0"/>
        <w:spacing w:line="360" w:lineRule="auto"/>
        <w:ind w:leftChars="175" w:left="490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eastAsia="EngTRESS A" w:hAnsi="EngTRESS A" w:cs="EngTRESS A"/>
          <w:b/>
          <w:color w:val="000000" w:themeColor="text1"/>
          <w:sz w:val="32"/>
          <w:szCs w:val="32"/>
        </w:rPr>
        <w:t>Andy:</w:t>
      </w:r>
      <w:r w:rsidRPr="00376F7E">
        <w:rPr>
          <w:rFonts w:asciiTheme="minorEastAsia" w:eastAsiaTheme="minorEastAsia" w:hAnsiTheme="minorEastAsia" w:cs="EngTRESS A" w:hint="eastAsia"/>
          <w:b/>
          <w:color w:val="000000" w:themeColor="text1"/>
          <w:sz w:val="32"/>
          <w:szCs w:val="32"/>
        </w:rPr>
        <w:t xml:space="preserve"> </w:t>
      </w:r>
      <w:r w:rsidRPr="00376F7E">
        <w:rPr>
          <w:rFonts w:ascii="EngTRESS A" w:eastAsia="EngTRESS A" w:hAnsi="EngTRESS A" w:cs="EngTRESS A"/>
          <w:b/>
          <w:color w:val="000000" w:themeColor="text1"/>
          <w:sz w:val="32"/>
          <w:szCs w:val="32"/>
        </w:rPr>
        <w:t>____________________</w:t>
      </w:r>
      <w:r w:rsidR="00E11445" w:rsidRPr="00376F7E">
        <w:rPr>
          <w:rFonts w:ascii="EngTRESS A" w:eastAsia="EngTRESS A" w:hAnsi="EngTRESS A" w:cs="EngTRESS A"/>
          <w:b/>
          <w:color w:val="000000" w:themeColor="text1"/>
          <w:sz w:val="32"/>
          <w:szCs w:val="32"/>
        </w:rPr>
        <w:t>__________</w:t>
      </w:r>
      <w:r w:rsidR="00834725">
        <w:rPr>
          <w:rFonts w:ascii="EngTRESS A" w:eastAsia="EngTRESS A" w:hAnsi="EngTRESS A" w:cs="EngTRESS A"/>
          <w:b/>
          <w:color w:val="000000" w:themeColor="text1"/>
          <w:sz w:val="32"/>
          <w:szCs w:val="32"/>
        </w:rPr>
        <w:t>________</w:t>
      </w:r>
      <w:r w:rsidRPr="00376F7E">
        <w:rPr>
          <w:rFonts w:ascii="EngTRESS A" w:eastAsia="EngTRESS A" w:hAnsi="EngTRESS A" w:cs="EngTRESS A"/>
          <w:b/>
          <w:color w:val="000000" w:themeColor="text1"/>
          <w:sz w:val="32"/>
          <w:szCs w:val="32"/>
        </w:rPr>
        <w:t xml:space="preserve"> I want to buy some apples.</w:t>
      </w:r>
    </w:p>
    <w:p w14:paraId="7A70908D" w14:textId="77777777" w:rsidR="004534A5" w:rsidRPr="00376F7E" w:rsidRDefault="004534A5" w:rsidP="00167731">
      <w:pPr>
        <w:pStyle w:val="af"/>
        <w:numPr>
          <w:ilvl w:val="0"/>
          <w:numId w:val="18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He is going to a supermarket.</w:t>
      </w:r>
    </w:p>
    <w:p w14:paraId="4B666C68" w14:textId="77777777" w:rsidR="004534A5" w:rsidRPr="00376F7E" w:rsidRDefault="004534A5" w:rsidP="00167731">
      <w:pPr>
        <w:pStyle w:val="af"/>
        <w:numPr>
          <w:ilvl w:val="0"/>
          <w:numId w:val="18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Andy is going home.</w:t>
      </w:r>
    </w:p>
    <w:p w14:paraId="33599CEF" w14:textId="77777777" w:rsidR="004534A5" w:rsidRPr="00376F7E" w:rsidRDefault="004534A5" w:rsidP="00167731">
      <w:pPr>
        <w:pStyle w:val="af"/>
        <w:numPr>
          <w:ilvl w:val="0"/>
          <w:numId w:val="18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I am going home.</w:t>
      </w:r>
    </w:p>
    <w:p w14:paraId="5BD99786" w14:textId="0FE65DC9" w:rsidR="00411152" w:rsidRPr="00376F7E" w:rsidRDefault="004534A5" w:rsidP="00167731">
      <w:pPr>
        <w:pStyle w:val="af"/>
        <w:numPr>
          <w:ilvl w:val="0"/>
          <w:numId w:val="18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I am going to a supermarket.</w:t>
      </w:r>
    </w:p>
    <w:p w14:paraId="5B78DED1" w14:textId="77777777" w:rsidR="00411152" w:rsidRPr="00376F7E" w:rsidRDefault="00411152" w:rsidP="00065F8E">
      <w:pPr>
        <w:adjustRightInd w:val="0"/>
        <w:snapToGrid w:val="0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4FC3B4EA" w14:textId="617F5BF9" w:rsidR="00832943" w:rsidRPr="00376F7E" w:rsidRDefault="00DB14F4" w:rsidP="00065F8E">
      <w:pPr>
        <w:adjustRightInd w:val="0"/>
        <w:snapToGrid w:val="0"/>
        <w:rPr>
          <w:rFonts w:ascii="EngTRESS A" w:hAnsi="EngTRESS A"/>
          <w:noProof/>
          <w:color w:val="000000" w:themeColor="text1"/>
        </w:rPr>
      </w:pPr>
      <w:r>
        <w:rPr>
          <w:rFonts w:ascii="EngTRESS A" w:hAnsi="EngTRESS A" w:cs="EngTRESS A"/>
          <w:noProof/>
          <w:color w:val="000000" w:themeColor="text1"/>
          <w:sz w:val="32"/>
          <w:szCs w:val="32"/>
        </w:rPr>
        <w:pict w14:anchorId="7E67CEB9">
          <v:shape id="_x0000_s1175" type="#_x0000_t75" style="position:absolute;margin-left:26.2pt;margin-top:21.45pt;width:284.95pt;height:170.1pt;z-index:251816960;mso-position-horizontal-relative:text;mso-position-vertical-relative:text">
            <v:imagedata r:id="rId54" o:title="簡報1" cropleft="2590f" cropright="1192f"/>
            <w10:wrap type="square"/>
          </v:shape>
        </w:pict>
      </w:r>
      <w:r w:rsidR="00937DEA" w:rsidRPr="00415340">
        <w:rPr>
          <w:rFonts w:ascii="EngTRESS A" w:hAnsi="EngTRESS A" w:cs="EngTRESS A"/>
          <w:b/>
          <w:bCs/>
          <w:color w:val="000000" w:themeColor="text1"/>
          <w:sz w:val="32"/>
          <w:szCs w:val="32"/>
        </w:rPr>
        <w:t>2</w:t>
      </w:r>
      <w:r w:rsidR="00937DEA" w:rsidRPr="00415340">
        <w:rPr>
          <w:rFonts w:ascii="EngTRESS A" w:hAnsi="EngTRESS A" w:cs="EngTRESS A" w:hint="eastAsia"/>
          <w:b/>
          <w:bCs/>
          <w:color w:val="000000" w:themeColor="text1"/>
          <w:sz w:val="32"/>
          <w:szCs w:val="32"/>
        </w:rPr>
        <w:t>3</w:t>
      </w:r>
      <w:r w:rsidR="00832943" w:rsidRPr="00415340">
        <w:rPr>
          <w:rFonts w:ascii="EngTRESS A" w:hAnsi="EngTRESS A" w:cs="EngTRESS A"/>
          <w:b/>
          <w:bCs/>
          <w:color w:val="000000" w:themeColor="text1"/>
          <w:sz w:val="32"/>
          <w:szCs w:val="32"/>
        </w:rPr>
        <w:t>.</w:t>
      </w:r>
      <w:r w:rsidR="00001C8C" w:rsidRPr="00415340">
        <w:rPr>
          <w:rFonts w:ascii="EngTRESS A" w:hAnsi="EngTRESS A" w:cs="EngTRESS A" w:hint="eastAsia"/>
          <w:b/>
          <w:bCs/>
          <w:color w:val="000000" w:themeColor="text1"/>
          <w:sz w:val="32"/>
          <w:szCs w:val="32"/>
        </w:rPr>
        <w:t xml:space="preserve"> </w:t>
      </w:r>
    </w:p>
    <w:p w14:paraId="641C2501" w14:textId="4395B64C" w:rsidR="0097439D" w:rsidRDefault="0097439D" w:rsidP="00832943">
      <w:pPr>
        <w:adjustRightInd w:val="0"/>
        <w:snapToGrid w:val="0"/>
        <w:ind w:leftChars="152" w:left="426"/>
        <w:rPr>
          <w:rFonts w:ascii="EngTRESS A" w:hAnsi="EngTRESS A" w:cs="EngTRESS A"/>
          <w:color w:val="000000" w:themeColor="text1"/>
          <w:sz w:val="32"/>
          <w:szCs w:val="32"/>
        </w:rPr>
      </w:pPr>
    </w:p>
    <w:p w14:paraId="27F69665" w14:textId="5836FF5D" w:rsidR="0097439D" w:rsidRDefault="0097439D" w:rsidP="00832943">
      <w:pPr>
        <w:adjustRightInd w:val="0"/>
        <w:snapToGrid w:val="0"/>
        <w:ind w:leftChars="152" w:left="426"/>
        <w:rPr>
          <w:rFonts w:ascii="EngTRESS A" w:hAnsi="EngTRESS A" w:cs="EngTRESS A"/>
          <w:color w:val="000000" w:themeColor="text1"/>
          <w:sz w:val="32"/>
          <w:szCs w:val="32"/>
        </w:rPr>
      </w:pPr>
    </w:p>
    <w:p w14:paraId="57AA07E2" w14:textId="1604AB17" w:rsidR="0097439D" w:rsidRDefault="0097439D" w:rsidP="00832943">
      <w:pPr>
        <w:adjustRightInd w:val="0"/>
        <w:snapToGrid w:val="0"/>
        <w:ind w:leftChars="152" w:left="426"/>
        <w:rPr>
          <w:rFonts w:ascii="EngTRESS A" w:hAnsi="EngTRESS A" w:cs="EngTRESS A"/>
          <w:color w:val="000000" w:themeColor="text1"/>
          <w:sz w:val="32"/>
          <w:szCs w:val="32"/>
        </w:rPr>
      </w:pPr>
    </w:p>
    <w:p w14:paraId="2200640E" w14:textId="4857E56A" w:rsidR="00832943" w:rsidRDefault="00832943" w:rsidP="00832943">
      <w:pPr>
        <w:adjustRightInd w:val="0"/>
        <w:snapToGrid w:val="0"/>
        <w:ind w:leftChars="152" w:left="426"/>
        <w:rPr>
          <w:rFonts w:ascii="EngTRESS A" w:hAnsi="EngTRESS A" w:cs="EngTRESS A"/>
          <w:color w:val="000000" w:themeColor="text1"/>
          <w:sz w:val="32"/>
          <w:szCs w:val="32"/>
        </w:rPr>
      </w:pPr>
    </w:p>
    <w:p w14:paraId="6F08F79C" w14:textId="1ABFEBD7" w:rsidR="0097439D" w:rsidRDefault="0097439D" w:rsidP="00832943">
      <w:pPr>
        <w:adjustRightInd w:val="0"/>
        <w:snapToGrid w:val="0"/>
        <w:ind w:leftChars="152" w:left="426"/>
        <w:rPr>
          <w:rFonts w:ascii="EngTRESS A" w:hAnsi="EngTRESS A" w:cs="EngTRESS A"/>
          <w:color w:val="000000" w:themeColor="text1"/>
          <w:sz w:val="32"/>
          <w:szCs w:val="32"/>
        </w:rPr>
      </w:pPr>
    </w:p>
    <w:p w14:paraId="4FC76914" w14:textId="45652A50" w:rsidR="0097439D" w:rsidRDefault="0097439D" w:rsidP="00832943">
      <w:pPr>
        <w:adjustRightInd w:val="0"/>
        <w:snapToGrid w:val="0"/>
        <w:ind w:leftChars="152" w:left="426"/>
        <w:rPr>
          <w:rFonts w:ascii="EngTRESS A" w:hAnsi="EngTRESS A" w:cs="EngTRESS A"/>
          <w:color w:val="000000" w:themeColor="text1"/>
          <w:sz w:val="32"/>
          <w:szCs w:val="32"/>
        </w:rPr>
      </w:pPr>
    </w:p>
    <w:p w14:paraId="55152ABC" w14:textId="2692F7CB" w:rsidR="0097439D" w:rsidRDefault="0097439D" w:rsidP="00832943">
      <w:pPr>
        <w:adjustRightInd w:val="0"/>
        <w:snapToGrid w:val="0"/>
        <w:ind w:leftChars="152" w:left="426"/>
        <w:rPr>
          <w:rFonts w:ascii="EngTRESS A" w:hAnsi="EngTRESS A" w:cs="EngTRESS A"/>
          <w:color w:val="000000" w:themeColor="text1"/>
          <w:sz w:val="32"/>
          <w:szCs w:val="32"/>
        </w:rPr>
      </w:pPr>
    </w:p>
    <w:p w14:paraId="6F38DE44" w14:textId="77777777" w:rsidR="00415340" w:rsidRDefault="00415340" w:rsidP="00832943">
      <w:pPr>
        <w:adjustRightInd w:val="0"/>
        <w:snapToGrid w:val="0"/>
        <w:ind w:leftChars="152" w:left="426"/>
        <w:rPr>
          <w:rFonts w:ascii="EngTRESS A" w:hAnsi="EngTRESS A" w:cs="EngTRESS A"/>
          <w:color w:val="000000" w:themeColor="text1"/>
          <w:sz w:val="32"/>
          <w:szCs w:val="32"/>
        </w:rPr>
      </w:pPr>
    </w:p>
    <w:p w14:paraId="01D857C6" w14:textId="77777777" w:rsidR="0097439D" w:rsidRPr="00376F7E" w:rsidRDefault="0097439D" w:rsidP="00832943">
      <w:pPr>
        <w:adjustRightInd w:val="0"/>
        <w:snapToGrid w:val="0"/>
        <w:ind w:leftChars="152" w:left="426"/>
        <w:rPr>
          <w:rFonts w:ascii="EngTRESS A" w:hAnsi="EngTRESS A" w:cs="EngTRESS A"/>
          <w:color w:val="000000" w:themeColor="text1"/>
          <w:sz w:val="32"/>
          <w:szCs w:val="32"/>
        </w:rPr>
      </w:pPr>
    </w:p>
    <w:p w14:paraId="27629D3C" w14:textId="1828405D" w:rsidR="00937DEA" w:rsidRPr="00376F7E" w:rsidRDefault="00937DEA" w:rsidP="002C77A6">
      <w:pPr>
        <w:pStyle w:val="af"/>
        <w:numPr>
          <w:ilvl w:val="0"/>
          <w:numId w:val="37"/>
        </w:numPr>
        <w:autoSpaceDE w:val="0"/>
        <w:autoSpaceDN w:val="0"/>
        <w:adjustRightInd w:val="0"/>
        <w:snapToGrid w:val="0"/>
        <w:spacing w:line="276" w:lineRule="auto"/>
        <w:ind w:leftChars="0" w:left="1036" w:hanging="469"/>
        <w:rPr>
          <w:rFonts w:ascii="EngTRESS A" w:hAnsi="EngTRESS A" w:cs="EngTRESS A"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color w:val="000000" w:themeColor="text1"/>
          <w:sz w:val="32"/>
          <w:szCs w:val="32"/>
        </w:rPr>
        <w:t>Ryan is doing his homework in the study.</w:t>
      </w:r>
    </w:p>
    <w:p w14:paraId="0D36DC71" w14:textId="2AC7C10C" w:rsidR="00937DEA" w:rsidRPr="00376F7E" w:rsidRDefault="00937DEA" w:rsidP="002C77A6">
      <w:pPr>
        <w:pStyle w:val="af"/>
        <w:numPr>
          <w:ilvl w:val="0"/>
          <w:numId w:val="37"/>
        </w:numPr>
        <w:autoSpaceDE w:val="0"/>
        <w:autoSpaceDN w:val="0"/>
        <w:adjustRightInd w:val="0"/>
        <w:snapToGrid w:val="0"/>
        <w:spacing w:line="276" w:lineRule="auto"/>
        <w:ind w:leftChars="0" w:left="1050" w:hanging="483"/>
        <w:rPr>
          <w:rFonts w:ascii="EngTRESS A" w:hAnsi="EngTRESS A" w:cs="EngTRESS A"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color w:val="000000" w:themeColor="text1"/>
          <w:sz w:val="32"/>
          <w:szCs w:val="32"/>
        </w:rPr>
        <w:t>Lily is cooking in the kitchen.</w:t>
      </w:r>
    </w:p>
    <w:p w14:paraId="0CB3A622" w14:textId="77777777" w:rsidR="00937DEA" w:rsidRPr="00376F7E" w:rsidRDefault="00937DEA" w:rsidP="002C77A6">
      <w:pPr>
        <w:pStyle w:val="af"/>
        <w:numPr>
          <w:ilvl w:val="0"/>
          <w:numId w:val="37"/>
        </w:numPr>
        <w:autoSpaceDE w:val="0"/>
        <w:autoSpaceDN w:val="0"/>
        <w:adjustRightInd w:val="0"/>
        <w:snapToGrid w:val="0"/>
        <w:spacing w:line="276" w:lineRule="auto"/>
        <w:ind w:leftChars="0" w:left="1050" w:hanging="483"/>
        <w:rPr>
          <w:rFonts w:ascii="EngTRESS A" w:hAnsi="EngTRESS A" w:cs="EngTRESS A"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color w:val="000000" w:themeColor="text1"/>
          <w:sz w:val="32"/>
          <w:szCs w:val="32"/>
        </w:rPr>
        <w:t>Ted is dancing in the living room.</w:t>
      </w:r>
    </w:p>
    <w:p w14:paraId="75BC1248" w14:textId="62F919FA" w:rsidR="00832943" w:rsidRPr="00376F7E" w:rsidRDefault="00937DEA" w:rsidP="002C77A6">
      <w:pPr>
        <w:pStyle w:val="af"/>
        <w:numPr>
          <w:ilvl w:val="0"/>
          <w:numId w:val="37"/>
        </w:numPr>
        <w:autoSpaceDE w:val="0"/>
        <w:autoSpaceDN w:val="0"/>
        <w:adjustRightInd w:val="0"/>
        <w:snapToGrid w:val="0"/>
        <w:spacing w:line="276" w:lineRule="auto"/>
        <w:ind w:leftChars="0" w:left="1050" w:hanging="483"/>
        <w:rPr>
          <w:rFonts w:ascii="EngTRESS A" w:hAnsi="EngTRESS A" w:cs="EngTRESS A"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color w:val="000000" w:themeColor="text1"/>
          <w:sz w:val="32"/>
          <w:szCs w:val="32"/>
        </w:rPr>
        <w:t>Judy is sleeping in the bedroom.</w:t>
      </w:r>
    </w:p>
    <w:p w14:paraId="7E2A7C2C" w14:textId="03B31A2C" w:rsidR="00AD2C2B" w:rsidRPr="00376F7E" w:rsidRDefault="00AD2C2B" w:rsidP="00065F8E">
      <w:pPr>
        <w:adjustRightInd w:val="0"/>
        <w:snapToGrid w:val="0"/>
        <w:spacing w:line="360" w:lineRule="auto"/>
        <w:jc w:val="both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lastRenderedPageBreak/>
        <w:t xml:space="preserve">24. </w:t>
      </w: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 xml:space="preserve">A: </w:t>
      </w:r>
      <w:r w:rsidR="00B62285" w:rsidRPr="00376F7E">
        <w:rPr>
          <w:rFonts w:ascii="EngTRESS A" w:eastAsia="EngTRESS A" w:hAnsi="EngTRESS A" w:cs="EngTRESS A"/>
          <w:b/>
          <w:color w:val="000000" w:themeColor="text1"/>
          <w:sz w:val="32"/>
          <w:szCs w:val="32"/>
        </w:rPr>
        <w:t>Where is my ball?</w:t>
      </w: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 xml:space="preserve"> </w:t>
      </w:r>
    </w:p>
    <w:p w14:paraId="2E80C703" w14:textId="0084140A" w:rsidR="00B62285" w:rsidRPr="00376F7E" w:rsidRDefault="00AD2C2B" w:rsidP="00065F8E">
      <w:pPr>
        <w:adjustRightInd w:val="0"/>
        <w:snapToGrid w:val="0"/>
        <w:spacing w:line="360" w:lineRule="auto"/>
        <w:ind w:leftChars="175" w:left="490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>B: ______________________________</w:t>
      </w:r>
    </w:p>
    <w:p w14:paraId="11E36328" w14:textId="77777777" w:rsidR="00B62285" w:rsidRPr="00376F7E" w:rsidRDefault="00B62285" w:rsidP="00167731">
      <w:pPr>
        <w:pStyle w:val="af"/>
        <w:numPr>
          <w:ilvl w:val="0"/>
          <w:numId w:val="26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It’s a chair.</w:t>
      </w:r>
    </w:p>
    <w:p w14:paraId="5B5F9D51" w14:textId="77777777" w:rsidR="00B62285" w:rsidRPr="00376F7E" w:rsidRDefault="00B62285" w:rsidP="00167731">
      <w:pPr>
        <w:pStyle w:val="af"/>
        <w:numPr>
          <w:ilvl w:val="0"/>
          <w:numId w:val="26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It’s my pet.</w:t>
      </w:r>
    </w:p>
    <w:p w14:paraId="7E231792" w14:textId="77777777" w:rsidR="00B62285" w:rsidRPr="00376F7E" w:rsidRDefault="00B62285" w:rsidP="00167731">
      <w:pPr>
        <w:pStyle w:val="af"/>
        <w:numPr>
          <w:ilvl w:val="0"/>
          <w:numId w:val="26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It’s on the table.</w:t>
      </w:r>
    </w:p>
    <w:p w14:paraId="6FEC3F9E" w14:textId="234C3281" w:rsidR="00AD2C2B" w:rsidRPr="00376F7E" w:rsidRDefault="00B62285" w:rsidP="00167731">
      <w:pPr>
        <w:pStyle w:val="af"/>
        <w:numPr>
          <w:ilvl w:val="0"/>
          <w:numId w:val="26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It’s a ball.</w:t>
      </w:r>
    </w:p>
    <w:p w14:paraId="537DCE26" w14:textId="77777777" w:rsidR="002C77A6" w:rsidRDefault="002C77A6" w:rsidP="008228E6">
      <w:pPr>
        <w:adjustRightInd w:val="0"/>
        <w:snapToGrid w:val="0"/>
        <w:spacing w:line="360" w:lineRule="auto"/>
        <w:jc w:val="both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43D6776E" w14:textId="77777777" w:rsidR="002C77A6" w:rsidRDefault="002C77A6" w:rsidP="008228E6">
      <w:pPr>
        <w:adjustRightInd w:val="0"/>
        <w:snapToGrid w:val="0"/>
        <w:spacing w:line="360" w:lineRule="auto"/>
        <w:jc w:val="both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1DC87203" w14:textId="0321D434" w:rsidR="00BE4213" w:rsidRPr="00376F7E" w:rsidRDefault="00BE4213" w:rsidP="008228E6">
      <w:pPr>
        <w:adjustRightInd w:val="0"/>
        <w:snapToGrid w:val="0"/>
        <w:spacing w:line="360" w:lineRule="auto"/>
        <w:jc w:val="both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t xml:space="preserve">25. </w:t>
      </w: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 xml:space="preserve">A: </w:t>
      </w:r>
      <w:r w:rsidR="00310A6D" w:rsidRPr="00376F7E">
        <w:rPr>
          <w:rFonts w:ascii="EngTRESS A" w:eastAsia="EngTRESS A" w:hAnsi="EngTRESS A" w:cs="EngTRESS A"/>
          <w:b/>
          <w:color w:val="000000" w:themeColor="text1"/>
          <w:sz w:val="32"/>
          <w:szCs w:val="32"/>
        </w:rPr>
        <w:t>What do you do after school?</w:t>
      </w: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 xml:space="preserve"> </w:t>
      </w:r>
    </w:p>
    <w:p w14:paraId="2DCA9750" w14:textId="351938E2" w:rsidR="00BE4213" w:rsidRPr="00376F7E" w:rsidRDefault="00BE4213" w:rsidP="008228E6">
      <w:pPr>
        <w:adjustRightInd w:val="0"/>
        <w:snapToGrid w:val="0"/>
        <w:spacing w:line="360" w:lineRule="auto"/>
        <w:ind w:leftChars="175" w:left="490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>B: _____________________________</w:t>
      </w:r>
    </w:p>
    <w:p w14:paraId="706DA9A7" w14:textId="77777777" w:rsidR="00310A6D" w:rsidRPr="00376F7E" w:rsidRDefault="00310A6D" w:rsidP="00167731">
      <w:pPr>
        <w:pStyle w:val="af"/>
        <w:numPr>
          <w:ilvl w:val="0"/>
          <w:numId w:val="19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I like bananas.</w:t>
      </w:r>
    </w:p>
    <w:p w14:paraId="3A126D98" w14:textId="77777777" w:rsidR="00310A6D" w:rsidRPr="00376F7E" w:rsidRDefault="00310A6D" w:rsidP="00167731">
      <w:pPr>
        <w:pStyle w:val="af"/>
        <w:numPr>
          <w:ilvl w:val="0"/>
          <w:numId w:val="19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I am from Taiwan.</w:t>
      </w:r>
    </w:p>
    <w:p w14:paraId="700338DB" w14:textId="77777777" w:rsidR="00310A6D" w:rsidRPr="00376F7E" w:rsidRDefault="00310A6D" w:rsidP="00167731">
      <w:pPr>
        <w:pStyle w:val="af"/>
        <w:numPr>
          <w:ilvl w:val="0"/>
          <w:numId w:val="19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I go jogging.</w:t>
      </w:r>
    </w:p>
    <w:p w14:paraId="4A0A6349" w14:textId="46A92531" w:rsidR="00BE4213" w:rsidRPr="00376F7E" w:rsidRDefault="00310A6D" w:rsidP="00167731">
      <w:pPr>
        <w:pStyle w:val="af"/>
        <w:numPr>
          <w:ilvl w:val="0"/>
          <w:numId w:val="19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I get up at 6:30.</w:t>
      </w:r>
    </w:p>
    <w:p w14:paraId="384A1BA1" w14:textId="7488FB34" w:rsidR="0075438F" w:rsidRPr="00C14F86" w:rsidRDefault="0075438F" w:rsidP="00C14F86">
      <w:pPr>
        <w:adjustRightInd w:val="0"/>
        <w:snapToGrid w:val="0"/>
        <w:spacing w:line="360" w:lineRule="auto"/>
        <w:jc w:val="both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5C6AFD20" w14:textId="77777777" w:rsidR="002C77A6" w:rsidRDefault="002C77A6" w:rsidP="008228E6">
      <w:pPr>
        <w:adjustRightInd w:val="0"/>
        <w:snapToGrid w:val="0"/>
        <w:spacing w:line="360" w:lineRule="auto"/>
        <w:jc w:val="both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3B2D27A5" w14:textId="5E2F6CBA" w:rsidR="00D059BE" w:rsidRPr="00376F7E" w:rsidRDefault="00D059BE" w:rsidP="008228E6">
      <w:pPr>
        <w:adjustRightInd w:val="0"/>
        <w:snapToGrid w:val="0"/>
        <w:spacing w:line="360" w:lineRule="auto"/>
        <w:jc w:val="both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t>2</w:t>
      </w:r>
      <w:r w:rsidRPr="00376F7E">
        <w:rPr>
          <w:rFonts w:ascii="EngTRESS A" w:hAnsi="EngTRESS A" w:hint="eastAsia"/>
          <w:b/>
          <w:bCs/>
          <w:color w:val="000000" w:themeColor="text1"/>
          <w:sz w:val="32"/>
          <w:szCs w:val="32"/>
        </w:rPr>
        <w:t>6</w:t>
      </w: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t xml:space="preserve">. </w:t>
      </w: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>A: _______________________________________________</w:t>
      </w:r>
      <w:r w:rsidRPr="00376F7E">
        <w:rPr>
          <w:rFonts w:ascii="EngTRESS A" w:hAnsi="EngTRESS A" w:cs="EngTRESS A" w:hint="eastAsia"/>
          <w:b/>
          <w:color w:val="000000" w:themeColor="text1"/>
          <w:sz w:val="32"/>
          <w:szCs w:val="32"/>
        </w:rPr>
        <w:t xml:space="preserve"> </w:t>
      </w:r>
    </w:p>
    <w:p w14:paraId="4E56AAB3" w14:textId="4E3D9C5E" w:rsidR="00D059BE" w:rsidRPr="00376F7E" w:rsidRDefault="00D059BE" w:rsidP="008228E6">
      <w:pPr>
        <w:adjustRightInd w:val="0"/>
        <w:snapToGrid w:val="0"/>
        <w:spacing w:line="360" w:lineRule="auto"/>
        <w:ind w:leftChars="175" w:left="490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>B: Yes, he does.</w:t>
      </w:r>
    </w:p>
    <w:p w14:paraId="157F2CE9" w14:textId="77777777" w:rsidR="00D059BE" w:rsidRPr="00376F7E" w:rsidRDefault="00D059BE" w:rsidP="00167731">
      <w:pPr>
        <w:pStyle w:val="af"/>
        <w:numPr>
          <w:ilvl w:val="0"/>
          <w:numId w:val="27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Does he go to school by train?</w:t>
      </w:r>
    </w:p>
    <w:p w14:paraId="4AEA9626" w14:textId="77777777" w:rsidR="00D059BE" w:rsidRPr="00376F7E" w:rsidRDefault="00D059BE" w:rsidP="00167731">
      <w:pPr>
        <w:pStyle w:val="af"/>
        <w:numPr>
          <w:ilvl w:val="0"/>
          <w:numId w:val="27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What does a horse say?</w:t>
      </w:r>
    </w:p>
    <w:p w14:paraId="248F0FCA" w14:textId="77777777" w:rsidR="00D059BE" w:rsidRPr="00376F7E" w:rsidRDefault="00D059BE" w:rsidP="00167731">
      <w:pPr>
        <w:pStyle w:val="af"/>
        <w:numPr>
          <w:ilvl w:val="0"/>
          <w:numId w:val="27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Where is he going?</w:t>
      </w:r>
    </w:p>
    <w:p w14:paraId="0889F0F6" w14:textId="1F5D8603" w:rsidR="00D059BE" w:rsidRPr="00376F7E" w:rsidRDefault="00D059BE" w:rsidP="00167731">
      <w:pPr>
        <w:pStyle w:val="af"/>
        <w:numPr>
          <w:ilvl w:val="0"/>
          <w:numId w:val="27"/>
        </w:numPr>
        <w:spacing w:line="480" w:lineRule="exact"/>
        <w:ind w:leftChars="0" w:rightChars="-304" w:right="-851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Who does he call after school?</w:t>
      </w:r>
    </w:p>
    <w:p w14:paraId="4619E543" w14:textId="4F3796AF" w:rsidR="00D059BE" w:rsidRPr="00376F7E" w:rsidRDefault="00D059BE" w:rsidP="008228E6">
      <w:pPr>
        <w:adjustRightInd w:val="0"/>
        <w:snapToGrid w:val="0"/>
        <w:spacing w:line="360" w:lineRule="auto"/>
        <w:rPr>
          <w:rFonts w:ascii="EngTRESS A" w:hAnsi="EngTRESS A" w:cs="EngTRESS A"/>
          <w:b/>
          <w:bCs/>
          <w:color w:val="000000" w:themeColor="text1"/>
          <w:sz w:val="32"/>
          <w:szCs w:val="32"/>
        </w:rPr>
      </w:pPr>
    </w:p>
    <w:p w14:paraId="008FD996" w14:textId="77777777" w:rsidR="002C77A6" w:rsidRDefault="002C77A6">
      <w:pPr>
        <w:widowControl/>
        <w:rPr>
          <w:rFonts w:ascii="EngTRESS A" w:hAnsi="EngTRESS A"/>
          <w:b/>
          <w:bCs/>
          <w:color w:val="000000" w:themeColor="text1"/>
          <w:sz w:val="32"/>
          <w:szCs w:val="32"/>
        </w:rPr>
      </w:pPr>
      <w:r>
        <w:rPr>
          <w:rFonts w:ascii="EngTRESS A" w:hAnsi="EngTRESS A"/>
          <w:b/>
          <w:bCs/>
          <w:color w:val="000000" w:themeColor="text1"/>
          <w:sz w:val="32"/>
          <w:szCs w:val="32"/>
        </w:rPr>
        <w:br w:type="page"/>
      </w:r>
    </w:p>
    <w:p w14:paraId="6B40ECBE" w14:textId="48E47CAD" w:rsidR="00703C36" w:rsidRPr="00376F7E" w:rsidRDefault="00703C36" w:rsidP="008228E6">
      <w:pPr>
        <w:adjustRightInd w:val="0"/>
        <w:snapToGrid w:val="0"/>
        <w:spacing w:line="360" w:lineRule="auto"/>
        <w:jc w:val="both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lastRenderedPageBreak/>
        <w:t>2</w:t>
      </w:r>
      <w:r w:rsidR="00DC0670" w:rsidRPr="00376F7E">
        <w:rPr>
          <w:rFonts w:ascii="EngTRESS A" w:hAnsi="EngTRESS A" w:hint="eastAsia"/>
          <w:b/>
          <w:bCs/>
          <w:color w:val="000000" w:themeColor="text1"/>
          <w:sz w:val="32"/>
          <w:szCs w:val="32"/>
        </w:rPr>
        <w:t>7</w:t>
      </w: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t xml:space="preserve">. </w:t>
      </w: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>A:</w:t>
      </w:r>
      <w:r w:rsidRPr="00376F7E">
        <w:rPr>
          <w:color w:val="000000" w:themeColor="text1"/>
        </w:rPr>
        <w:t xml:space="preserve"> </w:t>
      </w: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>Do you want some noodles?</w:t>
      </w:r>
      <w:r w:rsidRPr="00376F7E">
        <w:rPr>
          <w:rFonts w:ascii="EngTRESS A" w:hAnsi="EngTRESS A" w:cs="EngTRESS A" w:hint="eastAsia"/>
          <w:b/>
          <w:color w:val="000000" w:themeColor="text1"/>
          <w:sz w:val="32"/>
          <w:szCs w:val="32"/>
        </w:rPr>
        <w:t xml:space="preserve"> </w:t>
      </w:r>
    </w:p>
    <w:p w14:paraId="5A28A024" w14:textId="0CB66A6B" w:rsidR="00B86D04" w:rsidRPr="00376F7E" w:rsidRDefault="00703C36" w:rsidP="008228E6">
      <w:pPr>
        <w:adjustRightInd w:val="0"/>
        <w:snapToGrid w:val="0"/>
        <w:spacing w:line="360" w:lineRule="auto"/>
        <w:ind w:leftChars="175" w:left="490"/>
        <w:rPr>
          <w:rFonts w:ascii="EngTRESS A" w:hAnsi="EngTRESS A" w:cs="EngTRESS A"/>
          <w:b/>
          <w:color w:val="000000" w:themeColor="text1"/>
          <w:sz w:val="32"/>
          <w:szCs w:val="32"/>
        </w:rPr>
      </w:pP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 xml:space="preserve">B: </w:t>
      </w:r>
      <w:r w:rsidRPr="00376F7E">
        <w:rPr>
          <w:rFonts w:ascii="EngTRESS A" w:eastAsia="EngTRESS A" w:hAnsi="EngTRESS A" w:cs="EngTRESS A"/>
          <w:b/>
          <w:color w:val="000000" w:themeColor="text1"/>
          <w:sz w:val="32"/>
          <w:szCs w:val="32"/>
        </w:rPr>
        <w:t>Yes, I do. I want a cake and some orange juice, too.</w:t>
      </w:r>
    </w:p>
    <w:tbl>
      <w:tblPr>
        <w:tblStyle w:val="aa"/>
        <w:tblW w:w="0" w:type="auto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463"/>
      </w:tblGrid>
      <w:tr w:rsidR="00376F7E" w:rsidRPr="00376F7E" w14:paraId="33E6C3F6" w14:textId="77777777" w:rsidTr="008228E6">
        <w:trPr>
          <w:trHeight w:val="375"/>
        </w:trPr>
        <w:tc>
          <w:tcPr>
            <w:tcW w:w="4320" w:type="dxa"/>
            <w:shd w:val="clear" w:color="auto" w:fill="auto"/>
            <w:vAlign w:val="center"/>
          </w:tcPr>
          <w:p w14:paraId="5359E18E" w14:textId="77777777" w:rsidR="00B86D04" w:rsidRPr="00376F7E" w:rsidRDefault="00B86D04" w:rsidP="00657DD8">
            <w:pPr>
              <w:adjustRightInd w:val="0"/>
              <w:snapToGrid w:val="0"/>
              <w:jc w:val="both"/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①</w:t>
            </w:r>
          </w:p>
        </w:tc>
        <w:tc>
          <w:tcPr>
            <w:tcW w:w="4463" w:type="dxa"/>
            <w:shd w:val="clear" w:color="auto" w:fill="auto"/>
            <w:vAlign w:val="center"/>
          </w:tcPr>
          <w:p w14:paraId="3A2EE3D2" w14:textId="77777777" w:rsidR="00B86D04" w:rsidRPr="00376F7E" w:rsidRDefault="00B86D04" w:rsidP="00657DD8">
            <w:pPr>
              <w:adjustRightInd w:val="0"/>
              <w:snapToGrid w:val="0"/>
              <w:rPr>
                <w:rFonts w:ascii="EngTRESS A" w:hAnsi="EngTRESS A"/>
                <w:b/>
                <w:bCs/>
                <w:color w:val="000000" w:themeColor="text1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②</w:t>
            </w:r>
          </w:p>
        </w:tc>
      </w:tr>
      <w:tr w:rsidR="00376F7E" w:rsidRPr="00376F7E" w14:paraId="5DF0BD40" w14:textId="77777777" w:rsidTr="008228E6">
        <w:trPr>
          <w:trHeight w:val="80"/>
        </w:trPr>
        <w:tc>
          <w:tcPr>
            <w:tcW w:w="4320" w:type="dxa"/>
            <w:shd w:val="clear" w:color="auto" w:fill="auto"/>
          </w:tcPr>
          <w:p w14:paraId="742A4A53" w14:textId="0803323B" w:rsidR="00703C36" w:rsidRPr="00376F7E" w:rsidRDefault="00105455" w:rsidP="00E11445">
            <w:pPr>
              <w:adjustRightInd w:val="0"/>
              <w:snapToGrid w:val="0"/>
              <w:rPr>
                <w:rFonts w:ascii="EngTRESS A" w:hAnsi="EngTRESS A"/>
                <w:color w:val="000000" w:themeColor="text1"/>
              </w:rPr>
            </w:pPr>
            <w:r>
              <w:rPr>
                <w:rFonts w:ascii="EngTRESS A" w:hAnsi="EngTRESS A"/>
                <w:color w:val="000000" w:themeColor="text1"/>
              </w:rPr>
              <w:pict w14:anchorId="7377B7EB">
                <v:shape id="_x0000_i1028" type="#_x0000_t75" style="width:158.25pt;height:99pt">
                  <v:imagedata r:id="rId55" o:title="6B-Q27-1" croptop="19824f" cropbottom="4728f"/>
                </v:shape>
              </w:pict>
            </w:r>
          </w:p>
        </w:tc>
        <w:tc>
          <w:tcPr>
            <w:tcW w:w="4463" w:type="dxa"/>
            <w:shd w:val="clear" w:color="auto" w:fill="auto"/>
          </w:tcPr>
          <w:p w14:paraId="15725342" w14:textId="3752C56B" w:rsidR="00703C36" w:rsidRPr="00376F7E" w:rsidRDefault="00E11445" w:rsidP="00703C36">
            <w:pPr>
              <w:adjustRightInd w:val="0"/>
              <w:snapToGrid w:val="0"/>
              <w:rPr>
                <w:rFonts w:ascii="EngTRESS A" w:hAnsi="EngTRESS A"/>
                <w:color w:val="000000" w:themeColor="text1"/>
              </w:rPr>
            </w:pPr>
            <w:r w:rsidRPr="00376F7E">
              <w:rPr>
                <w:rFonts w:ascii="EngTRESS A" w:hAnsi="EngTRESS A"/>
                <w:noProof/>
                <w:color w:val="000000" w:themeColor="text1"/>
              </w:rPr>
              <w:drawing>
                <wp:inline distT="0" distB="0" distL="0" distR="0" wp14:anchorId="68FA7AFB" wp14:editId="1A86A670">
                  <wp:extent cx="1880445" cy="1260000"/>
                  <wp:effectExtent l="0" t="0" r="5715" b="0"/>
                  <wp:docPr id="3" name="圖片 3" descr="C:\Users\USER\AppData\Local\Microsoft\Windows\INetCache\Content.Word\6B-Q27-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 descr="C:\Users\USER\AppData\Local\Microsoft\Windows\INetCache\Content.Word\6B-Q27-2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995"/>
                          <a:stretch/>
                        </pic:blipFill>
                        <pic:spPr bwMode="auto">
                          <a:xfrm>
                            <a:off x="0" y="0"/>
                            <a:ext cx="188044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6F7E" w:rsidRPr="00376F7E" w14:paraId="2CF5E15F" w14:textId="77777777" w:rsidTr="008228E6">
        <w:trPr>
          <w:trHeight w:val="74"/>
        </w:trPr>
        <w:tc>
          <w:tcPr>
            <w:tcW w:w="4320" w:type="dxa"/>
            <w:shd w:val="clear" w:color="auto" w:fill="auto"/>
            <w:vAlign w:val="center"/>
          </w:tcPr>
          <w:p w14:paraId="4C9B1BB3" w14:textId="77777777" w:rsidR="00B86D04" w:rsidRPr="00376F7E" w:rsidRDefault="00B86D04" w:rsidP="00B86D04">
            <w:pPr>
              <w:pStyle w:val="af"/>
              <w:adjustRightInd w:val="0"/>
              <w:snapToGrid w:val="0"/>
              <w:ind w:leftChars="0" w:left="0"/>
              <w:rPr>
                <w:rFonts w:ascii="EngTRESS A" w:hAnsi="EngTRESS A"/>
                <w:noProof/>
                <w:color w:val="000000" w:themeColor="text1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③</w:t>
            </w:r>
            <w:r w:rsidRPr="00376F7E"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  <w:t xml:space="preserve"> </w:t>
            </w:r>
          </w:p>
        </w:tc>
        <w:tc>
          <w:tcPr>
            <w:tcW w:w="4463" w:type="dxa"/>
            <w:shd w:val="clear" w:color="auto" w:fill="auto"/>
            <w:vAlign w:val="center"/>
          </w:tcPr>
          <w:p w14:paraId="758290B2" w14:textId="77777777" w:rsidR="00B86D04" w:rsidRPr="00376F7E" w:rsidRDefault="00B86D04" w:rsidP="00B86D04">
            <w:pPr>
              <w:adjustRightInd w:val="0"/>
              <w:snapToGrid w:val="0"/>
              <w:rPr>
                <w:rFonts w:ascii="EngTRESS A" w:hAnsi="EngTRESS A"/>
                <w:color w:val="000000" w:themeColor="text1"/>
              </w:rPr>
            </w:pPr>
            <w:r w:rsidRPr="00376F7E">
              <w:rPr>
                <w:rFonts w:ascii="新細明體" w:eastAsia="新細明體" w:hAnsi="新細明體" w:cs="新細明體" w:hint="eastAsia"/>
                <w:color w:val="000000" w:themeColor="text1"/>
                <w:sz w:val="32"/>
                <w:szCs w:val="32"/>
              </w:rPr>
              <w:t>④</w:t>
            </w:r>
            <w:r w:rsidRPr="00376F7E">
              <w:rPr>
                <w:rFonts w:ascii="EngTRESS A" w:hAnsi="EngTRESS A" w:cs="新細明體"/>
                <w:color w:val="000000" w:themeColor="text1"/>
                <w:sz w:val="32"/>
                <w:szCs w:val="32"/>
              </w:rPr>
              <w:t xml:space="preserve"> </w:t>
            </w:r>
          </w:p>
        </w:tc>
      </w:tr>
      <w:tr w:rsidR="008228E6" w:rsidRPr="00376F7E" w14:paraId="28161143" w14:textId="77777777" w:rsidTr="008228E6">
        <w:trPr>
          <w:trHeight w:val="712"/>
        </w:trPr>
        <w:tc>
          <w:tcPr>
            <w:tcW w:w="4320" w:type="dxa"/>
            <w:shd w:val="clear" w:color="auto" w:fill="auto"/>
          </w:tcPr>
          <w:p w14:paraId="27582F4F" w14:textId="530F4FA0" w:rsidR="00703C36" w:rsidRPr="00376F7E" w:rsidRDefault="00105455" w:rsidP="00703C36">
            <w:pPr>
              <w:adjustRightInd w:val="0"/>
              <w:snapToGrid w:val="0"/>
              <w:rPr>
                <w:rFonts w:ascii="EngTRESS A" w:hAnsi="EngTRESS A"/>
                <w:color w:val="000000" w:themeColor="text1"/>
              </w:rPr>
            </w:pPr>
            <w:r>
              <w:rPr>
                <w:rFonts w:ascii="EngTRESS A" w:hAnsi="EngTRESS A"/>
                <w:color w:val="000000" w:themeColor="text1"/>
              </w:rPr>
              <w:pict w14:anchorId="5822893E">
                <v:shape id="_x0000_i1029" type="#_x0000_t75" style="width:159.75pt;height:99pt">
                  <v:imagedata r:id="rId57" o:title="6B-Q27-3" croptop="20977f" cropbottom="4307f"/>
                </v:shape>
              </w:pict>
            </w:r>
          </w:p>
        </w:tc>
        <w:tc>
          <w:tcPr>
            <w:tcW w:w="4463" w:type="dxa"/>
            <w:shd w:val="clear" w:color="auto" w:fill="auto"/>
          </w:tcPr>
          <w:p w14:paraId="7D1BA1AB" w14:textId="25FB2D2A" w:rsidR="00703C36" w:rsidRPr="00376F7E" w:rsidRDefault="00105455" w:rsidP="00703C36">
            <w:pPr>
              <w:adjustRightInd w:val="0"/>
              <w:snapToGrid w:val="0"/>
              <w:rPr>
                <w:rFonts w:ascii="EngTRESS A" w:hAnsi="EngTRESS A"/>
                <w:color w:val="000000" w:themeColor="text1"/>
              </w:rPr>
            </w:pPr>
            <w:r>
              <w:rPr>
                <w:rFonts w:ascii="EngTRESS A" w:hAnsi="EngTRESS A"/>
                <w:color w:val="000000" w:themeColor="text1"/>
              </w:rPr>
              <w:pict w14:anchorId="2845E0ED">
                <v:shape id="_x0000_i1030" type="#_x0000_t75" style="width:143.25pt;height:96pt">
                  <v:imagedata r:id="rId58" o:title="6B-Q27-4" croptop="20539f" cropbottom="3750f"/>
                </v:shape>
              </w:pict>
            </w:r>
          </w:p>
        </w:tc>
      </w:tr>
    </w:tbl>
    <w:p w14:paraId="5B5EC8FF" w14:textId="7F34FF8C" w:rsidR="000B4BFA" w:rsidRDefault="000B4BFA" w:rsidP="000B4BFA">
      <w:pPr>
        <w:widowControl/>
        <w:tabs>
          <w:tab w:val="left" w:pos="993"/>
        </w:tabs>
        <w:adjustRightInd w:val="0"/>
        <w:snapToGrid w:val="0"/>
        <w:rPr>
          <w:rFonts w:ascii="EngTRESS A" w:hAnsi="EngTRESS A" w:cs="EngTRESS A"/>
          <w:b/>
          <w:color w:val="000000" w:themeColor="text1"/>
          <w:sz w:val="32"/>
          <w:szCs w:val="32"/>
        </w:rPr>
      </w:pPr>
    </w:p>
    <w:p w14:paraId="2F3C8842" w14:textId="77777777" w:rsidR="002C77A6" w:rsidRDefault="002C77A6" w:rsidP="000B4BFA">
      <w:pPr>
        <w:widowControl/>
        <w:tabs>
          <w:tab w:val="left" w:pos="993"/>
        </w:tabs>
        <w:adjustRightInd w:val="0"/>
        <w:snapToGrid w:val="0"/>
        <w:rPr>
          <w:rFonts w:ascii="EngTRESS A" w:hAnsi="EngTRESS A" w:cs="EngTRESS A"/>
          <w:b/>
          <w:color w:val="000000" w:themeColor="text1"/>
          <w:sz w:val="32"/>
          <w:szCs w:val="32"/>
        </w:rPr>
      </w:pPr>
    </w:p>
    <w:p w14:paraId="23ADEAAB" w14:textId="12324E43" w:rsidR="000B4BFA" w:rsidRDefault="000B4BFA" w:rsidP="00C84A6D">
      <w:pPr>
        <w:jc w:val="both"/>
        <w:rPr>
          <w:rFonts w:ascii="EngTRESS A" w:hAnsi="EngTRESS A"/>
          <w:b/>
          <w:bCs/>
          <w:color w:val="000000" w:themeColor="text1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765760" behindDoc="0" locked="0" layoutInCell="1" hidden="0" allowOverlap="1" wp14:anchorId="1F6DEAB1" wp14:editId="60273E90">
            <wp:simplePos x="0" y="0"/>
            <wp:positionH relativeFrom="column">
              <wp:posOffset>320675</wp:posOffset>
            </wp:positionH>
            <wp:positionV relativeFrom="paragraph">
              <wp:posOffset>438785</wp:posOffset>
            </wp:positionV>
            <wp:extent cx="2275205" cy="1966595"/>
            <wp:effectExtent l="0" t="0" r="0" b="0"/>
            <wp:wrapSquare wrapText="bothSides"/>
            <wp:docPr id="1073741869" name="image11.png" descr="C:\Users\USER\AppData\Local\Microsoft\Windows\INetCache\Content.Word\26-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 descr="C:\Users\USER\AppData\Local\Microsoft\Windows\INetCache\Content.Word\26-0.png"/>
                    <pic:cNvPicPr preferRelativeResize="0"/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75205" cy="19665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EngTRESS A" w:hAnsi="EngTRESS A"/>
          <w:b/>
          <w:bCs/>
          <w:color w:val="000000" w:themeColor="text1"/>
          <w:sz w:val="32"/>
          <w:szCs w:val="32"/>
        </w:rPr>
        <w:t>2</w:t>
      </w:r>
      <w:r>
        <w:rPr>
          <w:rFonts w:ascii="EngTRESS A" w:hAnsi="EngTRESS A" w:hint="eastAsia"/>
          <w:b/>
          <w:bCs/>
          <w:color w:val="000000" w:themeColor="text1"/>
          <w:sz w:val="32"/>
          <w:szCs w:val="32"/>
        </w:rPr>
        <w:t>8.</w:t>
      </w:r>
      <w:r w:rsidRPr="000B4BFA">
        <w:t xml:space="preserve"> </w:t>
      </w:r>
      <w:r w:rsidRPr="000B4BFA">
        <w:rPr>
          <w:rFonts w:ascii="EngTRESS A" w:hAnsi="EngTRESS A"/>
          <w:b/>
          <w:bCs/>
          <w:color w:val="000000" w:themeColor="text1"/>
          <w:sz w:val="32"/>
          <w:szCs w:val="32"/>
        </w:rPr>
        <w:t>What is NOT in the picture?</w:t>
      </w:r>
    </w:p>
    <w:p w14:paraId="210C74DF" w14:textId="41D48D02" w:rsidR="000B4BFA" w:rsidRDefault="000B4BFA" w:rsidP="00C84A6D">
      <w:pPr>
        <w:jc w:val="both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13BAE3C9" w14:textId="77777777" w:rsidR="000B4BFA" w:rsidRDefault="000B4BFA" w:rsidP="00C84A6D">
      <w:pPr>
        <w:jc w:val="both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74D0050A" w14:textId="77777777" w:rsidR="000B4BFA" w:rsidRDefault="000B4BFA" w:rsidP="00C84A6D">
      <w:pPr>
        <w:jc w:val="both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3581C929" w14:textId="77777777" w:rsidR="000B4BFA" w:rsidRDefault="000B4BFA" w:rsidP="00C84A6D">
      <w:pPr>
        <w:jc w:val="both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762C4A6B" w14:textId="1EDDC955" w:rsidR="000B4BFA" w:rsidRPr="00FC43BA" w:rsidRDefault="000B4BFA" w:rsidP="000B4BFA">
      <w:pPr>
        <w:pStyle w:val="af"/>
        <w:numPr>
          <w:ilvl w:val="0"/>
          <w:numId w:val="31"/>
        </w:numPr>
        <w:adjustRightInd w:val="0"/>
        <w:snapToGrid w:val="0"/>
        <w:spacing w:line="276" w:lineRule="auto"/>
        <w:ind w:leftChars="0"/>
        <w:rPr>
          <w:rFonts w:ascii="EngTRESS A" w:eastAsia="EngTRESS A" w:hAnsi="EngTRESS A" w:cs="EngTRESS A"/>
          <w:color w:val="000000" w:themeColor="text1"/>
          <w:sz w:val="32"/>
          <w:szCs w:val="32"/>
        </w:rPr>
      </w:pPr>
      <w:r w:rsidRPr="00FC43BA">
        <w:rPr>
          <w:rFonts w:ascii="EngTRESS A" w:eastAsia="EngTRESS A" w:hAnsi="EngTRESS A" w:cs="EngTRESS A"/>
          <w:color w:val="000000" w:themeColor="text1"/>
          <w:sz w:val="32"/>
          <w:szCs w:val="32"/>
        </w:rPr>
        <w:t>a headache</w:t>
      </w:r>
    </w:p>
    <w:p w14:paraId="1C2FF498" w14:textId="33367B19" w:rsidR="000B4BFA" w:rsidRPr="00FC43BA" w:rsidRDefault="007D11A4" w:rsidP="000B4BFA">
      <w:pPr>
        <w:pStyle w:val="af"/>
        <w:numPr>
          <w:ilvl w:val="0"/>
          <w:numId w:val="31"/>
        </w:numPr>
        <w:adjustRightInd w:val="0"/>
        <w:snapToGrid w:val="0"/>
        <w:spacing w:line="276" w:lineRule="auto"/>
        <w:ind w:leftChars="0"/>
        <w:rPr>
          <w:rFonts w:ascii="EngTRESS A" w:eastAsia="EngTRESS A" w:hAnsi="EngTRESS A" w:cs="EngTRESS A"/>
          <w:color w:val="000000" w:themeColor="text1"/>
          <w:sz w:val="32"/>
          <w:szCs w:val="32"/>
        </w:rPr>
      </w:pPr>
      <w:r w:rsidRPr="00FC43BA">
        <w:rPr>
          <w:rFonts w:ascii="EngTRESS A" w:eastAsia="EngTRESS A" w:hAnsi="EngTRESS A" w:cs="EngTRESS A"/>
          <w:color w:val="000000" w:themeColor="text1"/>
          <w:sz w:val="32"/>
          <w:szCs w:val="32"/>
        </w:rPr>
        <w:t>a fever</w:t>
      </w:r>
    </w:p>
    <w:p w14:paraId="76C7194C" w14:textId="0AEF91AE" w:rsidR="000B4BFA" w:rsidRPr="00FC43BA" w:rsidRDefault="007D11A4" w:rsidP="000B4BFA">
      <w:pPr>
        <w:pStyle w:val="af"/>
        <w:numPr>
          <w:ilvl w:val="0"/>
          <w:numId w:val="31"/>
        </w:numPr>
        <w:adjustRightInd w:val="0"/>
        <w:snapToGrid w:val="0"/>
        <w:spacing w:line="276" w:lineRule="auto"/>
        <w:ind w:leftChars="0"/>
        <w:rPr>
          <w:rFonts w:ascii="EngTRESS A" w:eastAsia="EngTRESS A" w:hAnsi="EngTRESS A" w:cs="EngTRESS A"/>
          <w:color w:val="000000" w:themeColor="text1"/>
          <w:sz w:val="32"/>
          <w:szCs w:val="32"/>
        </w:rPr>
      </w:pPr>
      <w:r w:rsidRPr="00FC43BA">
        <w:rPr>
          <w:rFonts w:ascii="EngTRESS A" w:eastAsia="EngTRESS A" w:hAnsi="EngTRESS A" w:cs="EngTRESS A"/>
          <w:color w:val="000000" w:themeColor="text1"/>
          <w:sz w:val="32"/>
          <w:szCs w:val="32"/>
        </w:rPr>
        <w:t>a sore throat</w:t>
      </w:r>
    </w:p>
    <w:p w14:paraId="583ED979" w14:textId="488781AD" w:rsidR="000B4BFA" w:rsidRPr="00FC43BA" w:rsidRDefault="007D11A4" w:rsidP="007D11A4">
      <w:pPr>
        <w:pStyle w:val="af"/>
        <w:numPr>
          <w:ilvl w:val="0"/>
          <w:numId w:val="31"/>
        </w:numPr>
        <w:adjustRightInd w:val="0"/>
        <w:snapToGrid w:val="0"/>
        <w:spacing w:line="276" w:lineRule="auto"/>
        <w:ind w:leftChars="0"/>
        <w:rPr>
          <w:rFonts w:ascii="EngTRESS A" w:eastAsia="EngTRESS A" w:hAnsi="EngTRESS A" w:cs="EngTRESS A"/>
          <w:color w:val="000000" w:themeColor="text1"/>
          <w:sz w:val="32"/>
          <w:szCs w:val="32"/>
        </w:rPr>
      </w:pPr>
      <w:r w:rsidRPr="00FC43BA">
        <w:rPr>
          <w:rFonts w:ascii="EngTRESS A" w:eastAsia="EngTRESS A" w:hAnsi="EngTRESS A" w:cs="EngTRESS A"/>
          <w:color w:val="000000" w:themeColor="text1"/>
          <w:sz w:val="32"/>
          <w:szCs w:val="32"/>
        </w:rPr>
        <w:t>a stomachache</w:t>
      </w:r>
    </w:p>
    <w:p w14:paraId="3ECE07A2" w14:textId="250D5288" w:rsidR="000B4BFA" w:rsidRDefault="000B4BFA" w:rsidP="008C01BC">
      <w:pPr>
        <w:adjustRightInd w:val="0"/>
        <w:snapToGrid w:val="0"/>
        <w:jc w:val="both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7C3114BE" w14:textId="77777777" w:rsidR="002C77A6" w:rsidRDefault="002C77A6">
      <w:pPr>
        <w:widowControl/>
        <w:rPr>
          <w:rFonts w:ascii="EngTRESS A" w:hAnsi="EngTRESS A"/>
          <w:b/>
          <w:bCs/>
          <w:sz w:val="32"/>
          <w:szCs w:val="32"/>
        </w:rPr>
      </w:pPr>
      <w:r>
        <w:rPr>
          <w:rFonts w:ascii="EngTRESS A" w:hAnsi="EngTRESS A"/>
          <w:b/>
          <w:bCs/>
          <w:sz w:val="32"/>
          <w:szCs w:val="32"/>
        </w:rPr>
        <w:br w:type="page"/>
      </w:r>
    </w:p>
    <w:p w14:paraId="2D12861F" w14:textId="288B1F00" w:rsidR="00CE2BDC" w:rsidRPr="006C3129" w:rsidRDefault="00CE2BDC" w:rsidP="00CE2BDC">
      <w:pPr>
        <w:adjustRightInd w:val="0"/>
        <w:snapToGrid w:val="0"/>
        <w:jc w:val="both"/>
        <w:rPr>
          <w:rFonts w:ascii="EngTRESS A" w:hAnsi="EngTRESS A"/>
          <w:b/>
          <w:bCs/>
          <w:sz w:val="32"/>
          <w:szCs w:val="32"/>
        </w:rPr>
      </w:pPr>
      <w:r w:rsidRPr="006C3129">
        <w:rPr>
          <w:rFonts w:ascii="EngTRESS A" w:hAnsi="EngTRESS A"/>
          <w:b/>
          <w:bCs/>
          <w:sz w:val="32"/>
          <w:szCs w:val="32"/>
        </w:rPr>
        <w:lastRenderedPageBreak/>
        <w:t xml:space="preserve">29. </w:t>
      </w:r>
    </w:p>
    <w:p w14:paraId="3AB00EFB" w14:textId="402F3912" w:rsidR="00CE2BDC" w:rsidRPr="006C3129" w:rsidRDefault="00CE2BDC" w:rsidP="00CE2BDC">
      <w:pPr>
        <w:adjustRightInd w:val="0"/>
        <w:snapToGrid w:val="0"/>
        <w:ind w:leftChars="152" w:left="426"/>
        <w:jc w:val="both"/>
        <w:rPr>
          <w:rFonts w:ascii="EngTRESS A" w:hAnsi="EngTRESS A" w:cs="EngTRESS A"/>
          <w:b/>
          <w:sz w:val="32"/>
          <w:szCs w:val="32"/>
        </w:rPr>
      </w:pPr>
      <w:r>
        <w:rPr>
          <w:rFonts w:ascii="EngTRESS A" w:hAnsi="EngTRESS A" w:cs="EngTRESS A"/>
          <w:b/>
          <w:noProof/>
          <w:sz w:val="32"/>
          <w:szCs w:val="32"/>
        </w:rPr>
        <w:drawing>
          <wp:inline distT="0" distB="0" distL="0" distR="0" wp14:anchorId="296F4764" wp14:editId="1C4FE5CA">
            <wp:extent cx="2371725" cy="3238500"/>
            <wp:effectExtent l="0" t="0" r="9525" b="0"/>
            <wp:docPr id="13" name="圖片 13" descr="6A-Q29-題目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6A-Q29-題目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B841C" w14:textId="396E3BF6" w:rsidR="00CE2BDC" w:rsidRPr="006C3129" w:rsidRDefault="00D91C04" w:rsidP="00CE2BDC">
      <w:pPr>
        <w:pStyle w:val="af"/>
        <w:numPr>
          <w:ilvl w:val="0"/>
          <w:numId w:val="33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sz w:val="32"/>
          <w:szCs w:val="32"/>
        </w:rPr>
      </w:pPr>
      <w:r w:rsidRPr="006C3129">
        <w:rPr>
          <w:rFonts w:ascii="EngTRESS A" w:hAnsi="EngTRESS A" w:cs="新細明體"/>
          <w:sz w:val="32"/>
          <w:szCs w:val="32"/>
        </w:rPr>
        <w:t>It is Mother’s Day.</w:t>
      </w:r>
    </w:p>
    <w:p w14:paraId="7947E03D" w14:textId="77777777" w:rsidR="00CE2BDC" w:rsidRPr="006C3129" w:rsidRDefault="00CE2BDC" w:rsidP="00CE2BDC">
      <w:pPr>
        <w:pStyle w:val="af"/>
        <w:numPr>
          <w:ilvl w:val="0"/>
          <w:numId w:val="33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sz w:val="32"/>
          <w:szCs w:val="32"/>
        </w:rPr>
      </w:pPr>
      <w:r w:rsidRPr="006C3129">
        <w:rPr>
          <w:rFonts w:ascii="EngTRESS A" w:hAnsi="EngTRESS A" w:cs="新細明體"/>
          <w:sz w:val="32"/>
          <w:szCs w:val="32"/>
        </w:rPr>
        <w:t xml:space="preserve">It is Halloween. </w:t>
      </w:r>
    </w:p>
    <w:p w14:paraId="55727B98" w14:textId="3804B8DD" w:rsidR="00CE2BDC" w:rsidRPr="006C3129" w:rsidRDefault="00D91C04" w:rsidP="00CE2BDC">
      <w:pPr>
        <w:pStyle w:val="af"/>
        <w:numPr>
          <w:ilvl w:val="0"/>
          <w:numId w:val="33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sz w:val="32"/>
          <w:szCs w:val="32"/>
        </w:rPr>
      </w:pPr>
      <w:r w:rsidRPr="006C3129">
        <w:rPr>
          <w:rFonts w:ascii="EngTRESS A" w:hAnsi="EngTRESS A" w:cs="新細明體"/>
          <w:sz w:val="32"/>
          <w:szCs w:val="32"/>
        </w:rPr>
        <w:t>It is Moon Festival.</w:t>
      </w:r>
    </w:p>
    <w:p w14:paraId="23FC64BD" w14:textId="77777777" w:rsidR="00CE2BDC" w:rsidRDefault="00CE2BDC" w:rsidP="00CE2BDC">
      <w:pPr>
        <w:pStyle w:val="af"/>
        <w:numPr>
          <w:ilvl w:val="0"/>
          <w:numId w:val="33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sz w:val="32"/>
          <w:szCs w:val="32"/>
        </w:rPr>
      </w:pPr>
      <w:r w:rsidRPr="006C3129">
        <w:rPr>
          <w:rFonts w:ascii="EngTRESS A" w:hAnsi="EngTRESS A" w:cs="新細明體"/>
          <w:sz w:val="32"/>
          <w:szCs w:val="32"/>
        </w:rPr>
        <w:t>It is Easter.</w:t>
      </w:r>
    </w:p>
    <w:p w14:paraId="45DBFE1C" w14:textId="38F9A050" w:rsidR="000B4BFA" w:rsidRDefault="000B4BFA" w:rsidP="000B4BFA">
      <w:pPr>
        <w:adjustRightInd w:val="0"/>
        <w:snapToGrid w:val="0"/>
        <w:spacing w:line="276" w:lineRule="auto"/>
        <w:rPr>
          <w:rFonts w:ascii="EngTRESS A" w:hAnsi="EngTRESS A" w:cs="新細明體"/>
          <w:color w:val="000000" w:themeColor="text1"/>
          <w:sz w:val="32"/>
          <w:szCs w:val="32"/>
        </w:rPr>
      </w:pPr>
    </w:p>
    <w:p w14:paraId="5B87E90A" w14:textId="77777777" w:rsidR="00D97E61" w:rsidRDefault="00D97E61" w:rsidP="000B4BFA">
      <w:pPr>
        <w:adjustRightInd w:val="0"/>
        <w:snapToGrid w:val="0"/>
        <w:spacing w:line="276" w:lineRule="auto"/>
        <w:rPr>
          <w:rFonts w:ascii="EngTRESS A" w:hAnsi="EngTRESS A" w:cs="新細明體"/>
          <w:color w:val="000000" w:themeColor="text1"/>
          <w:sz w:val="32"/>
          <w:szCs w:val="32"/>
        </w:rPr>
      </w:pPr>
    </w:p>
    <w:p w14:paraId="2647D511" w14:textId="77777777" w:rsidR="007A3FB1" w:rsidRDefault="000B4BFA" w:rsidP="004958BA">
      <w:pPr>
        <w:widowControl/>
        <w:tabs>
          <w:tab w:val="left" w:pos="993"/>
        </w:tabs>
        <w:adjustRightInd w:val="0"/>
        <w:snapToGrid w:val="0"/>
        <w:spacing w:line="360" w:lineRule="auto"/>
        <w:rPr>
          <w:rFonts w:ascii="EngTRESS A" w:eastAsia="EngTRESS A" w:hAnsi="EngTRESS A" w:cs="EngTRESS A"/>
          <w:b/>
          <w:color w:val="000000"/>
          <w:sz w:val="32"/>
          <w:szCs w:val="32"/>
        </w:rPr>
      </w:pPr>
      <w:r w:rsidRPr="00B51DDD">
        <w:rPr>
          <w:rFonts w:ascii="EngTRESS A" w:hAnsi="EngTRESS A" w:cs="EngTRESS A" w:hint="eastAsia"/>
          <w:b/>
          <w:color w:val="000000" w:themeColor="text1"/>
          <w:sz w:val="32"/>
          <w:szCs w:val="32"/>
        </w:rPr>
        <w:t>30</w:t>
      </w:r>
      <w:r w:rsidRPr="00B51DDD">
        <w:rPr>
          <w:rFonts w:ascii="EngTRESS A" w:hAnsi="EngTRESS A" w:cs="EngTRESS A"/>
          <w:b/>
          <w:color w:val="000000" w:themeColor="text1"/>
          <w:sz w:val="32"/>
          <w:szCs w:val="32"/>
        </w:rPr>
        <w:t xml:space="preserve">. </w:t>
      </w:r>
      <w:r w:rsidR="004958BA" w:rsidRPr="004958BA">
        <w:rPr>
          <w:rFonts w:ascii="EngTRESS A" w:eastAsia="EngTRESS A" w:hAnsi="EngTRESS A" w:cs="EngTRESS A"/>
          <w:b/>
          <w:color w:val="000000"/>
          <w:sz w:val="32"/>
          <w:szCs w:val="32"/>
        </w:rPr>
        <w:t>January 1</w:t>
      </w:r>
      <w:r w:rsidR="004958BA" w:rsidRPr="00233C32">
        <w:rPr>
          <w:rFonts w:ascii="EngTRESS A" w:eastAsia="EngTRESS A" w:hAnsi="EngTRESS A" w:cs="EngTRESS A"/>
          <w:b/>
          <w:color w:val="000000"/>
          <w:sz w:val="32"/>
          <w:szCs w:val="32"/>
          <w:vertAlign w:val="superscript"/>
        </w:rPr>
        <w:t>st</w:t>
      </w:r>
      <w:r w:rsidR="004958BA" w:rsidRPr="004958BA">
        <w:rPr>
          <w:rFonts w:ascii="EngTRESS A" w:eastAsia="EngTRESS A" w:hAnsi="EngTRESS A" w:cs="EngTRESS A"/>
          <w:b/>
          <w:color w:val="000000"/>
          <w:sz w:val="32"/>
          <w:szCs w:val="32"/>
        </w:rPr>
        <w:t xml:space="preserve"> is New Year’s Day.</w:t>
      </w:r>
      <w:r w:rsidR="004958BA">
        <w:rPr>
          <w:rFonts w:ascii="EngTRESS A" w:eastAsia="EngTRESS A" w:hAnsi="EngTRESS A" w:cs="EngTRESS A"/>
          <w:b/>
          <w:color w:val="000000"/>
          <w:sz w:val="32"/>
          <w:szCs w:val="32"/>
        </w:rPr>
        <w:t xml:space="preserve"> </w:t>
      </w:r>
    </w:p>
    <w:p w14:paraId="10440F58" w14:textId="21AE3DED" w:rsidR="000B4BFA" w:rsidRPr="000B4BFA" w:rsidRDefault="004958BA" w:rsidP="007A3FB1">
      <w:pPr>
        <w:widowControl/>
        <w:tabs>
          <w:tab w:val="left" w:pos="993"/>
        </w:tabs>
        <w:adjustRightInd w:val="0"/>
        <w:snapToGrid w:val="0"/>
        <w:spacing w:line="360" w:lineRule="auto"/>
        <w:ind w:leftChars="152" w:left="426"/>
        <w:rPr>
          <w:rFonts w:ascii="EngTRESS A" w:eastAsia="EngTRESS A" w:hAnsi="EngTRESS A" w:cs="EngTRESS A"/>
          <w:b/>
          <w:color w:val="000000"/>
          <w:sz w:val="32"/>
          <w:szCs w:val="32"/>
        </w:rPr>
      </w:pPr>
      <w:r w:rsidRPr="004958BA">
        <w:rPr>
          <w:rFonts w:ascii="EngTRESS A" w:eastAsia="EngTRESS A" w:hAnsi="EngTRESS A" w:cs="EngTRESS A"/>
          <w:b/>
          <w:color w:val="000000"/>
          <w:sz w:val="32"/>
          <w:szCs w:val="32"/>
        </w:rPr>
        <w:t>What can we do to celebrate</w:t>
      </w:r>
      <w:r w:rsidR="00214F51">
        <w:rPr>
          <w:rFonts w:asciiTheme="minorEastAsia" w:eastAsiaTheme="minorEastAsia" w:hAnsiTheme="minorEastAsia" w:cs="EngTRESS A" w:hint="eastAsia"/>
          <w:b/>
          <w:color w:val="000000"/>
          <w:sz w:val="32"/>
          <w:szCs w:val="32"/>
        </w:rPr>
        <w:t xml:space="preserve"> </w:t>
      </w:r>
      <w:r w:rsidR="007A3FB1" w:rsidRPr="007A3FB1">
        <w:rPr>
          <w:rFonts w:ascii="標楷體" w:hAnsi="標楷體" w:cs="EngTRESS A" w:hint="eastAsia"/>
          <w:b/>
          <w:color w:val="000000"/>
          <w:sz w:val="32"/>
          <w:szCs w:val="32"/>
        </w:rPr>
        <w:t>(慶祝)</w:t>
      </w:r>
      <w:r w:rsidRPr="004958BA">
        <w:rPr>
          <w:rFonts w:ascii="EngTRESS A" w:eastAsia="EngTRESS A" w:hAnsi="EngTRESS A" w:cs="EngTRESS A"/>
          <w:b/>
          <w:color w:val="000000"/>
          <w:sz w:val="32"/>
          <w:szCs w:val="32"/>
        </w:rPr>
        <w:t xml:space="preserve"> New Year?</w:t>
      </w:r>
    </w:p>
    <w:p w14:paraId="1E037C22" w14:textId="021B5685" w:rsidR="004958BA" w:rsidRPr="007B1AAB" w:rsidRDefault="004958BA" w:rsidP="007B1AAB">
      <w:pPr>
        <w:pStyle w:val="af"/>
        <w:numPr>
          <w:ilvl w:val="0"/>
          <w:numId w:val="38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sz w:val="32"/>
          <w:szCs w:val="32"/>
        </w:rPr>
      </w:pPr>
      <w:r w:rsidRPr="007B1AAB">
        <w:rPr>
          <w:rFonts w:ascii="EngTRESS A" w:hAnsi="EngTRESS A" w:cs="新細明體"/>
          <w:sz w:val="32"/>
          <w:szCs w:val="32"/>
        </w:rPr>
        <w:t>We can color eggs.</w:t>
      </w:r>
    </w:p>
    <w:p w14:paraId="06BDD728" w14:textId="0482879F" w:rsidR="004958BA" w:rsidRPr="007B1AAB" w:rsidRDefault="004958BA" w:rsidP="007B1AAB">
      <w:pPr>
        <w:pStyle w:val="af"/>
        <w:numPr>
          <w:ilvl w:val="0"/>
          <w:numId w:val="38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sz w:val="32"/>
          <w:szCs w:val="32"/>
        </w:rPr>
      </w:pPr>
      <w:r w:rsidRPr="007B1AAB">
        <w:rPr>
          <w:rFonts w:ascii="EngTRESS A" w:hAnsi="EngTRESS A" w:cs="新細明體"/>
          <w:sz w:val="32"/>
          <w:szCs w:val="32"/>
        </w:rPr>
        <w:t>We can go trick-or-treating.</w:t>
      </w:r>
    </w:p>
    <w:p w14:paraId="3BF3D2DA" w14:textId="3A6F90A9" w:rsidR="004958BA" w:rsidRPr="007B1AAB" w:rsidRDefault="004958BA" w:rsidP="007B1AAB">
      <w:pPr>
        <w:pStyle w:val="af"/>
        <w:numPr>
          <w:ilvl w:val="0"/>
          <w:numId w:val="38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sz w:val="32"/>
          <w:szCs w:val="32"/>
        </w:rPr>
      </w:pPr>
      <w:r w:rsidRPr="007B1AAB">
        <w:rPr>
          <w:rFonts w:ascii="EngTRESS A" w:hAnsi="EngTRESS A" w:cs="新細明體"/>
          <w:sz w:val="32"/>
          <w:szCs w:val="32"/>
        </w:rPr>
        <w:t>We can eat turkey and potatoes.</w:t>
      </w:r>
    </w:p>
    <w:p w14:paraId="1B58139F" w14:textId="472EB46C" w:rsidR="00CE2BDC" w:rsidRPr="007B1AAB" w:rsidRDefault="004958BA" w:rsidP="007B1AAB">
      <w:pPr>
        <w:pStyle w:val="af"/>
        <w:numPr>
          <w:ilvl w:val="0"/>
          <w:numId w:val="38"/>
        </w:numPr>
        <w:adjustRightInd w:val="0"/>
        <w:snapToGrid w:val="0"/>
        <w:spacing w:line="276" w:lineRule="auto"/>
        <w:ind w:leftChars="0"/>
        <w:rPr>
          <w:rFonts w:ascii="EngTRESS A" w:hAnsi="EngTRESS A" w:cs="新細明體"/>
          <w:sz w:val="32"/>
          <w:szCs w:val="32"/>
        </w:rPr>
      </w:pPr>
      <w:r w:rsidRPr="007B1AAB">
        <w:rPr>
          <w:rFonts w:ascii="EngTRESS A" w:hAnsi="EngTRESS A" w:cs="新細明體"/>
          <w:sz w:val="32"/>
          <w:szCs w:val="32"/>
        </w:rPr>
        <w:t>We can watch fireworks.</w:t>
      </w:r>
    </w:p>
    <w:p w14:paraId="1917105E" w14:textId="2C196363" w:rsidR="00CE2BDC" w:rsidRDefault="00CE2BDC" w:rsidP="00CE2BDC">
      <w:pPr>
        <w:adjustRightInd w:val="0"/>
        <w:snapToGrid w:val="0"/>
        <w:spacing w:line="276" w:lineRule="auto"/>
        <w:rPr>
          <w:rFonts w:ascii="EngTRESS A" w:eastAsiaTheme="minorEastAsia" w:hAnsi="EngTRESS A" w:cs="EngTRESS A"/>
          <w:color w:val="000000" w:themeColor="text1"/>
          <w:sz w:val="36"/>
          <w:szCs w:val="36"/>
        </w:rPr>
      </w:pPr>
    </w:p>
    <w:p w14:paraId="65069A70" w14:textId="7615A775" w:rsidR="00CE2BDC" w:rsidRDefault="00CE2BDC" w:rsidP="00CE2BDC">
      <w:pPr>
        <w:adjustRightInd w:val="0"/>
        <w:snapToGrid w:val="0"/>
        <w:spacing w:line="276" w:lineRule="auto"/>
        <w:rPr>
          <w:rFonts w:ascii="EngTRESS A" w:eastAsiaTheme="minorEastAsia" w:hAnsi="EngTRESS A" w:cs="EngTRESS A"/>
          <w:color w:val="000000" w:themeColor="text1"/>
          <w:sz w:val="36"/>
          <w:szCs w:val="36"/>
        </w:rPr>
      </w:pPr>
    </w:p>
    <w:p w14:paraId="37C61B5B" w14:textId="1209E3EB" w:rsidR="00CE2BDC" w:rsidRDefault="00CE2BDC" w:rsidP="00CE2BDC">
      <w:pPr>
        <w:adjustRightInd w:val="0"/>
        <w:snapToGrid w:val="0"/>
        <w:spacing w:line="276" w:lineRule="auto"/>
        <w:rPr>
          <w:rFonts w:ascii="EngTRESS A" w:eastAsiaTheme="minorEastAsia" w:hAnsi="EngTRESS A" w:cs="EngTRESS A"/>
          <w:color w:val="000000" w:themeColor="text1"/>
          <w:sz w:val="36"/>
          <w:szCs w:val="36"/>
        </w:rPr>
      </w:pPr>
    </w:p>
    <w:p w14:paraId="4DCE3977" w14:textId="77777777" w:rsidR="00B51DDD" w:rsidRDefault="00B51DDD">
      <w:pPr>
        <w:widowControl/>
        <w:rPr>
          <w:rFonts w:ascii="Cambria Math" w:hAnsi="Cambria Math" w:cs="Cambria Math"/>
          <w:b/>
          <w:color w:val="000000" w:themeColor="text1"/>
          <w:sz w:val="32"/>
          <w:szCs w:val="32"/>
        </w:rPr>
      </w:pPr>
      <w:r>
        <w:rPr>
          <w:rFonts w:ascii="Cambria Math" w:hAnsi="Cambria Math" w:cs="Cambria Math"/>
          <w:b/>
          <w:color w:val="000000" w:themeColor="text1"/>
          <w:sz w:val="32"/>
          <w:szCs w:val="32"/>
        </w:rPr>
        <w:br w:type="page"/>
      </w:r>
    </w:p>
    <w:p w14:paraId="0D54A5CF" w14:textId="2FD7546F" w:rsidR="00855551" w:rsidRDefault="0065722A" w:rsidP="00CD35F4">
      <w:pPr>
        <w:adjustRightInd w:val="0"/>
        <w:snapToGrid w:val="0"/>
        <w:rPr>
          <w:rFonts w:ascii="EngTRESS A" w:hAnsi="EngTRESS A"/>
          <w:b/>
          <w:color w:val="000000" w:themeColor="text1"/>
          <w:sz w:val="32"/>
          <w:szCs w:val="32"/>
        </w:rPr>
      </w:pPr>
      <w:r w:rsidRPr="00376F7E">
        <w:rPr>
          <w:rFonts w:ascii="Cambria Math" w:hAnsi="Cambria Math" w:cs="Cambria Math"/>
          <w:b/>
          <w:color w:val="000000" w:themeColor="text1"/>
          <w:sz w:val="32"/>
          <w:szCs w:val="32"/>
        </w:rPr>
        <w:lastRenderedPageBreak/>
        <w:t>◆</w:t>
      </w:r>
      <w:r w:rsidRPr="00376F7E">
        <w:rPr>
          <w:rFonts w:ascii="EngTRESS A" w:hAnsi="EngTRESS A"/>
          <w:b/>
          <w:color w:val="000000" w:themeColor="text1"/>
          <w:sz w:val="32"/>
          <w:szCs w:val="32"/>
        </w:rPr>
        <w:t>3</w:t>
      </w:r>
      <w:r w:rsidR="00CD35F4">
        <w:rPr>
          <w:rFonts w:ascii="EngTRESS A" w:hAnsi="EngTRESS A"/>
          <w:b/>
          <w:color w:val="000000" w:themeColor="text1"/>
          <w:sz w:val="32"/>
          <w:szCs w:val="32"/>
        </w:rPr>
        <w:t>1-3</w:t>
      </w:r>
      <w:r w:rsidR="00CD35F4">
        <w:rPr>
          <w:rFonts w:ascii="EngTRESS A" w:hAnsi="EngTRESS A" w:hint="eastAsia"/>
          <w:b/>
          <w:color w:val="000000" w:themeColor="text1"/>
          <w:sz w:val="32"/>
          <w:szCs w:val="32"/>
        </w:rPr>
        <w:t>3</w:t>
      </w:r>
    </w:p>
    <w:p w14:paraId="217682E9" w14:textId="43B4BC86" w:rsidR="00080B3E" w:rsidRDefault="00080B3E" w:rsidP="00CD35F4">
      <w:pPr>
        <w:adjustRightInd w:val="0"/>
        <w:snapToGrid w:val="0"/>
        <w:rPr>
          <w:rFonts w:ascii="EngTRESS A" w:hAnsi="EngTRESS A"/>
          <w:b/>
          <w:color w:val="000000" w:themeColor="text1"/>
          <w:sz w:val="32"/>
          <w:szCs w:val="32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86"/>
      </w:tblGrid>
      <w:tr w:rsidR="00080B3E" w14:paraId="374E52C7" w14:textId="77777777" w:rsidTr="00E22367">
        <w:tc>
          <w:tcPr>
            <w:tcW w:w="9486" w:type="dxa"/>
          </w:tcPr>
          <w:p w14:paraId="220D1298" w14:textId="6AB004F0" w:rsidR="00080B3E" w:rsidRDefault="00080B3E" w:rsidP="00CD35F4">
            <w:pPr>
              <w:adjustRightInd w:val="0"/>
              <w:snapToGrid w:val="0"/>
              <w:rPr>
                <w:rFonts w:ascii="Cambria Math" w:hAnsi="Cambria Math" w:cs="Cambria Math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Cambria Math" w:hAnsi="Cambria Math" w:cs="Cambria Math"/>
                <w:b/>
                <w:bCs/>
                <w:noProof/>
                <w:color w:val="000000" w:themeColor="text1"/>
                <w:sz w:val="32"/>
                <w:szCs w:val="32"/>
              </w:rPr>
              <w:drawing>
                <wp:anchor distT="0" distB="0" distL="114300" distR="114300" simplePos="0" relativeHeight="251820032" behindDoc="0" locked="0" layoutInCell="1" allowOverlap="1" wp14:anchorId="2BC7C781" wp14:editId="6DD52A20">
                  <wp:simplePos x="0" y="0"/>
                  <wp:positionH relativeFrom="column">
                    <wp:posOffset>57785</wp:posOffset>
                  </wp:positionH>
                  <wp:positionV relativeFrom="paragraph">
                    <wp:posOffset>115570</wp:posOffset>
                  </wp:positionV>
                  <wp:extent cx="5641340" cy="3230245"/>
                  <wp:effectExtent l="0" t="0" r="0" b="8255"/>
                  <wp:wrapSquare wrapText="bothSides"/>
                  <wp:docPr id="4" name="圖片 4" descr="C:\Users\USER\AppData\Local\Microsoft\Windows\INetCache\Content.Word\sof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9" descr="C:\Users\USER\AppData\Local\Microsoft\Windows\INetCache\Content.Word\sofa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49" t="11357" r="4170" b="57401"/>
                          <a:stretch/>
                        </pic:blipFill>
                        <pic:spPr bwMode="auto">
                          <a:xfrm>
                            <a:off x="0" y="0"/>
                            <a:ext cx="5641340" cy="3230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394BFBD" w14:textId="77777777" w:rsidR="00080B3E" w:rsidRPr="00080B3E" w:rsidRDefault="00080B3E" w:rsidP="00080B3E">
            <w:pPr>
              <w:adjustRightInd w:val="0"/>
              <w:snapToGrid w:val="0"/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</w:pPr>
            <w:r w:rsidRPr="00080B3E">
              <w:rPr>
                <w:rFonts w:ascii="Segoe UI Symbol" w:hAnsi="Segoe UI Symbol" w:cs="Segoe UI Symbol"/>
                <w:bCs/>
                <w:color w:val="000000" w:themeColor="text1"/>
                <w:szCs w:val="28"/>
              </w:rPr>
              <w:t>★★☆☆☆</w:t>
            </w:r>
            <w:r w:rsidRPr="00080B3E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 xml:space="preserve"> August 17, 2024</w:t>
            </w:r>
          </w:p>
          <w:p w14:paraId="2C8CBA23" w14:textId="77777777" w:rsidR="00080B3E" w:rsidRPr="00080B3E" w:rsidRDefault="00080B3E" w:rsidP="00080B3E">
            <w:pPr>
              <w:adjustRightInd w:val="0"/>
              <w:snapToGrid w:val="0"/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</w:pPr>
            <w:r w:rsidRPr="00080B3E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>Karen</w:t>
            </w:r>
          </w:p>
          <w:p w14:paraId="2DCD8996" w14:textId="77777777" w:rsidR="00080B3E" w:rsidRPr="00E22367" w:rsidRDefault="00080B3E" w:rsidP="00080B3E">
            <w:pPr>
              <w:adjustRightInd w:val="0"/>
              <w:snapToGrid w:val="0"/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</w:pPr>
            <w:r w:rsidRPr="00E22367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>Very bad sofa. It</w:t>
            </w:r>
            <w:proofErr w:type="gramStart"/>
            <w:r w:rsidRPr="00E22367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>’</w:t>
            </w:r>
            <w:proofErr w:type="gramEnd"/>
            <w:r w:rsidRPr="00E22367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>s hard(</w:t>
            </w:r>
            <w:r w:rsidRPr="00E22367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>硬</w:t>
            </w:r>
            <w:r w:rsidRPr="00E22367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>) and it makes my back hurt. Don’t buy it!</w:t>
            </w:r>
          </w:p>
          <w:p w14:paraId="6BC09995" w14:textId="62FF828E" w:rsidR="00080B3E" w:rsidRDefault="00080B3E" w:rsidP="00CD35F4">
            <w:pPr>
              <w:adjustRightInd w:val="0"/>
              <w:snapToGrid w:val="0"/>
              <w:rPr>
                <w:rFonts w:ascii="Comic Sans MS" w:hAnsi="Comic Sans MS" w:cs="Cambria Math"/>
                <w:bCs/>
                <w:color w:val="000000" w:themeColor="text1"/>
                <w:sz w:val="32"/>
                <w:szCs w:val="32"/>
              </w:rPr>
            </w:pPr>
          </w:p>
          <w:p w14:paraId="7F406277" w14:textId="77777777" w:rsidR="00080B3E" w:rsidRPr="00080B3E" w:rsidRDefault="00080B3E" w:rsidP="00CD35F4">
            <w:pPr>
              <w:adjustRightInd w:val="0"/>
              <w:snapToGrid w:val="0"/>
              <w:rPr>
                <w:rFonts w:ascii="Comic Sans MS" w:hAnsi="Comic Sans MS" w:cs="Cambria Math"/>
                <w:bCs/>
                <w:color w:val="000000" w:themeColor="text1"/>
                <w:sz w:val="32"/>
                <w:szCs w:val="32"/>
              </w:rPr>
            </w:pPr>
          </w:p>
          <w:p w14:paraId="05B1129D" w14:textId="77777777" w:rsidR="00080B3E" w:rsidRPr="00080B3E" w:rsidRDefault="00080B3E" w:rsidP="00080B3E">
            <w:pPr>
              <w:adjustRightInd w:val="0"/>
              <w:snapToGrid w:val="0"/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</w:pPr>
            <w:r w:rsidRPr="00080B3E">
              <w:rPr>
                <w:rFonts w:ascii="Segoe UI Symbol" w:hAnsi="Segoe UI Symbol" w:cs="Segoe UI Symbol"/>
                <w:bCs/>
                <w:color w:val="000000" w:themeColor="text1"/>
                <w:szCs w:val="28"/>
              </w:rPr>
              <w:t>★★★★★</w:t>
            </w:r>
            <w:r w:rsidRPr="00080B3E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 xml:space="preserve"> June 16, 2024</w:t>
            </w:r>
          </w:p>
          <w:p w14:paraId="7523B84B" w14:textId="77777777" w:rsidR="00080B3E" w:rsidRPr="00080B3E" w:rsidRDefault="00080B3E" w:rsidP="00080B3E">
            <w:pPr>
              <w:adjustRightInd w:val="0"/>
              <w:snapToGrid w:val="0"/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</w:pPr>
            <w:r w:rsidRPr="00080B3E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>Judy</w:t>
            </w:r>
          </w:p>
          <w:p w14:paraId="77DA58E0" w14:textId="77777777" w:rsidR="00E22367" w:rsidRDefault="00080B3E" w:rsidP="00080B3E">
            <w:pPr>
              <w:adjustRightInd w:val="0"/>
              <w:snapToGrid w:val="0"/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</w:pPr>
            <w:r w:rsidRPr="00080B3E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 xml:space="preserve">Super nice and pretty! </w:t>
            </w:r>
          </w:p>
          <w:p w14:paraId="76621C57" w14:textId="489ADB42" w:rsidR="00080B3E" w:rsidRPr="00080B3E" w:rsidRDefault="00080B3E" w:rsidP="00080B3E">
            <w:pPr>
              <w:adjustRightInd w:val="0"/>
              <w:snapToGrid w:val="0"/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</w:pPr>
            <w:r w:rsidRPr="00080B3E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>I like to watch TV with my cat together on the sofa.</w:t>
            </w:r>
          </w:p>
          <w:p w14:paraId="0AAFD016" w14:textId="23C12F3F" w:rsidR="00080B3E" w:rsidRDefault="00080B3E" w:rsidP="00CD35F4">
            <w:pPr>
              <w:adjustRightInd w:val="0"/>
              <w:snapToGrid w:val="0"/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</w:pPr>
          </w:p>
          <w:p w14:paraId="453E3770" w14:textId="77777777" w:rsidR="00080B3E" w:rsidRPr="00080B3E" w:rsidRDefault="00080B3E" w:rsidP="00CD35F4">
            <w:pPr>
              <w:adjustRightInd w:val="0"/>
              <w:snapToGrid w:val="0"/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</w:pPr>
          </w:p>
          <w:p w14:paraId="2AE98F61" w14:textId="77777777" w:rsidR="00080B3E" w:rsidRPr="00080B3E" w:rsidRDefault="00080B3E" w:rsidP="00080B3E">
            <w:pPr>
              <w:adjustRightInd w:val="0"/>
              <w:snapToGrid w:val="0"/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</w:pPr>
            <w:r w:rsidRPr="00080B3E">
              <w:rPr>
                <w:rFonts w:ascii="Segoe UI Symbol" w:hAnsi="Segoe UI Symbol" w:cs="Segoe UI Symbol"/>
                <w:bCs/>
                <w:color w:val="000000" w:themeColor="text1"/>
                <w:szCs w:val="28"/>
              </w:rPr>
              <w:t>★★★★★</w:t>
            </w:r>
            <w:r w:rsidRPr="00080B3E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 xml:space="preserve"> May 19, 2024</w:t>
            </w:r>
          </w:p>
          <w:p w14:paraId="5D2E5135" w14:textId="77777777" w:rsidR="00080B3E" w:rsidRPr="00080B3E" w:rsidRDefault="00080B3E" w:rsidP="00080B3E">
            <w:pPr>
              <w:adjustRightInd w:val="0"/>
              <w:snapToGrid w:val="0"/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</w:pPr>
            <w:proofErr w:type="spellStart"/>
            <w:r w:rsidRPr="00080B3E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>Sead</w:t>
            </w:r>
            <w:proofErr w:type="spellEnd"/>
          </w:p>
          <w:p w14:paraId="54EE3758" w14:textId="77777777" w:rsidR="00080B3E" w:rsidRPr="00080B3E" w:rsidRDefault="00080B3E" w:rsidP="00080B3E">
            <w:pPr>
              <w:adjustRightInd w:val="0"/>
              <w:snapToGrid w:val="0"/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</w:pPr>
            <w:r w:rsidRPr="00080B3E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>Now I don</w:t>
            </w:r>
            <w:proofErr w:type="gramStart"/>
            <w:r w:rsidRPr="00080B3E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>’</w:t>
            </w:r>
            <w:proofErr w:type="gramEnd"/>
            <w:r w:rsidRPr="00080B3E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>t want to leave(</w:t>
            </w:r>
            <w:r w:rsidRPr="00080B3E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>離開</w:t>
            </w:r>
            <w:r w:rsidRPr="00080B3E">
              <w:rPr>
                <w:rFonts w:ascii="Comic Sans MS" w:hAnsi="Comic Sans MS" w:cs="Cambria Math"/>
                <w:bCs/>
                <w:color w:val="000000" w:themeColor="text1"/>
                <w:szCs w:val="28"/>
              </w:rPr>
              <w:t>) home!</w:t>
            </w:r>
          </w:p>
          <w:p w14:paraId="282B1860" w14:textId="77777777" w:rsidR="00080B3E" w:rsidRPr="00080B3E" w:rsidRDefault="00080B3E" w:rsidP="00CD35F4">
            <w:pPr>
              <w:adjustRightInd w:val="0"/>
              <w:snapToGrid w:val="0"/>
              <w:rPr>
                <w:rFonts w:ascii="Cambria Math" w:hAnsi="Cambria Math" w:cs="Cambria Math"/>
                <w:b/>
                <w:bCs/>
                <w:color w:val="000000" w:themeColor="text1"/>
                <w:sz w:val="32"/>
                <w:szCs w:val="32"/>
              </w:rPr>
            </w:pPr>
          </w:p>
          <w:p w14:paraId="0663A219" w14:textId="6FC81A90" w:rsidR="00080B3E" w:rsidRDefault="00080B3E" w:rsidP="00CD35F4">
            <w:pPr>
              <w:adjustRightInd w:val="0"/>
              <w:snapToGrid w:val="0"/>
              <w:rPr>
                <w:rFonts w:ascii="Cambria Math" w:hAnsi="Cambria Math" w:cs="Cambria Math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</w:tbl>
    <w:p w14:paraId="07B12B3D" w14:textId="77777777" w:rsidR="00080B3E" w:rsidRDefault="00080B3E" w:rsidP="00CD35F4">
      <w:pPr>
        <w:adjustRightInd w:val="0"/>
        <w:snapToGrid w:val="0"/>
        <w:rPr>
          <w:rFonts w:ascii="Cambria Math" w:hAnsi="Cambria Math" w:cs="Cambria Math"/>
          <w:b/>
          <w:bCs/>
          <w:color w:val="000000" w:themeColor="text1"/>
          <w:sz w:val="32"/>
          <w:szCs w:val="32"/>
        </w:rPr>
      </w:pPr>
    </w:p>
    <w:p w14:paraId="5B4D7EDC" w14:textId="77777777" w:rsidR="00CD35F4" w:rsidRDefault="00CD35F4">
      <w:pPr>
        <w:widowControl/>
        <w:rPr>
          <w:rFonts w:ascii="EngTRESS A" w:hAnsi="EngTRESS A"/>
          <w:b/>
          <w:bCs/>
          <w:color w:val="000000" w:themeColor="text1"/>
          <w:sz w:val="32"/>
          <w:szCs w:val="32"/>
        </w:rPr>
      </w:pPr>
      <w:r>
        <w:rPr>
          <w:rFonts w:ascii="EngTRESS A" w:hAnsi="EngTRESS A"/>
          <w:b/>
          <w:bCs/>
          <w:color w:val="000000" w:themeColor="text1"/>
          <w:sz w:val="32"/>
          <w:szCs w:val="32"/>
        </w:rPr>
        <w:br w:type="page"/>
      </w:r>
    </w:p>
    <w:p w14:paraId="1B67FFE7" w14:textId="6F769B7D" w:rsidR="00CD35F4" w:rsidRPr="00376F7E" w:rsidRDefault="00CD35F4" w:rsidP="00CD35F4">
      <w:pPr>
        <w:spacing w:line="480" w:lineRule="exact"/>
        <w:ind w:left="487" w:hangingChars="152" w:hanging="487"/>
        <w:rPr>
          <w:rFonts w:ascii="EngTRESS A" w:hAnsi="EngTRESS A" w:cs="EngTRESS A"/>
          <w:b/>
          <w:bCs/>
          <w:color w:val="000000" w:themeColor="text1"/>
          <w:sz w:val="36"/>
          <w:szCs w:val="36"/>
        </w:rPr>
      </w:pPr>
      <w:r>
        <w:rPr>
          <w:rFonts w:ascii="EngTRESS A" w:hAnsi="EngTRESS A"/>
          <w:b/>
          <w:bCs/>
          <w:color w:val="000000" w:themeColor="text1"/>
          <w:sz w:val="32"/>
          <w:szCs w:val="32"/>
        </w:rPr>
        <w:lastRenderedPageBreak/>
        <w:t>3</w:t>
      </w:r>
      <w:r>
        <w:rPr>
          <w:rFonts w:ascii="EngTRESS A" w:hAnsi="EngTRESS A" w:hint="eastAsia"/>
          <w:b/>
          <w:bCs/>
          <w:color w:val="000000" w:themeColor="text1"/>
          <w:sz w:val="32"/>
          <w:szCs w:val="32"/>
        </w:rPr>
        <w:t>1</w:t>
      </w: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t xml:space="preserve">. </w:t>
      </w:r>
      <w:r w:rsidRPr="00376F7E">
        <w:rPr>
          <w:rFonts w:ascii="EngTRESS A" w:hAnsi="EngTRESS A" w:hint="eastAsia"/>
          <w:b/>
          <w:color w:val="000000" w:themeColor="text1"/>
          <w:sz w:val="32"/>
          <w:szCs w:val="32"/>
        </w:rPr>
        <w:t>What can you buy on the website (</w:t>
      </w:r>
      <w:r w:rsidRPr="00376F7E">
        <w:rPr>
          <w:rFonts w:ascii="EngTRESS A" w:hAnsi="EngTRESS A" w:hint="eastAsia"/>
          <w:b/>
          <w:color w:val="000000" w:themeColor="text1"/>
          <w:sz w:val="32"/>
          <w:szCs w:val="32"/>
        </w:rPr>
        <w:t>網站</w:t>
      </w:r>
      <w:r w:rsidRPr="00376F7E">
        <w:rPr>
          <w:rFonts w:ascii="EngTRESS A" w:hAnsi="EngTRESS A" w:hint="eastAsia"/>
          <w:b/>
          <w:color w:val="000000" w:themeColor="text1"/>
          <w:sz w:val="32"/>
          <w:szCs w:val="32"/>
        </w:rPr>
        <w:t>)?</w:t>
      </w:r>
    </w:p>
    <w:p w14:paraId="7FD0F3CA" w14:textId="77777777" w:rsidR="00CD35F4" w:rsidRPr="00376F7E" w:rsidRDefault="00CD35F4" w:rsidP="00CD35F4">
      <w:pPr>
        <w:pStyle w:val="af"/>
        <w:numPr>
          <w:ilvl w:val="0"/>
          <w:numId w:val="5"/>
        </w:numPr>
        <w:adjustRightInd w:val="0"/>
        <w:snapToGrid w:val="0"/>
        <w:spacing w:line="276" w:lineRule="auto"/>
        <w:ind w:leftChars="0" w:left="993" w:hanging="426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We can buy clothes.</w:t>
      </w:r>
    </w:p>
    <w:p w14:paraId="0E259967" w14:textId="569F24E2" w:rsidR="00CD35F4" w:rsidRPr="00376F7E" w:rsidRDefault="00AB265D" w:rsidP="00CD35F4">
      <w:pPr>
        <w:pStyle w:val="af"/>
        <w:numPr>
          <w:ilvl w:val="0"/>
          <w:numId w:val="5"/>
        </w:numPr>
        <w:adjustRightInd w:val="0"/>
        <w:snapToGrid w:val="0"/>
        <w:spacing w:line="276" w:lineRule="auto"/>
        <w:ind w:leftChars="0" w:left="993" w:hanging="426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We can buy fish.</w:t>
      </w:r>
    </w:p>
    <w:p w14:paraId="537AB233" w14:textId="493B9D80" w:rsidR="00CD35F4" w:rsidRPr="00376F7E" w:rsidRDefault="00AB265D" w:rsidP="00CD35F4">
      <w:pPr>
        <w:pStyle w:val="af"/>
        <w:numPr>
          <w:ilvl w:val="0"/>
          <w:numId w:val="5"/>
        </w:numPr>
        <w:adjustRightInd w:val="0"/>
        <w:snapToGrid w:val="0"/>
        <w:spacing w:line="276" w:lineRule="auto"/>
        <w:ind w:leftChars="0" w:left="993" w:hanging="426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We can buy desks.</w:t>
      </w:r>
    </w:p>
    <w:p w14:paraId="251327B2" w14:textId="77777777" w:rsidR="00CD35F4" w:rsidRPr="00376F7E" w:rsidRDefault="00CD35F4" w:rsidP="00CD35F4">
      <w:pPr>
        <w:pStyle w:val="af"/>
        <w:numPr>
          <w:ilvl w:val="0"/>
          <w:numId w:val="5"/>
        </w:numPr>
        <w:adjustRightInd w:val="0"/>
        <w:snapToGrid w:val="0"/>
        <w:spacing w:line="276" w:lineRule="auto"/>
        <w:ind w:leftChars="0" w:left="993" w:hanging="426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 xml:space="preserve">We can buy bubble tea. </w:t>
      </w:r>
    </w:p>
    <w:p w14:paraId="6AE690FB" w14:textId="77777777" w:rsidR="00CD35F4" w:rsidRPr="00376F7E" w:rsidRDefault="00CD35F4" w:rsidP="00CD35F4">
      <w:pPr>
        <w:spacing w:line="540" w:lineRule="exact"/>
        <w:ind w:right="1280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2A54EBAA" w14:textId="77777777" w:rsidR="00CD35F4" w:rsidRPr="00376F7E" w:rsidRDefault="00CD35F4" w:rsidP="00CD35F4">
      <w:pPr>
        <w:spacing w:line="540" w:lineRule="exact"/>
        <w:ind w:right="1280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16E1A39D" w14:textId="7F2EF3EA" w:rsidR="00CD35F4" w:rsidRDefault="00CD35F4" w:rsidP="00CD35F4">
      <w:pPr>
        <w:spacing w:line="480" w:lineRule="exact"/>
        <w:rPr>
          <w:rFonts w:ascii="EngTRESS A" w:hAnsi="EngTRESS A"/>
          <w:b/>
          <w:color w:val="000000" w:themeColor="text1"/>
          <w:sz w:val="32"/>
          <w:szCs w:val="32"/>
        </w:rPr>
      </w:pPr>
      <w:r>
        <w:rPr>
          <w:rFonts w:ascii="EngTRESS A" w:hAnsi="EngTRESS A"/>
          <w:b/>
          <w:bCs/>
          <w:color w:val="000000" w:themeColor="text1"/>
          <w:sz w:val="32"/>
          <w:szCs w:val="32"/>
        </w:rPr>
        <w:t>3</w:t>
      </w:r>
      <w:r>
        <w:rPr>
          <w:rFonts w:ascii="EngTRESS A" w:hAnsi="EngTRESS A" w:hint="eastAsia"/>
          <w:b/>
          <w:bCs/>
          <w:color w:val="000000" w:themeColor="text1"/>
          <w:sz w:val="32"/>
          <w:szCs w:val="32"/>
        </w:rPr>
        <w:t>2</w:t>
      </w: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t>.</w:t>
      </w:r>
      <w:r>
        <w:rPr>
          <w:rFonts w:ascii="EngTRESS A" w:hAnsi="EngTRESS A" w:hint="eastAsia"/>
          <w:b/>
          <w:color w:val="000000" w:themeColor="text1"/>
          <w:sz w:val="32"/>
          <w:szCs w:val="32"/>
        </w:rPr>
        <w:t xml:space="preserve"> Ho</w:t>
      </w:r>
      <w:r>
        <w:rPr>
          <w:rFonts w:ascii="EngTRESS A" w:hAnsi="EngTRESS A"/>
          <w:b/>
          <w:color w:val="000000" w:themeColor="text1"/>
          <w:sz w:val="32"/>
          <w:szCs w:val="32"/>
        </w:rPr>
        <w:t xml:space="preserve">w much is the sofa? </w:t>
      </w:r>
    </w:p>
    <w:p w14:paraId="694E831E" w14:textId="77777777" w:rsidR="00CD35F4" w:rsidRPr="00376F7E" w:rsidRDefault="00CD35F4" w:rsidP="00CD35F4">
      <w:pPr>
        <w:pStyle w:val="af"/>
        <w:numPr>
          <w:ilvl w:val="0"/>
          <w:numId w:val="21"/>
        </w:numPr>
        <w:spacing w:line="480" w:lineRule="exact"/>
        <w:ind w:leftChars="0" w:left="1022" w:hanging="455"/>
        <w:rPr>
          <w:rFonts w:ascii="EngTRESS A" w:hAnsi="EngTRESS A"/>
          <w:color w:val="000000" w:themeColor="text1"/>
          <w:sz w:val="32"/>
          <w:szCs w:val="32"/>
        </w:rPr>
      </w:pPr>
      <w:r>
        <w:rPr>
          <w:rFonts w:ascii="EngTRESS A" w:hAnsi="EngTRESS A" w:hint="eastAsia"/>
          <w:color w:val="000000" w:themeColor="text1"/>
          <w:sz w:val="32"/>
          <w:szCs w:val="32"/>
        </w:rPr>
        <w:t>It</w:t>
      </w:r>
      <w:r>
        <w:rPr>
          <w:rFonts w:ascii="EngTRESS A" w:hAnsi="EngTRESS A"/>
          <w:color w:val="000000" w:themeColor="text1"/>
          <w:sz w:val="32"/>
          <w:szCs w:val="32"/>
        </w:rPr>
        <w:t xml:space="preserve">’s </w:t>
      </w:r>
      <w:r>
        <w:rPr>
          <w:rFonts w:ascii="EngTRESS A" w:hAnsi="EngTRESS A" w:hint="eastAsia"/>
          <w:color w:val="000000" w:themeColor="text1"/>
          <w:sz w:val="32"/>
          <w:szCs w:val="32"/>
        </w:rPr>
        <w:t>t</w:t>
      </w:r>
      <w:r>
        <w:rPr>
          <w:rFonts w:ascii="EngTRESS A" w:hAnsi="EngTRESS A"/>
          <w:color w:val="000000" w:themeColor="text1"/>
          <w:sz w:val="32"/>
          <w:szCs w:val="32"/>
        </w:rPr>
        <w:t>en thousand dollars.</w:t>
      </w:r>
    </w:p>
    <w:p w14:paraId="040901E0" w14:textId="77777777" w:rsidR="00CD35F4" w:rsidRPr="00376F7E" w:rsidRDefault="00CD35F4" w:rsidP="00CD35F4">
      <w:pPr>
        <w:pStyle w:val="af"/>
        <w:numPr>
          <w:ilvl w:val="0"/>
          <w:numId w:val="21"/>
        </w:numPr>
        <w:spacing w:line="480" w:lineRule="exact"/>
        <w:ind w:leftChars="0" w:left="1022" w:hanging="455"/>
        <w:rPr>
          <w:rFonts w:ascii="EngTRESS A" w:hAnsi="EngTRESS A"/>
          <w:color w:val="000000" w:themeColor="text1"/>
          <w:sz w:val="32"/>
          <w:szCs w:val="32"/>
        </w:rPr>
      </w:pPr>
      <w:r>
        <w:rPr>
          <w:rFonts w:ascii="EngTRESS A" w:hAnsi="EngTRESS A" w:hint="eastAsia"/>
          <w:color w:val="000000" w:themeColor="text1"/>
          <w:sz w:val="32"/>
          <w:szCs w:val="32"/>
        </w:rPr>
        <w:t>It</w:t>
      </w:r>
      <w:r>
        <w:rPr>
          <w:rFonts w:ascii="EngTRESS A" w:hAnsi="EngTRESS A"/>
          <w:color w:val="000000" w:themeColor="text1"/>
          <w:sz w:val="32"/>
          <w:szCs w:val="32"/>
        </w:rPr>
        <w:t>’s eight thousand dollars.</w:t>
      </w:r>
    </w:p>
    <w:p w14:paraId="68999808" w14:textId="77777777" w:rsidR="00CD35F4" w:rsidRPr="00376F7E" w:rsidRDefault="00CD35F4" w:rsidP="00CD35F4">
      <w:pPr>
        <w:pStyle w:val="af"/>
        <w:numPr>
          <w:ilvl w:val="0"/>
          <w:numId w:val="21"/>
        </w:numPr>
        <w:spacing w:line="480" w:lineRule="exact"/>
        <w:ind w:leftChars="0" w:left="1022" w:hanging="455"/>
        <w:rPr>
          <w:rFonts w:ascii="EngTRESS A" w:hAnsi="EngTRESS A"/>
          <w:color w:val="000000" w:themeColor="text1"/>
          <w:sz w:val="32"/>
          <w:szCs w:val="32"/>
        </w:rPr>
      </w:pPr>
      <w:r>
        <w:rPr>
          <w:rFonts w:ascii="EngTRESS A" w:hAnsi="EngTRESS A" w:hint="eastAsia"/>
          <w:color w:val="000000" w:themeColor="text1"/>
          <w:sz w:val="32"/>
          <w:szCs w:val="32"/>
        </w:rPr>
        <w:t>It</w:t>
      </w:r>
      <w:r>
        <w:rPr>
          <w:rFonts w:ascii="EngTRESS A" w:hAnsi="EngTRESS A"/>
          <w:color w:val="000000" w:themeColor="text1"/>
          <w:sz w:val="32"/>
          <w:szCs w:val="32"/>
        </w:rPr>
        <w:t>’s four thousand dollars.</w:t>
      </w:r>
    </w:p>
    <w:p w14:paraId="676A6ACF" w14:textId="77777777" w:rsidR="00CD35F4" w:rsidRPr="00376F7E" w:rsidRDefault="00CD35F4" w:rsidP="00CD35F4">
      <w:pPr>
        <w:pStyle w:val="af"/>
        <w:numPr>
          <w:ilvl w:val="0"/>
          <w:numId w:val="21"/>
        </w:numPr>
        <w:spacing w:line="480" w:lineRule="exact"/>
        <w:ind w:leftChars="0" w:left="1022" w:hanging="455"/>
        <w:rPr>
          <w:rFonts w:ascii="EngTRESS A" w:hAnsi="EngTRESS A"/>
          <w:color w:val="000000" w:themeColor="text1"/>
          <w:sz w:val="32"/>
          <w:szCs w:val="32"/>
        </w:rPr>
      </w:pPr>
      <w:r>
        <w:rPr>
          <w:rFonts w:ascii="EngTRESS A" w:hAnsi="EngTRESS A"/>
          <w:color w:val="000000" w:themeColor="text1"/>
          <w:sz w:val="32"/>
          <w:szCs w:val="32"/>
        </w:rPr>
        <w:t>It’s two thousand dollars.</w:t>
      </w:r>
    </w:p>
    <w:p w14:paraId="7890635C" w14:textId="77777777" w:rsidR="00CD35F4" w:rsidRDefault="00CD35F4" w:rsidP="00CD35F4">
      <w:pPr>
        <w:spacing w:line="540" w:lineRule="exact"/>
        <w:ind w:right="1280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5640AA4B" w14:textId="77777777" w:rsidR="00CD35F4" w:rsidRPr="00376F7E" w:rsidRDefault="00CD35F4" w:rsidP="00CD35F4">
      <w:pPr>
        <w:spacing w:line="540" w:lineRule="exact"/>
        <w:ind w:right="1280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09D1F26A" w14:textId="3C4BC049" w:rsidR="00CD35F4" w:rsidRPr="0092609D" w:rsidRDefault="00CD35F4" w:rsidP="00CD35F4">
      <w:pPr>
        <w:spacing w:line="540" w:lineRule="exact"/>
        <w:ind w:right="1280"/>
        <w:rPr>
          <w:rFonts w:ascii="EngTRESS A" w:hAnsi="EngTRESS A"/>
          <w:b/>
          <w:bCs/>
          <w:color w:val="000000" w:themeColor="text1"/>
          <w:sz w:val="32"/>
          <w:szCs w:val="32"/>
        </w:rPr>
      </w:pPr>
      <w:r>
        <w:rPr>
          <w:rFonts w:ascii="EngTRESS A" w:hAnsi="EngTRESS A"/>
          <w:b/>
          <w:bCs/>
          <w:color w:val="000000" w:themeColor="text1"/>
          <w:sz w:val="32"/>
          <w:szCs w:val="32"/>
        </w:rPr>
        <w:t>3</w:t>
      </w:r>
      <w:r>
        <w:rPr>
          <w:rFonts w:ascii="EngTRESS A" w:hAnsi="EngTRESS A" w:hint="eastAsia"/>
          <w:b/>
          <w:bCs/>
          <w:color w:val="000000" w:themeColor="text1"/>
          <w:sz w:val="32"/>
          <w:szCs w:val="32"/>
        </w:rPr>
        <w:t>3</w:t>
      </w: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t xml:space="preserve">. </w:t>
      </w:r>
      <w:r w:rsidRPr="0092609D">
        <w:rPr>
          <w:rFonts w:ascii="EngTRESS A" w:hAnsi="EngTRESS A"/>
          <w:b/>
          <w:bCs/>
          <w:color w:val="000000" w:themeColor="text1"/>
          <w:sz w:val="32"/>
          <w:szCs w:val="32"/>
        </w:rPr>
        <w:t>Which</w:t>
      </w:r>
      <w:r>
        <w:rPr>
          <w:rFonts w:ascii="EngTRESS A" w:hAnsi="EngTRESS A" w:hint="eastAsia"/>
          <w:b/>
          <w:bCs/>
          <w:color w:val="000000" w:themeColor="text1"/>
          <w:sz w:val="32"/>
          <w:szCs w:val="32"/>
        </w:rPr>
        <w:t xml:space="preserve"> </w:t>
      </w:r>
      <w:r w:rsidRPr="0092609D">
        <w:rPr>
          <w:rFonts w:ascii="EngTRESS A" w:hAnsi="EngTRESS A"/>
          <w:b/>
          <w:bCs/>
          <w:color w:val="000000" w:themeColor="text1"/>
          <w:sz w:val="32"/>
          <w:szCs w:val="32"/>
        </w:rPr>
        <w:t>(</w:t>
      </w:r>
      <w:r w:rsidRPr="0092609D">
        <w:rPr>
          <w:rFonts w:ascii="EngTRESS A" w:hAnsi="EngTRESS A" w:hint="eastAsia"/>
          <w:b/>
          <w:bCs/>
          <w:color w:val="000000" w:themeColor="text1"/>
          <w:sz w:val="32"/>
          <w:szCs w:val="32"/>
        </w:rPr>
        <w:t>哪一個</w:t>
      </w:r>
      <w:r w:rsidRPr="0092609D">
        <w:rPr>
          <w:rFonts w:ascii="EngTRESS A" w:hAnsi="EngTRESS A"/>
          <w:b/>
          <w:bCs/>
          <w:color w:val="000000" w:themeColor="text1"/>
          <w:sz w:val="32"/>
          <w:szCs w:val="32"/>
        </w:rPr>
        <w:t>) is true?</w:t>
      </w:r>
    </w:p>
    <w:p w14:paraId="564D86F3" w14:textId="77777777" w:rsidR="00CD35F4" w:rsidRDefault="00CD35F4" w:rsidP="00CD35F4">
      <w:pPr>
        <w:pStyle w:val="af"/>
        <w:numPr>
          <w:ilvl w:val="0"/>
          <w:numId w:val="22"/>
        </w:numPr>
        <w:spacing w:line="480" w:lineRule="exact"/>
        <w:ind w:leftChars="0" w:left="1022" w:hanging="455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Judy doesn’t like to watch TV.</w:t>
      </w:r>
    </w:p>
    <w:p w14:paraId="773F0C30" w14:textId="77777777" w:rsidR="00CD35F4" w:rsidRPr="00177229" w:rsidRDefault="00CD35F4" w:rsidP="00CD35F4">
      <w:pPr>
        <w:pStyle w:val="af"/>
        <w:numPr>
          <w:ilvl w:val="0"/>
          <w:numId w:val="22"/>
        </w:numPr>
        <w:spacing w:line="480" w:lineRule="exact"/>
        <w:ind w:leftChars="0" w:left="1022" w:hanging="455"/>
        <w:rPr>
          <w:rFonts w:ascii="EngTRESS A" w:hAnsi="EngTRESS A"/>
          <w:color w:val="000000" w:themeColor="text1"/>
          <w:sz w:val="32"/>
          <w:szCs w:val="32"/>
        </w:rPr>
      </w:pPr>
      <w:proofErr w:type="spellStart"/>
      <w:r w:rsidRPr="00177229">
        <w:rPr>
          <w:rFonts w:ascii="EngTRESS A" w:hAnsi="EngTRESS A"/>
          <w:color w:val="000000" w:themeColor="text1"/>
          <w:sz w:val="32"/>
          <w:szCs w:val="32"/>
        </w:rPr>
        <w:t>Sead</w:t>
      </w:r>
      <w:proofErr w:type="spellEnd"/>
      <w:r w:rsidRPr="00177229">
        <w:rPr>
          <w:rFonts w:ascii="EngTRESS A" w:hAnsi="EngTRESS A"/>
          <w:color w:val="000000" w:themeColor="text1"/>
          <w:sz w:val="32"/>
          <w:szCs w:val="32"/>
        </w:rPr>
        <w:t xml:space="preserve"> thinks the sofa is hard.</w:t>
      </w:r>
    </w:p>
    <w:p w14:paraId="48C38D91" w14:textId="77777777" w:rsidR="00CD35F4" w:rsidRPr="00376F7E" w:rsidRDefault="00CD35F4" w:rsidP="00CD35F4">
      <w:pPr>
        <w:pStyle w:val="af"/>
        <w:numPr>
          <w:ilvl w:val="0"/>
          <w:numId w:val="22"/>
        </w:numPr>
        <w:spacing w:line="480" w:lineRule="exact"/>
        <w:ind w:leftChars="0" w:left="1022" w:hanging="455"/>
        <w:rPr>
          <w:rFonts w:ascii="EngTRESS A" w:hAnsi="EngTRESS A"/>
          <w:color w:val="000000" w:themeColor="text1"/>
          <w:sz w:val="32"/>
          <w:szCs w:val="32"/>
        </w:rPr>
      </w:pPr>
      <w:r>
        <w:rPr>
          <w:rFonts w:ascii="EngTRESS A" w:hAnsi="EngTRESS A" w:hint="eastAsia"/>
          <w:color w:val="000000" w:themeColor="text1"/>
          <w:sz w:val="32"/>
          <w:szCs w:val="32"/>
        </w:rPr>
        <w:t>Ju</w:t>
      </w:r>
      <w:r>
        <w:rPr>
          <w:rFonts w:ascii="EngTRESS A" w:hAnsi="EngTRESS A"/>
          <w:color w:val="000000" w:themeColor="text1"/>
          <w:sz w:val="32"/>
          <w:szCs w:val="32"/>
        </w:rPr>
        <w:t xml:space="preserve">dy and </w:t>
      </w:r>
      <w:proofErr w:type="spellStart"/>
      <w:r>
        <w:rPr>
          <w:rFonts w:ascii="EngTRESS A" w:hAnsi="EngTRESS A"/>
          <w:color w:val="000000" w:themeColor="text1"/>
          <w:sz w:val="32"/>
          <w:szCs w:val="32"/>
        </w:rPr>
        <w:t>Sead</w:t>
      </w:r>
      <w:proofErr w:type="spellEnd"/>
      <w:r>
        <w:rPr>
          <w:rFonts w:ascii="EngTRESS A" w:hAnsi="EngTRESS A"/>
          <w:color w:val="000000" w:themeColor="text1"/>
          <w:sz w:val="32"/>
          <w:szCs w:val="32"/>
        </w:rPr>
        <w:t xml:space="preserve"> have a cat.</w:t>
      </w:r>
    </w:p>
    <w:p w14:paraId="111ABE88" w14:textId="77777777" w:rsidR="00CD35F4" w:rsidRPr="00376F7E" w:rsidRDefault="00CD35F4" w:rsidP="00CD35F4">
      <w:pPr>
        <w:pStyle w:val="af"/>
        <w:numPr>
          <w:ilvl w:val="0"/>
          <w:numId w:val="22"/>
        </w:numPr>
        <w:spacing w:line="480" w:lineRule="exact"/>
        <w:ind w:leftChars="0" w:left="1022" w:hanging="455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Karen doesn’t like the sofa.</w:t>
      </w:r>
    </w:p>
    <w:p w14:paraId="6D57ACC7" w14:textId="77777777" w:rsidR="00CD35F4" w:rsidRPr="00CD35F4" w:rsidRDefault="00CD35F4" w:rsidP="00930080">
      <w:pPr>
        <w:spacing w:line="480" w:lineRule="exact"/>
        <w:ind w:left="487" w:hangingChars="152" w:hanging="487"/>
        <w:rPr>
          <w:rFonts w:ascii="EngTRESS A" w:hAnsi="EngTRESS A"/>
          <w:b/>
          <w:bCs/>
          <w:color w:val="000000" w:themeColor="text1"/>
          <w:sz w:val="32"/>
          <w:szCs w:val="32"/>
        </w:rPr>
        <w:sectPr w:rsidR="00CD35F4" w:rsidRPr="00CD35F4" w:rsidSect="002A477B">
          <w:footerReference w:type="default" r:id="rId62"/>
          <w:pgSz w:w="11906" w:h="16838" w:code="9"/>
          <w:pgMar w:top="1418" w:right="1134" w:bottom="1418" w:left="1276" w:header="851" w:footer="964" w:gutter="0"/>
          <w:pgNumType w:start="1"/>
          <w:cols w:space="425"/>
          <w:docGrid w:type="linesAndChars" w:linePitch="381"/>
        </w:sectPr>
      </w:pPr>
    </w:p>
    <w:p w14:paraId="70D7C839" w14:textId="00B63412" w:rsidR="00CD35F4" w:rsidRPr="00CD35F4" w:rsidRDefault="00CD35F4" w:rsidP="00CD35F4">
      <w:pPr>
        <w:adjustRightInd w:val="0"/>
        <w:snapToGrid w:val="0"/>
        <w:rPr>
          <w:rFonts w:ascii="EngTRESS A" w:hAnsi="EngTRESS A"/>
          <w:b/>
          <w:color w:val="000000" w:themeColor="text1"/>
          <w:sz w:val="32"/>
          <w:szCs w:val="32"/>
        </w:rPr>
      </w:pPr>
      <w:r w:rsidRPr="00376F7E">
        <w:rPr>
          <w:rFonts w:ascii="Cambria Math" w:hAnsi="Cambria Math" w:cs="Cambria Math"/>
          <w:b/>
          <w:bCs/>
          <w:color w:val="000000" w:themeColor="text1"/>
          <w:sz w:val="32"/>
          <w:szCs w:val="32"/>
        </w:rPr>
        <w:lastRenderedPageBreak/>
        <w:t>◆</w:t>
      </w:r>
      <w:r>
        <w:rPr>
          <w:rFonts w:ascii="EngTRESS A" w:hAnsi="EngTRESS A"/>
          <w:b/>
          <w:bCs/>
          <w:color w:val="000000" w:themeColor="text1"/>
          <w:sz w:val="32"/>
          <w:szCs w:val="32"/>
        </w:rPr>
        <w:t>3</w:t>
      </w:r>
      <w:r>
        <w:rPr>
          <w:rFonts w:ascii="EngTRESS A" w:hAnsi="EngTRESS A" w:hint="eastAsia"/>
          <w:b/>
          <w:bCs/>
          <w:color w:val="000000" w:themeColor="text1"/>
          <w:sz w:val="32"/>
          <w:szCs w:val="32"/>
        </w:rPr>
        <w:t>4</w:t>
      </w:r>
      <w:r>
        <w:rPr>
          <w:rFonts w:ascii="EngTRESS A" w:hAnsi="EngTRESS A"/>
          <w:b/>
          <w:bCs/>
          <w:color w:val="000000" w:themeColor="text1"/>
          <w:sz w:val="32"/>
          <w:szCs w:val="32"/>
        </w:rPr>
        <w:t>-35</w:t>
      </w:r>
    </w:p>
    <w:tbl>
      <w:tblPr>
        <w:tblStyle w:val="aa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CD35F4" w14:paraId="630F2498" w14:textId="77777777" w:rsidTr="00D72D03">
        <w:trPr>
          <w:trHeight w:val="5661"/>
        </w:trPr>
        <w:tc>
          <w:tcPr>
            <w:tcW w:w="9356" w:type="dxa"/>
          </w:tcPr>
          <w:p w14:paraId="212934C9" w14:textId="77777777" w:rsidR="00CD35F4" w:rsidRPr="007F6613" w:rsidRDefault="00CD35F4" w:rsidP="00D72D03">
            <w:pPr>
              <w:adjustRightInd w:val="0"/>
              <w:snapToGrid w:val="0"/>
              <w:spacing w:line="360" w:lineRule="auto"/>
              <w:jc w:val="center"/>
              <w:textDirection w:val="btLr"/>
              <w:rPr>
                <w:rFonts w:ascii="Calibri" w:hAnsi="Calibri" w:cs="Calibri"/>
                <w:b/>
                <w:color w:val="000000"/>
                <w:sz w:val="40"/>
                <w:szCs w:val="40"/>
              </w:rPr>
            </w:pPr>
            <w:r>
              <w:rPr>
                <w:rFonts w:ascii="Calibri" w:hAnsi="Calibri" w:cs="Calibri"/>
                <w:b/>
                <w:color w:val="000000"/>
                <w:sz w:val="40"/>
                <w:szCs w:val="40"/>
              </w:rPr>
              <w:t>Tob</w:t>
            </w:r>
            <w:r w:rsidRPr="007F6613">
              <w:rPr>
                <w:rFonts w:ascii="Calibri" w:hAnsi="Calibri" w:cs="Calibri"/>
                <w:b/>
                <w:color w:val="000000"/>
                <w:sz w:val="40"/>
                <w:szCs w:val="40"/>
              </w:rPr>
              <w:t>y’s Diary</w:t>
            </w:r>
          </w:p>
          <w:p w14:paraId="44DAC315" w14:textId="77777777" w:rsidR="00CD35F4" w:rsidRPr="00E85585" w:rsidRDefault="00CD35F4" w:rsidP="00D72D03">
            <w:pPr>
              <w:adjustRightInd w:val="0"/>
              <w:snapToGrid w:val="0"/>
              <w:spacing w:line="360" w:lineRule="auto"/>
              <w:jc w:val="both"/>
              <w:textDirection w:val="btLr"/>
              <w:rPr>
                <w:rFonts w:ascii="Calibri" w:hAnsi="Calibri" w:cs="Calibri"/>
                <w:b/>
                <w:color w:val="000000"/>
                <w:sz w:val="34"/>
                <w:szCs w:val="34"/>
              </w:rPr>
            </w:pPr>
            <w:r>
              <w:rPr>
                <w:rFonts w:ascii="Calibri" w:hAnsi="Calibri" w:cs="Calibri" w:hint="eastAsia"/>
                <w:b/>
                <w:color w:val="000000"/>
                <w:sz w:val="34"/>
                <w:szCs w:val="34"/>
              </w:rPr>
              <w:t xml:space="preserve">    </w:t>
            </w:r>
            <w:r w:rsidRPr="002F2717"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 xml:space="preserve">Today, I </w:t>
            </w:r>
            <w:r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 xml:space="preserve">go to school by bike at 8:00. I </w:t>
            </w:r>
            <w:r w:rsidRPr="002F2717"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 xml:space="preserve">have lunch </w:t>
            </w:r>
            <w:r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 xml:space="preserve">with my friend, Jan. </w:t>
            </w:r>
            <w:r w:rsidRPr="002F2717"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 xml:space="preserve">Jan eats fish, and I have a hamburger. Jan does not do her math homework, </w:t>
            </w:r>
            <w:r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 xml:space="preserve">and </w:t>
            </w:r>
            <w:r w:rsidRPr="002F2717"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 xml:space="preserve">the teacher is very </w:t>
            </w:r>
            <w:r w:rsidRPr="0092609D">
              <w:rPr>
                <w:rFonts w:ascii="Calibri" w:hAnsi="Calibri" w:cs="Calibri"/>
                <w:b/>
                <w:color w:val="000000"/>
                <w:sz w:val="34"/>
                <w:szCs w:val="34"/>
                <w:u w:val="single"/>
              </w:rPr>
              <w:t>mad</w:t>
            </w:r>
            <w:r w:rsidRPr="0092609D"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 xml:space="preserve"> </w:t>
            </w:r>
            <w:r w:rsidRPr="002F2717"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 xml:space="preserve">at her. The teacher says, “You have no </w:t>
            </w:r>
            <w:r w:rsidRPr="00353EFC"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>class break</w:t>
            </w:r>
            <w:r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>(</w:t>
            </w:r>
            <w:r>
              <w:rPr>
                <w:rFonts w:ascii="Calibri" w:hAnsi="Calibri" w:cs="Calibri" w:hint="eastAsia"/>
                <w:b/>
                <w:color w:val="000000"/>
                <w:sz w:val="34"/>
                <w:szCs w:val="34"/>
              </w:rPr>
              <w:t>下課</w:t>
            </w:r>
            <w:r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>)</w:t>
            </w:r>
            <w:r w:rsidRPr="002F2717"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 xml:space="preserve"> today!”</w:t>
            </w:r>
            <w:r w:rsidRPr="00E85585"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 xml:space="preserve"> </w:t>
            </w:r>
          </w:p>
          <w:p w14:paraId="177AE216" w14:textId="77777777" w:rsidR="00CD35F4" w:rsidRPr="00E7250D" w:rsidRDefault="00CD35F4" w:rsidP="00D72D03">
            <w:pPr>
              <w:adjustRightInd w:val="0"/>
              <w:snapToGrid w:val="0"/>
              <w:spacing w:line="360" w:lineRule="auto"/>
              <w:jc w:val="both"/>
              <w:textDirection w:val="btLr"/>
              <w:rPr>
                <w:rFonts w:ascii="Calibri" w:hAnsi="Calibri" w:cs="Calibri"/>
                <w:b/>
                <w:color w:val="000000"/>
                <w:sz w:val="16"/>
                <w:szCs w:val="16"/>
              </w:rPr>
            </w:pPr>
          </w:p>
          <w:p w14:paraId="60401738" w14:textId="77777777" w:rsidR="00CD35F4" w:rsidRPr="002F2717" w:rsidRDefault="00CD35F4" w:rsidP="00D72D03">
            <w:pPr>
              <w:adjustRightInd w:val="0"/>
              <w:snapToGrid w:val="0"/>
              <w:spacing w:line="360" w:lineRule="auto"/>
              <w:jc w:val="both"/>
              <w:textDirection w:val="btLr"/>
              <w:rPr>
                <w:sz w:val="34"/>
                <w:szCs w:val="34"/>
              </w:rPr>
            </w:pPr>
            <w:r>
              <w:rPr>
                <w:rFonts w:ascii="Calibri" w:hAnsi="Calibri" w:cs="Calibri" w:hint="eastAsia"/>
                <w:b/>
                <w:color w:val="000000"/>
                <w:sz w:val="34"/>
                <w:szCs w:val="34"/>
              </w:rPr>
              <w:t xml:space="preserve">    </w:t>
            </w:r>
            <w:r w:rsidRPr="002F2717"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 xml:space="preserve">Jan and I go jogging together after school. Jan is very good in PE class. I </w:t>
            </w:r>
            <w:r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>can</w:t>
            </w:r>
            <w:r w:rsidRPr="002F2717">
              <w:rPr>
                <w:rFonts w:ascii="Calibri" w:hAnsi="Calibri" w:cs="Calibri"/>
                <w:b/>
                <w:color w:val="000000"/>
                <w:sz w:val="34"/>
                <w:szCs w:val="34"/>
              </w:rPr>
              <w:t xml:space="preserve"> help her with math, and she helps me with PE.</w:t>
            </w:r>
            <w:r w:rsidRPr="002F2717">
              <w:rPr>
                <w:rFonts w:hint="eastAsia"/>
                <w:sz w:val="34"/>
                <w:szCs w:val="34"/>
              </w:rPr>
              <w:t xml:space="preserve"> </w:t>
            </w:r>
          </w:p>
          <w:p w14:paraId="15C7A626" w14:textId="77777777" w:rsidR="00CD35F4" w:rsidRDefault="00CD35F4" w:rsidP="00D72D03">
            <w:pPr>
              <w:adjustRightInd w:val="0"/>
              <w:snapToGrid w:val="0"/>
              <w:spacing w:line="360" w:lineRule="auto"/>
              <w:ind w:leftChars="11" w:left="31"/>
              <w:textDirection w:val="btLr"/>
              <w:rPr>
                <w:rFonts w:ascii="Calibri" w:hAnsi="Calibri" w:cs="Calibri"/>
                <w:b/>
                <w:color w:val="000000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19008" behindDoc="1" locked="0" layoutInCell="1" allowOverlap="1" wp14:anchorId="5A9C16CC" wp14:editId="312363E1">
                  <wp:simplePos x="0" y="0"/>
                  <wp:positionH relativeFrom="column">
                    <wp:posOffset>102235</wp:posOffset>
                  </wp:positionH>
                  <wp:positionV relativeFrom="paragraph">
                    <wp:posOffset>19685</wp:posOffset>
                  </wp:positionV>
                  <wp:extent cx="1445895" cy="895350"/>
                  <wp:effectExtent l="19050" t="19050" r="20955" b="19050"/>
                  <wp:wrapTight wrapText="bothSides">
                    <wp:wrapPolygon edited="0">
                      <wp:start x="-285" y="-460"/>
                      <wp:lineTo x="-285" y="21600"/>
                      <wp:lineTo x="21628" y="21600"/>
                      <wp:lineTo x="21628" y="-460"/>
                      <wp:lineTo x="-285" y="-460"/>
                    </wp:wrapPolygon>
                  </wp:wrapTight>
                  <wp:docPr id="8" name="圖片 8" descr="D:\00\114年度命題\畫圖\6B\6B-Q3335-題目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圖片 8" descr="D:\00\114年度命題\畫圖\6B\6B-Q3335-題目.JPG"/>
                          <pic:cNvPicPr/>
                        </pic:nvPicPr>
                        <pic:blipFill rotWithShape="1"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861" b="12543"/>
                          <a:stretch/>
                        </pic:blipFill>
                        <pic:spPr bwMode="auto">
                          <a:xfrm>
                            <a:off x="0" y="0"/>
                            <a:ext cx="144589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libri" w:hAnsi="Calibri" w:cs="Calibri"/>
                <w:b/>
                <w:color w:val="000000"/>
                <w:sz w:val="32"/>
                <w:szCs w:val="32"/>
              </w:rPr>
              <w:t xml:space="preserve">                      </w:t>
            </w:r>
          </w:p>
          <w:p w14:paraId="273DBB60" w14:textId="77777777" w:rsidR="00CD35F4" w:rsidRDefault="00CD35F4" w:rsidP="00D72D03">
            <w:pPr>
              <w:adjustRightInd w:val="0"/>
              <w:snapToGrid w:val="0"/>
              <w:spacing w:line="360" w:lineRule="auto"/>
              <w:ind w:leftChars="11" w:left="31"/>
              <w:textDirection w:val="btLr"/>
              <w:rPr>
                <w:rFonts w:ascii="Calibri" w:hAnsi="Calibri" w:cs="Calibri"/>
                <w:b/>
                <w:color w:val="000000"/>
                <w:sz w:val="32"/>
                <w:szCs w:val="32"/>
              </w:rPr>
            </w:pPr>
          </w:p>
          <w:p w14:paraId="064A14DD" w14:textId="77777777" w:rsidR="00CD35F4" w:rsidRPr="002F2717" w:rsidRDefault="00CD35F4" w:rsidP="00D72D03">
            <w:pPr>
              <w:adjustRightInd w:val="0"/>
              <w:snapToGrid w:val="0"/>
              <w:ind w:leftChars="11" w:left="31"/>
              <w:jc w:val="right"/>
              <w:textDirection w:val="btLr"/>
              <w:rPr>
                <w:rFonts w:asciiTheme="minorHAnsi" w:hAnsiTheme="minorHAnsi" w:cstheme="minorHAnsi"/>
              </w:rPr>
            </w:pPr>
          </w:p>
        </w:tc>
      </w:tr>
    </w:tbl>
    <w:p w14:paraId="56FBD1E7" w14:textId="77777777" w:rsidR="00CD35F4" w:rsidRDefault="00CD35F4" w:rsidP="00CD35F4">
      <w:pPr>
        <w:spacing w:line="480" w:lineRule="exact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15B08055" w14:textId="72C9BA85" w:rsidR="00CD35F4" w:rsidRPr="00376F7E" w:rsidRDefault="00CD35F4" w:rsidP="00CD35F4">
      <w:pPr>
        <w:spacing w:line="480" w:lineRule="exact"/>
        <w:rPr>
          <w:rFonts w:ascii="EngTRESS A" w:hAnsi="EngTRESS A" w:cs="EngTRESS A"/>
          <w:b/>
          <w:bCs/>
          <w:color w:val="000000" w:themeColor="text1"/>
          <w:sz w:val="36"/>
          <w:szCs w:val="36"/>
        </w:rPr>
      </w:pP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t>3</w:t>
      </w:r>
      <w:r>
        <w:rPr>
          <w:rFonts w:ascii="EngTRESS A" w:hAnsi="EngTRESS A" w:hint="eastAsia"/>
          <w:b/>
          <w:bCs/>
          <w:color w:val="000000" w:themeColor="text1"/>
          <w:sz w:val="32"/>
          <w:szCs w:val="32"/>
        </w:rPr>
        <w:t>4</w:t>
      </w:r>
      <w:r w:rsidRPr="00376F7E">
        <w:rPr>
          <w:rFonts w:ascii="EngTRESS A" w:hAnsi="EngTRESS A"/>
          <w:b/>
          <w:bCs/>
          <w:color w:val="000000" w:themeColor="text1"/>
          <w:sz w:val="32"/>
          <w:szCs w:val="32"/>
        </w:rPr>
        <w:t xml:space="preserve">. </w:t>
      </w:r>
      <w:r w:rsidRPr="00B51DDD">
        <w:rPr>
          <w:rFonts w:ascii="EngTRESS A" w:eastAsia="EngTRESS A" w:hAnsi="EngTRESS A" w:cs="EngTRESS A"/>
          <w:b/>
          <w:color w:val="000000" w:themeColor="text1"/>
          <w:sz w:val="32"/>
          <w:szCs w:val="32"/>
        </w:rPr>
        <w:t xml:space="preserve">What is </w:t>
      </w:r>
      <w:r w:rsidRPr="00B51DDD">
        <w:rPr>
          <w:rFonts w:ascii="EngTRESS A" w:eastAsia="EngTRESS A" w:hAnsi="EngTRESS A" w:cs="EngTRESS A"/>
          <w:b/>
          <w:color w:val="000000" w:themeColor="text1"/>
          <w:sz w:val="32"/>
          <w:szCs w:val="32"/>
          <w:u w:val="single"/>
        </w:rPr>
        <w:t>mad</w:t>
      </w:r>
      <w:r w:rsidRPr="00B51DDD">
        <w:rPr>
          <w:rFonts w:ascii="EngTRESS A" w:eastAsia="EngTRESS A" w:hAnsi="EngTRESS A" w:cs="EngTRESS A"/>
          <w:b/>
          <w:color w:val="000000" w:themeColor="text1"/>
          <w:sz w:val="32"/>
          <w:szCs w:val="32"/>
        </w:rPr>
        <w:t>?</w:t>
      </w:r>
    </w:p>
    <w:p w14:paraId="2F38088F" w14:textId="77777777" w:rsidR="00CD35F4" w:rsidRPr="00376F7E" w:rsidRDefault="00CD35F4" w:rsidP="00CD35F4">
      <w:pPr>
        <w:pStyle w:val="af"/>
        <w:numPr>
          <w:ilvl w:val="0"/>
          <w:numId w:val="23"/>
        </w:numPr>
        <w:spacing w:line="480" w:lineRule="exact"/>
        <w:ind w:leftChars="0" w:left="993" w:hanging="426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 xml:space="preserve">angry </w:t>
      </w:r>
    </w:p>
    <w:p w14:paraId="13AD1AF6" w14:textId="77777777" w:rsidR="00CD35F4" w:rsidRPr="00376F7E" w:rsidRDefault="00CD35F4" w:rsidP="00CD35F4">
      <w:pPr>
        <w:pStyle w:val="af"/>
        <w:numPr>
          <w:ilvl w:val="0"/>
          <w:numId w:val="23"/>
        </w:numPr>
        <w:spacing w:line="480" w:lineRule="exact"/>
        <w:ind w:leftChars="0" w:left="993" w:hanging="426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happy</w:t>
      </w:r>
    </w:p>
    <w:p w14:paraId="72F00E01" w14:textId="77777777" w:rsidR="00CD35F4" w:rsidRPr="00B51DDD" w:rsidRDefault="00CD35F4" w:rsidP="00CD35F4">
      <w:pPr>
        <w:pStyle w:val="af"/>
        <w:numPr>
          <w:ilvl w:val="0"/>
          <w:numId w:val="23"/>
        </w:numPr>
        <w:spacing w:line="480" w:lineRule="exact"/>
        <w:ind w:leftChars="0" w:left="993" w:hanging="426"/>
        <w:rPr>
          <w:rFonts w:ascii="EngTRESS A" w:hAnsi="EngTRESS A"/>
          <w:color w:val="000000" w:themeColor="text1"/>
          <w:sz w:val="32"/>
          <w:szCs w:val="32"/>
        </w:rPr>
      </w:pPr>
      <w:r w:rsidRPr="00B51DDD">
        <w:rPr>
          <w:rFonts w:ascii="EngTRESS A" w:hAnsi="EngTRESS A"/>
          <w:color w:val="000000" w:themeColor="text1"/>
          <w:sz w:val="32"/>
          <w:szCs w:val="32"/>
        </w:rPr>
        <w:t>thirsty</w:t>
      </w:r>
    </w:p>
    <w:p w14:paraId="7E5636DE" w14:textId="77777777" w:rsidR="00CD35F4" w:rsidRPr="00376F7E" w:rsidRDefault="00CD35F4" w:rsidP="00CD35F4">
      <w:pPr>
        <w:pStyle w:val="af"/>
        <w:numPr>
          <w:ilvl w:val="0"/>
          <w:numId w:val="23"/>
        </w:numPr>
        <w:spacing w:line="480" w:lineRule="exact"/>
        <w:ind w:leftChars="0" w:left="993" w:hanging="426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hungry</w:t>
      </w:r>
    </w:p>
    <w:p w14:paraId="4C83E240" w14:textId="77777777" w:rsidR="00CD35F4" w:rsidRPr="00376F7E" w:rsidRDefault="00CD35F4" w:rsidP="00CD35F4">
      <w:pPr>
        <w:adjustRightInd w:val="0"/>
        <w:snapToGrid w:val="0"/>
        <w:spacing w:line="480" w:lineRule="exact"/>
        <w:rPr>
          <w:rFonts w:ascii="EngTRESS A" w:hAnsi="EngTRESS A"/>
          <w:b/>
          <w:bCs/>
          <w:color w:val="000000" w:themeColor="text1"/>
          <w:sz w:val="32"/>
          <w:szCs w:val="32"/>
        </w:rPr>
      </w:pPr>
    </w:p>
    <w:p w14:paraId="7A8B97F9" w14:textId="4BC72FA5" w:rsidR="00CD35F4" w:rsidRPr="00376F7E" w:rsidRDefault="00CD35F4" w:rsidP="00CD35F4">
      <w:pPr>
        <w:adjustRightInd w:val="0"/>
        <w:snapToGrid w:val="0"/>
        <w:spacing w:line="276" w:lineRule="auto"/>
        <w:rPr>
          <w:rFonts w:ascii="EngTRESS A" w:hAnsi="EngTRESS A"/>
          <w:b/>
          <w:color w:val="000000" w:themeColor="text1"/>
          <w:sz w:val="32"/>
          <w:szCs w:val="32"/>
        </w:rPr>
      </w:pPr>
      <w:r>
        <w:rPr>
          <w:rFonts w:ascii="EngTRESS A" w:hAnsi="EngTRESS A"/>
          <w:b/>
          <w:color w:val="000000" w:themeColor="text1"/>
          <w:sz w:val="32"/>
          <w:szCs w:val="32"/>
        </w:rPr>
        <w:t>3</w:t>
      </w:r>
      <w:r>
        <w:rPr>
          <w:rFonts w:ascii="EngTRESS A" w:hAnsi="EngTRESS A" w:hint="eastAsia"/>
          <w:b/>
          <w:color w:val="000000" w:themeColor="text1"/>
          <w:sz w:val="32"/>
          <w:szCs w:val="32"/>
        </w:rPr>
        <w:t>5</w:t>
      </w:r>
      <w:r w:rsidRPr="00376F7E">
        <w:rPr>
          <w:rFonts w:ascii="EngTRESS A" w:hAnsi="EngTRESS A"/>
          <w:b/>
          <w:color w:val="000000" w:themeColor="text1"/>
          <w:sz w:val="32"/>
          <w:szCs w:val="32"/>
        </w:rPr>
        <w:t xml:space="preserve">. </w:t>
      </w: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>Which</w:t>
      </w:r>
      <w:r>
        <w:rPr>
          <w:rFonts w:ascii="EngTRESS A" w:hAnsi="EngTRESS A" w:cs="EngTRESS A" w:hint="eastAsia"/>
          <w:b/>
          <w:color w:val="000000" w:themeColor="text1"/>
          <w:sz w:val="32"/>
          <w:szCs w:val="32"/>
        </w:rPr>
        <w:t xml:space="preserve"> </w:t>
      </w:r>
      <w:r w:rsidRPr="00FE006F">
        <w:rPr>
          <w:rFonts w:ascii="標楷體" w:hAnsi="標楷體" w:cs="EngTRESS A"/>
          <w:b/>
          <w:color w:val="000000" w:themeColor="text1"/>
          <w:sz w:val="32"/>
          <w:szCs w:val="32"/>
        </w:rPr>
        <w:t>(</w:t>
      </w:r>
      <w:r w:rsidRPr="00FE006F">
        <w:rPr>
          <w:rFonts w:ascii="標楷體" w:hAnsi="標楷體" w:cs="EngTRESS A" w:hint="eastAsia"/>
          <w:b/>
          <w:color w:val="000000" w:themeColor="text1"/>
          <w:sz w:val="32"/>
          <w:szCs w:val="32"/>
        </w:rPr>
        <w:t>哪一個</w:t>
      </w:r>
      <w:r w:rsidRPr="00FE006F">
        <w:rPr>
          <w:rFonts w:ascii="標楷體" w:hAnsi="標楷體" w:cs="EngTRESS A"/>
          <w:b/>
          <w:color w:val="000000" w:themeColor="text1"/>
          <w:sz w:val="32"/>
          <w:szCs w:val="32"/>
        </w:rPr>
        <w:t>)</w:t>
      </w:r>
      <w:r w:rsidRPr="00376F7E">
        <w:rPr>
          <w:rFonts w:ascii="EngTRESS A" w:hAnsi="EngTRESS A" w:cs="EngTRESS A"/>
          <w:b/>
          <w:color w:val="000000" w:themeColor="text1"/>
          <w:sz w:val="32"/>
          <w:szCs w:val="32"/>
        </w:rPr>
        <w:t xml:space="preserve"> is true?</w:t>
      </w:r>
    </w:p>
    <w:p w14:paraId="58522CC8" w14:textId="77777777" w:rsidR="00CD35F4" w:rsidRPr="00376F7E" w:rsidRDefault="00CD35F4" w:rsidP="00CD35F4">
      <w:pPr>
        <w:pStyle w:val="af"/>
        <w:numPr>
          <w:ilvl w:val="0"/>
          <w:numId w:val="30"/>
        </w:numPr>
        <w:spacing w:line="480" w:lineRule="exact"/>
        <w:ind w:leftChars="0" w:left="993" w:hanging="426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eastAsia="EngTRESS A" w:hAnsi="EngTRESS A" w:cs="EngTRESS A"/>
          <w:color w:val="000000" w:themeColor="text1"/>
          <w:sz w:val="32"/>
          <w:szCs w:val="32"/>
        </w:rPr>
        <w:t>Toby g</w:t>
      </w:r>
      <w:r w:rsidRPr="00376F7E">
        <w:rPr>
          <w:rFonts w:ascii="EngTRESS A" w:hAnsi="EngTRESS A"/>
          <w:color w:val="000000" w:themeColor="text1"/>
          <w:sz w:val="32"/>
          <w:szCs w:val="32"/>
        </w:rPr>
        <w:t>oes to school by bike.</w:t>
      </w:r>
    </w:p>
    <w:p w14:paraId="638CE246" w14:textId="77777777" w:rsidR="00CD35F4" w:rsidRPr="00376F7E" w:rsidRDefault="00CD35F4" w:rsidP="00CD35F4">
      <w:pPr>
        <w:pStyle w:val="af"/>
        <w:numPr>
          <w:ilvl w:val="0"/>
          <w:numId w:val="30"/>
        </w:numPr>
        <w:spacing w:line="480" w:lineRule="exact"/>
        <w:ind w:leftChars="0" w:left="993" w:hanging="426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Toby is mad at Jane.</w:t>
      </w:r>
    </w:p>
    <w:p w14:paraId="2ED18DAB" w14:textId="77777777" w:rsidR="00CD35F4" w:rsidRPr="00376F7E" w:rsidRDefault="00CD35F4" w:rsidP="00CD35F4">
      <w:pPr>
        <w:pStyle w:val="af"/>
        <w:numPr>
          <w:ilvl w:val="0"/>
          <w:numId w:val="30"/>
        </w:numPr>
        <w:spacing w:line="480" w:lineRule="exact"/>
        <w:ind w:leftChars="0" w:left="993" w:hanging="426"/>
        <w:rPr>
          <w:rFonts w:ascii="EngTRESS A" w:hAnsi="EngTRESS A"/>
          <w:color w:val="000000" w:themeColor="text1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>Jan is good at math.</w:t>
      </w:r>
      <w:bookmarkStart w:id="2" w:name="_GoBack"/>
      <w:bookmarkEnd w:id="2"/>
    </w:p>
    <w:p w14:paraId="3834A4B9" w14:textId="77777777" w:rsidR="00CD35F4" w:rsidRPr="002F2717" w:rsidRDefault="00CD35F4" w:rsidP="00CD35F4">
      <w:pPr>
        <w:pStyle w:val="af"/>
        <w:numPr>
          <w:ilvl w:val="0"/>
          <w:numId w:val="30"/>
        </w:numPr>
        <w:spacing w:line="480" w:lineRule="exact"/>
        <w:ind w:leftChars="0" w:left="993" w:hanging="426"/>
        <w:rPr>
          <w:rFonts w:ascii="EngTRESS A" w:hAnsi="EngTRESS A"/>
          <w:color w:val="000000" w:themeColor="text1"/>
          <w:kern w:val="0"/>
          <w:sz w:val="32"/>
          <w:szCs w:val="32"/>
        </w:rPr>
      </w:pPr>
      <w:r w:rsidRPr="00376F7E">
        <w:rPr>
          <w:rFonts w:ascii="EngTRESS A" w:hAnsi="EngTRESS A"/>
          <w:color w:val="000000" w:themeColor="text1"/>
          <w:sz w:val="32"/>
          <w:szCs w:val="32"/>
        </w:rPr>
        <w:t xml:space="preserve">A dog eats </w:t>
      </w:r>
      <w:r w:rsidRPr="00376F7E">
        <w:rPr>
          <w:rFonts w:ascii="EngTRESS A" w:eastAsia="EngTRESS A" w:hAnsi="EngTRESS A" w:cs="EngTRESS A"/>
          <w:color w:val="000000" w:themeColor="text1"/>
          <w:sz w:val="32"/>
          <w:szCs w:val="32"/>
        </w:rPr>
        <w:t>Jan's homework.</w:t>
      </w:r>
    </w:p>
    <w:p w14:paraId="651F7A97" w14:textId="6CB70B8C" w:rsidR="00CD35F4" w:rsidRPr="00CD35F4" w:rsidRDefault="00CD35F4" w:rsidP="0065722A">
      <w:pPr>
        <w:widowControl/>
        <w:rPr>
          <w:rFonts w:ascii="Cambria Math" w:hAnsi="Cambria Math" w:cs="Cambria Math"/>
          <w:b/>
          <w:bCs/>
          <w:color w:val="000000" w:themeColor="text1"/>
          <w:sz w:val="32"/>
          <w:szCs w:val="32"/>
        </w:rPr>
      </w:pPr>
    </w:p>
    <w:sectPr w:rsidR="00CD35F4" w:rsidRPr="00CD35F4" w:rsidSect="00A71CEA">
      <w:footerReference w:type="default" r:id="rId64"/>
      <w:pgSz w:w="11906" w:h="16838" w:code="9"/>
      <w:pgMar w:top="1418" w:right="1134" w:bottom="1418" w:left="1276" w:header="851" w:footer="964" w:gutter="0"/>
      <w:cols w:space="425"/>
      <w:docGrid w:type="linesAndChars"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9F222C" w14:textId="77777777" w:rsidR="00DB14F4" w:rsidRDefault="00DB14F4" w:rsidP="00A27121">
      <w:pPr>
        <w:spacing w:after="120"/>
      </w:pPr>
      <w:r>
        <w:separator/>
      </w:r>
    </w:p>
    <w:p w14:paraId="37EEB0DA" w14:textId="77777777" w:rsidR="00DB14F4" w:rsidRDefault="00DB14F4" w:rsidP="00A27121">
      <w:pPr>
        <w:spacing w:after="120"/>
      </w:pPr>
    </w:p>
  </w:endnote>
  <w:endnote w:type="continuationSeparator" w:id="0">
    <w:p w14:paraId="2B3573E8" w14:textId="77777777" w:rsidR="00DB14F4" w:rsidRDefault="00DB14F4" w:rsidP="00A27121">
      <w:pPr>
        <w:spacing w:after="120"/>
      </w:pPr>
      <w:r>
        <w:continuationSeparator/>
      </w:r>
    </w:p>
    <w:p w14:paraId="3CAC45BA" w14:textId="77777777" w:rsidR="00DB14F4" w:rsidRDefault="00DB14F4" w:rsidP="00A27121">
      <w:pPr>
        <w:spacing w:after="1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EngTRESS A">
    <w:panose1 w:val="02000500000000000000"/>
    <w:charset w:val="00"/>
    <w:family w:val="auto"/>
    <w:pitch w:val="variable"/>
    <w:sig w:usb0="A00000FF" w:usb1="5000006F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8"/>
    <w:family w:val="swiss"/>
    <w:pitch w:val="default"/>
    <w:sig w:usb0="00000000" w:usb1="00000000" w:usb2="00000000" w:usb3="00000000" w:csb0="003E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ingFang TC Semibold">
    <w:altName w:val="Times New Roman"/>
    <w:charset w:val="00"/>
    <w:family w:val="roman"/>
    <w:pitch w:val="default"/>
  </w:font>
  <w:font w:name="PingFang TC Regular">
    <w:altName w:val="SimSun"/>
    <w:charset w:val="86"/>
    <w:family w:val="roman"/>
    <w:pitch w:val="default"/>
    <w:sig w:usb0="00000000" w:usb1="00000000" w:usb2="00000000" w:usb3="00000000" w:csb0="0016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2DA767" w14:textId="77777777" w:rsidR="00657DD8" w:rsidRDefault="00657DD8" w:rsidP="005A3402">
    <w:pPr>
      <w:pStyle w:val="a4"/>
      <w:wordWrap w:val="0"/>
      <w:jc w:val="right"/>
    </w:pPr>
  </w:p>
  <w:p w14:paraId="097BBF83" w14:textId="77777777" w:rsidR="00657DD8" w:rsidRPr="00E61778" w:rsidRDefault="00657DD8" w:rsidP="00A273E2">
    <w:pPr>
      <w:pStyle w:val="a4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6F2AA" w14:textId="77777777" w:rsidR="00657DD8" w:rsidRDefault="00657DD8" w:rsidP="00A27121">
    <w:pPr>
      <w:pStyle w:val="a4"/>
      <w:spacing w:after="12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B39724" w14:textId="7DBC1198" w:rsidR="00657DD8" w:rsidRPr="00E55605" w:rsidRDefault="00657DD8" w:rsidP="002C0487">
    <w:pPr>
      <w:pStyle w:val="a4"/>
      <w:tabs>
        <w:tab w:val="clear" w:pos="4153"/>
        <w:tab w:val="clear" w:pos="8306"/>
        <w:tab w:val="left" w:pos="840"/>
        <w:tab w:val="center" w:pos="4872"/>
        <w:tab w:val="right" w:pos="9639"/>
      </w:tabs>
      <w:jc w:val="center"/>
      <w:rPr>
        <w:rFonts w:ascii="標楷體" w:hAnsi="標楷體"/>
        <w:sz w:val="32"/>
      </w:rPr>
    </w:pPr>
    <w:r>
      <w:rPr>
        <w:rFonts w:hint="eastAsia"/>
      </w:rPr>
      <w:tab/>
    </w:r>
    <w:r>
      <w:tab/>
    </w:r>
    <w:r w:rsidRPr="002A477B">
      <w:rPr>
        <w:sz w:val="24"/>
        <w:szCs w:val="24"/>
      </w:rPr>
      <w:fldChar w:fldCharType="begin"/>
    </w:r>
    <w:r w:rsidRPr="002A477B">
      <w:rPr>
        <w:sz w:val="24"/>
        <w:szCs w:val="24"/>
      </w:rPr>
      <w:instrText xml:space="preserve"> PAGE   \* MERGEFORMAT </w:instrText>
    </w:r>
    <w:r w:rsidRPr="002A477B">
      <w:rPr>
        <w:sz w:val="24"/>
        <w:szCs w:val="24"/>
      </w:rPr>
      <w:fldChar w:fldCharType="separate"/>
    </w:r>
    <w:r w:rsidR="00B7465B" w:rsidRPr="00B7465B">
      <w:rPr>
        <w:noProof/>
        <w:sz w:val="24"/>
        <w:szCs w:val="24"/>
        <w:lang w:val="zh-TW"/>
      </w:rPr>
      <w:t>15</w:t>
    </w:r>
    <w:r w:rsidRPr="002A477B">
      <w:rPr>
        <w:noProof/>
        <w:sz w:val="24"/>
        <w:szCs w:val="24"/>
        <w:lang w:val="zh-TW"/>
      </w:rPr>
      <w:fldChar w:fldCharType="end"/>
    </w:r>
    <w:r>
      <w:rPr>
        <w:rFonts w:hint="eastAsia"/>
      </w:rPr>
      <w:tab/>
    </w:r>
    <w:proofErr w:type="gramStart"/>
    <w:r>
      <w:rPr>
        <w:rFonts w:ascii="標楷體" w:hAnsi="標楷體" w:hint="eastAsia"/>
        <w:sz w:val="32"/>
      </w:rPr>
      <w:t>請翻頁作</w:t>
    </w:r>
    <w:proofErr w:type="gramEnd"/>
    <w:r>
      <w:rPr>
        <w:rFonts w:ascii="標楷體" w:hAnsi="標楷體" w:hint="eastAsia"/>
        <w:sz w:val="32"/>
      </w:rPr>
      <w:t>答！</w: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4F4A96" w14:textId="4E5062E8" w:rsidR="00657DD8" w:rsidRPr="00E55605" w:rsidRDefault="00657DD8" w:rsidP="002C0487">
    <w:pPr>
      <w:pStyle w:val="a4"/>
      <w:tabs>
        <w:tab w:val="clear" w:pos="4153"/>
        <w:tab w:val="clear" w:pos="8306"/>
        <w:tab w:val="left" w:pos="840"/>
        <w:tab w:val="center" w:pos="4872"/>
        <w:tab w:val="right" w:pos="9639"/>
      </w:tabs>
      <w:jc w:val="center"/>
      <w:rPr>
        <w:rFonts w:ascii="標楷體" w:hAnsi="標楷體"/>
        <w:sz w:val="32"/>
      </w:rPr>
    </w:pPr>
    <w:r>
      <w:rPr>
        <w:rFonts w:hint="eastAsia"/>
      </w:rPr>
      <w:tab/>
    </w:r>
    <w:r>
      <w:tab/>
    </w:r>
    <w:r w:rsidRPr="00B7465B">
      <w:rPr>
        <w:sz w:val="24"/>
        <w:szCs w:val="24"/>
      </w:rPr>
      <w:fldChar w:fldCharType="begin"/>
    </w:r>
    <w:r w:rsidRPr="00B7465B">
      <w:rPr>
        <w:sz w:val="24"/>
        <w:szCs w:val="24"/>
      </w:rPr>
      <w:instrText xml:space="preserve"> PAGE   \* MERGEFORMAT </w:instrText>
    </w:r>
    <w:r w:rsidRPr="00B7465B">
      <w:rPr>
        <w:sz w:val="24"/>
        <w:szCs w:val="24"/>
      </w:rPr>
      <w:fldChar w:fldCharType="separate"/>
    </w:r>
    <w:r w:rsidR="00B7465B" w:rsidRPr="00B7465B">
      <w:rPr>
        <w:noProof/>
        <w:sz w:val="24"/>
        <w:szCs w:val="24"/>
        <w:lang w:val="zh-TW"/>
      </w:rPr>
      <w:t>16</w:t>
    </w:r>
    <w:r w:rsidRPr="00B7465B">
      <w:rPr>
        <w:noProof/>
        <w:sz w:val="24"/>
        <w:szCs w:val="24"/>
        <w:lang w:val="zh-TW"/>
      </w:rPr>
      <w:fldChar w:fldCharType="end"/>
    </w:r>
    <w:r>
      <w:rPr>
        <w:rFonts w:hint="eastAsia"/>
      </w:rPr>
      <w:tab/>
    </w:r>
    <w:r>
      <w:rPr>
        <w:rFonts w:ascii="標楷體" w:hAnsi="標楷體" w:hint="eastAsia"/>
        <w:sz w:val="32"/>
      </w:rPr>
      <w:t>作答</w:t>
    </w:r>
    <w:r w:rsidRPr="000F25EF">
      <w:rPr>
        <w:rFonts w:ascii="標楷體" w:hAnsi="標楷體" w:hint="eastAsia"/>
        <w:sz w:val="32"/>
      </w:rPr>
      <w:t>完畢</w:t>
    </w:r>
    <w:r>
      <w:rPr>
        <w:rFonts w:ascii="標楷體" w:hAnsi="標楷體" w:hint="eastAsia"/>
        <w:sz w:val="32"/>
      </w:rPr>
      <w:t>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1266EC" w14:textId="77777777" w:rsidR="00DB14F4" w:rsidRDefault="00DB14F4" w:rsidP="00A27121">
      <w:pPr>
        <w:spacing w:after="120"/>
      </w:pPr>
      <w:r>
        <w:separator/>
      </w:r>
    </w:p>
    <w:p w14:paraId="7F0325CD" w14:textId="77777777" w:rsidR="00DB14F4" w:rsidRDefault="00DB14F4" w:rsidP="00A27121">
      <w:pPr>
        <w:spacing w:after="120"/>
      </w:pPr>
    </w:p>
  </w:footnote>
  <w:footnote w:type="continuationSeparator" w:id="0">
    <w:p w14:paraId="1CD152CE" w14:textId="77777777" w:rsidR="00DB14F4" w:rsidRDefault="00DB14F4" w:rsidP="00A27121">
      <w:pPr>
        <w:spacing w:after="120"/>
      </w:pPr>
      <w:r>
        <w:continuationSeparator/>
      </w:r>
    </w:p>
    <w:p w14:paraId="2562593E" w14:textId="77777777" w:rsidR="00DB14F4" w:rsidRDefault="00DB14F4" w:rsidP="00A27121">
      <w:pPr>
        <w:spacing w:after="12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74E8E"/>
    <w:multiLevelType w:val="hybridMultilevel"/>
    <w:tmpl w:val="A8041F24"/>
    <w:lvl w:ilvl="0" w:tplc="D6065234">
      <w:start w:val="1"/>
      <w:numFmt w:val="decimal"/>
      <w:pStyle w:val="1"/>
      <w:lvlText w:val="%1."/>
      <w:lvlJc w:val="left"/>
      <w:pPr>
        <w:tabs>
          <w:tab w:val="num" w:pos="3601"/>
        </w:tabs>
        <w:ind w:left="3601" w:hanging="480"/>
      </w:pPr>
      <w:rPr>
        <w:rFonts w:ascii="Times New Roman" w:eastAsia="微軟正黑體" w:hAnsi="Times New Roman" w:cs="Times New Roman" w:hint="default"/>
        <w:b/>
        <w:color w:val="000000"/>
      </w:rPr>
    </w:lvl>
    <w:lvl w:ilvl="1" w:tplc="04090019">
      <w:start w:val="1"/>
      <w:numFmt w:val="ideographTraditional"/>
      <w:lvlText w:val="%2、"/>
      <w:lvlJc w:val="left"/>
      <w:pPr>
        <w:tabs>
          <w:tab w:val="num" w:pos="4081"/>
        </w:tabs>
        <w:ind w:left="4081" w:hanging="480"/>
      </w:pPr>
    </w:lvl>
    <w:lvl w:ilvl="2" w:tplc="2DFA5460">
      <w:start w:val="1"/>
      <w:numFmt w:val="decimalEnclosedCircle"/>
      <w:lvlText w:val="%3"/>
      <w:lvlJc w:val="left"/>
      <w:pPr>
        <w:ind w:left="4333" w:hanging="360"/>
      </w:pPr>
      <w:rPr>
        <w:rFonts w:ascii="標楷體" w:eastAsia="新細明體" w:hAnsi="新細明體" w:cs="新細明體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1"/>
        </w:tabs>
        <w:ind w:left="504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5521"/>
        </w:tabs>
        <w:ind w:left="552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001"/>
        </w:tabs>
        <w:ind w:left="600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1"/>
        </w:tabs>
        <w:ind w:left="648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6961"/>
        </w:tabs>
        <w:ind w:left="696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41"/>
        </w:tabs>
        <w:ind w:left="7441" w:hanging="480"/>
      </w:pPr>
    </w:lvl>
  </w:abstractNum>
  <w:abstractNum w:abstractNumId="1" w15:restartNumberingAfterBreak="0">
    <w:nsid w:val="04F0246D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" w15:restartNumberingAfterBreak="0">
    <w:nsid w:val="07185253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" w15:restartNumberingAfterBreak="0">
    <w:nsid w:val="0B8F26B1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4" w15:restartNumberingAfterBreak="0">
    <w:nsid w:val="0C8A45A7"/>
    <w:multiLevelType w:val="hybridMultilevel"/>
    <w:tmpl w:val="308EFF70"/>
    <w:lvl w:ilvl="0" w:tplc="1784A602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5" w15:restartNumberingAfterBreak="0">
    <w:nsid w:val="0EFE68DA"/>
    <w:multiLevelType w:val="hybridMultilevel"/>
    <w:tmpl w:val="340C2C4E"/>
    <w:lvl w:ilvl="0" w:tplc="2BC472D6">
      <w:start w:val="1"/>
      <w:numFmt w:val="decimalEnclosedCircle"/>
      <w:lvlText w:val="%1"/>
      <w:lvlJc w:val="left"/>
      <w:pPr>
        <w:ind w:left="360" w:hanging="360"/>
      </w:pPr>
      <w:rPr>
        <w:rFonts w:ascii="EngTRESS A" w:eastAsia="新細明體" w:hAnsi="EngTRESS A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7170088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7" w15:restartNumberingAfterBreak="0">
    <w:nsid w:val="19063464"/>
    <w:multiLevelType w:val="hybridMultilevel"/>
    <w:tmpl w:val="340C2C4E"/>
    <w:lvl w:ilvl="0" w:tplc="2BC472D6">
      <w:start w:val="1"/>
      <w:numFmt w:val="decimalEnclosedCircle"/>
      <w:lvlText w:val="%1"/>
      <w:lvlJc w:val="left"/>
      <w:pPr>
        <w:ind w:left="786" w:hanging="360"/>
      </w:pPr>
      <w:rPr>
        <w:rFonts w:ascii="EngTRESS A" w:eastAsia="新細明體" w:hAnsi="EngTRESS A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D0A3321"/>
    <w:multiLevelType w:val="hybridMultilevel"/>
    <w:tmpl w:val="BB08B8E8"/>
    <w:lvl w:ilvl="0" w:tplc="4AF62F6C">
      <w:start w:val="1"/>
      <w:numFmt w:val="decimalEnclosedCircle"/>
      <w:lvlText w:val="%1"/>
      <w:lvlJc w:val="left"/>
      <w:pPr>
        <w:ind w:left="480" w:hanging="480"/>
      </w:pPr>
      <w:rPr>
        <w:rFonts w:ascii="新細明體" w:eastAsia="新細明體" w:hAnsi="新細明體" w:cs="新細明體" w:hint="default"/>
        <w:b w:val="0"/>
        <w:color w:val="000000" w:themeColor="text1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00345A1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0" w15:restartNumberingAfterBreak="0">
    <w:nsid w:val="241334B7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1" w15:restartNumberingAfterBreak="0">
    <w:nsid w:val="26D5646A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2" w15:restartNumberingAfterBreak="0">
    <w:nsid w:val="27DA07E3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3" w15:restartNumberingAfterBreak="0">
    <w:nsid w:val="27EA67FA"/>
    <w:multiLevelType w:val="multilevel"/>
    <w:tmpl w:val="D250FC4A"/>
    <w:lvl w:ilvl="0">
      <w:start w:val="3"/>
      <w:numFmt w:val="decimal"/>
      <w:lvlText w:val="%1."/>
      <w:lvlJc w:val="left"/>
      <w:pPr>
        <w:ind w:left="480" w:hanging="480"/>
      </w:pPr>
      <w:rPr>
        <w:rFonts w:ascii="EngTRESS A" w:eastAsia="新細明體" w:hAnsi="EngTRESS A" w:cs="EngTRESS A" w:hint="eastAsia"/>
        <w:b/>
        <w:color w:val="000000"/>
        <w:sz w:val="32"/>
      </w:rPr>
    </w:lvl>
    <w:lvl w:ilvl="1">
      <w:start w:val="1"/>
      <w:numFmt w:val="decim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decimal"/>
      <w:lvlText w:val="%3"/>
      <w:lvlJc w:val="left"/>
      <w:pPr>
        <w:ind w:left="786" w:hanging="360"/>
      </w:pPr>
      <w:rPr>
        <w:rFonts w:ascii="新細明體" w:eastAsia="新細明體" w:hAnsi="新細明體" w:cs="新細明體" w:hint="eastAsia"/>
        <w:b w:val="0"/>
        <w:color w:val="000000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decim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decim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4" w15:restartNumberingAfterBreak="0">
    <w:nsid w:val="28BE3367"/>
    <w:multiLevelType w:val="hybridMultilevel"/>
    <w:tmpl w:val="3CEA4C34"/>
    <w:lvl w:ilvl="0" w:tplc="6C66F4B8">
      <w:start w:val="1"/>
      <w:numFmt w:val="decimalEnclosedCircle"/>
      <w:lvlText w:val="%1"/>
      <w:lvlJc w:val="left"/>
      <w:pPr>
        <w:ind w:left="786" w:hanging="36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EED74C8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6" w15:restartNumberingAfterBreak="0">
    <w:nsid w:val="333775E9"/>
    <w:multiLevelType w:val="hybridMultilevel"/>
    <w:tmpl w:val="5DD07138"/>
    <w:lvl w:ilvl="0" w:tplc="6EC4E08E">
      <w:numFmt w:val="bullet"/>
      <w:lvlText w:val="★"/>
      <w:lvlJc w:val="left"/>
      <w:pPr>
        <w:ind w:left="360" w:hanging="360"/>
      </w:pPr>
      <w:rPr>
        <w:rFonts w:ascii="標楷體" w:eastAsia="標楷體" w:hAnsi="標楷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3A0422E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8" w15:restartNumberingAfterBreak="0">
    <w:nsid w:val="374D4363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9" w15:restartNumberingAfterBreak="0">
    <w:nsid w:val="425332C1"/>
    <w:multiLevelType w:val="hybridMultilevel"/>
    <w:tmpl w:val="BB08B8E8"/>
    <w:lvl w:ilvl="0" w:tplc="4AF62F6C">
      <w:start w:val="1"/>
      <w:numFmt w:val="decimalEnclosedCircle"/>
      <w:lvlText w:val="%1"/>
      <w:lvlJc w:val="left"/>
      <w:pPr>
        <w:ind w:left="622" w:hanging="480"/>
      </w:pPr>
      <w:rPr>
        <w:rFonts w:ascii="新細明體" w:eastAsia="新細明體" w:hAnsi="新細明體" w:cs="新細明體" w:hint="default"/>
        <w:b w:val="0"/>
        <w:color w:val="000000" w:themeColor="text1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20" w15:restartNumberingAfterBreak="0">
    <w:nsid w:val="43224214"/>
    <w:multiLevelType w:val="hybridMultilevel"/>
    <w:tmpl w:val="340C2C4E"/>
    <w:lvl w:ilvl="0" w:tplc="2BC472D6">
      <w:start w:val="1"/>
      <w:numFmt w:val="decimalEnclosedCircle"/>
      <w:lvlText w:val="%1"/>
      <w:lvlJc w:val="left"/>
      <w:pPr>
        <w:ind w:left="786" w:hanging="360"/>
      </w:pPr>
      <w:rPr>
        <w:rFonts w:ascii="EngTRESS A" w:eastAsia="新細明體" w:hAnsi="EngTRESS A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32F19C9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2" w15:restartNumberingAfterBreak="0">
    <w:nsid w:val="475E36EB"/>
    <w:multiLevelType w:val="hybridMultilevel"/>
    <w:tmpl w:val="1A98C078"/>
    <w:lvl w:ilvl="0" w:tplc="4D16B60E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3" w15:restartNumberingAfterBreak="0">
    <w:nsid w:val="4F8A187A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4" w15:restartNumberingAfterBreak="0">
    <w:nsid w:val="524C001E"/>
    <w:multiLevelType w:val="multilevel"/>
    <w:tmpl w:val="626AE1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55734E7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6" w15:restartNumberingAfterBreak="0">
    <w:nsid w:val="566F1B78"/>
    <w:multiLevelType w:val="multilevel"/>
    <w:tmpl w:val="E6BA01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FE18FD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8" w15:restartNumberingAfterBreak="0">
    <w:nsid w:val="61CA4273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9" w15:restartNumberingAfterBreak="0">
    <w:nsid w:val="64FB4E4F"/>
    <w:multiLevelType w:val="hybridMultilevel"/>
    <w:tmpl w:val="BB08B8E8"/>
    <w:lvl w:ilvl="0" w:tplc="4AF62F6C">
      <w:start w:val="1"/>
      <w:numFmt w:val="decimalEnclosedCircle"/>
      <w:lvlText w:val="%1"/>
      <w:lvlJc w:val="left"/>
      <w:pPr>
        <w:ind w:left="622" w:hanging="480"/>
      </w:pPr>
      <w:rPr>
        <w:rFonts w:ascii="新細明體" w:eastAsia="新細明體" w:hAnsi="新細明體" w:cs="新細明體" w:hint="default"/>
        <w:b w:val="0"/>
        <w:color w:val="000000" w:themeColor="text1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0" w15:restartNumberingAfterBreak="0">
    <w:nsid w:val="65AD6F5C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1" w15:restartNumberingAfterBreak="0">
    <w:nsid w:val="6B416A5A"/>
    <w:multiLevelType w:val="hybridMultilevel"/>
    <w:tmpl w:val="340C2C4E"/>
    <w:lvl w:ilvl="0" w:tplc="2BC472D6">
      <w:start w:val="1"/>
      <w:numFmt w:val="decimalEnclosedCircle"/>
      <w:lvlText w:val="%1"/>
      <w:lvlJc w:val="left"/>
      <w:pPr>
        <w:ind w:left="786" w:hanging="360"/>
      </w:pPr>
      <w:rPr>
        <w:rFonts w:ascii="EngTRESS A" w:eastAsia="新細明體" w:hAnsi="EngTRESS A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2167A93"/>
    <w:multiLevelType w:val="multilevel"/>
    <w:tmpl w:val="6930F1CA"/>
    <w:lvl w:ilvl="0">
      <w:start w:val="4"/>
      <w:numFmt w:val="decimal"/>
      <w:lvlText w:val="%1."/>
      <w:lvlJc w:val="left"/>
      <w:pPr>
        <w:ind w:left="480" w:hanging="480"/>
      </w:pPr>
      <w:rPr>
        <w:b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31379E4"/>
    <w:multiLevelType w:val="hybridMultilevel"/>
    <w:tmpl w:val="BB08B8E8"/>
    <w:lvl w:ilvl="0" w:tplc="4AF62F6C">
      <w:start w:val="1"/>
      <w:numFmt w:val="decimalEnclosedCircle"/>
      <w:lvlText w:val="%1"/>
      <w:lvlJc w:val="left"/>
      <w:pPr>
        <w:ind w:left="480" w:hanging="480"/>
      </w:pPr>
      <w:rPr>
        <w:rFonts w:ascii="新細明體" w:eastAsia="新細明體" w:hAnsi="新細明體" w:cs="新細明體" w:hint="default"/>
        <w:b w:val="0"/>
        <w:color w:val="000000" w:themeColor="text1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7682104"/>
    <w:multiLevelType w:val="hybridMultilevel"/>
    <w:tmpl w:val="079AF396"/>
    <w:lvl w:ilvl="0" w:tplc="589A698C">
      <w:start w:val="1"/>
      <w:numFmt w:val="decimalEnclosedCircle"/>
      <w:lvlText w:val="%1"/>
      <w:lvlJc w:val="left"/>
      <w:pPr>
        <w:ind w:left="928" w:hanging="360"/>
      </w:pPr>
      <w:rPr>
        <w:rFonts w:ascii="EngTRESS A" w:eastAsia="新細明體" w:hAnsi="EngTRESS A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5" w15:restartNumberingAfterBreak="0">
    <w:nsid w:val="78B35051"/>
    <w:multiLevelType w:val="hybridMultilevel"/>
    <w:tmpl w:val="0EB0B1E2"/>
    <w:styleLink w:val="a"/>
    <w:lvl w:ilvl="0" w:tplc="E2F6A268">
      <w:start w:val="1"/>
      <w:numFmt w:val="decimal"/>
      <w:lvlText w:val="%1."/>
      <w:lvlJc w:val="left"/>
      <w:pPr>
        <w:ind w:left="3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CEC9822">
      <w:start w:val="1"/>
      <w:numFmt w:val="decimal"/>
      <w:lvlText w:val="%2."/>
      <w:lvlJc w:val="left"/>
      <w:pPr>
        <w:ind w:left="7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402041C">
      <w:start w:val="1"/>
      <w:numFmt w:val="decimal"/>
      <w:lvlText w:val="%3."/>
      <w:lvlJc w:val="left"/>
      <w:pPr>
        <w:ind w:left="11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CA42D9A">
      <w:start w:val="1"/>
      <w:numFmt w:val="decimal"/>
      <w:lvlText w:val="%4."/>
      <w:lvlJc w:val="left"/>
      <w:pPr>
        <w:ind w:left="14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354D8A6">
      <w:start w:val="1"/>
      <w:numFmt w:val="decimal"/>
      <w:lvlText w:val="%5."/>
      <w:lvlJc w:val="left"/>
      <w:pPr>
        <w:ind w:left="183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992387A">
      <w:start w:val="1"/>
      <w:numFmt w:val="decimal"/>
      <w:lvlText w:val="%6."/>
      <w:lvlJc w:val="left"/>
      <w:pPr>
        <w:ind w:left="21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6A65B0">
      <w:start w:val="1"/>
      <w:numFmt w:val="decimal"/>
      <w:lvlText w:val="%7."/>
      <w:lvlJc w:val="left"/>
      <w:pPr>
        <w:ind w:left="25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9B89482">
      <w:start w:val="1"/>
      <w:numFmt w:val="decimal"/>
      <w:lvlText w:val="%8."/>
      <w:lvlJc w:val="left"/>
      <w:pPr>
        <w:ind w:left="29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C62F4CE">
      <w:start w:val="1"/>
      <w:numFmt w:val="decimal"/>
      <w:lvlText w:val="%9."/>
      <w:lvlJc w:val="left"/>
      <w:pPr>
        <w:ind w:left="32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6" w15:restartNumberingAfterBreak="0">
    <w:nsid w:val="7DBD1E08"/>
    <w:multiLevelType w:val="hybridMultilevel"/>
    <w:tmpl w:val="6212C498"/>
    <w:lvl w:ilvl="0" w:tplc="7514F86C">
      <w:start w:val="1"/>
      <w:numFmt w:val="decimal"/>
      <w:lvlText w:val="%1."/>
      <w:lvlJc w:val="left"/>
      <w:pPr>
        <w:ind w:left="480" w:hanging="480"/>
      </w:pPr>
      <w:rPr>
        <w:rFonts w:ascii="EngTRESS A" w:hAnsi="EngTRESS A" w:cs="Times New Roman" w:hint="default"/>
        <w:b/>
        <w:bCs w:val="0"/>
        <w:color w:val="auto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65CCD378">
      <w:start w:val="1"/>
      <w:numFmt w:val="decimalEnclosedCircle"/>
      <w:lvlText w:val="%3"/>
      <w:lvlJc w:val="left"/>
      <w:pPr>
        <w:ind w:left="786" w:hanging="360"/>
      </w:pPr>
      <w:rPr>
        <w:rFonts w:ascii="新細明體" w:eastAsia="新細明體" w:hAnsi="新細明體" w:cs="新細明體" w:hint="default"/>
        <w:b w:val="0"/>
        <w:color w:val="auto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E347675"/>
    <w:multiLevelType w:val="hybridMultilevel"/>
    <w:tmpl w:val="88C21C00"/>
    <w:lvl w:ilvl="0" w:tplc="6C66F4B8">
      <w:start w:val="1"/>
      <w:numFmt w:val="decimalEnclosedCircle"/>
      <w:lvlText w:val="%1"/>
      <w:lvlJc w:val="left"/>
      <w:pPr>
        <w:ind w:left="1046" w:hanging="480"/>
      </w:pPr>
      <w:rPr>
        <w:rFonts w:ascii="新細明體" w:eastAsia="新細明體" w:hAnsi="新細明體" w:cs="新細明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num w:numId="1">
    <w:abstractNumId w:val="0"/>
  </w:num>
  <w:num w:numId="2">
    <w:abstractNumId w:val="16"/>
  </w:num>
  <w:num w:numId="3">
    <w:abstractNumId w:val="36"/>
  </w:num>
  <w:num w:numId="4">
    <w:abstractNumId w:val="35"/>
  </w:num>
  <w:num w:numId="5">
    <w:abstractNumId w:val="14"/>
  </w:num>
  <w:num w:numId="6">
    <w:abstractNumId w:val="8"/>
  </w:num>
  <w:num w:numId="7">
    <w:abstractNumId w:val="29"/>
  </w:num>
  <w:num w:numId="8">
    <w:abstractNumId w:val="12"/>
  </w:num>
  <w:num w:numId="9">
    <w:abstractNumId w:val="23"/>
  </w:num>
  <w:num w:numId="10">
    <w:abstractNumId w:val="13"/>
  </w:num>
  <w:num w:numId="11">
    <w:abstractNumId w:val="27"/>
  </w:num>
  <w:num w:numId="12">
    <w:abstractNumId w:val="21"/>
  </w:num>
  <w:num w:numId="13">
    <w:abstractNumId w:val="25"/>
  </w:num>
  <w:num w:numId="14">
    <w:abstractNumId w:val="10"/>
  </w:num>
  <w:num w:numId="15">
    <w:abstractNumId w:val="17"/>
  </w:num>
  <w:num w:numId="16">
    <w:abstractNumId w:val="33"/>
  </w:num>
  <w:num w:numId="17">
    <w:abstractNumId w:val="28"/>
  </w:num>
  <w:num w:numId="18">
    <w:abstractNumId w:val="11"/>
  </w:num>
  <w:num w:numId="19">
    <w:abstractNumId w:val="3"/>
  </w:num>
  <w:num w:numId="20">
    <w:abstractNumId w:val="2"/>
  </w:num>
  <w:num w:numId="21">
    <w:abstractNumId w:val="34"/>
  </w:num>
  <w:num w:numId="22">
    <w:abstractNumId w:val="31"/>
  </w:num>
  <w:num w:numId="23">
    <w:abstractNumId w:val="5"/>
  </w:num>
  <w:num w:numId="24">
    <w:abstractNumId w:val="32"/>
  </w:num>
  <w:num w:numId="25">
    <w:abstractNumId w:val="9"/>
  </w:num>
  <w:num w:numId="26">
    <w:abstractNumId w:val="30"/>
  </w:num>
  <w:num w:numId="27">
    <w:abstractNumId w:val="15"/>
  </w:num>
  <w:num w:numId="28">
    <w:abstractNumId w:val="4"/>
  </w:num>
  <w:num w:numId="29">
    <w:abstractNumId w:val="7"/>
  </w:num>
  <w:num w:numId="30">
    <w:abstractNumId w:val="20"/>
  </w:num>
  <w:num w:numId="31">
    <w:abstractNumId w:val="22"/>
  </w:num>
  <w:num w:numId="32">
    <w:abstractNumId w:val="18"/>
  </w:num>
  <w:num w:numId="33">
    <w:abstractNumId w:val="37"/>
  </w:num>
  <w:num w:numId="34">
    <w:abstractNumId w:val="26"/>
  </w:num>
  <w:num w:numId="35">
    <w:abstractNumId w:val="24"/>
  </w:num>
  <w:num w:numId="36">
    <w:abstractNumId w:val="1"/>
  </w:num>
  <w:num w:numId="37">
    <w:abstractNumId w:val="19"/>
  </w:num>
  <w:num w:numId="38">
    <w:abstractNumId w:val="6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5" w:nlCheck="1" w:checkStyle="1"/>
  <w:activeWritingStyle w:appName="MSWord" w:lang="zh-TW" w:vendorID="64" w:dllVersion="131077" w:nlCheck="1" w:checkStyle="1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79"/>
  <w:drawingGridHorizontalSpacing w:val="140"/>
  <w:drawingGridVerticalSpacing w:val="381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DA2s7SwMDEwNzdQ0lEKTi0uzszPAykwrAUASsw5SCwAAAA="/>
  </w:docVars>
  <w:rsids>
    <w:rsidRoot w:val="00571E3A"/>
    <w:rsid w:val="00000017"/>
    <w:rsid w:val="0000188D"/>
    <w:rsid w:val="00001A0C"/>
    <w:rsid w:val="00001C8C"/>
    <w:rsid w:val="00001FA3"/>
    <w:rsid w:val="00003DD8"/>
    <w:rsid w:val="00004237"/>
    <w:rsid w:val="00004659"/>
    <w:rsid w:val="000047B9"/>
    <w:rsid w:val="000048D8"/>
    <w:rsid w:val="00004B46"/>
    <w:rsid w:val="00005585"/>
    <w:rsid w:val="00005C7B"/>
    <w:rsid w:val="0000704B"/>
    <w:rsid w:val="00010C42"/>
    <w:rsid w:val="0001114E"/>
    <w:rsid w:val="00011F4A"/>
    <w:rsid w:val="00013437"/>
    <w:rsid w:val="000145C4"/>
    <w:rsid w:val="0001560F"/>
    <w:rsid w:val="00015D38"/>
    <w:rsid w:val="0001673E"/>
    <w:rsid w:val="00016D5B"/>
    <w:rsid w:val="0001769E"/>
    <w:rsid w:val="00017E92"/>
    <w:rsid w:val="000205B3"/>
    <w:rsid w:val="00021187"/>
    <w:rsid w:val="00021A38"/>
    <w:rsid w:val="000221E1"/>
    <w:rsid w:val="00022820"/>
    <w:rsid w:val="0002298D"/>
    <w:rsid w:val="00023125"/>
    <w:rsid w:val="0002380A"/>
    <w:rsid w:val="000242AF"/>
    <w:rsid w:val="000244AE"/>
    <w:rsid w:val="00024AFD"/>
    <w:rsid w:val="00024E03"/>
    <w:rsid w:val="00024FC9"/>
    <w:rsid w:val="0002532D"/>
    <w:rsid w:val="00025DDA"/>
    <w:rsid w:val="00026A35"/>
    <w:rsid w:val="000302B2"/>
    <w:rsid w:val="000304FE"/>
    <w:rsid w:val="00031528"/>
    <w:rsid w:val="0003363A"/>
    <w:rsid w:val="0003457B"/>
    <w:rsid w:val="000355CA"/>
    <w:rsid w:val="00035625"/>
    <w:rsid w:val="000361E4"/>
    <w:rsid w:val="00037655"/>
    <w:rsid w:val="00037755"/>
    <w:rsid w:val="00042019"/>
    <w:rsid w:val="000425B6"/>
    <w:rsid w:val="0004317A"/>
    <w:rsid w:val="0004318E"/>
    <w:rsid w:val="00043B37"/>
    <w:rsid w:val="000443F0"/>
    <w:rsid w:val="000461A0"/>
    <w:rsid w:val="00046B70"/>
    <w:rsid w:val="00046C88"/>
    <w:rsid w:val="000476C6"/>
    <w:rsid w:val="00047B4A"/>
    <w:rsid w:val="00047FB0"/>
    <w:rsid w:val="0005082B"/>
    <w:rsid w:val="00050A86"/>
    <w:rsid w:val="000519F8"/>
    <w:rsid w:val="000536E6"/>
    <w:rsid w:val="00053C69"/>
    <w:rsid w:val="00053CD8"/>
    <w:rsid w:val="00054C0E"/>
    <w:rsid w:val="00054CE9"/>
    <w:rsid w:val="00054F7B"/>
    <w:rsid w:val="0005522B"/>
    <w:rsid w:val="00055791"/>
    <w:rsid w:val="00056825"/>
    <w:rsid w:val="000573D0"/>
    <w:rsid w:val="00057E3A"/>
    <w:rsid w:val="00057FEB"/>
    <w:rsid w:val="00060244"/>
    <w:rsid w:val="00060FB6"/>
    <w:rsid w:val="00061837"/>
    <w:rsid w:val="00061CB5"/>
    <w:rsid w:val="00061EEC"/>
    <w:rsid w:val="00061F20"/>
    <w:rsid w:val="00062377"/>
    <w:rsid w:val="00063770"/>
    <w:rsid w:val="00063981"/>
    <w:rsid w:val="00064B84"/>
    <w:rsid w:val="00065319"/>
    <w:rsid w:val="000658A8"/>
    <w:rsid w:val="00065F8E"/>
    <w:rsid w:val="000676C6"/>
    <w:rsid w:val="000700F8"/>
    <w:rsid w:val="00070D00"/>
    <w:rsid w:val="00072AD5"/>
    <w:rsid w:val="00072C15"/>
    <w:rsid w:val="00072D89"/>
    <w:rsid w:val="00072F90"/>
    <w:rsid w:val="0007358B"/>
    <w:rsid w:val="00077F2C"/>
    <w:rsid w:val="00080B3E"/>
    <w:rsid w:val="00080F43"/>
    <w:rsid w:val="00081C4E"/>
    <w:rsid w:val="00081D7D"/>
    <w:rsid w:val="00081DB9"/>
    <w:rsid w:val="000825C1"/>
    <w:rsid w:val="00082FF8"/>
    <w:rsid w:val="000830C9"/>
    <w:rsid w:val="00083BEF"/>
    <w:rsid w:val="00085886"/>
    <w:rsid w:val="00087450"/>
    <w:rsid w:val="000900D0"/>
    <w:rsid w:val="000908E8"/>
    <w:rsid w:val="000918F1"/>
    <w:rsid w:val="000923AA"/>
    <w:rsid w:val="00093341"/>
    <w:rsid w:val="0009361C"/>
    <w:rsid w:val="00094553"/>
    <w:rsid w:val="0009531D"/>
    <w:rsid w:val="0009670D"/>
    <w:rsid w:val="0009698D"/>
    <w:rsid w:val="0009724C"/>
    <w:rsid w:val="000975F9"/>
    <w:rsid w:val="00097B86"/>
    <w:rsid w:val="00097BAF"/>
    <w:rsid w:val="000A0085"/>
    <w:rsid w:val="000A08ED"/>
    <w:rsid w:val="000A19BF"/>
    <w:rsid w:val="000A339C"/>
    <w:rsid w:val="000A3804"/>
    <w:rsid w:val="000A450C"/>
    <w:rsid w:val="000A5B92"/>
    <w:rsid w:val="000A66CB"/>
    <w:rsid w:val="000A6C42"/>
    <w:rsid w:val="000A7A95"/>
    <w:rsid w:val="000A7C6B"/>
    <w:rsid w:val="000B0C96"/>
    <w:rsid w:val="000B183A"/>
    <w:rsid w:val="000B3D11"/>
    <w:rsid w:val="000B49C2"/>
    <w:rsid w:val="000B4BFA"/>
    <w:rsid w:val="000B575B"/>
    <w:rsid w:val="000B5F1B"/>
    <w:rsid w:val="000B6551"/>
    <w:rsid w:val="000B6F93"/>
    <w:rsid w:val="000B709A"/>
    <w:rsid w:val="000B797E"/>
    <w:rsid w:val="000C2915"/>
    <w:rsid w:val="000C3AB1"/>
    <w:rsid w:val="000C3DDA"/>
    <w:rsid w:val="000C6B9A"/>
    <w:rsid w:val="000C7D94"/>
    <w:rsid w:val="000D13F7"/>
    <w:rsid w:val="000D17F1"/>
    <w:rsid w:val="000D226A"/>
    <w:rsid w:val="000D2288"/>
    <w:rsid w:val="000D23D9"/>
    <w:rsid w:val="000D4084"/>
    <w:rsid w:val="000D46A8"/>
    <w:rsid w:val="000D5B4A"/>
    <w:rsid w:val="000D62FD"/>
    <w:rsid w:val="000E0D5F"/>
    <w:rsid w:val="000E1405"/>
    <w:rsid w:val="000E1994"/>
    <w:rsid w:val="000E4099"/>
    <w:rsid w:val="000E4EA0"/>
    <w:rsid w:val="000E6C95"/>
    <w:rsid w:val="000E7B0B"/>
    <w:rsid w:val="000F08F5"/>
    <w:rsid w:val="000F1059"/>
    <w:rsid w:val="000F25EF"/>
    <w:rsid w:val="000F2E4F"/>
    <w:rsid w:val="000F373A"/>
    <w:rsid w:val="000F46C9"/>
    <w:rsid w:val="000F4B60"/>
    <w:rsid w:val="000F7760"/>
    <w:rsid w:val="00100999"/>
    <w:rsid w:val="0010112C"/>
    <w:rsid w:val="00101224"/>
    <w:rsid w:val="00104F52"/>
    <w:rsid w:val="00105455"/>
    <w:rsid w:val="001071E5"/>
    <w:rsid w:val="00112437"/>
    <w:rsid w:val="00113333"/>
    <w:rsid w:val="001140D6"/>
    <w:rsid w:val="00114568"/>
    <w:rsid w:val="00114F29"/>
    <w:rsid w:val="00115788"/>
    <w:rsid w:val="00116153"/>
    <w:rsid w:val="0011674C"/>
    <w:rsid w:val="00116872"/>
    <w:rsid w:val="00116EC1"/>
    <w:rsid w:val="00120C53"/>
    <w:rsid w:val="00120CBC"/>
    <w:rsid w:val="00121427"/>
    <w:rsid w:val="00121CF9"/>
    <w:rsid w:val="00121F80"/>
    <w:rsid w:val="0012339C"/>
    <w:rsid w:val="00123B32"/>
    <w:rsid w:val="001241E6"/>
    <w:rsid w:val="001251CF"/>
    <w:rsid w:val="00126550"/>
    <w:rsid w:val="00127E37"/>
    <w:rsid w:val="00127EBB"/>
    <w:rsid w:val="0013021D"/>
    <w:rsid w:val="00130741"/>
    <w:rsid w:val="00130B11"/>
    <w:rsid w:val="0013135C"/>
    <w:rsid w:val="00131561"/>
    <w:rsid w:val="001316BD"/>
    <w:rsid w:val="001316F6"/>
    <w:rsid w:val="001318B9"/>
    <w:rsid w:val="00132A1E"/>
    <w:rsid w:val="00133659"/>
    <w:rsid w:val="00133961"/>
    <w:rsid w:val="00133AD1"/>
    <w:rsid w:val="00134A53"/>
    <w:rsid w:val="00136D62"/>
    <w:rsid w:val="00137478"/>
    <w:rsid w:val="00140076"/>
    <w:rsid w:val="00140A62"/>
    <w:rsid w:val="00140CB8"/>
    <w:rsid w:val="00140EE4"/>
    <w:rsid w:val="0014184C"/>
    <w:rsid w:val="0014361E"/>
    <w:rsid w:val="001446C0"/>
    <w:rsid w:val="00145D98"/>
    <w:rsid w:val="00145E76"/>
    <w:rsid w:val="00146312"/>
    <w:rsid w:val="00150243"/>
    <w:rsid w:val="001504D4"/>
    <w:rsid w:val="0015212D"/>
    <w:rsid w:val="001523A7"/>
    <w:rsid w:val="00155CD6"/>
    <w:rsid w:val="00156808"/>
    <w:rsid w:val="00156E04"/>
    <w:rsid w:val="001572CD"/>
    <w:rsid w:val="00160679"/>
    <w:rsid w:val="001614F7"/>
    <w:rsid w:val="00161EE7"/>
    <w:rsid w:val="00163833"/>
    <w:rsid w:val="00164FB8"/>
    <w:rsid w:val="001665E9"/>
    <w:rsid w:val="00166E1E"/>
    <w:rsid w:val="0016761B"/>
    <w:rsid w:val="00167731"/>
    <w:rsid w:val="00167D0C"/>
    <w:rsid w:val="00172081"/>
    <w:rsid w:val="0017351E"/>
    <w:rsid w:val="00173D51"/>
    <w:rsid w:val="001746FE"/>
    <w:rsid w:val="00175177"/>
    <w:rsid w:val="0017549D"/>
    <w:rsid w:val="00175A2D"/>
    <w:rsid w:val="00176A0F"/>
    <w:rsid w:val="00177229"/>
    <w:rsid w:val="001811C1"/>
    <w:rsid w:val="00181FF1"/>
    <w:rsid w:val="001826B3"/>
    <w:rsid w:val="0018441C"/>
    <w:rsid w:val="001847DF"/>
    <w:rsid w:val="00185008"/>
    <w:rsid w:val="0018595C"/>
    <w:rsid w:val="00190268"/>
    <w:rsid w:val="001905B9"/>
    <w:rsid w:val="00190B12"/>
    <w:rsid w:val="0019149E"/>
    <w:rsid w:val="00191D46"/>
    <w:rsid w:val="00191D97"/>
    <w:rsid w:val="00193E0D"/>
    <w:rsid w:val="00194BE1"/>
    <w:rsid w:val="00195651"/>
    <w:rsid w:val="001964CC"/>
    <w:rsid w:val="00196828"/>
    <w:rsid w:val="001A037D"/>
    <w:rsid w:val="001A10F7"/>
    <w:rsid w:val="001A12AE"/>
    <w:rsid w:val="001A1F89"/>
    <w:rsid w:val="001A26D2"/>
    <w:rsid w:val="001A4287"/>
    <w:rsid w:val="001A4FD7"/>
    <w:rsid w:val="001A5388"/>
    <w:rsid w:val="001A5654"/>
    <w:rsid w:val="001A784B"/>
    <w:rsid w:val="001B186C"/>
    <w:rsid w:val="001B1EDD"/>
    <w:rsid w:val="001B24CE"/>
    <w:rsid w:val="001B319D"/>
    <w:rsid w:val="001B3B6B"/>
    <w:rsid w:val="001B3F7B"/>
    <w:rsid w:val="001B44B2"/>
    <w:rsid w:val="001B4523"/>
    <w:rsid w:val="001B4A63"/>
    <w:rsid w:val="001B5307"/>
    <w:rsid w:val="001B62EC"/>
    <w:rsid w:val="001B6CEF"/>
    <w:rsid w:val="001B73AF"/>
    <w:rsid w:val="001B7496"/>
    <w:rsid w:val="001C0EFC"/>
    <w:rsid w:val="001C11CE"/>
    <w:rsid w:val="001C14DE"/>
    <w:rsid w:val="001C1582"/>
    <w:rsid w:val="001C2118"/>
    <w:rsid w:val="001C24F2"/>
    <w:rsid w:val="001C4673"/>
    <w:rsid w:val="001C5D27"/>
    <w:rsid w:val="001C63C2"/>
    <w:rsid w:val="001C690A"/>
    <w:rsid w:val="001C717D"/>
    <w:rsid w:val="001C73C6"/>
    <w:rsid w:val="001D0835"/>
    <w:rsid w:val="001D12EF"/>
    <w:rsid w:val="001D3797"/>
    <w:rsid w:val="001D558F"/>
    <w:rsid w:val="001D5862"/>
    <w:rsid w:val="001D5B32"/>
    <w:rsid w:val="001E1902"/>
    <w:rsid w:val="001E1D43"/>
    <w:rsid w:val="001E3499"/>
    <w:rsid w:val="001E391C"/>
    <w:rsid w:val="001E463F"/>
    <w:rsid w:val="001E526A"/>
    <w:rsid w:val="001E5A38"/>
    <w:rsid w:val="001E5A3C"/>
    <w:rsid w:val="001E5D77"/>
    <w:rsid w:val="001E7E8D"/>
    <w:rsid w:val="001F069D"/>
    <w:rsid w:val="001F084C"/>
    <w:rsid w:val="001F1212"/>
    <w:rsid w:val="001F357D"/>
    <w:rsid w:val="001F3B4F"/>
    <w:rsid w:val="001F52A7"/>
    <w:rsid w:val="001F7106"/>
    <w:rsid w:val="00200096"/>
    <w:rsid w:val="00200D0B"/>
    <w:rsid w:val="002013C6"/>
    <w:rsid w:val="00201C19"/>
    <w:rsid w:val="00202853"/>
    <w:rsid w:val="00203F70"/>
    <w:rsid w:val="00206104"/>
    <w:rsid w:val="00206D5D"/>
    <w:rsid w:val="002079DF"/>
    <w:rsid w:val="00211711"/>
    <w:rsid w:val="00211B67"/>
    <w:rsid w:val="00213232"/>
    <w:rsid w:val="0021491E"/>
    <w:rsid w:val="00214D7E"/>
    <w:rsid w:val="00214F51"/>
    <w:rsid w:val="00215DAF"/>
    <w:rsid w:val="00215EF9"/>
    <w:rsid w:val="0021669D"/>
    <w:rsid w:val="00216CEB"/>
    <w:rsid w:val="0022006D"/>
    <w:rsid w:val="00220428"/>
    <w:rsid w:val="002209CF"/>
    <w:rsid w:val="00220CC8"/>
    <w:rsid w:val="00222D71"/>
    <w:rsid w:val="00223DCE"/>
    <w:rsid w:val="00226746"/>
    <w:rsid w:val="002269C9"/>
    <w:rsid w:val="00227164"/>
    <w:rsid w:val="00230676"/>
    <w:rsid w:val="00230A22"/>
    <w:rsid w:val="0023182C"/>
    <w:rsid w:val="00231A75"/>
    <w:rsid w:val="00231D7E"/>
    <w:rsid w:val="00233C32"/>
    <w:rsid w:val="00233FB5"/>
    <w:rsid w:val="00234E81"/>
    <w:rsid w:val="00235010"/>
    <w:rsid w:val="00236B1F"/>
    <w:rsid w:val="00236E9D"/>
    <w:rsid w:val="00237306"/>
    <w:rsid w:val="00241A0D"/>
    <w:rsid w:val="0024287B"/>
    <w:rsid w:val="00243050"/>
    <w:rsid w:val="0024355B"/>
    <w:rsid w:val="00243CD6"/>
    <w:rsid w:val="002454D1"/>
    <w:rsid w:val="0024657C"/>
    <w:rsid w:val="002474F9"/>
    <w:rsid w:val="002477B4"/>
    <w:rsid w:val="002478D5"/>
    <w:rsid w:val="00247E5B"/>
    <w:rsid w:val="002504DC"/>
    <w:rsid w:val="00250F80"/>
    <w:rsid w:val="00251678"/>
    <w:rsid w:val="00251B6B"/>
    <w:rsid w:val="00252112"/>
    <w:rsid w:val="002530B5"/>
    <w:rsid w:val="002541CB"/>
    <w:rsid w:val="00254F15"/>
    <w:rsid w:val="00255AF3"/>
    <w:rsid w:val="002569AB"/>
    <w:rsid w:val="00256A0B"/>
    <w:rsid w:val="00257097"/>
    <w:rsid w:val="00261D9C"/>
    <w:rsid w:val="00265179"/>
    <w:rsid w:val="002653B2"/>
    <w:rsid w:val="00265E50"/>
    <w:rsid w:val="002674DC"/>
    <w:rsid w:val="00267C43"/>
    <w:rsid w:val="0027107A"/>
    <w:rsid w:val="00271B49"/>
    <w:rsid w:val="00271C4F"/>
    <w:rsid w:val="00271E98"/>
    <w:rsid w:val="002739CF"/>
    <w:rsid w:val="0027456E"/>
    <w:rsid w:val="00275BBB"/>
    <w:rsid w:val="00276006"/>
    <w:rsid w:val="002764ED"/>
    <w:rsid w:val="002777EF"/>
    <w:rsid w:val="00280958"/>
    <w:rsid w:val="00280F51"/>
    <w:rsid w:val="0028282D"/>
    <w:rsid w:val="00283269"/>
    <w:rsid w:val="0028344D"/>
    <w:rsid w:val="0028496F"/>
    <w:rsid w:val="002858B8"/>
    <w:rsid w:val="00287B81"/>
    <w:rsid w:val="00287C1F"/>
    <w:rsid w:val="00290225"/>
    <w:rsid w:val="00291219"/>
    <w:rsid w:val="0029158F"/>
    <w:rsid w:val="002921B7"/>
    <w:rsid w:val="0029259C"/>
    <w:rsid w:val="00292789"/>
    <w:rsid w:val="00292D8C"/>
    <w:rsid w:val="00293337"/>
    <w:rsid w:val="0029404C"/>
    <w:rsid w:val="0029524D"/>
    <w:rsid w:val="0029558D"/>
    <w:rsid w:val="002957A7"/>
    <w:rsid w:val="0029597C"/>
    <w:rsid w:val="002A399A"/>
    <w:rsid w:val="002A477B"/>
    <w:rsid w:val="002A5515"/>
    <w:rsid w:val="002A68F0"/>
    <w:rsid w:val="002A7683"/>
    <w:rsid w:val="002A7935"/>
    <w:rsid w:val="002A7D5C"/>
    <w:rsid w:val="002B010A"/>
    <w:rsid w:val="002B1191"/>
    <w:rsid w:val="002B1D83"/>
    <w:rsid w:val="002B3DD7"/>
    <w:rsid w:val="002B4200"/>
    <w:rsid w:val="002B4B5B"/>
    <w:rsid w:val="002B4C7D"/>
    <w:rsid w:val="002B58DE"/>
    <w:rsid w:val="002B5B4B"/>
    <w:rsid w:val="002B67DA"/>
    <w:rsid w:val="002B7101"/>
    <w:rsid w:val="002B7199"/>
    <w:rsid w:val="002B7214"/>
    <w:rsid w:val="002B78C1"/>
    <w:rsid w:val="002C0487"/>
    <w:rsid w:val="002C0DCA"/>
    <w:rsid w:val="002C10A8"/>
    <w:rsid w:val="002C1386"/>
    <w:rsid w:val="002C14D1"/>
    <w:rsid w:val="002C1EE4"/>
    <w:rsid w:val="002C24A7"/>
    <w:rsid w:val="002C2959"/>
    <w:rsid w:val="002C45ED"/>
    <w:rsid w:val="002C4CB9"/>
    <w:rsid w:val="002C5133"/>
    <w:rsid w:val="002C5836"/>
    <w:rsid w:val="002C6D06"/>
    <w:rsid w:val="002C77A6"/>
    <w:rsid w:val="002C7E44"/>
    <w:rsid w:val="002D066D"/>
    <w:rsid w:val="002D1502"/>
    <w:rsid w:val="002D19D5"/>
    <w:rsid w:val="002D2EA4"/>
    <w:rsid w:val="002D4227"/>
    <w:rsid w:val="002D6211"/>
    <w:rsid w:val="002DCF75"/>
    <w:rsid w:val="002E073E"/>
    <w:rsid w:val="002E10DC"/>
    <w:rsid w:val="002E10E8"/>
    <w:rsid w:val="002E11C0"/>
    <w:rsid w:val="002E1B0D"/>
    <w:rsid w:val="002E20B1"/>
    <w:rsid w:val="002E239A"/>
    <w:rsid w:val="002E23B9"/>
    <w:rsid w:val="002E3C8A"/>
    <w:rsid w:val="002E4A25"/>
    <w:rsid w:val="002E5402"/>
    <w:rsid w:val="002E7A53"/>
    <w:rsid w:val="002F038C"/>
    <w:rsid w:val="002F1253"/>
    <w:rsid w:val="002F2717"/>
    <w:rsid w:val="002F53DB"/>
    <w:rsid w:val="002F54D1"/>
    <w:rsid w:val="002F55D1"/>
    <w:rsid w:val="002F6C0C"/>
    <w:rsid w:val="0030024A"/>
    <w:rsid w:val="0030032B"/>
    <w:rsid w:val="003008B8"/>
    <w:rsid w:val="00300C84"/>
    <w:rsid w:val="00301495"/>
    <w:rsid w:val="003036C8"/>
    <w:rsid w:val="00303AB2"/>
    <w:rsid w:val="00304795"/>
    <w:rsid w:val="003051FA"/>
    <w:rsid w:val="003053C8"/>
    <w:rsid w:val="00305B88"/>
    <w:rsid w:val="00305BF6"/>
    <w:rsid w:val="003067C1"/>
    <w:rsid w:val="00306A92"/>
    <w:rsid w:val="0030709A"/>
    <w:rsid w:val="0030791D"/>
    <w:rsid w:val="003102B1"/>
    <w:rsid w:val="00310782"/>
    <w:rsid w:val="0031091A"/>
    <w:rsid w:val="00310A6D"/>
    <w:rsid w:val="00310CEB"/>
    <w:rsid w:val="00312069"/>
    <w:rsid w:val="00312853"/>
    <w:rsid w:val="0031343D"/>
    <w:rsid w:val="00314ED5"/>
    <w:rsid w:val="0031699D"/>
    <w:rsid w:val="0031CE38"/>
    <w:rsid w:val="003200E8"/>
    <w:rsid w:val="0032021D"/>
    <w:rsid w:val="00321DCF"/>
    <w:rsid w:val="00322B23"/>
    <w:rsid w:val="003248E5"/>
    <w:rsid w:val="0032639A"/>
    <w:rsid w:val="003277D4"/>
    <w:rsid w:val="00327803"/>
    <w:rsid w:val="003310EF"/>
    <w:rsid w:val="0033167C"/>
    <w:rsid w:val="0033207B"/>
    <w:rsid w:val="0033313D"/>
    <w:rsid w:val="00333F35"/>
    <w:rsid w:val="003340AD"/>
    <w:rsid w:val="003354E8"/>
    <w:rsid w:val="0033552E"/>
    <w:rsid w:val="003357D8"/>
    <w:rsid w:val="00336626"/>
    <w:rsid w:val="00337A66"/>
    <w:rsid w:val="003405DA"/>
    <w:rsid w:val="003413CD"/>
    <w:rsid w:val="00343761"/>
    <w:rsid w:val="00343A24"/>
    <w:rsid w:val="00343B9C"/>
    <w:rsid w:val="00343E9A"/>
    <w:rsid w:val="00345067"/>
    <w:rsid w:val="00345C7F"/>
    <w:rsid w:val="00345D8D"/>
    <w:rsid w:val="003479DA"/>
    <w:rsid w:val="003509F3"/>
    <w:rsid w:val="00351B9E"/>
    <w:rsid w:val="00353EFC"/>
    <w:rsid w:val="00355E8B"/>
    <w:rsid w:val="003601F2"/>
    <w:rsid w:val="00360F9C"/>
    <w:rsid w:val="00361F51"/>
    <w:rsid w:val="003621CA"/>
    <w:rsid w:val="0036333D"/>
    <w:rsid w:val="0036473B"/>
    <w:rsid w:val="00364F02"/>
    <w:rsid w:val="003658C4"/>
    <w:rsid w:val="003661B3"/>
    <w:rsid w:val="00366E25"/>
    <w:rsid w:val="003676D6"/>
    <w:rsid w:val="00370B33"/>
    <w:rsid w:val="00370C11"/>
    <w:rsid w:val="00371476"/>
    <w:rsid w:val="00371B80"/>
    <w:rsid w:val="00372777"/>
    <w:rsid w:val="00372B6B"/>
    <w:rsid w:val="00373075"/>
    <w:rsid w:val="0037321A"/>
    <w:rsid w:val="0037405B"/>
    <w:rsid w:val="00375A1E"/>
    <w:rsid w:val="00375C41"/>
    <w:rsid w:val="00376397"/>
    <w:rsid w:val="00376F7E"/>
    <w:rsid w:val="00377125"/>
    <w:rsid w:val="00377C2C"/>
    <w:rsid w:val="00380BC4"/>
    <w:rsid w:val="00381E3B"/>
    <w:rsid w:val="00381F50"/>
    <w:rsid w:val="00382A2A"/>
    <w:rsid w:val="003839B6"/>
    <w:rsid w:val="003860CD"/>
    <w:rsid w:val="003870FD"/>
    <w:rsid w:val="003879C8"/>
    <w:rsid w:val="00387A1D"/>
    <w:rsid w:val="00390CD5"/>
    <w:rsid w:val="00391915"/>
    <w:rsid w:val="0039210D"/>
    <w:rsid w:val="003939D4"/>
    <w:rsid w:val="00393AC2"/>
    <w:rsid w:val="0039631B"/>
    <w:rsid w:val="003967D5"/>
    <w:rsid w:val="003975C3"/>
    <w:rsid w:val="003A06BE"/>
    <w:rsid w:val="003A10A8"/>
    <w:rsid w:val="003A15B0"/>
    <w:rsid w:val="003A1902"/>
    <w:rsid w:val="003A2166"/>
    <w:rsid w:val="003A4697"/>
    <w:rsid w:val="003A49C9"/>
    <w:rsid w:val="003A4B89"/>
    <w:rsid w:val="003A4D3A"/>
    <w:rsid w:val="003A56D7"/>
    <w:rsid w:val="003A64B5"/>
    <w:rsid w:val="003A7D3A"/>
    <w:rsid w:val="003B014E"/>
    <w:rsid w:val="003B05C8"/>
    <w:rsid w:val="003B0834"/>
    <w:rsid w:val="003B08AD"/>
    <w:rsid w:val="003B3E3C"/>
    <w:rsid w:val="003B417E"/>
    <w:rsid w:val="003B438D"/>
    <w:rsid w:val="003B4E61"/>
    <w:rsid w:val="003B5086"/>
    <w:rsid w:val="003B5249"/>
    <w:rsid w:val="003B584F"/>
    <w:rsid w:val="003B65AA"/>
    <w:rsid w:val="003B679D"/>
    <w:rsid w:val="003B721A"/>
    <w:rsid w:val="003C103A"/>
    <w:rsid w:val="003C1684"/>
    <w:rsid w:val="003C1D8C"/>
    <w:rsid w:val="003C316F"/>
    <w:rsid w:val="003C488A"/>
    <w:rsid w:val="003C51A9"/>
    <w:rsid w:val="003C5F9F"/>
    <w:rsid w:val="003C6FEC"/>
    <w:rsid w:val="003D3741"/>
    <w:rsid w:val="003D3E2A"/>
    <w:rsid w:val="003D41A0"/>
    <w:rsid w:val="003D4987"/>
    <w:rsid w:val="003D4BA8"/>
    <w:rsid w:val="003D4C72"/>
    <w:rsid w:val="003D5795"/>
    <w:rsid w:val="003D623B"/>
    <w:rsid w:val="003D650A"/>
    <w:rsid w:val="003D652A"/>
    <w:rsid w:val="003D73C8"/>
    <w:rsid w:val="003D7C32"/>
    <w:rsid w:val="003E05C5"/>
    <w:rsid w:val="003E0978"/>
    <w:rsid w:val="003E1198"/>
    <w:rsid w:val="003E12B5"/>
    <w:rsid w:val="003E2877"/>
    <w:rsid w:val="003E3302"/>
    <w:rsid w:val="003E4315"/>
    <w:rsid w:val="003E4689"/>
    <w:rsid w:val="003E66F1"/>
    <w:rsid w:val="003E6B3E"/>
    <w:rsid w:val="003E7023"/>
    <w:rsid w:val="003E7B71"/>
    <w:rsid w:val="003F01BA"/>
    <w:rsid w:val="003F0D3C"/>
    <w:rsid w:val="003F13A1"/>
    <w:rsid w:val="003F165F"/>
    <w:rsid w:val="003F230B"/>
    <w:rsid w:val="003F2B1C"/>
    <w:rsid w:val="003F37F9"/>
    <w:rsid w:val="003F45FF"/>
    <w:rsid w:val="003F5867"/>
    <w:rsid w:val="00401185"/>
    <w:rsid w:val="004019E2"/>
    <w:rsid w:val="00402704"/>
    <w:rsid w:val="00403648"/>
    <w:rsid w:val="00404251"/>
    <w:rsid w:val="004050BD"/>
    <w:rsid w:val="004059FC"/>
    <w:rsid w:val="00405CFF"/>
    <w:rsid w:val="004066ED"/>
    <w:rsid w:val="00407A1F"/>
    <w:rsid w:val="0041096E"/>
    <w:rsid w:val="00410B9D"/>
    <w:rsid w:val="00410C1B"/>
    <w:rsid w:val="00411152"/>
    <w:rsid w:val="004111DF"/>
    <w:rsid w:val="00411843"/>
    <w:rsid w:val="004128E2"/>
    <w:rsid w:val="00412D26"/>
    <w:rsid w:val="00414B44"/>
    <w:rsid w:val="00415340"/>
    <w:rsid w:val="0041577B"/>
    <w:rsid w:val="00415C73"/>
    <w:rsid w:val="00416069"/>
    <w:rsid w:val="004168A9"/>
    <w:rsid w:val="0041690F"/>
    <w:rsid w:val="00417775"/>
    <w:rsid w:val="004207F8"/>
    <w:rsid w:val="00420CA7"/>
    <w:rsid w:val="00421559"/>
    <w:rsid w:val="00421ED8"/>
    <w:rsid w:val="004224BF"/>
    <w:rsid w:val="00422870"/>
    <w:rsid w:val="00422E6B"/>
    <w:rsid w:val="00423049"/>
    <w:rsid w:val="0042358B"/>
    <w:rsid w:val="00423B55"/>
    <w:rsid w:val="0042453B"/>
    <w:rsid w:val="0042483E"/>
    <w:rsid w:val="00424A10"/>
    <w:rsid w:val="004250FA"/>
    <w:rsid w:val="00425631"/>
    <w:rsid w:val="00426091"/>
    <w:rsid w:val="00426344"/>
    <w:rsid w:val="004266D9"/>
    <w:rsid w:val="00426A53"/>
    <w:rsid w:val="00427463"/>
    <w:rsid w:val="004277C3"/>
    <w:rsid w:val="00430525"/>
    <w:rsid w:val="00431105"/>
    <w:rsid w:val="00432231"/>
    <w:rsid w:val="00432872"/>
    <w:rsid w:val="00432DD2"/>
    <w:rsid w:val="00433575"/>
    <w:rsid w:val="0043573E"/>
    <w:rsid w:val="00435E32"/>
    <w:rsid w:val="00436075"/>
    <w:rsid w:val="00436500"/>
    <w:rsid w:val="00436591"/>
    <w:rsid w:val="00436E50"/>
    <w:rsid w:val="00436E76"/>
    <w:rsid w:val="004405DB"/>
    <w:rsid w:val="00442809"/>
    <w:rsid w:val="00445865"/>
    <w:rsid w:val="00445960"/>
    <w:rsid w:val="00445D55"/>
    <w:rsid w:val="0044622F"/>
    <w:rsid w:val="00446547"/>
    <w:rsid w:val="00447234"/>
    <w:rsid w:val="00447B3E"/>
    <w:rsid w:val="004500B2"/>
    <w:rsid w:val="004504C4"/>
    <w:rsid w:val="004518BA"/>
    <w:rsid w:val="0045191F"/>
    <w:rsid w:val="004519E0"/>
    <w:rsid w:val="004520F8"/>
    <w:rsid w:val="004526AA"/>
    <w:rsid w:val="00452745"/>
    <w:rsid w:val="004530D1"/>
    <w:rsid w:val="004534A5"/>
    <w:rsid w:val="004553A5"/>
    <w:rsid w:val="00455B25"/>
    <w:rsid w:val="00456916"/>
    <w:rsid w:val="00456D22"/>
    <w:rsid w:val="00456EA5"/>
    <w:rsid w:val="0046000E"/>
    <w:rsid w:val="00460ADD"/>
    <w:rsid w:val="004611F8"/>
    <w:rsid w:val="004639AB"/>
    <w:rsid w:val="00464081"/>
    <w:rsid w:val="00464CD1"/>
    <w:rsid w:val="004654DC"/>
    <w:rsid w:val="004659F8"/>
    <w:rsid w:val="00467606"/>
    <w:rsid w:val="004702E9"/>
    <w:rsid w:val="0047041A"/>
    <w:rsid w:val="004707DA"/>
    <w:rsid w:val="00470A17"/>
    <w:rsid w:val="004715A0"/>
    <w:rsid w:val="004715AA"/>
    <w:rsid w:val="0047177E"/>
    <w:rsid w:val="00471863"/>
    <w:rsid w:val="004731C2"/>
    <w:rsid w:val="004742D0"/>
    <w:rsid w:val="00475277"/>
    <w:rsid w:val="00476601"/>
    <w:rsid w:val="004768E3"/>
    <w:rsid w:val="00476C1C"/>
    <w:rsid w:val="00481C94"/>
    <w:rsid w:val="004822EE"/>
    <w:rsid w:val="0048323A"/>
    <w:rsid w:val="004836EB"/>
    <w:rsid w:val="00484121"/>
    <w:rsid w:val="00484B28"/>
    <w:rsid w:val="004850E0"/>
    <w:rsid w:val="00485F50"/>
    <w:rsid w:val="00486A89"/>
    <w:rsid w:val="00487361"/>
    <w:rsid w:val="004912D6"/>
    <w:rsid w:val="0049142A"/>
    <w:rsid w:val="004927EC"/>
    <w:rsid w:val="00492FF9"/>
    <w:rsid w:val="00494081"/>
    <w:rsid w:val="0049424F"/>
    <w:rsid w:val="00494AAD"/>
    <w:rsid w:val="004958B6"/>
    <w:rsid w:val="004958BA"/>
    <w:rsid w:val="0049693D"/>
    <w:rsid w:val="004A0DE7"/>
    <w:rsid w:val="004A1D3D"/>
    <w:rsid w:val="004A3EF7"/>
    <w:rsid w:val="004A4309"/>
    <w:rsid w:val="004A4A89"/>
    <w:rsid w:val="004A53B7"/>
    <w:rsid w:val="004A7787"/>
    <w:rsid w:val="004A7F11"/>
    <w:rsid w:val="004B21FD"/>
    <w:rsid w:val="004B2F60"/>
    <w:rsid w:val="004B38C1"/>
    <w:rsid w:val="004B3EFE"/>
    <w:rsid w:val="004B462C"/>
    <w:rsid w:val="004B4795"/>
    <w:rsid w:val="004B4DD7"/>
    <w:rsid w:val="004B54DE"/>
    <w:rsid w:val="004B5D28"/>
    <w:rsid w:val="004B6E67"/>
    <w:rsid w:val="004B72EE"/>
    <w:rsid w:val="004B756C"/>
    <w:rsid w:val="004C00A4"/>
    <w:rsid w:val="004C077F"/>
    <w:rsid w:val="004C2EB6"/>
    <w:rsid w:val="004C31DD"/>
    <w:rsid w:val="004C3A79"/>
    <w:rsid w:val="004C4D87"/>
    <w:rsid w:val="004C59CA"/>
    <w:rsid w:val="004C7563"/>
    <w:rsid w:val="004C7A01"/>
    <w:rsid w:val="004D0EAA"/>
    <w:rsid w:val="004D1CAB"/>
    <w:rsid w:val="004D2E3F"/>
    <w:rsid w:val="004D2E8C"/>
    <w:rsid w:val="004D3EDB"/>
    <w:rsid w:val="004D4207"/>
    <w:rsid w:val="004D4357"/>
    <w:rsid w:val="004D5A6E"/>
    <w:rsid w:val="004D65C2"/>
    <w:rsid w:val="004D76C0"/>
    <w:rsid w:val="004E03EC"/>
    <w:rsid w:val="004E0419"/>
    <w:rsid w:val="004E0F9B"/>
    <w:rsid w:val="004E102B"/>
    <w:rsid w:val="004E1C10"/>
    <w:rsid w:val="004E1C2A"/>
    <w:rsid w:val="004E2468"/>
    <w:rsid w:val="004E2720"/>
    <w:rsid w:val="004E312D"/>
    <w:rsid w:val="004E3806"/>
    <w:rsid w:val="004E553A"/>
    <w:rsid w:val="004E59C2"/>
    <w:rsid w:val="004E67F9"/>
    <w:rsid w:val="004E6F9D"/>
    <w:rsid w:val="004E703F"/>
    <w:rsid w:val="004E74B9"/>
    <w:rsid w:val="004E799E"/>
    <w:rsid w:val="004F004D"/>
    <w:rsid w:val="004F04E2"/>
    <w:rsid w:val="004F1130"/>
    <w:rsid w:val="004F1497"/>
    <w:rsid w:val="004F2EEA"/>
    <w:rsid w:val="004F323A"/>
    <w:rsid w:val="004F3ED2"/>
    <w:rsid w:val="004F4A2D"/>
    <w:rsid w:val="004F5916"/>
    <w:rsid w:val="004F657F"/>
    <w:rsid w:val="004F6A4C"/>
    <w:rsid w:val="004F6A86"/>
    <w:rsid w:val="004F6D95"/>
    <w:rsid w:val="004F6F33"/>
    <w:rsid w:val="004F7BC6"/>
    <w:rsid w:val="00500351"/>
    <w:rsid w:val="005009C2"/>
    <w:rsid w:val="00501CAA"/>
    <w:rsid w:val="0050215A"/>
    <w:rsid w:val="005025E0"/>
    <w:rsid w:val="005027E7"/>
    <w:rsid w:val="00502AE2"/>
    <w:rsid w:val="00502DFA"/>
    <w:rsid w:val="005033A2"/>
    <w:rsid w:val="00504668"/>
    <w:rsid w:val="00505039"/>
    <w:rsid w:val="00506871"/>
    <w:rsid w:val="00507134"/>
    <w:rsid w:val="00510E29"/>
    <w:rsid w:val="00511B6B"/>
    <w:rsid w:val="00514AFC"/>
    <w:rsid w:val="00514FEE"/>
    <w:rsid w:val="00515FD2"/>
    <w:rsid w:val="00516108"/>
    <w:rsid w:val="005162BA"/>
    <w:rsid w:val="00520360"/>
    <w:rsid w:val="00520DF6"/>
    <w:rsid w:val="00520EBB"/>
    <w:rsid w:val="00520EF4"/>
    <w:rsid w:val="0052180F"/>
    <w:rsid w:val="005248A3"/>
    <w:rsid w:val="0052588F"/>
    <w:rsid w:val="00526D94"/>
    <w:rsid w:val="005273C9"/>
    <w:rsid w:val="00531334"/>
    <w:rsid w:val="00532122"/>
    <w:rsid w:val="00534286"/>
    <w:rsid w:val="00534F04"/>
    <w:rsid w:val="00535AAC"/>
    <w:rsid w:val="00535EC6"/>
    <w:rsid w:val="00537190"/>
    <w:rsid w:val="0054024E"/>
    <w:rsid w:val="00541538"/>
    <w:rsid w:val="00542A04"/>
    <w:rsid w:val="0054347D"/>
    <w:rsid w:val="005447A6"/>
    <w:rsid w:val="00546A80"/>
    <w:rsid w:val="005475B3"/>
    <w:rsid w:val="00551CE1"/>
    <w:rsid w:val="00552600"/>
    <w:rsid w:val="00552D47"/>
    <w:rsid w:val="00553349"/>
    <w:rsid w:val="005552A8"/>
    <w:rsid w:val="005562A5"/>
    <w:rsid w:val="00556359"/>
    <w:rsid w:val="005572C1"/>
    <w:rsid w:val="00557721"/>
    <w:rsid w:val="0056051A"/>
    <w:rsid w:val="00560CE7"/>
    <w:rsid w:val="0056124D"/>
    <w:rsid w:val="0056140E"/>
    <w:rsid w:val="005631EF"/>
    <w:rsid w:val="00564735"/>
    <w:rsid w:val="00564A9F"/>
    <w:rsid w:val="00564CBE"/>
    <w:rsid w:val="00565214"/>
    <w:rsid w:val="005654ED"/>
    <w:rsid w:val="005679FF"/>
    <w:rsid w:val="00570116"/>
    <w:rsid w:val="00570383"/>
    <w:rsid w:val="00571E3A"/>
    <w:rsid w:val="005732C4"/>
    <w:rsid w:val="005739BC"/>
    <w:rsid w:val="005757E6"/>
    <w:rsid w:val="00575F36"/>
    <w:rsid w:val="00580EFA"/>
    <w:rsid w:val="00583CF7"/>
    <w:rsid w:val="00583F82"/>
    <w:rsid w:val="00584149"/>
    <w:rsid w:val="005842E5"/>
    <w:rsid w:val="005864FF"/>
    <w:rsid w:val="0059045E"/>
    <w:rsid w:val="00590CDD"/>
    <w:rsid w:val="00590D85"/>
    <w:rsid w:val="005914CE"/>
    <w:rsid w:val="005916FD"/>
    <w:rsid w:val="00591AAF"/>
    <w:rsid w:val="00592DCF"/>
    <w:rsid w:val="005930DB"/>
    <w:rsid w:val="005933B4"/>
    <w:rsid w:val="005947F4"/>
    <w:rsid w:val="00595343"/>
    <w:rsid w:val="00595F02"/>
    <w:rsid w:val="0059623F"/>
    <w:rsid w:val="005963C9"/>
    <w:rsid w:val="0059698E"/>
    <w:rsid w:val="005A0D7D"/>
    <w:rsid w:val="005A1A87"/>
    <w:rsid w:val="005A2073"/>
    <w:rsid w:val="005A3402"/>
    <w:rsid w:val="005A35EB"/>
    <w:rsid w:val="005A3EB2"/>
    <w:rsid w:val="005A462C"/>
    <w:rsid w:val="005A4ED9"/>
    <w:rsid w:val="005A74E7"/>
    <w:rsid w:val="005B183C"/>
    <w:rsid w:val="005B1A50"/>
    <w:rsid w:val="005B21AB"/>
    <w:rsid w:val="005B2294"/>
    <w:rsid w:val="005B287F"/>
    <w:rsid w:val="005B2D50"/>
    <w:rsid w:val="005B310B"/>
    <w:rsid w:val="005B3978"/>
    <w:rsid w:val="005B3D50"/>
    <w:rsid w:val="005B3F1E"/>
    <w:rsid w:val="005B4385"/>
    <w:rsid w:val="005B4D4F"/>
    <w:rsid w:val="005B5512"/>
    <w:rsid w:val="005B6F98"/>
    <w:rsid w:val="005B742A"/>
    <w:rsid w:val="005B7C27"/>
    <w:rsid w:val="005B7E7D"/>
    <w:rsid w:val="005C0562"/>
    <w:rsid w:val="005C0BA0"/>
    <w:rsid w:val="005C1024"/>
    <w:rsid w:val="005C141B"/>
    <w:rsid w:val="005C14C4"/>
    <w:rsid w:val="005C2439"/>
    <w:rsid w:val="005C321B"/>
    <w:rsid w:val="005C323B"/>
    <w:rsid w:val="005C4242"/>
    <w:rsid w:val="005C50BC"/>
    <w:rsid w:val="005C50C0"/>
    <w:rsid w:val="005C6D6F"/>
    <w:rsid w:val="005C7108"/>
    <w:rsid w:val="005C720F"/>
    <w:rsid w:val="005C75DF"/>
    <w:rsid w:val="005D13EC"/>
    <w:rsid w:val="005D1EDE"/>
    <w:rsid w:val="005D20B6"/>
    <w:rsid w:val="005D26F9"/>
    <w:rsid w:val="005D2D2E"/>
    <w:rsid w:val="005D3C4E"/>
    <w:rsid w:val="005D4B9D"/>
    <w:rsid w:val="005D4E23"/>
    <w:rsid w:val="005D6CCF"/>
    <w:rsid w:val="005D7414"/>
    <w:rsid w:val="005D7FFA"/>
    <w:rsid w:val="005E025E"/>
    <w:rsid w:val="005E0433"/>
    <w:rsid w:val="005E1195"/>
    <w:rsid w:val="005E1728"/>
    <w:rsid w:val="005E2855"/>
    <w:rsid w:val="005E310C"/>
    <w:rsid w:val="005E389F"/>
    <w:rsid w:val="005E3ED2"/>
    <w:rsid w:val="005E41AC"/>
    <w:rsid w:val="005E5226"/>
    <w:rsid w:val="005E6EE1"/>
    <w:rsid w:val="005E7EAD"/>
    <w:rsid w:val="005F01C5"/>
    <w:rsid w:val="005F0AE1"/>
    <w:rsid w:val="005F1A19"/>
    <w:rsid w:val="005F2658"/>
    <w:rsid w:val="005F3D2F"/>
    <w:rsid w:val="005F417D"/>
    <w:rsid w:val="005F4504"/>
    <w:rsid w:val="005F462C"/>
    <w:rsid w:val="005F4A0B"/>
    <w:rsid w:val="005F515E"/>
    <w:rsid w:val="005F55B3"/>
    <w:rsid w:val="005F5EC7"/>
    <w:rsid w:val="005F6FF9"/>
    <w:rsid w:val="005F757E"/>
    <w:rsid w:val="0060107F"/>
    <w:rsid w:val="00601BAC"/>
    <w:rsid w:val="00602B8B"/>
    <w:rsid w:val="00606092"/>
    <w:rsid w:val="00606124"/>
    <w:rsid w:val="00607378"/>
    <w:rsid w:val="00607E5E"/>
    <w:rsid w:val="00610947"/>
    <w:rsid w:val="0061136B"/>
    <w:rsid w:val="0061246C"/>
    <w:rsid w:val="00612491"/>
    <w:rsid w:val="00612AC4"/>
    <w:rsid w:val="006131BE"/>
    <w:rsid w:val="006131D9"/>
    <w:rsid w:val="0061331F"/>
    <w:rsid w:val="006142BF"/>
    <w:rsid w:val="00615480"/>
    <w:rsid w:val="00615CB1"/>
    <w:rsid w:val="0061602A"/>
    <w:rsid w:val="00616E37"/>
    <w:rsid w:val="00616EAB"/>
    <w:rsid w:val="006203DD"/>
    <w:rsid w:val="00620432"/>
    <w:rsid w:val="0062074C"/>
    <w:rsid w:val="00620937"/>
    <w:rsid w:val="00620C97"/>
    <w:rsid w:val="006216CF"/>
    <w:rsid w:val="006219AD"/>
    <w:rsid w:val="006219EF"/>
    <w:rsid w:val="0062201D"/>
    <w:rsid w:val="0062286C"/>
    <w:rsid w:val="00622E86"/>
    <w:rsid w:val="00623440"/>
    <w:rsid w:val="006241FB"/>
    <w:rsid w:val="00625EE4"/>
    <w:rsid w:val="00630418"/>
    <w:rsid w:val="00630805"/>
    <w:rsid w:val="00630993"/>
    <w:rsid w:val="00630EE1"/>
    <w:rsid w:val="00631193"/>
    <w:rsid w:val="00631740"/>
    <w:rsid w:val="00633B1C"/>
    <w:rsid w:val="00634A55"/>
    <w:rsid w:val="00634C02"/>
    <w:rsid w:val="00634CEE"/>
    <w:rsid w:val="00635935"/>
    <w:rsid w:val="006411C4"/>
    <w:rsid w:val="0064299C"/>
    <w:rsid w:val="00642B02"/>
    <w:rsid w:val="00642BE9"/>
    <w:rsid w:val="00642F29"/>
    <w:rsid w:val="0064342E"/>
    <w:rsid w:val="00645449"/>
    <w:rsid w:val="006454A9"/>
    <w:rsid w:val="006455B7"/>
    <w:rsid w:val="00645F16"/>
    <w:rsid w:val="00650213"/>
    <w:rsid w:val="00650687"/>
    <w:rsid w:val="00650696"/>
    <w:rsid w:val="0065133C"/>
    <w:rsid w:val="0065144D"/>
    <w:rsid w:val="00651795"/>
    <w:rsid w:val="00651CBD"/>
    <w:rsid w:val="00651E65"/>
    <w:rsid w:val="00652C2C"/>
    <w:rsid w:val="00652EB9"/>
    <w:rsid w:val="00653791"/>
    <w:rsid w:val="00653F3C"/>
    <w:rsid w:val="00655414"/>
    <w:rsid w:val="0065557D"/>
    <w:rsid w:val="00656C1D"/>
    <w:rsid w:val="00656E98"/>
    <w:rsid w:val="0065722A"/>
    <w:rsid w:val="006575F0"/>
    <w:rsid w:val="0065765A"/>
    <w:rsid w:val="00657DD8"/>
    <w:rsid w:val="00660FF6"/>
    <w:rsid w:val="006623B1"/>
    <w:rsid w:val="006632CA"/>
    <w:rsid w:val="00663A65"/>
    <w:rsid w:val="00664186"/>
    <w:rsid w:val="00665423"/>
    <w:rsid w:val="0066561B"/>
    <w:rsid w:val="00665875"/>
    <w:rsid w:val="00666DDF"/>
    <w:rsid w:val="006670B6"/>
    <w:rsid w:val="006674D7"/>
    <w:rsid w:val="006703BB"/>
    <w:rsid w:val="00670A22"/>
    <w:rsid w:val="00670D49"/>
    <w:rsid w:val="00671D20"/>
    <w:rsid w:val="00671F83"/>
    <w:rsid w:val="00672F39"/>
    <w:rsid w:val="00677DEB"/>
    <w:rsid w:val="006801E1"/>
    <w:rsid w:val="00680444"/>
    <w:rsid w:val="0068064E"/>
    <w:rsid w:val="00680957"/>
    <w:rsid w:val="00680E21"/>
    <w:rsid w:val="006822EE"/>
    <w:rsid w:val="00682C94"/>
    <w:rsid w:val="006835B6"/>
    <w:rsid w:val="00683C2A"/>
    <w:rsid w:val="00684482"/>
    <w:rsid w:val="00684C1A"/>
    <w:rsid w:val="0068690A"/>
    <w:rsid w:val="00687451"/>
    <w:rsid w:val="006879F9"/>
    <w:rsid w:val="00687D23"/>
    <w:rsid w:val="00687DE4"/>
    <w:rsid w:val="0069041E"/>
    <w:rsid w:val="00690465"/>
    <w:rsid w:val="0069052D"/>
    <w:rsid w:val="00691CA3"/>
    <w:rsid w:val="00691F43"/>
    <w:rsid w:val="00692632"/>
    <w:rsid w:val="0069289A"/>
    <w:rsid w:val="00692A3B"/>
    <w:rsid w:val="0069378B"/>
    <w:rsid w:val="00693C15"/>
    <w:rsid w:val="00694444"/>
    <w:rsid w:val="006952F2"/>
    <w:rsid w:val="00695720"/>
    <w:rsid w:val="00696AAE"/>
    <w:rsid w:val="006A044B"/>
    <w:rsid w:val="006A057A"/>
    <w:rsid w:val="006A06B5"/>
    <w:rsid w:val="006A2640"/>
    <w:rsid w:val="006A2773"/>
    <w:rsid w:val="006A2906"/>
    <w:rsid w:val="006A30B4"/>
    <w:rsid w:val="006A55AA"/>
    <w:rsid w:val="006A5E46"/>
    <w:rsid w:val="006A6930"/>
    <w:rsid w:val="006B00CA"/>
    <w:rsid w:val="006B018D"/>
    <w:rsid w:val="006B0460"/>
    <w:rsid w:val="006B062D"/>
    <w:rsid w:val="006B0E5F"/>
    <w:rsid w:val="006B3D0B"/>
    <w:rsid w:val="006B5105"/>
    <w:rsid w:val="006B5269"/>
    <w:rsid w:val="006B544B"/>
    <w:rsid w:val="006B55FB"/>
    <w:rsid w:val="006B5FCC"/>
    <w:rsid w:val="006B6286"/>
    <w:rsid w:val="006B63AC"/>
    <w:rsid w:val="006B750F"/>
    <w:rsid w:val="006C06E1"/>
    <w:rsid w:val="006C0998"/>
    <w:rsid w:val="006C1BF2"/>
    <w:rsid w:val="006C472D"/>
    <w:rsid w:val="006C4736"/>
    <w:rsid w:val="006C4C9E"/>
    <w:rsid w:val="006C5856"/>
    <w:rsid w:val="006C637F"/>
    <w:rsid w:val="006C6D26"/>
    <w:rsid w:val="006C7374"/>
    <w:rsid w:val="006D0E55"/>
    <w:rsid w:val="006D0EEC"/>
    <w:rsid w:val="006D2674"/>
    <w:rsid w:val="006D2A04"/>
    <w:rsid w:val="006D344A"/>
    <w:rsid w:val="006D3648"/>
    <w:rsid w:val="006D530B"/>
    <w:rsid w:val="006D5766"/>
    <w:rsid w:val="006D6688"/>
    <w:rsid w:val="006D6B32"/>
    <w:rsid w:val="006D7675"/>
    <w:rsid w:val="006E0504"/>
    <w:rsid w:val="006E0CD8"/>
    <w:rsid w:val="006E16D2"/>
    <w:rsid w:val="006E3CCB"/>
    <w:rsid w:val="006E65F8"/>
    <w:rsid w:val="006E718D"/>
    <w:rsid w:val="006E789F"/>
    <w:rsid w:val="006F0613"/>
    <w:rsid w:val="006F094C"/>
    <w:rsid w:val="006F14FC"/>
    <w:rsid w:val="006F5747"/>
    <w:rsid w:val="006F71E2"/>
    <w:rsid w:val="006F7E90"/>
    <w:rsid w:val="00700455"/>
    <w:rsid w:val="00700A8C"/>
    <w:rsid w:val="00701CC6"/>
    <w:rsid w:val="00703C36"/>
    <w:rsid w:val="00704D5B"/>
    <w:rsid w:val="007055DB"/>
    <w:rsid w:val="00706242"/>
    <w:rsid w:val="007063A4"/>
    <w:rsid w:val="00706450"/>
    <w:rsid w:val="0070738C"/>
    <w:rsid w:val="00707D39"/>
    <w:rsid w:val="00710120"/>
    <w:rsid w:val="00710A15"/>
    <w:rsid w:val="00710D4D"/>
    <w:rsid w:val="00711509"/>
    <w:rsid w:val="00711EFF"/>
    <w:rsid w:val="00712029"/>
    <w:rsid w:val="007124D9"/>
    <w:rsid w:val="0071268E"/>
    <w:rsid w:val="007132CE"/>
    <w:rsid w:val="0071373B"/>
    <w:rsid w:val="00713AEC"/>
    <w:rsid w:val="00713E6A"/>
    <w:rsid w:val="007145D7"/>
    <w:rsid w:val="00714875"/>
    <w:rsid w:val="007149F8"/>
    <w:rsid w:val="00714C9C"/>
    <w:rsid w:val="00715DB2"/>
    <w:rsid w:val="00715DCC"/>
    <w:rsid w:val="00715DF1"/>
    <w:rsid w:val="0071600A"/>
    <w:rsid w:val="00716110"/>
    <w:rsid w:val="00716249"/>
    <w:rsid w:val="007166FF"/>
    <w:rsid w:val="007177CE"/>
    <w:rsid w:val="007203EA"/>
    <w:rsid w:val="00720AAA"/>
    <w:rsid w:val="00720C77"/>
    <w:rsid w:val="00721162"/>
    <w:rsid w:val="00722197"/>
    <w:rsid w:val="00722E94"/>
    <w:rsid w:val="00723A50"/>
    <w:rsid w:val="00723D1D"/>
    <w:rsid w:val="00724016"/>
    <w:rsid w:val="00724517"/>
    <w:rsid w:val="00724F71"/>
    <w:rsid w:val="00725A3D"/>
    <w:rsid w:val="00725BB7"/>
    <w:rsid w:val="00726082"/>
    <w:rsid w:val="007268D8"/>
    <w:rsid w:val="00726AFE"/>
    <w:rsid w:val="00726FC5"/>
    <w:rsid w:val="007273F0"/>
    <w:rsid w:val="0072744A"/>
    <w:rsid w:val="00727B2D"/>
    <w:rsid w:val="007301FD"/>
    <w:rsid w:val="007316D3"/>
    <w:rsid w:val="00731E15"/>
    <w:rsid w:val="007328D7"/>
    <w:rsid w:val="007329CC"/>
    <w:rsid w:val="00732AD1"/>
    <w:rsid w:val="00734D91"/>
    <w:rsid w:val="0073596B"/>
    <w:rsid w:val="007360E5"/>
    <w:rsid w:val="00736ED9"/>
    <w:rsid w:val="00740E5E"/>
    <w:rsid w:val="007412E8"/>
    <w:rsid w:val="00741AF5"/>
    <w:rsid w:val="007427FC"/>
    <w:rsid w:val="00742F8A"/>
    <w:rsid w:val="00743082"/>
    <w:rsid w:val="00743D83"/>
    <w:rsid w:val="00743F42"/>
    <w:rsid w:val="00743FEA"/>
    <w:rsid w:val="00744DE0"/>
    <w:rsid w:val="0074531F"/>
    <w:rsid w:val="00745CEA"/>
    <w:rsid w:val="00746A05"/>
    <w:rsid w:val="00747746"/>
    <w:rsid w:val="0075001F"/>
    <w:rsid w:val="007516A4"/>
    <w:rsid w:val="007531E8"/>
    <w:rsid w:val="0075438F"/>
    <w:rsid w:val="00754B7D"/>
    <w:rsid w:val="00754B81"/>
    <w:rsid w:val="00755A95"/>
    <w:rsid w:val="0075649B"/>
    <w:rsid w:val="0075664D"/>
    <w:rsid w:val="00756F7B"/>
    <w:rsid w:val="007577A9"/>
    <w:rsid w:val="00760DE8"/>
    <w:rsid w:val="00761187"/>
    <w:rsid w:val="007612EF"/>
    <w:rsid w:val="00761388"/>
    <w:rsid w:val="007630A0"/>
    <w:rsid w:val="00763195"/>
    <w:rsid w:val="00763D74"/>
    <w:rsid w:val="00763EE4"/>
    <w:rsid w:val="00764AC8"/>
    <w:rsid w:val="007650B3"/>
    <w:rsid w:val="007650BB"/>
    <w:rsid w:val="00765390"/>
    <w:rsid w:val="00765F5B"/>
    <w:rsid w:val="00766CC5"/>
    <w:rsid w:val="00767DD7"/>
    <w:rsid w:val="00771322"/>
    <w:rsid w:val="007723B5"/>
    <w:rsid w:val="00772443"/>
    <w:rsid w:val="00773909"/>
    <w:rsid w:val="00773C91"/>
    <w:rsid w:val="00774B73"/>
    <w:rsid w:val="007757C1"/>
    <w:rsid w:val="00775BF7"/>
    <w:rsid w:val="007767BA"/>
    <w:rsid w:val="00777C0E"/>
    <w:rsid w:val="00780951"/>
    <w:rsid w:val="0078174B"/>
    <w:rsid w:val="00781A56"/>
    <w:rsid w:val="00781D30"/>
    <w:rsid w:val="00782427"/>
    <w:rsid w:val="007832E7"/>
    <w:rsid w:val="00783392"/>
    <w:rsid w:val="00783DC5"/>
    <w:rsid w:val="00785640"/>
    <w:rsid w:val="00786D4D"/>
    <w:rsid w:val="00787327"/>
    <w:rsid w:val="00787F6E"/>
    <w:rsid w:val="0079164A"/>
    <w:rsid w:val="007921E9"/>
    <w:rsid w:val="007925EE"/>
    <w:rsid w:val="0079260F"/>
    <w:rsid w:val="0079301D"/>
    <w:rsid w:val="0079339D"/>
    <w:rsid w:val="0079349C"/>
    <w:rsid w:val="00794149"/>
    <w:rsid w:val="00796202"/>
    <w:rsid w:val="00796B63"/>
    <w:rsid w:val="0079AFCE"/>
    <w:rsid w:val="007A1916"/>
    <w:rsid w:val="007A3D27"/>
    <w:rsid w:val="007A3FB1"/>
    <w:rsid w:val="007A3FCB"/>
    <w:rsid w:val="007A58A4"/>
    <w:rsid w:val="007A6041"/>
    <w:rsid w:val="007B0A31"/>
    <w:rsid w:val="007B10B8"/>
    <w:rsid w:val="007B1263"/>
    <w:rsid w:val="007B169A"/>
    <w:rsid w:val="007B1AAB"/>
    <w:rsid w:val="007B3A50"/>
    <w:rsid w:val="007B5808"/>
    <w:rsid w:val="007B581C"/>
    <w:rsid w:val="007B5C50"/>
    <w:rsid w:val="007B7348"/>
    <w:rsid w:val="007B7E5C"/>
    <w:rsid w:val="007B7E9B"/>
    <w:rsid w:val="007C082B"/>
    <w:rsid w:val="007C3D18"/>
    <w:rsid w:val="007C480E"/>
    <w:rsid w:val="007C69F7"/>
    <w:rsid w:val="007D0447"/>
    <w:rsid w:val="007D0696"/>
    <w:rsid w:val="007D0BF5"/>
    <w:rsid w:val="007D11A4"/>
    <w:rsid w:val="007D3C26"/>
    <w:rsid w:val="007D53D1"/>
    <w:rsid w:val="007D59AA"/>
    <w:rsid w:val="007D6089"/>
    <w:rsid w:val="007D6C92"/>
    <w:rsid w:val="007D7684"/>
    <w:rsid w:val="007D78F5"/>
    <w:rsid w:val="007E0F9B"/>
    <w:rsid w:val="007E184F"/>
    <w:rsid w:val="007E36FE"/>
    <w:rsid w:val="007E38BC"/>
    <w:rsid w:val="007E4062"/>
    <w:rsid w:val="007E414B"/>
    <w:rsid w:val="007E47D9"/>
    <w:rsid w:val="007E66B2"/>
    <w:rsid w:val="007F0440"/>
    <w:rsid w:val="007F0887"/>
    <w:rsid w:val="007F0DC4"/>
    <w:rsid w:val="007F1981"/>
    <w:rsid w:val="007F1DD6"/>
    <w:rsid w:val="007F23B0"/>
    <w:rsid w:val="007F28BF"/>
    <w:rsid w:val="007F2D36"/>
    <w:rsid w:val="007F3ECD"/>
    <w:rsid w:val="007F442E"/>
    <w:rsid w:val="007F6281"/>
    <w:rsid w:val="007F647D"/>
    <w:rsid w:val="007F6613"/>
    <w:rsid w:val="007F6890"/>
    <w:rsid w:val="007F7271"/>
    <w:rsid w:val="007F755B"/>
    <w:rsid w:val="007F7579"/>
    <w:rsid w:val="00800BBC"/>
    <w:rsid w:val="0080141C"/>
    <w:rsid w:val="008016FB"/>
    <w:rsid w:val="008026A3"/>
    <w:rsid w:val="00803880"/>
    <w:rsid w:val="00803E66"/>
    <w:rsid w:val="00806E21"/>
    <w:rsid w:val="00807198"/>
    <w:rsid w:val="0080784E"/>
    <w:rsid w:val="0081043B"/>
    <w:rsid w:val="0081149D"/>
    <w:rsid w:val="008126E9"/>
    <w:rsid w:val="0081373D"/>
    <w:rsid w:val="00813B53"/>
    <w:rsid w:val="00815BD9"/>
    <w:rsid w:val="008160E3"/>
    <w:rsid w:val="008201AF"/>
    <w:rsid w:val="0082254E"/>
    <w:rsid w:val="008228E6"/>
    <w:rsid w:val="00822F5B"/>
    <w:rsid w:val="008232F3"/>
    <w:rsid w:val="00824A75"/>
    <w:rsid w:val="0082534C"/>
    <w:rsid w:val="00830672"/>
    <w:rsid w:val="00832244"/>
    <w:rsid w:val="00832691"/>
    <w:rsid w:val="00832943"/>
    <w:rsid w:val="00832D9B"/>
    <w:rsid w:val="00833405"/>
    <w:rsid w:val="00833B1F"/>
    <w:rsid w:val="008342B6"/>
    <w:rsid w:val="00834725"/>
    <w:rsid w:val="00834BFE"/>
    <w:rsid w:val="00835987"/>
    <w:rsid w:val="00835D7E"/>
    <w:rsid w:val="00836EC3"/>
    <w:rsid w:val="00837F89"/>
    <w:rsid w:val="00840ACF"/>
    <w:rsid w:val="00841497"/>
    <w:rsid w:val="008414D9"/>
    <w:rsid w:val="00841891"/>
    <w:rsid w:val="00842798"/>
    <w:rsid w:val="008434AB"/>
    <w:rsid w:val="0084415F"/>
    <w:rsid w:val="008445D8"/>
    <w:rsid w:val="00845709"/>
    <w:rsid w:val="00845805"/>
    <w:rsid w:val="00846E16"/>
    <w:rsid w:val="00847A13"/>
    <w:rsid w:val="00847FA2"/>
    <w:rsid w:val="00850137"/>
    <w:rsid w:val="00850D58"/>
    <w:rsid w:val="0085116C"/>
    <w:rsid w:val="008520F0"/>
    <w:rsid w:val="0085215D"/>
    <w:rsid w:val="00852C51"/>
    <w:rsid w:val="00853172"/>
    <w:rsid w:val="00853181"/>
    <w:rsid w:val="0085338D"/>
    <w:rsid w:val="00853DF7"/>
    <w:rsid w:val="00853FBA"/>
    <w:rsid w:val="008545B0"/>
    <w:rsid w:val="00855551"/>
    <w:rsid w:val="008568F4"/>
    <w:rsid w:val="00860702"/>
    <w:rsid w:val="00861007"/>
    <w:rsid w:val="008614BA"/>
    <w:rsid w:val="00861597"/>
    <w:rsid w:val="00861D6E"/>
    <w:rsid w:val="008622BD"/>
    <w:rsid w:val="0086281F"/>
    <w:rsid w:val="00863984"/>
    <w:rsid w:val="00863B72"/>
    <w:rsid w:val="00864142"/>
    <w:rsid w:val="00864344"/>
    <w:rsid w:val="0086688C"/>
    <w:rsid w:val="008669FA"/>
    <w:rsid w:val="008675A3"/>
    <w:rsid w:val="00867DB4"/>
    <w:rsid w:val="00867ED0"/>
    <w:rsid w:val="0087047D"/>
    <w:rsid w:val="008705A1"/>
    <w:rsid w:val="008719B2"/>
    <w:rsid w:val="00871DB9"/>
    <w:rsid w:val="00871EB8"/>
    <w:rsid w:val="0087240C"/>
    <w:rsid w:val="00872630"/>
    <w:rsid w:val="008726D4"/>
    <w:rsid w:val="008753DE"/>
    <w:rsid w:val="00875C79"/>
    <w:rsid w:val="00876A42"/>
    <w:rsid w:val="00877162"/>
    <w:rsid w:val="008806F4"/>
    <w:rsid w:val="00880B1D"/>
    <w:rsid w:val="00880B45"/>
    <w:rsid w:val="008810B3"/>
    <w:rsid w:val="008813AA"/>
    <w:rsid w:val="00881A22"/>
    <w:rsid w:val="00882914"/>
    <w:rsid w:val="008832A8"/>
    <w:rsid w:val="00883B73"/>
    <w:rsid w:val="008841BD"/>
    <w:rsid w:val="00884A82"/>
    <w:rsid w:val="00884EC1"/>
    <w:rsid w:val="00885529"/>
    <w:rsid w:val="008863BF"/>
    <w:rsid w:val="008867E4"/>
    <w:rsid w:val="00886AD6"/>
    <w:rsid w:val="00886C52"/>
    <w:rsid w:val="00887D88"/>
    <w:rsid w:val="00890C14"/>
    <w:rsid w:val="0089344A"/>
    <w:rsid w:val="00894558"/>
    <w:rsid w:val="00896EB8"/>
    <w:rsid w:val="00897093"/>
    <w:rsid w:val="008A0825"/>
    <w:rsid w:val="008A1764"/>
    <w:rsid w:val="008A1FB4"/>
    <w:rsid w:val="008A393C"/>
    <w:rsid w:val="008A3CB4"/>
    <w:rsid w:val="008A40D5"/>
    <w:rsid w:val="008A44C6"/>
    <w:rsid w:val="008A4919"/>
    <w:rsid w:val="008A4BBA"/>
    <w:rsid w:val="008A4C4C"/>
    <w:rsid w:val="008A5C34"/>
    <w:rsid w:val="008A61C4"/>
    <w:rsid w:val="008A636C"/>
    <w:rsid w:val="008A63FA"/>
    <w:rsid w:val="008A6E83"/>
    <w:rsid w:val="008A756B"/>
    <w:rsid w:val="008B0BEC"/>
    <w:rsid w:val="008B1527"/>
    <w:rsid w:val="008B15BA"/>
    <w:rsid w:val="008B1641"/>
    <w:rsid w:val="008B1667"/>
    <w:rsid w:val="008B17E8"/>
    <w:rsid w:val="008B2230"/>
    <w:rsid w:val="008B56AC"/>
    <w:rsid w:val="008B6220"/>
    <w:rsid w:val="008B64BC"/>
    <w:rsid w:val="008B75B6"/>
    <w:rsid w:val="008B7CBB"/>
    <w:rsid w:val="008C01BC"/>
    <w:rsid w:val="008C1131"/>
    <w:rsid w:val="008C1562"/>
    <w:rsid w:val="008C1F8A"/>
    <w:rsid w:val="008C24F7"/>
    <w:rsid w:val="008C275F"/>
    <w:rsid w:val="008C2DAD"/>
    <w:rsid w:val="008C4967"/>
    <w:rsid w:val="008C50B8"/>
    <w:rsid w:val="008C59E9"/>
    <w:rsid w:val="008C5F68"/>
    <w:rsid w:val="008C70CA"/>
    <w:rsid w:val="008C787A"/>
    <w:rsid w:val="008C7C2C"/>
    <w:rsid w:val="008C7F5B"/>
    <w:rsid w:val="008D0A2A"/>
    <w:rsid w:val="008D1550"/>
    <w:rsid w:val="008D21AE"/>
    <w:rsid w:val="008D2593"/>
    <w:rsid w:val="008D5498"/>
    <w:rsid w:val="008D5892"/>
    <w:rsid w:val="008D5EA1"/>
    <w:rsid w:val="008D6176"/>
    <w:rsid w:val="008E01EE"/>
    <w:rsid w:val="008E10F7"/>
    <w:rsid w:val="008E1205"/>
    <w:rsid w:val="008E3000"/>
    <w:rsid w:val="008E480F"/>
    <w:rsid w:val="008E50D7"/>
    <w:rsid w:val="008E5C63"/>
    <w:rsid w:val="008E5E73"/>
    <w:rsid w:val="008E7BA3"/>
    <w:rsid w:val="008F2538"/>
    <w:rsid w:val="008F2D85"/>
    <w:rsid w:val="008F4C97"/>
    <w:rsid w:val="008F52BD"/>
    <w:rsid w:val="008F5E0E"/>
    <w:rsid w:val="008F6E27"/>
    <w:rsid w:val="008F75EC"/>
    <w:rsid w:val="008F7CE1"/>
    <w:rsid w:val="008F7E12"/>
    <w:rsid w:val="009001B7"/>
    <w:rsid w:val="00900225"/>
    <w:rsid w:val="00901593"/>
    <w:rsid w:val="009024B5"/>
    <w:rsid w:val="009029E6"/>
    <w:rsid w:val="009031E7"/>
    <w:rsid w:val="00903215"/>
    <w:rsid w:val="0090357B"/>
    <w:rsid w:val="00904A17"/>
    <w:rsid w:val="00905727"/>
    <w:rsid w:val="009064B2"/>
    <w:rsid w:val="00911D01"/>
    <w:rsid w:val="009125BA"/>
    <w:rsid w:val="0091412C"/>
    <w:rsid w:val="009153D0"/>
    <w:rsid w:val="00915991"/>
    <w:rsid w:val="00916A96"/>
    <w:rsid w:val="009175BA"/>
    <w:rsid w:val="00917859"/>
    <w:rsid w:val="00917E0B"/>
    <w:rsid w:val="00920BC2"/>
    <w:rsid w:val="0092133B"/>
    <w:rsid w:val="009221A2"/>
    <w:rsid w:val="00922EED"/>
    <w:rsid w:val="0092357C"/>
    <w:rsid w:val="00924003"/>
    <w:rsid w:val="00925162"/>
    <w:rsid w:val="0092609D"/>
    <w:rsid w:val="00930080"/>
    <w:rsid w:val="00930231"/>
    <w:rsid w:val="00930588"/>
    <w:rsid w:val="0093097C"/>
    <w:rsid w:val="0093108A"/>
    <w:rsid w:val="00931621"/>
    <w:rsid w:val="00931998"/>
    <w:rsid w:val="009325F6"/>
    <w:rsid w:val="00936114"/>
    <w:rsid w:val="009368E9"/>
    <w:rsid w:val="00937105"/>
    <w:rsid w:val="00937DEA"/>
    <w:rsid w:val="00940146"/>
    <w:rsid w:val="0094075D"/>
    <w:rsid w:val="009408A4"/>
    <w:rsid w:val="009416B2"/>
    <w:rsid w:val="009428E1"/>
    <w:rsid w:val="009458AF"/>
    <w:rsid w:val="009478C0"/>
    <w:rsid w:val="009505F8"/>
    <w:rsid w:val="009535CD"/>
    <w:rsid w:val="009540B6"/>
    <w:rsid w:val="00954995"/>
    <w:rsid w:val="009555B0"/>
    <w:rsid w:val="00955645"/>
    <w:rsid w:val="009557C2"/>
    <w:rsid w:val="00955D55"/>
    <w:rsid w:val="00955D7F"/>
    <w:rsid w:val="009568CA"/>
    <w:rsid w:val="00956E58"/>
    <w:rsid w:val="0096101D"/>
    <w:rsid w:val="009610B0"/>
    <w:rsid w:val="00961395"/>
    <w:rsid w:val="00961736"/>
    <w:rsid w:val="00962366"/>
    <w:rsid w:val="009629DE"/>
    <w:rsid w:val="0096561A"/>
    <w:rsid w:val="009656EB"/>
    <w:rsid w:val="00965A68"/>
    <w:rsid w:val="00965E4C"/>
    <w:rsid w:val="00967342"/>
    <w:rsid w:val="0096774C"/>
    <w:rsid w:val="0096780E"/>
    <w:rsid w:val="0096795F"/>
    <w:rsid w:val="00970FDC"/>
    <w:rsid w:val="009715CA"/>
    <w:rsid w:val="009717B2"/>
    <w:rsid w:val="0097221F"/>
    <w:rsid w:val="00972B09"/>
    <w:rsid w:val="00972E1E"/>
    <w:rsid w:val="0097439D"/>
    <w:rsid w:val="00974943"/>
    <w:rsid w:val="009750F8"/>
    <w:rsid w:val="00975B58"/>
    <w:rsid w:val="009777C0"/>
    <w:rsid w:val="009800BE"/>
    <w:rsid w:val="0098101E"/>
    <w:rsid w:val="00981CA7"/>
    <w:rsid w:val="00985101"/>
    <w:rsid w:val="00985904"/>
    <w:rsid w:val="00986342"/>
    <w:rsid w:val="009868AB"/>
    <w:rsid w:val="009876CC"/>
    <w:rsid w:val="009900FF"/>
    <w:rsid w:val="0099136E"/>
    <w:rsid w:val="00992738"/>
    <w:rsid w:val="00993168"/>
    <w:rsid w:val="009936BF"/>
    <w:rsid w:val="00993C96"/>
    <w:rsid w:val="00994857"/>
    <w:rsid w:val="00995B11"/>
    <w:rsid w:val="00995E11"/>
    <w:rsid w:val="00996A09"/>
    <w:rsid w:val="009A048B"/>
    <w:rsid w:val="009A09F5"/>
    <w:rsid w:val="009A0C13"/>
    <w:rsid w:val="009A0D20"/>
    <w:rsid w:val="009A23D7"/>
    <w:rsid w:val="009A2493"/>
    <w:rsid w:val="009A2F99"/>
    <w:rsid w:val="009A3B79"/>
    <w:rsid w:val="009A4862"/>
    <w:rsid w:val="009A5B07"/>
    <w:rsid w:val="009A7EFE"/>
    <w:rsid w:val="009A7F47"/>
    <w:rsid w:val="009B101B"/>
    <w:rsid w:val="009B103D"/>
    <w:rsid w:val="009B1956"/>
    <w:rsid w:val="009B1DEB"/>
    <w:rsid w:val="009B231A"/>
    <w:rsid w:val="009B3E66"/>
    <w:rsid w:val="009B48CF"/>
    <w:rsid w:val="009B4FDE"/>
    <w:rsid w:val="009B5835"/>
    <w:rsid w:val="009B59E0"/>
    <w:rsid w:val="009B6694"/>
    <w:rsid w:val="009B6A94"/>
    <w:rsid w:val="009C05FA"/>
    <w:rsid w:val="009C1A0F"/>
    <w:rsid w:val="009C38FD"/>
    <w:rsid w:val="009C4C56"/>
    <w:rsid w:val="009C4C87"/>
    <w:rsid w:val="009C4F36"/>
    <w:rsid w:val="009C521D"/>
    <w:rsid w:val="009C54FB"/>
    <w:rsid w:val="009C6474"/>
    <w:rsid w:val="009C76EA"/>
    <w:rsid w:val="009D0069"/>
    <w:rsid w:val="009D1C0E"/>
    <w:rsid w:val="009D3EB8"/>
    <w:rsid w:val="009D4A84"/>
    <w:rsid w:val="009D69E7"/>
    <w:rsid w:val="009D6A2F"/>
    <w:rsid w:val="009E2A1B"/>
    <w:rsid w:val="009E4BFF"/>
    <w:rsid w:val="009E5176"/>
    <w:rsid w:val="009E675C"/>
    <w:rsid w:val="009E7BCE"/>
    <w:rsid w:val="009F1592"/>
    <w:rsid w:val="009F4CB6"/>
    <w:rsid w:val="009F6001"/>
    <w:rsid w:val="009F6343"/>
    <w:rsid w:val="009F7D9D"/>
    <w:rsid w:val="00A00009"/>
    <w:rsid w:val="00A0012C"/>
    <w:rsid w:val="00A006A4"/>
    <w:rsid w:val="00A009C9"/>
    <w:rsid w:val="00A00B18"/>
    <w:rsid w:val="00A00B83"/>
    <w:rsid w:val="00A01069"/>
    <w:rsid w:val="00A0445D"/>
    <w:rsid w:val="00A05220"/>
    <w:rsid w:val="00A05E1D"/>
    <w:rsid w:val="00A060DE"/>
    <w:rsid w:val="00A0632A"/>
    <w:rsid w:val="00A0637E"/>
    <w:rsid w:val="00A06A3D"/>
    <w:rsid w:val="00A070A4"/>
    <w:rsid w:val="00A1042F"/>
    <w:rsid w:val="00A12870"/>
    <w:rsid w:val="00A12C55"/>
    <w:rsid w:val="00A12FB0"/>
    <w:rsid w:val="00A13A7C"/>
    <w:rsid w:val="00A13CCD"/>
    <w:rsid w:val="00A15270"/>
    <w:rsid w:val="00A20491"/>
    <w:rsid w:val="00A208BD"/>
    <w:rsid w:val="00A20F10"/>
    <w:rsid w:val="00A213C8"/>
    <w:rsid w:val="00A21D77"/>
    <w:rsid w:val="00A23C36"/>
    <w:rsid w:val="00A240A3"/>
    <w:rsid w:val="00A247AF"/>
    <w:rsid w:val="00A2539A"/>
    <w:rsid w:val="00A25428"/>
    <w:rsid w:val="00A25E93"/>
    <w:rsid w:val="00A26640"/>
    <w:rsid w:val="00A27121"/>
    <w:rsid w:val="00A273E2"/>
    <w:rsid w:val="00A300A5"/>
    <w:rsid w:val="00A320FA"/>
    <w:rsid w:val="00A35559"/>
    <w:rsid w:val="00A35C3F"/>
    <w:rsid w:val="00A363C5"/>
    <w:rsid w:val="00A36D52"/>
    <w:rsid w:val="00A372E8"/>
    <w:rsid w:val="00A37980"/>
    <w:rsid w:val="00A40AD8"/>
    <w:rsid w:val="00A40EBE"/>
    <w:rsid w:val="00A41694"/>
    <w:rsid w:val="00A41B67"/>
    <w:rsid w:val="00A41FC7"/>
    <w:rsid w:val="00A4218A"/>
    <w:rsid w:val="00A426FE"/>
    <w:rsid w:val="00A4287F"/>
    <w:rsid w:val="00A437CC"/>
    <w:rsid w:val="00A45597"/>
    <w:rsid w:val="00A45ADC"/>
    <w:rsid w:val="00A466FC"/>
    <w:rsid w:val="00A46FCD"/>
    <w:rsid w:val="00A47EE0"/>
    <w:rsid w:val="00A50423"/>
    <w:rsid w:val="00A50F3C"/>
    <w:rsid w:val="00A51666"/>
    <w:rsid w:val="00A522F9"/>
    <w:rsid w:val="00A52C37"/>
    <w:rsid w:val="00A532AB"/>
    <w:rsid w:val="00A53417"/>
    <w:rsid w:val="00A53482"/>
    <w:rsid w:val="00A53969"/>
    <w:rsid w:val="00A53D9D"/>
    <w:rsid w:val="00A53FC1"/>
    <w:rsid w:val="00A548F5"/>
    <w:rsid w:val="00A549F2"/>
    <w:rsid w:val="00A54FEF"/>
    <w:rsid w:val="00A550DE"/>
    <w:rsid w:val="00A55E00"/>
    <w:rsid w:val="00A5634D"/>
    <w:rsid w:val="00A5690A"/>
    <w:rsid w:val="00A56E32"/>
    <w:rsid w:val="00A570C0"/>
    <w:rsid w:val="00A579E8"/>
    <w:rsid w:val="00A57B3F"/>
    <w:rsid w:val="00A62F16"/>
    <w:rsid w:val="00A63B09"/>
    <w:rsid w:val="00A63E40"/>
    <w:rsid w:val="00A65193"/>
    <w:rsid w:val="00A65BF0"/>
    <w:rsid w:val="00A65EEF"/>
    <w:rsid w:val="00A66508"/>
    <w:rsid w:val="00A67FF0"/>
    <w:rsid w:val="00A7028D"/>
    <w:rsid w:val="00A70E8F"/>
    <w:rsid w:val="00A71CEA"/>
    <w:rsid w:val="00A721A0"/>
    <w:rsid w:val="00A72449"/>
    <w:rsid w:val="00A733F9"/>
    <w:rsid w:val="00A73542"/>
    <w:rsid w:val="00A744ED"/>
    <w:rsid w:val="00A75771"/>
    <w:rsid w:val="00A75926"/>
    <w:rsid w:val="00A76160"/>
    <w:rsid w:val="00A76500"/>
    <w:rsid w:val="00A771B1"/>
    <w:rsid w:val="00A77EC4"/>
    <w:rsid w:val="00A80ACF"/>
    <w:rsid w:val="00A80B38"/>
    <w:rsid w:val="00A81E67"/>
    <w:rsid w:val="00A8499B"/>
    <w:rsid w:val="00A84D68"/>
    <w:rsid w:val="00A84DF4"/>
    <w:rsid w:val="00A8630A"/>
    <w:rsid w:val="00A8638A"/>
    <w:rsid w:val="00A86C2C"/>
    <w:rsid w:val="00A87EEA"/>
    <w:rsid w:val="00A90294"/>
    <w:rsid w:val="00A90CDC"/>
    <w:rsid w:val="00A917FB"/>
    <w:rsid w:val="00A91D03"/>
    <w:rsid w:val="00A91D8C"/>
    <w:rsid w:val="00A91F0E"/>
    <w:rsid w:val="00A92C0F"/>
    <w:rsid w:val="00A938C1"/>
    <w:rsid w:val="00A94959"/>
    <w:rsid w:val="00A955AC"/>
    <w:rsid w:val="00A96FBE"/>
    <w:rsid w:val="00A974F0"/>
    <w:rsid w:val="00A97DC9"/>
    <w:rsid w:val="00A97F53"/>
    <w:rsid w:val="00AA1AB0"/>
    <w:rsid w:val="00AA2788"/>
    <w:rsid w:val="00AA2CE7"/>
    <w:rsid w:val="00AA419D"/>
    <w:rsid w:val="00AA4A80"/>
    <w:rsid w:val="00AA4CFE"/>
    <w:rsid w:val="00AA4F10"/>
    <w:rsid w:val="00AA64CB"/>
    <w:rsid w:val="00AA6910"/>
    <w:rsid w:val="00AB1010"/>
    <w:rsid w:val="00AB2145"/>
    <w:rsid w:val="00AB2307"/>
    <w:rsid w:val="00AB264F"/>
    <w:rsid w:val="00AB265D"/>
    <w:rsid w:val="00AB2C2D"/>
    <w:rsid w:val="00AB2EB8"/>
    <w:rsid w:val="00AB51BB"/>
    <w:rsid w:val="00AB53C2"/>
    <w:rsid w:val="00AB5773"/>
    <w:rsid w:val="00AC0E27"/>
    <w:rsid w:val="00AC1B0E"/>
    <w:rsid w:val="00AC24DB"/>
    <w:rsid w:val="00AC2800"/>
    <w:rsid w:val="00AC2CF8"/>
    <w:rsid w:val="00AC31FC"/>
    <w:rsid w:val="00AC4048"/>
    <w:rsid w:val="00AC4C56"/>
    <w:rsid w:val="00AC5696"/>
    <w:rsid w:val="00AC5C2A"/>
    <w:rsid w:val="00AC5F8B"/>
    <w:rsid w:val="00AC6500"/>
    <w:rsid w:val="00AC6531"/>
    <w:rsid w:val="00AC6C52"/>
    <w:rsid w:val="00AC7E44"/>
    <w:rsid w:val="00AD2C2B"/>
    <w:rsid w:val="00AD2DCC"/>
    <w:rsid w:val="00AD2F67"/>
    <w:rsid w:val="00AD4B03"/>
    <w:rsid w:val="00AD514B"/>
    <w:rsid w:val="00AD530B"/>
    <w:rsid w:val="00AD5F75"/>
    <w:rsid w:val="00AD6FB8"/>
    <w:rsid w:val="00AE0E20"/>
    <w:rsid w:val="00AE242D"/>
    <w:rsid w:val="00AE2DD5"/>
    <w:rsid w:val="00AE3CF7"/>
    <w:rsid w:val="00AE42AA"/>
    <w:rsid w:val="00AE4AAD"/>
    <w:rsid w:val="00AE6EC2"/>
    <w:rsid w:val="00AE6F1A"/>
    <w:rsid w:val="00AE7383"/>
    <w:rsid w:val="00AE7583"/>
    <w:rsid w:val="00AE7813"/>
    <w:rsid w:val="00AEE4FB"/>
    <w:rsid w:val="00AF14BF"/>
    <w:rsid w:val="00AF1EE1"/>
    <w:rsid w:val="00AF3765"/>
    <w:rsid w:val="00AF37B1"/>
    <w:rsid w:val="00AF4595"/>
    <w:rsid w:val="00AF5686"/>
    <w:rsid w:val="00AF5F2B"/>
    <w:rsid w:val="00AF5FF2"/>
    <w:rsid w:val="00AF6F64"/>
    <w:rsid w:val="00B003CE"/>
    <w:rsid w:val="00B01E77"/>
    <w:rsid w:val="00B02D76"/>
    <w:rsid w:val="00B03054"/>
    <w:rsid w:val="00B03741"/>
    <w:rsid w:val="00B0501E"/>
    <w:rsid w:val="00B0517A"/>
    <w:rsid w:val="00B05269"/>
    <w:rsid w:val="00B05417"/>
    <w:rsid w:val="00B05B63"/>
    <w:rsid w:val="00B06880"/>
    <w:rsid w:val="00B07674"/>
    <w:rsid w:val="00B07B36"/>
    <w:rsid w:val="00B107CE"/>
    <w:rsid w:val="00B11B69"/>
    <w:rsid w:val="00B12C09"/>
    <w:rsid w:val="00B12CC5"/>
    <w:rsid w:val="00B12D7A"/>
    <w:rsid w:val="00B15CCE"/>
    <w:rsid w:val="00B16AE1"/>
    <w:rsid w:val="00B16EF1"/>
    <w:rsid w:val="00B17C2C"/>
    <w:rsid w:val="00B17DA4"/>
    <w:rsid w:val="00B17DBC"/>
    <w:rsid w:val="00B200C2"/>
    <w:rsid w:val="00B223CB"/>
    <w:rsid w:val="00B227BC"/>
    <w:rsid w:val="00B22A67"/>
    <w:rsid w:val="00B241C6"/>
    <w:rsid w:val="00B248F4"/>
    <w:rsid w:val="00B25257"/>
    <w:rsid w:val="00B26A1A"/>
    <w:rsid w:val="00B31D2D"/>
    <w:rsid w:val="00B32398"/>
    <w:rsid w:val="00B33727"/>
    <w:rsid w:val="00B34371"/>
    <w:rsid w:val="00B34493"/>
    <w:rsid w:val="00B35043"/>
    <w:rsid w:val="00B351B8"/>
    <w:rsid w:val="00B35857"/>
    <w:rsid w:val="00B35B3B"/>
    <w:rsid w:val="00B36B79"/>
    <w:rsid w:val="00B371FF"/>
    <w:rsid w:val="00B407F2"/>
    <w:rsid w:val="00B4084D"/>
    <w:rsid w:val="00B410F1"/>
    <w:rsid w:val="00B4164E"/>
    <w:rsid w:val="00B420D5"/>
    <w:rsid w:val="00B421AB"/>
    <w:rsid w:val="00B42BC7"/>
    <w:rsid w:val="00B455A1"/>
    <w:rsid w:val="00B46C8E"/>
    <w:rsid w:val="00B46E21"/>
    <w:rsid w:val="00B47646"/>
    <w:rsid w:val="00B47705"/>
    <w:rsid w:val="00B50F28"/>
    <w:rsid w:val="00B51DDD"/>
    <w:rsid w:val="00B51F74"/>
    <w:rsid w:val="00B5259F"/>
    <w:rsid w:val="00B53072"/>
    <w:rsid w:val="00B57502"/>
    <w:rsid w:val="00B576F2"/>
    <w:rsid w:val="00B57738"/>
    <w:rsid w:val="00B57A0E"/>
    <w:rsid w:val="00B57D29"/>
    <w:rsid w:val="00B57DCE"/>
    <w:rsid w:val="00B601C8"/>
    <w:rsid w:val="00B6123B"/>
    <w:rsid w:val="00B615A7"/>
    <w:rsid w:val="00B61909"/>
    <w:rsid w:val="00B62285"/>
    <w:rsid w:val="00B63DC1"/>
    <w:rsid w:val="00B6516B"/>
    <w:rsid w:val="00B6538E"/>
    <w:rsid w:val="00B65402"/>
    <w:rsid w:val="00B6547F"/>
    <w:rsid w:val="00B65DA2"/>
    <w:rsid w:val="00B66043"/>
    <w:rsid w:val="00B66086"/>
    <w:rsid w:val="00B671B0"/>
    <w:rsid w:val="00B706AE"/>
    <w:rsid w:val="00B72407"/>
    <w:rsid w:val="00B735FD"/>
    <w:rsid w:val="00B7370F"/>
    <w:rsid w:val="00B73B66"/>
    <w:rsid w:val="00B74602"/>
    <w:rsid w:val="00B7465B"/>
    <w:rsid w:val="00B76C63"/>
    <w:rsid w:val="00B76D10"/>
    <w:rsid w:val="00B77412"/>
    <w:rsid w:val="00B77F26"/>
    <w:rsid w:val="00B77F7A"/>
    <w:rsid w:val="00B809EC"/>
    <w:rsid w:val="00B8105B"/>
    <w:rsid w:val="00B81382"/>
    <w:rsid w:val="00B81E28"/>
    <w:rsid w:val="00B81F1E"/>
    <w:rsid w:val="00B82855"/>
    <w:rsid w:val="00B82A12"/>
    <w:rsid w:val="00B844DF"/>
    <w:rsid w:val="00B84814"/>
    <w:rsid w:val="00B84EBD"/>
    <w:rsid w:val="00B85535"/>
    <w:rsid w:val="00B85CC7"/>
    <w:rsid w:val="00B8659A"/>
    <w:rsid w:val="00B86D04"/>
    <w:rsid w:val="00B87459"/>
    <w:rsid w:val="00B87E06"/>
    <w:rsid w:val="00B9023D"/>
    <w:rsid w:val="00B91C85"/>
    <w:rsid w:val="00B925B1"/>
    <w:rsid w:val="00B93F18"/>
    <w:rsid w:val="00B94C2F"/>
    <w:rsid w:val="00B95D28"/>
    <w:rsid w:val="00B9783C"/>
    <w:rsid w:val="00B97E78"/>
    <w:rsid w:val="00BA00D3"/>
    <w:rsid w:val="00BA113A"/>
    <w:rsid w:val="00BA21EE"/>
    <w:rsid w:val="00BA2A57"/>
    <w:rsid w:val="00BA5654"/>
    <w:rsid w:val="00BA5B3F"/>
    <w:rsid w:val="00BA6490"/>
    <w:rsid w:val="00BA6908"/>
    <w:rsid w:val="00BA6C06"/>
    <w:rsid w:val="00BA7087"/>
    <w:rsid w:val="00BA74DA"/>
    <w:rsid w:val="00BA7DD1"/>
    <w:rsid w:val="00BB1845"/>
    <w:rsid w:val="00BB2227"/>
    <w:rsid w:val="00BB22A1"/>
    <w:rsid w:val="00BB237D"/>
    <w:rsid w:val="00BB23C0"/>
    <w:rsid w:val="00BB26D0"/>
    <w:rsid w:val="00BB2B24"/>
    <w:rsid w:val="00BB2EFA"/>
    <w:rsid w:val="00BB6ED9"/>
    <w:rsid w:val="00BB7A8A"/>
    <w:rsid w:val="00BC0405"/>
    <w:rsid w:val="00BC048A"/>
    <w:rsid w:val="00BC0527"/>
    <w:rsid w:val="00BC0B58"/>
    <w:rsid w:val="00BC11D8"/>
    <w:rsid w:val="00BC3958"/>
    <w:rsid w:val="00BC40BF"/>
    <w:rsid w:val="00BC4F87"/>
    <w:rsid w:val="00BC516C"/>
    <w:rsid w:val="00BC6771"/>
    <w:rsid w:val="00BC708C"/>
    <w:rsid w:val="00BC714B"/>
    <w:rsid w:val="00BC71E8"/>
    <w:rsid w:val="00BD0DE7"/>
    <w:rsid w:val="00BD1177"/>
    <w:rsid w:val="00BD3E1D"/>
    <w:rsid w:val="00BD4B77"/>
    <w:rsid w:val="00BD6471"/>
    <w:rsid w:val="00BD6648"/>
    <w:rsid w:val="00BD67C7"/>
    <w:rsid w:val="00BD6966"/>
    <w:rsid w:val="00BD6C76"/>
    <w:rsid w:val="00BE0A3A"/>
    <w:rsid w:val="00BE1FEF"/>
    <w:rsid w:val="00BE1FFC"/>
    <w:rsid w:val="00BE2188"/>
    <w:rsid w:val="00BE329D"/>
    <w:rsid w:val="00BE3E87"/>
    <w:rsid w:val="00BE419B"/>
    <w:rsid w:val="00BE4213"/>
    <w:rsid w:val="00BE53A3"/>
    <w:rsid w:val="00BE6E26"/>
    <w:rsid w:val="00BE75CF"/>
    <w:rsid w:val="00BF0127"/>
    <w:rsid w:val="00BF0F09"/>
    <w:rsid w:val="00BF11A5"/>
    <w:rsid w:val="00BF1402"/>
    <w:rsid w:val="00BF149A"/>
    <w:rsid w:val="00BF3358"/>
    <w:rsid w:val="00BF3A02"/>
    <w:rsid w:val="00BF611C"/>
    <w:rsid w:val="00BF70B1"/>
    <w:rsid w:val="00C00164"/>
    <w:rsid w:val="00C00248"/>
    <w:rsid w:val="00C019A4"/>
    <w:rsid w:val="00C01F30"/>
    <w:rsid w:val="00C0250C"/>
    <w:rsid w:val="00C03634"/>
    <w:rsid w:val="00C043D5"/>
    <w:rsid w:val="00C045AD"/>
    <w:rsid w:val="00C04613"/>
    <w:rsid w:val="00C04BB0"/>
    <w:rsid w:val="00C04D96"/>
    <w:rsid w:val="00C0586C"/>
    <w:rsid w:val="00C05BCB"/>
    <w:rsid w:val="00C06570"/>
    <w:rsid w:val="00C06607"/>
    <w:rsid w:val="00C069B0"/>
    <w:rsid w:val="00C06A2F"/>
    <w:rsid w:val="00C06FFA"/>
    <w:rsid w:val="00C07701"/>
    <w:rsid w:val="00C07B46"/>
    <w:rsid w:val="00C07D16"/>
    <w:rsid w:val="00C07E73"/>
    <w:rsid w:val="00C113B1"/>
    <w:rsid w:val="00C1166E"/>
    <w:rsid w:val="00C11F41"/>
    <w:rsid w:val="00C140AD"/>
    <w:rsid w:val="00C14F86"/>
    <w:rsid w:val="00C155FD"/>
    <w:rsid w:val="00C161C8"/>
    <w:rsid w:val="00C16B00"/>
    <w:rsid w:val="00C16FD7"/>
    <w:rsid w:val="00C17B01"/>
    <w:rsid w:val="00C206FB"/>
    <w:rsid w:val="00C22636"/>
    <w:rsid w:val="00C22B1C"/>
    <w:rsid w:val="00C22E3D"/>
    <w:rsid w:val="00C23045"/>
    <w:rsid w:val="00C23AF9"/>
    <w:rsid w:val="00C23B9E"/>
    <w:rsid w:val="00C24AC7"/>
    <w:rsid w:val="00C250A7"/>
    <w:rsid w:val="00C25FC2"/>
    <w:rsid w:val="00C30301"/>
    <w:rsid w:val="00C30847"/>
    <w:rsid w:val="00C314B3"/>
    <w:rsid w:val="00C32062"/>
    <w:rsid w:val="00C32339"/>
    <w:rsid w:val="00C3311F"/>
    <w:rsid w:val="00C33B40"/>
    <w:rsid w:val="00C33EA4"/>
    <w:rsid w:val="00C3693C"/>
    <w:rsid w:val="00C36C26"/>
    <w:rsid w:val="00C37B03"/>
    <w:rsid w:val="00C4008D"/>
    <w:rsid w:val="00C402E2"/>
    <w:rsid w:val="00C4049A"/>
    <w:rsid w:val="00C4107F"/>
    <w:rsid w:val="00C413AF"/>
    <w:rsid w:val="00C42AD9"/>
    <w:rsid w:val="00C42DB1"/>
    <w:rsid w:val="00C43A6B"/>
    <w:rsid w:val="00C44560"/>
    <w:rsid w:val="00C46364"/>
    <w:rsid w:val="00C467D0"/>
    <w:rsid w:val="00C47010"/>
    <w:rsid w:val="00C4729E"/>
    <w:rsid w:val="00C47455"/>
    <w:rsid w:val="00C528FA"/>
    <w:rsid w:val="00C52B5C"/>
    <w:rsid w:val="00C53CBE"/>
    <w:rsid w:val="00C54622"/>
    <w:rsid w:val="00C54BDA"/>
    <w:rsid w:val="00C56449"/>
    <w:rsid w:val="00C57031"/>
    <w:rsid w:val="00C57BBD"/>
    <w:rsid w:val="00C61925"/>
    <w:rsid w:val="00C638DB"/>
    <w:rsid w:val="00C6466E"/>
    <w:rsid w:val="00C67578"/>
    <w:rsid w:val="00C705CA"/>
    <w:rsid w:val="00C705D1"/>
    <w:rsid w:val="00C71326"/>
    <w:rsid w:val="00C71540"/>
    <w:rsid w:val="00C722F6"/>
    <w:rsid w:val="00C725F1"/>
    <w:rsid w:val="00C72C67"/>
    <w:rsid w:val="00C7427C"/>
    <w:rsid w:val="00C75713"/>
    <w:rsid w:val="00C75D34"/>
    <w:rsid w:val="00C76345"/>
    <w:rsid w:val="00C772D3"/>
    <w:rsid w:val="00C77BA6"/>
    <w:rsid w:val="00C77EA6"/>
    <w:rsid w:val="00C80A42"/>
    <w:rsid w:val="00C81177"/>
    <w:rsid w:val="00C816D2"/>
    <w:rsid w:val="00C82D99"/>
    <w:rsid w:val="00C833B8"/>
    <w:rsid w:val="00C839AF"/>
    <w:rsid w:val="00C83C40"/>
    <w:rsid w:val="00C844DD"/>
    <w:rsid w:val="00C84A6D"/>
    <w:rsid w:val="00C8525B"/>
    <w:rsid w:val="00C869C4"/>
    <w:rsid w:val="00C86C66"/>
    <w:rsid w:val="00C87256"/>
    <w:rsid w:val="00C90366"/>
    <w:rsid w:val="00C9116A"/>
    <w:rsid w:val="00C921CB"/>
    <w:rsid w:val="00C931CD"/>
    <w:rsid w:val="00C93F36"/>
    <w:rsid w:val="00C93FF2"/>
    <w:rsid w:val="00C94929"/>
    <w:rsid w:val="00C94D69"/>
    <w:rsid w:val="00C97729"/>
    <w:rsid w:val="00C97D73"/>
    <w:rsid w:val="00CA0243"/>
    <w:rsid w:val="00CA0C42"/>
    <w:rsid w:val="00CA22BE"/>
    <w:rsid w:val="00CA272B"/>
    <w:rsid w:val="00CA4ED3"/>
    <w:rsid w:val="00CA5261"/>
    <w:rsid w:val="00CA7120"/>
    <w:rsid w:val="00CA7D8A"/>
    <w:rsid w:val="00CB0834"/>
    <w:rsid w:val="00CB08B5"/>
    <w:rsid w:val="00CB11BB"/>
    <w:rsid w:val="00CB1599"/>
    <w:rsid w:val="00CB1F0A"/>
    <w:rsid w:val="00CB399A"/>
    <w:rsid w:val="00CB5CDB"/>
    <w:rsid w:val="00CB65DD"/>
    <w:rsid w:val="00CB69D1"/>
    <w:rsid w:val="00CB722F"/>
    <w:rsid w:val="00CC019F"/>
    <w:rsid w:val="00CC1A8C"/>
    <w:rsid w:val="00CC1CA7"/>
    <w:rsid w:val="00CC26A1"/>
    <w:rsid w:val="00CC43BE"/>
    <w:rsid w:val="00CC460F"/>
    <w:rsid w:val="00CC4716"/>
    <w:rsid w:val="00CC483B"/>
    <w:rsid w:val="00CC4D13"/>
    <w:rsid w:val="00CC5449"/>
    <w:rsid w:val="00CC57CD"/>
    <w:rsid w:val="00CC69EE"/>
    <w:rsid w:val="00CC7209"/>
    <w:rsid w:val="00CD1259"/>
    <w:rsid w:val="00CD13DE"/>
    <w:rsid w:val="00CD1D08"/>
    <w:rsid w:val="00CD226C"/>
    <w:rsid w:val="00CD22F8"/>
    <w:rsid w:val="00CD2676"/>
    <w:rsid w:val="00CD2840"/>
    <w:rsid w:val="00CD2DC9"/>
    <w:rsid w:val="00CD35F4"/>
    <w:rsid w:val="00CD3900"/>
    <w:rsid w:val="00CD43B4"/>
    <w:rsid w:val="00CD440E"/>
    <w:rsid w:val="00CD7042"/>
    <w:rsid w:val="00CD7257"/>
    <w:rsid w:val="00CE0078"/>
    <w:rsid w:val="00CE0833"/>
    <w:rsid w:val="00CE149D"/>
    <w:rsid w:val="00CE2BDC"/>
    <w:rsid w:val="00CE4150"/>
    <w:rsid w:val="00CE4638"/>
    <w:rsid w:val="00CE5BB5"/>
    <w:rsid w:val="00CE7B82"/>
    <w:rsid w:val="00CF024F"/>
    <w:rsid w:val="00CF0369"/>
    <w:rsid w:val="00CF080D"/>
    <w:rsid w:val="00CF0F66"/>
    <w:rsid w:val="00CF1F61"/>
    <w:rsid w:val="00CF261C"/>
    <w:rsid w:val="00CF2716"/>
    <w:rsid w:val="00CF2BFC"/>
    <w:rsid w:val="00CF4396"/>
    <w:rsid w:val="00CF4C9A"/>
    <w:rsid w:val="00CF4DA5"/>
    <w:rsid w:val="00CF64A0"/>
    <w:rsid w:val="00CF65D3"/>
    <w:rsid w:val="00CF6645"/>
    <w:rsid w:val="00CF69EA"/>
    <w:rsid w:val="00CF7FAC"/>
    <w:rsid w:val="00D00358"/>
    <w:rsid w:val="00D00974"/>
    <w:rsid w:val="00D024D3"/>
    <w:rsid w:val="00D024EE"/>
    <w:rsid w:val="00D027FB"/>
    <w:rsid w:val="00D02CA6"/>
    <w:rsid w:val="00D0343A"/>
    <w:rsid w:val="00D03FDB"/>
    <w:rsid w:val="00D059BE"/>
    <w:rsid w:val="00D05E2D"/>
    <w:rsid w:val="00D063A1"/>
    <w:rsid w:val="00D06D73"/>
    <w:rsid w:val="00D07085"/>
    <w:rsid w:val="00D0792D"/>
    <w:rsid w:val="00D113EB"/>
    <w:rsid w:val="00D114BB"/>
    <w:rsid w:val="00D11A18"/>
    <w:rsid w:val="00D12C50"/>
    <w:rsid w:val="00D12CD8"/>
    <w:rsid w:val="00D12DE2"/>
    <w:rsid w:val="00D12F20"/>
    <w:rsid w:val="00D1405F"/>
    <w:rsid w:val="00D14C68"/>
    <w:rsid w:val="00D15782"/>
    <w:rsid w:val="00D1694D"/>
    <w:rsid w:val="00D17508"/>
    <w:rsid w:val="00D20906"/>
    <w:rsid w:val="00D20A08"/>
    <w:rsid w:val="00D21AA7"/>
    <w:rsid w:val="00D22B98"/>
    <w:rsid w:val="00D22D18"/>
    <w:rsid w:val="00D24C45"/>
    <w:rsid w:val="00D25399"/>
    <w:rsid w:val="00D26539"/>
    <w:rsid w:val="00D267A2"/>
    <w:rsid w:val="00D27052"/>
    <w:rsid w:val="00D27150"/>
    <w:rsid w:val="00D27C09"/>
    <w:rsid w:val="00D33CF2"/>
    <w:rsid w:val="00D33E53"/>
    <w:rsid w:val="00D34683"/>
    <w:rsid w:val="00D348D7"/>
    <w:rsid w:val="00D35006"/>
    <w:rsid w:val="00D35106"/>
    <w:rsid w:val="00D35E14"/>
    <w:rsid w:val="00D3634A"/>
    <w:rsid w:val="00D368CC"/>
    <w:rsid w:val="00D36BA0"/>
    <w:rsid w:val="00D37659"/>
    <w:rsid w:val="00D37AB4"/>
    <w:rsid w:val="00D40B6D"/>
    <w:rsid w:val="00D4103C"/>
    <w:rsid w:val="00D41320"/>
    <w:rsid w:val="00D44608"/>
    <w:rsid w:val="00D44B7A"/>
    <w:rsid w:val="00D44F48"/>
    <w:rsid w:val="00D451AC"/>
    <w:rsid w:val="00D501A4"/>
    <w:rsid w:val="00D51224"/>
    <w:rsid w:val="00D514AE"/>
    <w:rsid w:val="00D52DA6"/>
    <w:rsid w:val="00D54078"/>
    <w:rsid w:val="00D54DF7"/>
    <w:rsid w:val="00D551FE"/>
    <w:rsid w:val="00D5596B"/>
    <w:rsid w:val="00D56CFF"/>
    <w:rsid w:val="00D575DD"/>
    <w:rsid w:val="00D57D4F"/>
    <w:rsid w:val="00D60205"/>
    <w:rsid w:val="00D602B0"/>
    <w:rsid w:val="00D613B7"/>
    <w:rsid w:val="00D61766"/>
    <w:rsid w:val="00D6178B"/>
    <w:rsid w:val="00D6274F"/>
    <w:rsid w:val="00D63687"/>
    <w:rsid w:val="00D6431E"/>
    <w:rsid w:val="00D64725"/>
    <w:rsid w:val="00D66068"/>
    <w:rsid w:val="00D70941"/>
    <w:rsid w:val="00D70E8A"/>
    <w:rsid w:val="00D7189B"/>
    <w:rsid w:val="00D731DC"/>
    <w:rsid w:val="00D73CC9"/>
    <w:rsid w:val="00D73F79"/>
    <w:rsid w:val="00D741B0"/>
    <w:rsid w:val="00D7422D"/>
    <w:rsid w:val="00D743C2"/>
    <w:rsid w:val="00D74B2A"/>
    <w:rsid w:val="00D74BAE"/>
    <w:rsid w:val="00D74F64"/>
    <w:rsid w:val="00D752FE"/>
    <w:rsid w:val="00D754E2"/>
    <w:rsid w:val="00D75E88"/>
    <w:rsid w:val="00D76B21"/>
    <w:rsid w:val="00D77152"/>
    <w:rsid w:val="00D77517"/>
    <w:rsid w:val="00D77635"/>
    <w:rsid w:val="00D80CC9"/>
    <w:rsid w:val="00D81048"/>
    <w:rsid w:val="00D8106C"/>
    <w:rsid w:val="00D82339"/>
    <w:rsid w:val="00D82B5A"/>
    <w:rsid w:val="00D8316E"/>
    <w:rsid w:val="00D83C53"/>
    <w:rsid w:val="00D83DB9"/>
    <w:rsid w:val="00D85722"/>
    <w:rsid w:val="00D86CBE"/>
    <w:rsid w:val="00D90598"/>
    <w:rsid w:val="00D90766"/>
    <w:rsid w:val="00D908AC"/>
    <w:rsid w:val="00D91C04"/>
    <w:rsid w:val="00D91E36"/>
    <w:rsid w:val="00D9219A"/>
    <w:rsid w:val="00D92B70"/>
    <w:rsid w:val="00D92DE7"/>
    <w:rsid w:val="00D92FC1"/>
    <w:rsid w:val="00D93456"/>
    <w:rsid w:val="00D93EAE"/>
    <w:rsid w:val="00D942AC"/>
    <w:rsid w:val="00D95826"/>
    <w:rsid w:val="00D96593"/>
    <w:rsid w:val="00D96E03"/>
    <w:rsid w:val="00D97854"/>
    <w:rsid w:val="00D97E61"/>
    <w:rsid w:val="00DA12A4"/>
    <w:rsid w:val="00DA1ADD"/>
    <w:rsid w:val="00DA1C9E"/>
    <w:rsid w:val="00DA38DF"/>
    <w:rsid w:val="00DA3D03"/>
    <w:rsid w:val="00DA4228"/>
    <w:rsid w:val="00DA4417"/>
    <w:rsid w:val="00DA6AC1"/>
    <w:rsid w:val="00DA789C"/>
    <w:rsid w:val="00DA7D22"/>
    <w:rsid w:val="00DB03B9"/>
    <w:rsid w:val="00DB0FD2"/>
    <w:rsid w:val="00DB14F4"/>
    <w:rsid w:val="00DB286A"/>
    <w:rsid w:val="00DB3126"/>
    <w:rsid w:val="00DB34C2"/>
    <w:rsid w:val="00DB3B06"/>
    <w:rsid w:val="00DB48D7"/>
    <w:rsid w:val="00DB4906"/>
    <w:rsid w:val="00DB4EB4"/>
    <w:rsid w:val="00DB509D"/>
    <w:rsid w:val="00DB59D3"/>
    <w:rsid w:val="00DB6A43"/>
    <w:rsid w:val="00DB7C6D"/>
    <w:rsid w:val="00DC023F"/>
    <w:rsid w:val="00DC0670"/>
    <w:rsid w:val="00DC0E97"/>
    <w:rsid w:val="00DC1409"/>
    <w:rsid w:val="00DC1B28"/>
    <w:rsid w:val="00DC35B6"/>
    <w:rsid w:val="00DC40C6"/>
    <w:rsid w:val="00DC431D"/>
    <w:rsid w:val="00DC46B4"/>
    <w:rsid w:val="00DC57C3"/>
    <w:rsid w:val="00DC7B74"/>
    <w:rsid w:val="00DD01F5"/>
    <w:rsid w:val="00DD0294"/>
    <w:rsid w:val="00DD0720"/>
    <w:rsid w:val="00DD0ADB"/>
    <w:rsid w:val="00DD0C9A"/>
    <w:rsid w:val="00DD0CD7"/>
    <w:rsid w:val="00DD0FB4"/>
    <w:rsid w:val="00DD1473"/>
    <w:rsid w:val="00DD1BEC"/>
    <w:rsid w:val="00DD286C"/>
    <w:rsid w:val="00DD2E40"/>
    <w:rsid w:val="00DD2FCB"/>
    <w:rsid w:val="00DD41BF"/>
    <w:rsid w:val="00DD45A3"/>
    <w:rsid w:val="00DD47E3"/>
    <w:rsid w:val="00DD7017"/>
    <w:rsid w:val="00DD78D7"/>
    <w:rsid w:val="00DE01BE"/>
    <w:rsid w:val="00DE0B54"/>
    <w:rsid w:val="00DE4679"/>
    <w:rsid w:val="00DE4ADD"/>
    <w:rsid w:val="00DE51D0"/>
    <w:rsid w:val="00DE5475"/>
    <w:rsid w:val="00DE73E7"/>
    <w:rsid w:val="00DE7AAB"/>
    <w:rsid w:val="00DF0038"/>
    <w:rsid w:val="00DF042F"/>
    <w:rsid w:val="00DF09D7"/>
    <w:rsid w:val="00DF1605"/>
    <w:rsid w:val="00DF1D1C"/>
    <w:rsid w:val="00DF1EFF"/>
    <w:rsid w:val="00DF235B"/>
    <w:rsid w:val="00DF3647"/>
    <w:rsid w:val="00DF568F"/>
    <w:rsid w:val="00DF66FB"/>
    <w:rsid w:val="00E027B4"/>
    <w:rsid w:val="00E0383F"/>
    <w:rsid w:val="00E03BA7"/>
    <w:rsid w:val="00E04000"/>
    <w:rsid w:val="00E04DD2"/>
    <w:rsid w:val="00E05371"/>
    <w:rsid w:val="00E05D82"/>
    <w:rsid w:val="00E06577"/>
    <w:rsid w:val="00E0715F"/>
    <w:rsid w:val="00E07375"/>
    <w:rsid w:val="00E11445"/>
    <w:rsid w:val="00E122A6"/>
    <w:rsid w:val="00E12544"/>
    <w:rsid w:val="00E129C4"/>
    <w:rsid w:val="00E131AF"/>
    <w:rsid w:val="00E13C40"/>
    <w:rsid w:val="00E13D8B"/>
    <w:rsid w:val="00E13D98"/>
    <w:rsid w:val="00E14289"/>
    <w:rsid w:val="00E14592"/>
    <w:rsid w:val="00E14724"/>
    <w:rsid w:val="00E17694"/>
    <w:rsid w:val="00E20C2A"/>
    <w:rsid w:val="00E20D22"/>
    <w:rsid w:val="00E216E5"/>
    <w:rsid w:val="00E2172A"/>
    <w:rsid w:val="00E22271"/>
    <w:rsid w:val="00E22367"/>
    <w:rsid w:val="00E2269D"/>
    <w:rsid w:val="00E25812"/>
    <w:rsid w:val="00E25913"/>
    <w:rsid w:val="00E25CD7"/>
    <w:rsid w:val="00E30217"/>
    <w:rsid w:val="00E34426"/>
    <w:rsid w:val="00E350B4"/>
    <w:rsid w:val="00E36109"/>
    <w:rsid w:val="00E36446"/>
    <w:rsid w:val="00E37ABF"/>
    <w:rsid w:val="00E40D90"/>
    <w:rsid w:val="00E40F5F"/>
    <w:rsid w:val="00E4179A"/>
    <w:rsid w:val="00E41931"/>
    <w:rsid w:val="00E429A8"/>
    <w:rsid w:val="00E42B45"/>
    <w:rsid w:val="00E42F69"/>
    <w:rsid w:val="00E4304B"/>
    <w:rsid w:val="00E4459E"/>
    <w:rsid w:val="00E44E55"/>
    <w:rsid w:val="00E44F34"/>
    <w:rsid w:val="00E46083"/>
    <w:rsid w:val="00E47244"/>
    <w:rsid w:val="00E47CFF"/>
    <w:rsid w:val="00E5018A"/>
    <w:rsid w:val="00E504BF"/>
    <w:rsid w:val="00E518FC"/>
    <w:rsid w:val="00E51DAC"/>
    <w:rsid w:val="00E52327"/>
    <w:rsid w:val="00E523D7"/>
    <w:rsid w:val="00E52F93"/>
    <w:rsid w:val="00E537D7"/>
    <w:rsid w:val="00E542AF"/>
    <w:rsid w:val="00E55605"/>
    <w:rsid w:val="00E567FF"/>
    <w:rsid w:val="00E57088"/>
    <w:rsid w:val="00E572AF"/>
    <w:rsid w:val="00E573E8"/>
    <w:rsid w:val="00E574B7"/>
    <w:rsid w:val="00E575A9"/>
    <w:rsid w:val="00E57AAB"/>
    <w:rsid w:val="00E60567"/>
    <w:rsid w:val="00E61778"/>
    <w:rsid w:val="00E62D2A"/>
    <w:rsid w:val="00E62D39"/>
    <w:rsid w:val="00E63072"/>
    <w:rsid w:val="00E643F4"/>
    <w:rsid w:val="00E65060"/>
    <w:rsid w:val="00E65928"/>
    <w:rsid w:val="00E65B11"/>
    <w:rsid w:val="00E666FB"/>
    <w:rsid w:val="00E70838"/>
    <w:rsid w:val="00E7098D"/>
    <w:rsid w:val="00E717EA"/>
    <w:rsid w:val="00E723BE"/>
    <w:rsid w:val="00E7250D"/>
    <w:rsid w:val="00E7396F"/>
    <w:rsid w:val="00E73B27"/>
    <w:rsid w:val="00E744F3"/>
    <w:rsid w:val="00E74674"/>
    <w:rsid w:val="00E75153"/>
    <w:rsid w:val="00E753FF"/>
    <w:rsid w:val="00E755B5"/>
    <w:rsid w:val="00E7622B"/>
    <w:rsid w:val="00E776CC"/>
    <w:rsid w:val="00E80388"/>
    <w:rsid w:val="00E80C99"/>
    <w:rsid w:val="00E81F91"/>
    <w:rsid w:val="00E8217B"/>
    <w:rsid w:val="00E825FD"/>
    <w:rsid w:val="00E836DD"/>
    <w:rsid w:val="00E83D45"/>
    <w:rsid w:val="00E841B4"/>
    <w:rsid w:val="00E843BF"/>
    <w:rsid w:val="00E849E4"/>
    <w:rsid w:val="00E85585"/>
    <w:rsid w:val="00E8573C"/>
    <w:rsid w:val="00E857E4"/>
    <w:rsid w:val="00E86885"/>
    <w:rsid w:val="00E879F2"/>
    <w:rsid w:val="00E90085"/>
    <w:rsid w:val="00E90E11"/>
    <w:rsid w:val="00E90FDD"/>
    <w:rsid w:val="00E912E9"/>
    <w:rsid w:val="00E9152F"/>
    <w:rsid w:val="00E91C52"/>
    <w:rsid w:val="00E91F57"/>
    <w:rsid w:val="00E92597"/>
    <w:rsid w:val="00E938FC"/>
    <w:rsid w:val="00E93D44"/>
    <w:rsid w:val="00E93F01"/>
    <w:rsid w:val="00E94210"/>
    <w:rsid w:val="00E944C8"/>
    <w:rsid w:val="00E948CB"/>
    <w:rsid w:val="00E951B2"/>
    <w:rsid w:val="00E9561C"/>
    <w:rsid w:val="00E95F0C"/>
    <w:rsid w:val="00E96625"/>
    <w:rsid w:val="00E9765E"/>
    <w:rsid w:val="00E97676"/>
    <w:rsid w:val="00EA0384"/>
    <w:rsid w:val="00EA0AC4"/>
    <w:rsid w:val="00EA18E3"/>
    <w:rsid w:val="00EA1CCE"/>
    <w:rsid w:val="00EA3DE5"/>
    <w:rsid w:val="00EA3DEE"/>
    <w:rsid w:val="00EA488B"/>
    <w:rsid w:val="00EA5242"/>
    <w:rsid w:val="00EA5C26"/>
    <w:rsid w:val="00EA65EF"/>
    <w:rsid w:val="00EA77F8"/>
    <w:rsid w:val="00EB0A36"/>
    <w:rsid w:val="00EB1242"/>
    <w:rsid w:val="00EB1B15"/>
    <w:rsid w:val="00EB1D4D"/>
    <w:rsid w:val="00EB314C"/>
    <w:rsid w:val="00EB3257"/>
    <w:rsid w:val="00EB37F7"/>
    <w:rsid w:val="00EB436F"/>
    <w:rsid w:val="00EB62F3"/>
    <w:rsid w:val="00EB6630"/>
    <w:rsid w:val="00EB7CD6"/>
    <w:rsid w:val="00EC0C5B"/>
    <w:rsid w:val="00EC1BA0"/>
    <w:rsid w:val="00EC1E85"/>
    <w:rsid w:val="00EC3F09"/>
    <w:rsid w:val="00EC4CD0"/>
    <w:rsid w:val="00EC4D78"/>
    <w:rsid w:val="00EC5102"/>
    <w:rsid w:val="00EC72F7"/>
    <w:rsid w:val="00EC76F7"/>
    <w:rsid w:val="00ED05ED"/>
    <w:rsid w:val="00ED0A83"/>
    <w:rsid w:val="00ED0BF8"/>
    <w:rsid w:val="00ED197D"/>
    <w:rsid w:val="00ED1C85"/>
    <w:rsid w:val="00ED1CBF"/>
    <w:rsid w:val="00ED2AFB"/>
    <w:rsid w:val="00ED33B1"/>
    <w:rsid w:val="00ED4B01"/>
    <w:rsid w:val="00ED61F1"/>
    <w:rsid w:val="00ED6BE4"/>
    <w:rsid w:val="00ED728C"/>
    <w:rsid w:val="00ED7767"/>
    <w:rsid w:val="00ED7857"/>
    <w:rsid w:val="00EE0195"/>
    <w:rsid w:val="00EE1B67"/>
    <w:rsid w:val="00EE3210"/>
    <w:rsid w:val="00EE43CE"/>
    <w:rsid w:val="00EE4560"/>
    <w:rsid w:val="00EE470A"/>
    <w:rsid w:val="00EE4711"/>
    <w:rsid w:val="00EE596F"/>
    <w:rsid w:val="00EE5E65"/>
    <w:rsid w:val="00EE696D"/>
    <w:rsid w:val="00EE7E46"/>
    <w:rsid w:val="00EF053E"/>
    <w:rsid w:val="00EF0BB8"/>
    <w:rsid w:val="00EF12B9"/>
    <w:rsid w:val="00EF147F"/>
    <w:rsid w:val="00EF18D1"/>
    <w:rsid w:val="00EF31BE"/>
    <w:rsid w:val="00EF32AF"/>
    <w:rsid w:val="00EF472A"/>
    <w:rsid w:val="00EF4931"/>
    <w:rsid w:val="00EF4C9F"/>
    <w:rsid w:val="00EF4EC6"/>
    <w:rsid w:val="00EF6B80"/>
    <w:rsid w:val="00F016E7"/>
    <w:rsid w:val="00F02B7F"/>
    <w:rsid w:val="00F039DB"/>
    <w:rsid w:val="00F04B3C"/>
    <w:rsid w:val="00F04BDA"/>
    <w:rsid w:val="00F05C06"/>
    <w:rsid w:val="00F06528"/>
    <w:rsid w:val="00F0762B"/>
    <w:rsid w:val="00F11EF8"/>
    <w:rsid w:val="00F1430E"/>
    <w:rsid w:val="00F176E0"/>
    <w:rsid w:val="00F208D9"/>
    <w:rsid w:val="00F20980"/>
    <w:rsid w:val="00F20A35"/>
    <w:rsid w:val="00F20D79"/>
    <w:rsid w:val="00F22E81"/>
    <w:rsid w:val="00F23873"/>
    <w:rsid w:val="00F23AF5"/>
    <w:rsid w:val="00F246DE"/>
    <w:rsid w:val="00F24D23"/>
    <w:rsid w:val="00F24E3E"/>
    <w:rsid w:val="00F250B4"/>
    <w:rsid w:val="00F25576"/>
    <w:rsid w:val="00F26876"/>
    <w:rsid w:val="00F26D47"/>
    <w:rsid w:val="00F275C9"/>
    <w:rsid w:val="00F3389C"/>
    <w:rsid w:val="00F36133"/>
    <w:rsid w:val="00F36BBC"/>
    <w:rsid w:val="00F36D8F"/>
    <w:rsid w:val="00F36DF7"/>
    <w:rsid w:val="00F379CE"/>
    <w:rsid w:val="00F37E83"/>
    <w:rsid w:val="00F42700"/>
    <w:rsid w:val="00F4283F"/>
    <w:rsid w:val="00F438A5"/>
    <w:rsid w:val="00F441BD"/>
    <w:rsid w:val="00F445F9"/>
    <w:rsid w:val="00F46788"/>
    <w:rsid w:val="00F46FB0"/>
    <w:rsid w:val="00F474C8"/>
    <w:rsid w:val="00F50A2A"/>
    <w:rsid w:val="00F510D4"/>
    <w:rsid w:val="00F536DC"/>
    <w:rsid w:val="00F54BD4"/>
    <w:rsid w:val="00F54E62"/>
    <w:rsid w:val="00F55698"/>
    <w:rsid w:val="00F55BBB"/>
    <w:rsid w:val="00F56974"/>
    <w:rsid w:val="00F60CBB"/>
    <w:rsid w:val="00F6171D"/>
    <w:rsid w:val="00F636A4"/>
    <w:rsid w:val="00F638BC"/>
    <w:rsid w:val="00F64CDC"/>
    <w:rsid w:val="00F659B6"/>
    <w:rsid w:val="00F6650E"/>
    <w:rsid w:val="00F673D7"/>
    <w:rsid w:val="00F67577"/>
    <w:rsid w:val="00F715CB"/>
    <w:rsid w:val="00F74121"/>
    <w:rsid w:val="00F74805"/>
    <w:rsid w:val="00F7735B"/>
    <w:rsid w:val="00F77ED1"/>
    <w:rsid w:val="00F81FFA"/>
    <w:rsid w:val="00F82D55"/>
    <w:rsid w:val="00F8574B"/>
    <w:rsid w:val="00F85B15"/>
    <w:rsid w:val="00F876BB"/>
    <w:rsid w:val="00F87B1D"/>
    <w:rsid w:val="00F906C8"/>
    <w:rsid w:val="00F91212"/>
    <w:rsid w:val="00F92637"/>
    <w:rsid w:val="00F92BA8"/>
    <w:rsid w:val="00F92D3E"/>
    <w:rsid w:val="00F94886"/>
    <w:rsid w:val="00F961CC"/>
    <w:rsid w:val="00F9674A"/>
    <w:rsid w:val="00F97085"/>
    <w:rsid w:val="00FA0168"/>
    <w:rsid w:val="00FA0557"/>
    <w:rsid w:val="00FA08E4"/>
    <w:rsid w:val="00FA2428"/>
    <w:rsid w:val="00FA2FBA"/>
    <w:rsid w:val="00FA3612"/>
    <w:rsid w:val="00FA3E21"/>
    <w:rsid w:val="00FA46C8"/>
    <w:rsid w:val="00FA790D"/>
    <w:rsid w:val="00FB0FCC"/>
    <w:rsid w:val="00FB1BA2"/>
    <w:rsid w:val="00FB2606"/>
    <w:rsid w:val="00FB2928"/>
    <w:rsid w:val="00FB2CB5"/>
    <w:rsid w:val="00FB2FB6"/>
    <w:rsid w:val="00FB349B"/>
    <w:rsid w:val="00FB37B9"/>
    <w:rsid w:val="00FB4BEA"/>
    <w:rsid w:val="00FB53B2"/>
    <w:rsid w:val="00FB65E6"/>
    <w:rsid w:val="00FB677C"/>
    <w:rsid w:val="00FB7633"/>
    <w:rsid w:val="00FC0E31"/>
    <w:rsid w:val="00FC16E6"/>
    <w:rsid w:val="00FC24BC"/>
    <w:rsid w:val="00FC266B"/>
    <w:rsid w:val="00FC28A3"/>
    <w:rsid w:val="00FC3D11"/>
    <w:rsid w:val="00FC43BA"/>
    <w:rsid w:val="00FC487A"/>
    <w:rsid w:val="00FC6310"/>
    <w:rsid w:val="00FC6F9C"/>
    <w:rsid w:val="00FD051B"/>
    <w:rsid w:val="00FD20F2"/>
    <w:rsid w:val="00FD2BA4"/>
    <w:rsid w:val="00FD2C89"/>
    <w:rsid w:val="00FD3F36"/>
    <w:rsid w:val="00FD4F74"/>
    <w:rsid w:val="00FD57FB"/>
    <w:rsid w:val="00FD5A27"/>
    <w:rsid w:val="00FD5CDD"/>
    <w:rsid w:val="00FD6409"/>
    <w:rsid w:val="00FD6488"/>
    <w:rsid w:val="00FD6EA7"/>
    <w:rsid w:val="00FD74CA"/>
    <w:rsid w:val="00FD754E"/>
    <w:rsid w:val="00FE006F"/>
    <w:rsid w:val="00FE1351"/>
    <w:rsid w:val="00FE1366"/>
    <w:rsid w:val="00FE1402"/>
    <w:rsid w:val="00FE193F"/>
    <w:rsid w:val="00FE1E38"/>
    <w:rsid w:val="00FE2080"/>
    <w:rsid w:val="00FE2BD5"/>
    <w:rsid w:val="00FE319C"/>
    <w:rsid w:val="00FE3CBF"/>
    <w:rsid w:val="00FE3CED"/>
    <w:rsid w:val="00FE47F4"/>
    <w:rsid w:val="00FE5A16"/>
    <w:rsid w:val="00FE5CC9"/>
    <w:rsid w:val="00FE6828"/>
    <w:rsid w:val="00FE6CA1"/>
    <w:rsid w:val="00FF0FDD"/>
    <w:rsid w:val="00FF12B1"/>
    <w:rsid w:val="00FF1A6B"/>
    <w:rsid w:val="00FF222F"/>
    <w:rsid w:val="00FF35FA"/>
    <w:rsid w:val="00FF4597"/>
    <w:rsid w:val="00FF596D"/>
    <w:rsid w:val="00FF606A"/>
    <w:rsid w:val="00FF6637"/>
    <w:rsid w:val="00FF6D2C"/>
    <w:rsid w:val="00FF6DE9"/>
    <w:rsid w:val="01084875"/>
    <w:rsid w:val="012AD1D9"/>
    <w:rsid w:val="01AAB4D3"/>
    <w:rsid w:val="0206A756"/>
    <w:rsid w:val="021FCD0F"/>
    <w:rsid w:val="022C6661"/>
    <w:rsid w:val="02373FA2"/>
    <w:rsid w:val="02914D94"/>
    <w:rsid w:val="02B21669"/>
    <w:rsid w:val="02B5DBCB"/>
    <w:rsid w:val="02F1359D"/>
    <w:rsid w:val="0342CAB2"/>
    <w:rsid w:val="03443E21"/>
    <w:rsid w:val="03545796"/>
    <w:rsid w:val="039D9751"/>
    <w:rsid w:val="03C0659C"/>
    <w:rsid w:val="03D550CE"/>
    <w:rsid w:val="0412AE08"/>
    <w:rsid w:val="0470A28E"/>
    <w:rsid w:val="04795ECF"/>
    <w:rsid w:val="04C129DD"/>
    <w:rsid w:val="0555FE69"/>
    <w:rsid w:val="05A1B9F5"/>
    <w:rsid w:val="05CAD80F"/>
    <w:rsid w:val="05DF03D2"/>
    <w:rsid w:val="05E1F763"/>
    <w:rsid w:val="063E1EFB"/>
    <w:rsid w:val="066F4959"/>
    <w:rsid w:val="07020C67"/>
    <w:rsid w:val="070CAF02"/>
    <w:rsid w:val="071658EA"/>
    <w:rsid w:val="0720AB79"/>
    <w:rsid w:val="07CD98E1"/>
    <w:rsid w:val="0801F429"/>
    <w:rsid w:val="083AC1D9"/>
    <w:rsid w:val="08453BA5"/>
    <w:rsid w:val="087FEAB6"/>
    <w:rsid w:val="08B47E42"/>
    <w:rsid w:val="08B9D2D0"/>
    <w:rsid w:val="09261F2A"/>
    <w:rsid w:val="09300A24"/>
    <w:rsid w:val="097A8989"/>
    <w:rsid w:val="0988D18B"/>
    <w:rsid w:val="09897571"/>
    <w:rsid w:val="0994D812"/>
    <w:rsid w:val="09B4E39C"/>
    <w:rsid w:val="09E50490"/>
    <w:rsid w:val="0A05B65D"/>
    <w:rsid w:val="0A91B3A3"/>
    <w:rsid w:val="0AEDD7A0"/>
    <w:rsid w:val="0B4A98CA"/>
    <w:rsid w:val="0B7105C7"/>
    <w:rsid w:val="0B774693"/>
    <w:rsid w:val="0BD38A24"/>
    <w:rsid w:val="0BE64528"/>
    <w:rsid w:val="0BF3B97A"/>
    <w:rsid w:val="0C30935F"/>
    <w:rsid w:val="0C3645F5"/>
    <w:rsid w:val="0C72FB4F"/>
    <w:rsid w:val="0C925902"/>
    <w:rsid w:val="0CA33C18"/>
    <w:rsid w:val="0D4AA89A"/>
    <w:rsid w:val="0D82CC9E"/>
    <w:rsid w:val="0DDAA28B"/>
    <w:rsid w:val="0DF15970"/>
    <w:rsid w:val="0DF3BF98"/>
    <w:rsid w:val="0DFDAB76"/>
    <w:rsid w:val="0E49CB18"/>
    <w:rsid w:val="0EEAD9E6"/>
    <w:rsid w:val="0F1539E0"/>
    <w:rsid w:val="0F7C41DC"/>
    <w:rsid w:val="0F9FA816"/>
    <w:rsid w:val="0FCB4765"/>
    <w:rsid w:val="0FD5119E"/>
    <w:rsid w:val="10073646"/>
    <w:rsid w:val="1056EF2E"/>
    <w:rsid w:val="11650A7B"/>
    <w:rsid w:val="11C58221"/>
    <w:rsid w:val="11D7A32B"/>
    <w:rsid w:val="11EF0909"/>
    <w:rsid w:val="1217FE6F"/>
    <w:rsid w:val="123E3409"/>
    <w:rsid w:val="12A5013E"/>
    <w:rsid w:val="12EFFCE7"/>
    <w:rsid w:val="12FDA6F1"/>
    <w:rsid w:val="1319D613"/>
    <w:rsid w:val="131EB8CC"/>
    <w:rsid w:val="13F05184"/>
    <w:rsid w:val="141C61A3"/>
    <w:rsid w:val="14521FE8"/>
    <w:rsid w:val="14545590"/>
    <w:rsid w:val="14A18A8A"/>
    <w:rsid w:val="14E0C918"/>
    <w:rsid w:val="14ED1A1C"/>
    <w:rsid w:val="14F0C661"/>
    <w:rsid w:val="151790CF"/>
    <w:rsid w:val="1578FAB1"/>
    <w:rsid w:val="15D65B72"/>
    <w:rsid w:val="15DD2287"/>
    <w:rsid w:val="15F57C4C"/>
    <w:rsid w:val="163CC4D7"/>
    <w:rsid w:val="16DD3EA9"/>
    <w:rsid w:val="16E04445"/>
    <w:rsid w:val="16F01EDD"/>
    <w:rsid w:val="172E711B"/>
    <w:rsid w:val="17324F98"/>
    <w:rsid w:val="17CE5DD4"/>
    <w:rsid w:val="17D54A8D"/>
    <w:rsid w:val="189FFA18"/>
    <w:rsid w:val="18A25DA1"/>
    <w:rsid w:val="19053B1D"/>
    <w:rsid w:val="1907E0BC"/>
    <w:rsid w:val="19BF4D49"/>
    <w:rsid w:val="1A20D660"/>
    <w:rsid w:val="1A335487"/>
    <w:rsid w:val="1AA1999C"/>
    <w:rsid w:val="1AD6B29B"/>
    <w:rsid w:val="1B271A6D"/>
    <w:rsid w:val="1B582FAD"/>
    <w:rsid w:val="1B8472AC"/>
    <w:rsid w:val="1BB9E8DC"/>
    <w:rsid w:val="1C3D99FA"/>
    <w:rsid w:val="1C5E93B6"/>
    <w:rsid w:val="1C81773E"/>
    <w:rsid w:val="1D7A96EA"/>
    <w:rsid w:val="1D960E57"/>
    <w:rsid w:val="1DC0654F"/>
    <w:rsid w:val="1E5853EC"/>
    <w:rsid w:val="1E6087AD"/>
    <w:rsid w:val="1EE74A95"/>
    <w:rsid w:val="1EE8DA65"/>
    <w:rsid w:val="1F37E957"/>
    <w:rsid w:val="1F3C1DDE"/>
    <w:rsid w:val="1F8FEB04"/>
    <w:rsid w:val="1FB420EB"/>
    <w:rsid w:val="208CBE84"/>
    <w:rsid w:val="20915AB7"/>
    <w:rsid w:val="20A8745A"/>
    <w:rsid w:val="21444497"/>
    <w:rsid w:val="21AD4F54"/>
    <w:rsid w:val="21BE2C2C"/>
    <w:rsid w:val="220A2006"/>
    <w:rsid w:val="220C18F8"/>
    <w:rsid w:val="226D676C"/>
    <w:rsid w:val="228111E3"/>
    <w:rsid w:val="22876E86"/>
    <w:rsid w:val="229449E0"/>
    <w:rsid w:val="22F0FA5D"/>
    <w:rsid w:val="22F7E75B"/>
    <w:rsid w:val="235962A0"/>
    <w:rsid w:val="237D16BD"/>
    <w:rsid w:val="23B035D0"/>
    <w:rsid w:val="23B053AE"/>
    <w:rsid w:val="23D3DDB9"/>
    <w:rsid w:val="23DB8C53"/>
    <w:rsid w:val="23DCF999"/>
    <w:rsid w:val="23DF1261"/>
    <w:rsid w:val="242579F2"/>
    <w:rsid w:val="242A303C"/>
    <w:rsid w:val="24848D87"/>
    <w:rsid w:val="24B8BC4B"/>
    <w:rsid w:val="250B1229"/>
    <w:rsid w:val="250C618D"/>
    <w:rsid w:val="253BA553"/>
    <w:rsid w:val="25674F77"/>
    <w:rsid w:val="257F9E17"/>
    <w:rsid w:val="2581D647"/>
    <w:rsid w:val="261BF22F"/>
    <w:rsid w:val="2620A030"/>
    <w:rsid w:val="264C9755"/>
    <w:rsid w:val="26A1A076"/>
    <w:rsid w:val="26F7BB13"/>
    <w:rsid w:val="276AFFD3"/>
    <w:rsid w:val="278404A1"/>
    <w:rsid w:val="27A1C339"/>
    <w:rsid w:val="27F1AEBB"/>
    <w:rsid w:val="280123DD"/>
    <w:rsid w:val="2813023F"/>
    <w:rsid w:val="28370B31"/>
    <w:rsid w:val="2851CD6A"/>
    <w:rsid w:val="28D1BD9F"/>
    <w:rsid w:val="28D7B830"/>
    <w:rsid w:val="28FC62F1"/>
    <w:rsid w:val="2938C0C8"/>
    <w:rsid w:val="2951348A"/>
    <w:rsid w:val="295772DD"/>
    <w:rsid w:val="29BD0011"/>
    <w:rsid w:val="29C7D1DF"/>
    <w:rsid w:val="29F3E52A"/>
    <w:rsid w:val="2A3FB2CD"/>
    <w:rsid w:val="2AA5628D"/>
    <w:rsid w:val="2AAAE2EC"/>
    <w:rsid w:val="2ACE9102"/>
    <w:rsid w:val="2AE34B81"/>
    <w:rsid w:val="2AFD7B74"/>
    <w:rsid w:val="2B662384"/>
    <w:rsid w:val="2B6719C6"/>
    <w:rsid w:val="2C2E5257"/>
    <w:rsid w:val="2C358D5E"/>
    <w:rsid w:val="2C55BFA2"/>
    <w:rsid w:val="2D35CA99"/>
    <w:rsid w:val="2D366F61"/>
    <w:rsid w:val="2D54ED11"/>
    <w:rsid w:val="2D8ED10D"/>
    <w:rsid w:val="2DECBD4C"/>
    <w:rsid w:val="2EACC033"/>
    <w:rsid w:val="2EEC563C"/>
    <w:rsid w:val="2F2A83BC"/>
    <w:rsid w:val="2F3FC4FA"/>
    <w:rsid w:val="2F429857"/>
    <w:rsid w:val="2F7FA48A"/>
    <w:rsid w:val="30728629"/>
    <w:rsid w:val="314E9A93"/>
    <w:rsid w:val="31AE8E17"/>
    <w:rsid w:val="31E29F91"/>
    <w:rsid w:val="322B4623"/>
    <w:rsid w:val="32471F8A"/>
    <w:rsid w:val="32580958"/>
    <w:rsid w:val="3294025B"/>
    <w:rsid w:val="32C4CC87"/>
    <w:rsid w:val="32DE9EDE"/>
    <w:rsid w:val="3330A4D0"/>
    <w:rsid w:val="3358D9B9"/>
    <w:rsid w:val="339BC578"/>
    <w:rsid w:val="34298538"/>
    <w:rsid w:val="347734E8"/>
    <w:rsid w:val="3495DBEA"/>
    <w:rsid w:val="34AB3070"/>
    <w:rsid w:val="34D9A476"/>
    <w:rsid w:val="3531A2D7"/>
    <w:rsid w:val="3558DF0C"/>
    <w:rsid w:val="357497A9"/>
    <w:rsid w:val="35B99330"/>
    <w:rsid w:val="35C05970"/>
    <w:rsid w:val="35E9B5BE"/>
    <w:rsid w:val="361A03A5"/>
    <w:rsid w:val="3663FCBB"/>
    <w:rsid w:val="37491257"/>
    <w:rsid w:val="374B6493"/>
    <w:rsid w:val="3758BBA7"/>
    <w:rsid w:val="3783B640"/>
    <w:rsid w:val="379637AA"/>
    <w:rsid w:val="3798EDEE"/>
    <w:rsid w:val="37A5C41C"/>
    <w:rsid w:val="37E33D51"/>
    <w:rsid w:val="38050E46"/>
    <w:rsid w:val="381D8925"/>
    <w:rsid w:val="38473ADA"/>
    <w:rsid w:val="38F57A4C"/>
    <w:rsid w:val="395204BB"/>
    <w:rsid w:val="396A6255"/>
    <w:rsid w:val="399F1916"/>
    <w:rsid w:val="39C1FF5F"/>
    <w:rsid w:val="39E06C70"/>
    <w:rsid w:val="3A315BF7"/>
    <w:rsid w:val="3A5621E5"/>
    <w:rsid w:val="3A6B867A"/>
    <w:rsid w:val="3ADF3710"/>
    <w:rsid w:val="3AE1DB3F"/>
    <w:rsid w:val="3B0B3E15"/>
    <w:rsid w:val="3B5A5C31"/>
    <w:rsid w:val="3B7FD43E"/>
    <w:rsid w:val="3BB1849A"/>
    <w:rsid w:val="3C020DB4"/>
    <w:rsid w:val="3C15170B"/>
    <w:rsid w:val="3C16B89D"/>
    <w:rsid w:val="3C4352D2"/>
    <w:rsid w:val="3D345FA6"/>
    <w:rsid w:val="3D8CB113"/>
    <w:rsid w:val="3D965DF2"/>
    <w:rsid w:val="3DA3D003"/>
    <w:rsid w:val="3DAAEB46"/>
    <w:rsid w:val="3DD508EC"/>
    <w:rsid w:val="3E2CD3D7"/>
    <w:rsid w:val="3E319E06"/>
    <w:rsid w:val="3E3D6749"/>
    <w:rsid w:val="3E6EFB76"/>
    <w:rsid w:val="3E7E8B10"/>
    <w:rsid w:val="3EAC3C2A"/>
    <w:rsid w:val="3F40D695"/>
    <w:rsid w:val="3F534CBE"/>
    <w:rsid w:val="3F684B1E"/>
    <w:rsid w:val="3FFB0A72"/>
    <w:rsid w:val="4024DCF4"/>
    <w:rsid w:val="405B84E8"/>
    <w:rsid w:val="4071665A"/>
    <w:rsid w:val="40782459"/>
    <w:rsid w:val="40939F93"/>
    <w:rsid w:val="40AF775A"/>
    <w:rsid w:val="40B2ABA8"/>
    <w:rsid w:val="40E448CA"/>
    <w:rsid w:val="4199B240"/>
    <w:rsid w:val="41C72634"/>
    <w:rsid w:val="42A745B0"/>
    <w:rsid w:val="42B9657A"/>
    <w:rsid w:val="42E6096B"/>
    <w:rsid w:val="42FB4ED8"/>
    <w:rsid w:val="43238585"/>
    <w:rsid w:val="4409603F"/>
    <w:rsid w:val="444585C8"/>
    <w:rsid w:val="446964E5"/>
    <w:rsid w:val="44D14B37"/>
    <w:rsid w:val="44DD7BD1"/>
    <w:rsid w:val="45919415"/>
    <w:rsid w:val="45A53B59"/>
    <w:rsid w:val="45EF3E60"/>
    <w:rsid w:val="46297544"/>
    <w:rsid w:val="465BE6FD"/>
    <w:rsid w:val="46D842C5"/>
    <w:rsid w:val="476E0AAB"/>
    <w:rsid w:val="47C4A9AF"/>
    <w:rsid w:val="47C6A875"/>
    <w:rsid w:val="48877EB4"/>
    <w:rsid w:val="489B1C3E"/>
    <w:rsid w:val="48ACB927"/>
    <w:rsid w:val="48C51916"/>
    <w:rsid w:val="48DF22F8"/>
    <w:rsid w:val="48E42921"/>
    <w:rsid w:val="48EB67B8"/>
    <w:rsid w:val="4920625B"/>
    <w:rsid w:val="493DA538"/>
    <w:rsid w:val="49479E80"/>
    <w:rsid w:val="4986F68A"/>
    <w:rsid w:val="49D7FF6C"/>
    <w:rsid w:val="49DD6C1C"/>
    <w:rsid w:val="49EDC8B9"/>
    <w:rsid w:val="4A0F14D8"/>
    <w:rsid w:val="4A563375"/>
    <w:rsid w:val="4A63E53F"/>
    <w:rsid w:val="4A6E5218"/>
    <w:rsid w:val="4A80932F"/>
    <w:rsid w:val="4AFEAF6D"/>
    <w:rsid w:val="4B005225"/>
    <w:rsid w:val="4B2071BA"/>
    <w:rsid w:val="4B55C8A8"/>
    <w:rsid w:val="4B7794A2"/>
    <w:rsid w:val="4B7DC81E"/>
    <w:rsid w:val="4B8F5D69"/>
    <w:rsid w:val="4BC2F97E"/>
    <w:rsid w:val="4BDACCCF"/>
    <w:rsid w:val="4C7DE984"/>
    <w:rsid w:val="4C9B095C"/>
    <w:rsid w:val="4CA0875A"/>
    <w:rsid w:val="4CE53708"/>
    <w:rsid w:val="4D12714B"/>
    <w:rsid w:val="4D146A57"/>
    <w:rsid w:val="4D17E10A"/>
    <w:rsid w:val="4D30E38E"/>
    <w:rsid w:val="4D384D79"/>
    <w:rsid w:val="4D5E1C53"/>
    <w:rsid w:val="4D8F2AAB"/>
    <w:rsid w:val="4DA9A8F0"/>
    <w:rsid w:val="4DDAC77F"/>
    <w:rsid w:val="4E371CCC"/>
    <w:rsid w:val="4E4F4FD5"/>
    <w:rsid w:val="4E9F19AC"/>
    <w:rsid w:val="4ED83315"/>
    <w:rsid w:val="4EDA3606"/>
    <w:rsid w:val="4F044E53"/>
    <w:rsid w:val="4F1E6334"/>
    <w:rsid w:val="4F9945D3"/>
    <w:rsid w:val="4FCD5FBF"/>
    <w:rsid w:val="50446B3B"/>
    <w:rsid w:val="504F3686"/>
    <w:rsid w:val="505F563B"/>
    <w:rsid w:val="506742A3"/>
    <w:rsid w:val="5093FA38"/>
    <w:rsid w:val="509F2F6E"/>
    <w:rsid w:val="50EB54A9"/>
    <w:rsid w:val="50F7D1EB"/>
    <w:rsid w:val="5119A6D5"/>
    <w:rsid w:val="513825CF"/>
    <w:rsid w:val="5148B327"/>
    <w:rsid w:val="51850CBF"/>
    <w:rsid w:val="5186A342"/>
    <w:rsid w:val="52013E5F"/>
    <w:rsid w:val="5207AED6"/>
    <w:rsid w:val="523F2572"/>
    <w:rsid w:val="52703376"/>
    <w:rsid w:val="527A9ED5"/>
    <w:rsid w:val="5290FB8F"/>
    <w:rsid w:val="52DB6008"/>
    <w:rsid w:val="53022D73"/>
    <w:rsid w:val="531806D3"/>
    <w:rsid w:val="532DAD31"/>
    <w:rsid w:val="53A84E25"/>
    <w:rsid w:val="53D20CAD"/>
    <w:rsid w:val="53ED2517"/>
    <w:rsid w:val="547A360E"/>
    <w:rsid w:val="556B27B8"/>
    <w:rsid w:val="55D854E8"/>
    <w:rsid w:val="55E379B4"/>
    <w:rsid w:val="56347F17"/>
    <w:rsid w:val="564BC651"/>
    <w:rsid w:val="5677DBE7"/>
    <w:rsid w:val="56B3AFAE"/>
    <w:rsid w:val="5760D118"/>
    <w:rsid w:val="57AD781B"/>
    <w:rsid w:val="57B4297E"/>
    <w:rsid w:val="57D0CF4D"/>
    <w:rsid w:val="57D9DA56"/>
    <w:rsid w:val="58B5316D"/>
    <w:rsid w:val="58FB82C7"/>
    <w:rsid w:val="59643FBA"/>
    <w:rsid w:val="5973D978"/>
    <w:rsid w:val="59A8CEF2"/>
    <w:rsid w:val="59E6B1C0"/>
    <w:rsid w:val="59E8AD2E"/>
    <w:rsid w:val="59FCFEC5"/>
    <w:rsid w:val="5A00D46A"/>
    <w:rsid w:val="5A252E3B"/>
    <w:rsid w:val="5A4B65B5"/>
    <w:rsid w:val="5AC7127A"/>
    <w:rsid w:val="5B0170A4"/>
    <w:rsid w:val="5B277009"/>
    <w:rsid w:val="5B322CD9"/>
    <w:rsid w:val="5B8CEF4B"/>
    <w:rsid w:val="5BB569F0"/>
    <w:rsid w:val="5BFCEBD3"/>
    <w:rsid w:val="5C40DE5C"/>
    <w:rsid w:val="5C5D676B"/>
    <w:rsid w:val="5CA1F45F"/>
    <w:rsid w:val="5CE53021"/>
    <w:rsid w:val="5D3F1014"/>
    <w:rsid w:val="5DBD6839"/>
    <w:rsid w:val="5E02C187"/>
    <w:rsid w:val="5E41422D"/>
    <w:rsid w:val="5E767D5F"/>
    <w:rsid w:val="5E78D637"/>
    <w:rsid w:val="5EA26B90"/>
    <w:rsid w:val="5ECE8B59"/>
    <w:rsid w:val="5EF73F45"/>
    <w:rsid w:val="5EFD8829"/>
    <w:rsid w:val="5F037816"/>
    <w:rsid w:val="5F3910AA"/>
    <w:rsid w:val="5F8495D8"/>
    <w:rsid w:val="5FF6A074"/>
    <w:rsid w:val="60416079"/>
    <w:rsid w:val="6079165A"/>
    <w:rsid w:val="608A8D0D"/>
    <w:rsid w:val="60BFDC95"/>
    <w:rsid w:val="610127D7"/>
    <w:rsid w:val="610DD9B4"/>
    <w:rsid w:val="6121398C"/>
    <w:rsid w:val="6152CE5E"/>
    <w:rsid w:val="62339006"/>
    <w:rsid w:val="62396C5A"/>
    <w:rsid w:val="629FC5B4"/>
    <w:rsid w:val="62B06C33"/>
    <w:rsid w:val="633318CC"/>
    <w:rsid w:val="635AACC6"/>
    <w:rsid w:val="636B0176"/>
    <w:rsid w:val="63CE629C"/>
    <w:rsid w:val="63EBD75A"/>
    <w:rsid w:val="63EE795E"/>
    <w:rsid w:val="6407223B"/>
    <w:rsid w:val="643FD0E7"/>
    <w:rsid w:val="6488444B"/>
    <w:rsid w:val="64A5F4A2"/>
    <w:rsid w:val="64B02153"/>
    <w:rsid w:val="64B7CF8B"/>
    <w:rsid w:val="64C98A28"/>
    <w:rsid w:val="64D47F7E"/>
    <w:rsid w:val="64F9EC75"/>
    <w:rsid w:val="65225F0B"/>
    <w:rsid w:val="6545003C"/>
    <w:rsid w:val="6576A366"/>
    <w:rsid w:val="658B59BC"/>
    <w:rsid w:val="65D66BA0"/>
    <w:rsid w:val="66396247"/>
    <w:rsid w:val="6696D23C"/>
    <w:rsid w:val="675773AD"/>
    <w:rsid w:val="67C9A863"/>
    <w:rsid w:val="67EC212B"/>
    <w:rsid w:val="683592B0"/>
    <w:rsid w:val="68A6E7A4"/>
    <w:rsid w:val="68B64932"/>
    <w:rsid w:val="68F1A9F5"/>
    <w:rsid w:val="69075B33"/>
    <w:rsid w:val="693BBDE3"/>
    <w:rsid w:val="693E9AFE"/>
    <w:rsid w:val="694AD678"/>
    <w:rsid w:val="694B296B"/>
    <w:rsid w:val="6955AFAD"/>
    <w:rsid w:val="69A30340"/>
    <w:rsid w:val="69AB3493"/>
    <w:rsid w:val="69B01872"/>
    <w:rsid w:val="69BCAF04"/>
    <w:rsid w:val="6A2C18F2"/>
    <w:rsid w:val="6A4D4DCC"/>
    <w:rsid w:val="6B38B22F"/>
    <w:rsid w:val="6B51FFC4"/>
    <w:rsid w:val="6B8E6EF6"/>
    <w:rsid w:val="6B983C20"/>
    <w:rsid w:val="6BF241B5"/>
    <w:rsid w:val="6BF4FAC8"/>
    <w:rsid w:val="6C429185"/>
    <w:rsid w:val="6C56AF12"/>
    <w:rsid w:val="6CBDA5C8"/>
    <w:rsid w:val="6CF44756"/>
    <w:rsid w:val="6CFFE0BC"/>
    <w:rsid w:val="6D188DAC"/>
    <w:rsid w:val="6D213D67"/>
    <w:rsid w:val="6D31E573"/>
    <w:rsid w:val="6D4BE4BB"/>
    <w:rsid w:val="6D554B87"/>
    <w:rsid w:val="6D5EAE59"/>
    <w:rsid w:val="6D755106"/>
    <w:rsid w:val="6DC18D8F"/>
    <w:rsid w:val="6DF10469"/>
    <w:rsid w:val="6E0C2AB2"/>
    <w:rsid w:val="6E656CEC"/>
    <w:rsid w:val="6EA3588D"/>
    <w:rsid w:val="6F2184C2"/>
    <w:rsid w:val="6F57ED4D"/>
    <w:rsid w:val="6F7CAA76"/>
    <w:rsid w:val="6FD8ECAB"/>
    <w:rsid w:val="7039BE58"/>
    <w:rsid w:val="70505DCC"/>
    <w:rsid w:val="70A48AB3"/>
    <w:rsid w:val="70ABD68A"/>
    <w:rsid w:val="70D5BCF0"/>
    <w:rsid w:val="70E22C97"/>
    <w:rsid w:val="70F57DAF"/>
    <w:rsid w:val="70F69171"/>
    <w:rsid w:val="71001507"/>
    <w:rsid w:val="714BD6B8"/>
    <w:rsid w:val="71931E1B"/>
    <w:rsid w:val="71982CD9"/>
    <w:rsid w:val="71C5AEC5"/>
    <w:rsid w:val="71C787CA"/>
    <w:rsid w:val="71CFF536"/>
    <w:rsid w:val="71FBBBF0"/>
    <w:rsid w:val="7227A04F"/>
    <w:rsid w:val="724DF18D"/>
    <w:rsid w:val="7355ECC0"/>
    <w:rsid w:val="73A2AB3B"/>
    <w:rsid w:val="73DD6152"/>
    <w:rsid w:val="73E9068F"/>
    <w:rsid w:val="73F0D129"/>
    <w:rsid w:val="740B4ED6"/>
    <w:rsid w:val="7446FCD7"/>
    <w:rsid w:val="74561946"/>
    <w:rsid w:val="7497F768"/>
    <w:rsid w:val="749F4895"/>
    <w:rsid w:val="74FC0482"/>
    <w:rsid w:val="7531B3B1"/>
    <w:rsid w:val="753BF111"/>
    <w:rsid w:val="75569DE0"/>
    <w:rsid w:val="7572ED6F"/>
    <w:rsid w:val="75D572D0"/>
    <w:rsid w:val="75E0F176"/>
    <w:rsid w:val="75ED013F"/>
    <w:rsid w:val="75F3A154"/>
    <w:rsid w:val="76511278"/>
    <w:rsid w:val="765C9334"/>
    <w:rsid w:val="7696FD64"/>
    <w:rsid w:val="770B79DC"/>
    <w:rsid w:val="7719ED08"/>
    <w:rsid w:val="77B5435B"/>
    <w:rsid w:val="77B9971F"/>
    <w:rsid w:val="77EA50A8"/>
    <w:rsid w:val="77F48DD3"/>
    <w:rsid w:val="78518E98"/>
    <w:rsid w:val="78548F02"/>
    <w:rsid w:val="788B3DA2"/>
    <w:rsid w:val="78A1E906"/>
    <w:rsid w:val="78B09399"/>
    <w:rsid w:val="78BCAD07"/>
    <w:rsid w:val="78F7D6AA"/>
    <w:rsid w:val="7922984A"/>
    <w:rsid w:val="79569190"/>
    <w:rsid w:val="796DFAB0"/>
    <w:rsid w:val="798BB1BD"/>
    <w:rsid w:val="799E0E8D"/>
    <w:rsid w:val="7A480477"/>
    <w:rsid w:val="7A4EB95C"/>
    <w:rsid w:val="7A5C6F69"/>
    <w:rsid w:val="7B386698"/>
    <w:rsid w:val="7B548D4C"/>
    <w:rsid w:val="7B5FFFD6"/>
    <w:rsid w:val="7B965FF4"/>
    <w:rsid w:val="7BF78FEA"/>
    <w:rsid w:val="7C198C45"/>
    <w:rsid w:val="7C464B46"/>
    <w:rsid w:val="7CE9DA96"/>
    <w:rsid w:val="7D7E2F6C"/>
    <w:rsid w:val="7D7E6C98"/>
    <w:rsid w:val="7D981700"/>
    <w:rsid w:val="7ED99039"/>
    <w:rsid w:val="7F939F5E"/>
    <w:rsid w:val="7F96A1B9"/>
    <w:rsid w:val="7FE47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F16274"/>
  <w15:docId w15:val="{DBC2ED11-733D-4DB1-9B98-1CC92134B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2E20B1"/>
    <w:pPr>
      <w:widowControl w:val="0"/>
    </w:pPr>
    <w:rPr>
      <w:rFonts w:eastAsia="標楷體"/>
      <w:kern w:val="2"/>
      <w:sz w:val="28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0"/>
    <w:link w:val="a5"/>
    <w:uiPriority w:val="99"/>
    <w:rsid w:val="00571E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1"/>
    <w:rsid w:val="00571E3A"/>
  </w:style>
  <w:style w:type="paragraph" w:styleId="a7">
    <w:name w:val="header"/>
    <w:basedOn w:val="a0"/>
    <w:link w:val="a8"/>
    <w:uiPriority w:val="99"/>
    <w:rsid w:val="00571E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a9">
    <w:name w:val="命題"/>
    <w:basedOn w:val="a0"/>
    <w:autoRedefine/>
    <w:rsid w:val="00CE4150"/>
    <w:pPr>
      <w:spacing w:before="60" w:line="0" w:lineRule="atLeast"/>
    </w:pPr>
    <w:rPr>
      <w:rFonts w:hAnsi="標楷體"/>
      <w:szCs w:val="28"/>
    </w:rPr>
  </w:style>
  <w:style w:type="table" w:styleId="aa">
    <w:name w:val="Table Grid"/>
    <w:basedOn w:val="a2"/>
    <w:uiPriority w:val="59"/>
    <w:rsid w:val="002C0DCA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0"/>
    <w:link w:val="ac"/>
    <w:rsid w:val="00175A2D"/>
    <w:rPr>
      <w:rFonts w:ascii="Cambria" w:hAnsi="Cambria"/>
      <w:sz w:val="18"/>
      <w:szCs w:val="18"/>
    </w:rPr>
  </w:style>
  <w:style w:type="character" w:customStyle="1" w:styleId="ac">
    <w:name w:val="註解方塊文字 字元"/>
    <w:link w:val="ab"/>
    <w:rsid w:val="00175A2D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ad">
    <w:name w:val="國小題目"/>
    <w:basedOn w:val="a0"/>
    <w:autoRedefine/>
    <w:rsid w:val="001F7106"/>
    <w:pPr>
      <w:kinsoku w:val="0"/>
      <w:overflowPunct w:val="0"/>
      <w:autoSpaceDE w:val="0"/>
      <w:autoSpaceDN w:val="0"/>
      <w:adjustRightInd w:val="0"/>
      <w:snapToGrid w:val="0"/>
      <w:ind w:left="240" w:hangingChars="100" w:hanging="240"/>
    </w:pPr>
    <w:rPr>
      <w:color w:val="000000"/>
      <w:kern w:val="0"/>
    </w:rPr>
  </w:style>
  <w:style w:type="paragraph" w:customStyle="1" w:styleId="ae">
    <w:name w:val="段落"/>
    <w:basedOn w:val="a0"/>
    <w:next w:val="a0"/>
    <w:autoRedefine/>
    <w:rsid w:val="00402704"/>
    <w:pPr>
      <w:spacing w:after="60" w:line="400" w:lineRule="exact"/>
      <w:jc w:val="both"/>
    </w:pPr>
    <w:rPr>
      <w:rFonts w:ascii="標楷體" w:hAnsi="標楷體"/>
      <w:color w:val="000000"/>
    </w:rPr>
  </w:style>
  <w:style w:type="paragraph" w:customStyle="1" w:styleId="1">
    <w:name w:val="樣式1"/>
    <w:basedOn w:val="a0"/>
    <w:link w:val="10"/>
    <w:qFormat/>
    <w:rsid w:val="00CF0F66"/>
    <w:pPr>
      <w:numPr>
        <w:numId w:val="1"/>
      </w:numPr>
      <w:spacing w:afterLines="100" w:line="600" w:lineRule="exact"/>
    </w:pPr>
    <w:rPr>
      <w:rFonts w:hAnsi="標楷體"/>
      <w:color w:val="000000"/>
      <w:szCs w:val="28"/>
    </w:rPr>
  </w:style>
  <w:style w:type="paragraph" w:styleId="af">
    <w:name w:val="List Paragraph"/>
    <w:basedOn w:val="a0"/>
    <w:uiPriority w:val="34"/>
    <w:qFormat/>
    <w:rsid w:val="007A1916"/>
    <w:pPr>
      <w:ind w:leftChars="200" w:left="480"/>
    </w:pPr>
  </w:style>
  <w:style w:type="character" w:customStyle="1" w:styleId="10">
    <w:name w:val="樣式1 字元"/>
    <w:link w:val="1"/>
    <w:rsid w:val="00CF0F66"/>
    <w:rPr>
      <w:rFonts w:eastAsia="標楷體" w:hAnsi="標楷體"/>
      <w:color w:val="000000"/>
      <w:kern w:val="2"/>
      <w:sz w:val="28"/>
      <w:szCs w:val="28"/>
    </w:rPr>
  </w:style>
  <w:style w:type="character" w:customStyle="1" w:styleId="a5">
    <w:name w:val="頁尾 字元"/>
    <w:link w:val="a4"/>
    <w:uiPriority w:val="99"/>
    <w:rsid w:val="00515FD2"/>
    <w:rPr>
      <w:kern w:val="2"/>
    </w:rPr>
  </w:style>
  <w:style w:type="paragraph" w:styleId="2">
    <w:name w:val="toc 2"/>
    <w:basedOn w:val="a0"/>
    <w:next w:val="a0"/>
    <w:autoRedefine/>
    <w:rsid w:val="00310CEB"/>
    <w:pPr>
      <w:ind w:leftChars="200" w:left="480"/>
    </w:pPr>
  </w:style>
  <w:style w:type="table" w:customStyle="1" w:styleId="11">
    <w:name w:val="表格格線1"/>
    <w:basedOn w:val="a2"/>
    <w:next w:val="aa"/>
    <w:uiPriority w:val="59"/>
    <w:rsid w:val="00C81177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Placeholder Text"/>
    <w:basedOn w:val="a1"/>
    <w:uiPriority w:val="99"/>
    <w:semiHidden/>
    <w:rsid w:val="006E789F"/>
    <w:rPr>
      <w:color w:val="808080"/>
    </w:rPr>
  </w:style>
  <w:style w:type="character" w:customStyle="1" w:styleId="a8">
    <w:name w:val="頁首 字元"/>
    <w:basedOn w:val="a1"/>
    <w:link w:val="a7"/>
    <w:uiPriority w:val="99"/>
    <w:rsid w:val="00061837"/>
    <w:rPr>
      <w:rFonts w:eastAsia="標楷體"/>
      <w:kern w:val="2"/>
    </w:rPr>
  </w:style>
  <w:style w:type="character" w:styleId="af1">
    <w:name w:val="Emphasis"/>
    <w:basedOn w:val="a1"/>
    <w:qFormat/>
    <w:rsid w:val="000A0085"/>
    <w:rPr>
      <w:i/>
      <w:iCs/>
    </w:rPr>
  </w:style>
  <w:style w:type="numbering" w:customStyle="1" w:styleId="a">
    <w:name w:val="編號"/>
    <w:rsid w:val="00FD051B"/>
    <w:pPr>
      <w:numPr>
        <w:numId w:val="4"/>
      </w:numPr>
    </w:pPr>
  </w:style>
  <w:style w:type="table" w:customStyle="1" w:styleId="TableNormal">
    <w:name w:val="Table Normal"/>
    <w:rsid w:val="007B7E5C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Theme="minorEastAsia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2">
    <w:name w:val="表格樣式 1"/>
    <w:rsid w:val="007B7E5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PingFang TC Semibold" w:eastAsia="PingFang TC Semibold" w:hAnsi="PingFang TC Semibold" w:cs="PingFang TC Semibold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20">
    <w:name w:val="表格樣式 2"/>
    <w:rsid w:val="007B7E5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PingFang TC Regular" w:eastAsia="PingFang TC Regular" w:hAnsi="PingFang TC Regular" w:cs="PingFang TC Regular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table" w:customStyle="1" w:styleId="Style42">
    <w:name w:val="_Style 42"/>
    <w:basedOn w:val="TableNormal"/>
    <w:rsid w:val="00FB1BA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 w:cs="Calibri"/>
      <w:sz w:val="24"/>
      <w:szCs w:val="24"/>
      <w:bdr w:val="none" w:sz="0" w:space="0" w:color="auto"/>
    </w:rPr>
    <w:tblPr>
      <w:tblInd w:w="0" w:type="nil"/>
      <w:tblCellMar>
        <w:left w:w="108" w:type="dxa"/>
        <w:right w:w="108" w:type="dxa"/>
      </w:tblCellMar>
    </w:tblPr>
  </w:style>
  <w:style w:type="table" w:customStyle="1" w:styleId="Style44">
    <w:name w:val="_Style 44"/>
    <w:basedOn w:val="TableNormal"/>
    <w:rsid w:val="001614F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 w:cs="Calibri"/>
      <w:sz w:val="24"/>
      <w:szCs w:val="24"/>
      <w:bdr w:val="none" w:sz="0" w:space="0" w:color="auto"/>
    </w:rPr>
    <w:tblPr>
      <w:tblInd w:w="0" w:type="nil"/>
      <w:tblCellMar>
        <w:left w:w="108" w:type="dxa"/>
        <w:right w:w="108" w:type="dxa"/>
      </w:tblCellMar>
    </w:tblPr>
  </w:style>
  <w:style w:type="character" w:styleId="af2">
    <w:name w:val="annotation reference"/>
    <w:basedOn w:val="a1"/>
    <w:semiHidden/>
    <w:unhideWhenUsed/>
    <w:rsid w:val="00024FC9"/>
    <w:rPr>
      <w:sz w:val="18"/>
      <w:szCs w:val="18"/>
    </w:rPr>
  </w:style>
  <w:style w:type="paragraph" w:styleId="af3">
    <w:name w:val="annotation text"/>
    <w:basedOn w:val="a0"/>
    <w:link w:val="af4"/>
    <w:semiHidden/>
    <w:unhideWhenUsed/>
    <w:rsid w:val="00024FC9"/>
  </w:style>
  <w:style w:type="character" w:customStyle="1" w:styleId="af4">
    <w:name w:val="註解文字 字元"/>
    <w:basedOn w:val="a1"/>
    <w:link w:val="af3"/>
    <w:semiHidden/>
    <w:rsid w:val="00024FC9"/>
    <w:rPr>
      <w:rFonts w:eastAsia="標楷體"/>
      <w:kern w:val="2"/>
      <w:sz w:val="28"/>
      <w:szCs w:val="24"/>
    </w:rPr>
  </w:style>
  <w:style w:type="paragraph" w:styleId="af5">
    <w:name w:val="annotation subject"/>
    <w:basedOn w:val="af3"/>
    <w:next w:val="af3"/>
    <w:link w:val="af6"/>
    <w:semiHidden/>
    <w:unhideWhenUsed/>
    <w:rsid w:val="00024FC9"/>
    <w:rPr>
      <w:b/>
      <w:bCs/>
    </w:rPr>
  </w:style>
  <w:style w:type="character" w:customStyle="1" w:styleId="af6">
    <w:name w:val="註解主旨 字元"/>
    <w:basedOn w:val="af4"/>
    <w:link w:val="af5"/>
    <w:semiHidden/>
    <w:rsid w:val="00024FC9"/>
    <w:rPr>
      <w:rFonts w:eastAsia="標楷體"/>
      <w:b/>
      <w:bCs/>
      <w:kern w:val="2"/>
      <w:sz w:val="28"/>
      <w:szCs w:val="24"/>
    </w:rPr>
  </w:style>
  <w:style w:type="paragraph" w:styleId="Web">
    <w:name w:val="Normal (Web)"/>
    <w:basedOn w:val="a0"/>
    <w:uiPriority w:val="99"/>
    <w:semiHidden/>
    <w:unhideWhenUsed/>
    <w:rsid w:val="0065144D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70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2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94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78393">
          <w:marLeft w:val="4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9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eg"/><Relationship Id="rId21" Type="http://schemas.openxmlformats.org/officeDocument/2006/relationships/image" Target="media/image12.jpeg"/><Relationship Id="rId34" Type="http://schemas.openxmlformats.org/officeDocument/2006/relationships/image" Target="media/image25.jpeg"/><Relationship Id="rId42" Type="http://schemas.openxmlformats.org/officeDocument/2006/relationships/image" Target="media/image33.jpeg"/><Relationship Id="rId47" Type="http://schemas.openxmlformats.org/officeDocument/2006/relationships/image" Target="media/image38.jpeg"/><Relationship Id="rId50" Type="http://schemas.openxmlformats.org/officeDocument/2006/relationships/image" Target="media/image41.jpeg"/><Relationship Id="rId55" Type="http://schemas.openxmlformats.org/officeDocument/2006/relationships/image" Target="media/image46.jpeg"/><Relationship Id="rId63" Type="http://schemas.openxmlformats.org/officeDocument/2006/relationships/image" Target="media/image53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9" Type="http://schemas.openxmlformats.org/officeDocument/2006/relationships/image" Target="media/image20.jpeg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32" Type="http://schemas.openxmlformats.org/officeDocument/2006/relationships/image" Target="media/image23.jpe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45" Type="http://schemas.openxmlformats.org/officeDocument/2006/relationships/image" Target="media/image36.jpeg"/><Relationship Id="rId53" Type="http://schemas.openxmlformats.org/officeDocument/2006/relationships/image" Target="media/image44.jpeg"/><Relationship Id="rId58" Type="http://schemas.openxmlformats.org/officeDocument/2006/relationships/image" Target="media/image49.jpe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2.jpeg"/><Relationship Id="rId19" Type="http://schemas.openxmlformats.org/officeDocument/2006/relationships/image" Target="media/image10.jpeg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26.jpeg"/><Relationship Id="rId43" Type="http://schemas.openxmlformats.org/officeDocument/2006/relationships/image" Target="media/image34.jpeg"/><Relationship Id="rId48" Type="http://schemas.openxmlformats.org/officeDocument/2006/relationships/image" Target="media/image39.jpeg"/><Relationship Id="rId56" Type="http://schemas.openxmlformats.org/officeDocument/2006/relationships/image" Target="media/image47.jpeg"/><Relationship Id="rId64" Type="http://schemas.openxmlformats.org/officeDocument/2006/relationships/footer" Target="footer4.xml"/><Relationship Id="rId8" Type="http://schemas.openxmlformats.org/officeDocument/2006/relationships/footer" Target="footer1.xml"/><Relationship Id="rId51" Type="http://schemas.openxmlformats.org/officeDocument/2006/relationships/image" Target="media/image42.jpeg"/><Relationship Id="rId3" Type="http://schemas.openxmlformats.org/officeDocument/2006/relationships/styles" Target="styl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33" Type="http://schemas.openxmlformats.org/officeDocument/2006/relationships/image" Target="media/image24.jpeg"/><Relationship Id="rId38" Type="http://schemas.openxmlformats.org/officeDocument/2006/relationships/image" Target="media/image29.jpeg"/><Relationship Id="rId46" Type="http://schemas.openxmlformats.org/officeDocument/2006/relationships/image" Target="media/image37.jpeg"/><Relationship Id="rId59" Type="http://schemas.openxmlformats.org/officeDocument/2006/relationships/image" Target="media/image50.png"/><Relationship Id="rId20" Type="http://schemas.openxmlformats.org/officeDocument/2006/relationships/image" Target="media/image11.jpeg"/><Relationship Id="rId41" Type="http://schemas.openxmlformats.org/officeDocument/2006/relationships/image" Target="media/image32.jpeg"/><Relationship Id="rId54" Type="http://schemas.openxmlformats.org/officeDocument/2006/relationships/image" Target="media/image45.jpeg"/><Relationship Id="rId62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36" Type="http://schemas.openxmlformats.org/officeDocument/2006/relationships/image" Target="media/image27.jpeg"/><Relationship Id="rId49" Type="http://schemas.openxmlformats.org/officeDocument/2006/relationships/image" Target="media/image40.jpeg"/><Relationship Id="rId57" Type="http://schemas.openxmlformats.org/officeDocument/2006/relationships/image" Target="media/image48.jpeg"/><Relationship Id="rId10" Type="http://schemas.openxmlformats.org/officeDocument/2006/relationships/image" Target="media/image1.jpeg"/><Relationship Id="rId31" Type="http://schemas.openxmlformats.org/officeDocument/2006/relationships/image" Target="media/image22.jpeg"/><Relationship Id="rId44" Type="http://schemas.openxmlformats.org/officeDocument/2006/relationships/image" Target="media/image35.jpeg"/><Relationship Id="rId52" Type="http://schemas.openxmlformats.org/officeDocument/2006/relationships/image" Target="media/image43.jpeg"/><Relationship Id="rId60" Type="http://schemas.openxmlformats.org/officeDocument/2006/relationships/image" Target="media/image51.jpe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9" Type="http://schemas.openxmlformats.org/officeDocument/2006/relationships/image" Target="media/image30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5BF7EE-04AF-465F-974F-6C7DE2587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8</Pages>
  <Words>726</Words>
  <Characters>4144</Characters>
  <Application>Microsoft Office Word</Application>
  <DocSecurity>0</DocSecurity>
  <Lines>34</Lines>
  <Paragraphs>9</Paragraphs>
  <ScaleCrop>false</ScaleCrop>
  <Company>j</Company>
  <LinksUpToDate>false</LinksUpToDate>
  <CharactersWithSpaces>4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各位同學：你們好</dc:title>
  <dc:creator>j</dc:creator>
  <cp:lastModifiedBy>USER</cp:lastModifiedBy>
  <cp:revision>155</cp:revision>
  <cp:lastPrinted>2025-05-02T08:48:00Z</cp:lastPrinted>
  <dcterms:created xsi:type="dcterms:W3CDTF">2025-04-08T14:48:00Z</dcterms:created>
  <dcterms:modified xsi:type="dcterms:W3CDTF">2025-05-05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b779ab6ff94e510591d495611c367578b995e8429ebcea5e0b1a308a4677a5</vt:lpwstr>
  </property>
</Properties>
</file>